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C8201" w14:textId="4FFDD75B" w:rsidR="000B09C6" w:rsidRPr="00200613" w:rsidRDefault="00200613" w:rsidP="00200613">
      <w:pPr>
        <w:jc w:val="center"/>
        <w:rPr>
          <w:rFonts w:cs="Times New Roman"/>
          <w:b/>
          <w:szCs w:val="24"/>
        </w:rPr>
      </w:pPr>
      <w:r w:rsidRPr="00200613">
        <w:rPr>
          <w:rFonts w:cs="Times New Roman"/>
          <w:b/>
          <w:szCs w:val="24"/>
        </w:rPr>
        <w:t>TRƯỜNG ĐẠI HỌC KINH TẾ - ĐẠI HỌC ĐÀ NẴNG</w:t>
      </w:r>
    </w:p>
    <w:p w14:paraId="583BADA0" w14:textId="3E30C777" w:rsidR="00200613" w:rsidRPr="00200613" w:rsidRDefault="00200613" w:rsidP="00200613">
      <w:pPr>
        <w:jc w:val="center"/>
        <w:rPr>
          <w:rFonts w:cs="Times New Roman"/>
          <w:b/>
          <w:szCs w:val="24"/>
        </w:rPr>
      </w:pPr>
      <w:r w:rsidRPr="00200613">
        <w:rPr>
          <w:rFonts w:cs="Times New Roman"/>
          <w:b/>
          <w:szCs w:val="24"/>
        </w:rPr>
        <w:t>KHOA THỐNG KÊ – TIN HỌC</w:t>
      </w:r>
    </w:p>
    <w:p w14:paraId="7061012F" w14:textId="547769ED" w:rsidR="00200613" w:rsidRPr="00200613" w:rsidRDefault="00200613" w:rsidP="00200613">
      <w:pPr>
        <w:jc w:val="center"/>
        <w:rPr>
          <w:rFonts w:cs="Times New Roman"/>
          <w:szCs w:val="24"/>
        </w:rPr>
      </w:pPr>
    </w:p>
    <w:p w14:paraId="43540B57" w14:textId="0A43D410" w:rsidR="00200613" w:rsidRPr="00200613" w:rsidRDefault="00200613" w:rsidP="00EF3CB9">
      <w:pPr>
        <w:rPr>
          <w:rFonts w:cs="Times New Roman"/>
          <w:szCs w:val="24"/>
        </w:rPr>
      </w:pPr>
    </w:p>
    <w:p w14:paraId="672B19EA" w14:textId="7B8E175F" w:rsidR="00200613" w:rsidRPr="00200613" w:rsidRDefault="00200613" w:rsidP="00200613">
      <w:pPr>
        <w:jc w:val="center"/>
        <w:rPr>
          <w:rFonts w:cs="Times New Roman"/>
          <w:szCs w:val="24"/>
        </w:rPr>
      </w:pPr>
    </w:p>
    <w:p w14:paraId="152390E6" w14:textId="7C2DA34F" w:rsidR="00200613" w:rsidRPr="00096101" w:rsidRDefault="00EF3CB9" w:rsidP="00200613">
      <w:pPr>
        <w:jc w:val="center"/>
        <w:rPr>
          <w:rFonts w:cs="Times New Roman"/>
          <w:b/>
          <w:sz w:val="52"/>
          <w:szCs w:val="52"/>
        </w:rPr>
      </w:pPr>
      <w:r>
        <w:rPr>
          <w:rFonts w:cs="Times New Roman"/>
          <w:b/>
          <w:sz w:val="52"/>
          <w:szCs w:val="52"/>
        </w:rPr>
        <w:t>ĐẶC TẢ YÊU CẦU PHẦN MỀM</w:t>
      </w:r>
    </w:p>
    <w:p w14:paraId="6E689D41" w14:textId="33DB0B4A" w:rsidR="00200613" w:rsidRPr="00200613" w:rsidRDefault="00EF3CB9" w:rsidP="00200613">
      <w:pPr>
        <w:jc w:val="center"/>
        <w:rPr>
          <w:rFonts w:cs="Times New Roman"/>
          <w:sz w:val="32"/>
          <w:szCs w:val="32"/>
        </w:rPr>
      </w:pPr>
      <w:r>
        <w:rPr>
          <w:rFonts w:cs="Times New Roman"/>
          <w:sz w:val="32"/>
          <w:szCs w:val="32"/>
        </w:rPr>
        <w:t>Hệ thống Quản lý Cửa hàng sữa Lilly Milks</w:t>
      </w:r>
    </w:p>
    <w:p w14:paraId="2D2C3938" w14:textId="77777777" w:rsidR="00200613" w:rsidRDefault="00200613" w:rsidP="00200613">
      <w:pPr>
        <w:ind w:left="5760"/>
        <w:rPr>
          <w:rFonts w:cs="Times New Roman"/>
          <w:szCs w:val="24"/>
        </w:rPr>
      </w:pPr>
    </w:p>
    <w:p w14:paraId="3921598C" w14:textId="77777777" w:rsidR="00200613" w:rsidRDefault="00200613" w:rsidP="00200613">
      <w:pPr>
        <w:ind w:left="5760"/>
        <w:rPr>
          <w:rFonts w:cs="Times New Roman"/>
          <w:szCs w:val="24"/>
        </w:rPr>
      </w:pPr>
    </w:p>
    <w:p w14:paraId="5AF05F2A" w14:textId="77777777" w:rsidR="00200613" w:rsidRDefault="00200613" w:rsidP="00200613">
      <w:pPr>
        <w:ind w:left="5760"/>
        <w:rPr>
          <w:rFonts w:cs="Times New Roman"/>
          <w:szCs w:val="24"/>
        </w:rPr>
      </w:pPr>
    </w:p>
    <w:p w14:paraId="6CE8FCF0" w14:textId="15C97044" w:rsidR="00200613" w:rsidRPr="00200613" w:rsidRDefault="00096101" w:rsidP="00200613">
      <w:pPr>
        <w:ind w:left="5760"/>
        <w:jc w:val="left"/>
        <w:rPr>
          <w:rFonts w:cs="Times New Roman"/>
          <w:szCs w:val="24"/>
        </w:rPr>
      </w:pPr>
      <w:r>
        <w:rPr>
          <w:rFonts w:cs="Times New Roman"/>
          <w:szCs w:val="24"/>
        </w:rPr>
        <w:t>Class</w:t>
      </w:r>
      <w:r w:rsidR="00200613" w:rsidRPr="00200613">
        <w:rPr>
          <w:rFonts w:cs="Times New Roman"/>
          <w:szCs w:val="24"/>
        </w:rPr>
        <w:t>:</w:t>
      </w:r>
      <w:r w:rsidR="00C77EF8">
        <w:rPr>
          <w:rFonts w:cs="Times New Roman"/>
          <w:szCs w:val="24"/>
        </w:rPr>
        <w:t xml:space="preserve"> 49K14.1</w:t>
      </w:r>
    </w:p>
    <w:p w14:paraId="0107D200" w14:textId="754CD2B9" w:rsidR="00200613" w:rsidRDefault="00096101" w:rsidP="00EF3CB9">
      <w:pPr>
        <w:ind w:left="5760"/>
        <w:rPr>
          <w:rFonts w:cs="Times New Roman"/>
          <w:szCs w:val="24"/>
        </w:rPr>
      </w:pPr>
      <w:r>
        <w:rPr>
          <w:rFonts w:cs="Times New Roman"/>
          <w:szCs w:val="24"/>
        </w:rPr>
        <w:t>Group</w:t>
      </w:r>
      <w:r w:rsidR="00200613" w:rsidRPr="00200613">
        <w:rPr>
          <w:rFonts w:cs="Times New Roman"/>
          <w:szCs w:val="24"/>
        </w:rPr>
        <w:t>:</w:t>
      </w:r>
      <w:r w:rsidR="00C77EF8">
        <w:rPr>
          <w:rFonts w:cs="Times New Roman"/>
          <w:szCs w:val="24"/>
        </w:rPr>
        <w:t>49K14</w:t>
      </w:r>
      <w:r w:rsidR="001E53C9">
        <w:rPr>
          <w:rFonts w:cs="Times New Roman"/>
          <w:szCs w:val="24"/>
        </w:rPr>
        <w:t>1.09</w:t>
      </w:r>
    </w:p>
    <w:p w14:paraId="1F3CEFEE" w14:textId="3F692E4C" w:rsidR="00EF3CB9" w:rsidRDefault="00EF3CB9" w:rsidP="00EF3CB9">
      <w:pPr>
        <w:ind w:left="5760"/>
        <w:rPr>
          <w:rFonts w:cs="Times New Roman"/>
          <w:szCs w:val="24"/>
        </w:rPr>
      </w:pPr>
      <w:r>
        <w:rPr>
          <w:rFonts w:cs="Times New Roman"/>
          <w:szCs w:val="24"/>
        </w:rPr>
        <w:t>1. Lê Nguyễn Bảo Trúc</w:t>
      </w:r>
    </w:p>
    <w:p w14:paraId="4121E6F0" w14:textId="12DA4BBA" w:rsidR="00EF3CB9" w:rsidRDefault="00EF3CB9" w:rsidP="00EF3CB9">
      <w:pPr>
        <w:ind w:left="5760"/>
        <w:rPr>
          <w:rFonts w:cs="Times New Roman"/>
          <w:szCs w:val="24"/>
        </w:rPr>
      </w:pPr>
      <w:r>
        <w:rPr>
          <w:rFonts w:cs="Times New Roman"/>
          <w:szCs w:val="24"/>
        </w:rPr>
        <w:t>2. Phạm Thị Hoài</w:t>
      </w:r>
    </w:p>
    <w:p w14:paraId="5B97D7F7" w14:textId="5A66DEC6" w:rsidR="00EF3CB9" w:rsidRDefault="00EF3CB9" w:rsidP="00EF3CB9">
      <w:pPr>
        <w:ind w:left="5760"/>
        <w:rPr>
          <w:rFonts w:cs="Times New Roman"/>
          <w:szCs w:val="24"/>
        </w:rPr>
      </w:pPr>
      <w:r>
        <w:rPr>
          <w:rFonts w:cs="Times New Roman"/>
          <w:szCs w:val="24"/>
        </w:rPr>
        <w:t>3. Hoàng Thị Bảo Ngọc</w:t>
      </w:r>
    </w:p>
    <w:p w14:paraId="377D4060" w14:textId="319F9E98" w:rsidR="00EF3CB9" w:rsidRDefault="00EF3CB9" w:rsidP="00EF3CB9">
      <w:pPr>
        <w:ind w:left="5760"/>
        <w:rPr>
          <w:rFonts w:cs="Times New Roman"/>
          <w:szCs w:val="24"/>
        </w:rPr>
      </w:pPr>
      <w:r>
        <w:rPr>
          <w:rFonts w:cs="Times New Roman"/>
          <w:szCs w:val="24"/>
        </w:rPr>
        <w:t>4. Nguyễn Thị Như Quỳnh</w:t>
      </w:r>
    </w:p>
    <w:p w14:paraId="5393F4ED" w14:textId="1AF53EC3" w:rsidR="00EF3CB9" w:rsidRDefault="00EF3CB9" w:rsidP="00EF3CB9">
      <w:pPr>
        <w:ind w:left="5760"/>
        <w:rPr>
          <w:rFonts w:cs="Times New Roman"/>
          <w:szCs w:val="24"/>
        </w:rPr>
      </w:pPr>
      <w:r>
        <w:rPr>
          <w:rFonts w:cs="Times New Roman"/>
          <w:szCs w:val="24"/>
        </w:rPr>
        <w:t>5. Nguyễn Lê Uyên</w:t>
      </w:r>
    </w:p>
    <w:p w14:paraId="165EED45" w14:textId="52C12CCC" w:rsidR="00200613" w:rsidRDefault="00200613" w:rsidP="00200613">
      <w:pPr>
        <w:ind w:left="5760"/>
        <w:rPr>
          <w:rFonts w:cs="Times New Roman"/>
          <w:szCs w:val="24"/>
        </w:rPr>
      </w:pPr>
    </w:p>
    <w:p w14:paraId="57E05D32" w14:textId="55642978" w:rsidR="00200613" w:rsidRDefault="00200613" w:rsidP="00200613">
      <w:pPr>
        <w:ind w:left="5760"/>
        <w:rPr>
          <w:rFonts w:cs="Times New Roman"/>
          <w:szCs w:val="24"/>
        </w:rPr>
      </w:pPr>
    </w:p>
    <w:p w14:paraId="7E97C66B" w14:textId="335E2E73" w:rsidR="00200613" w:rsidRDefault="00200613" w:rsidP="00200613">
      <w:pPr>
        <w:ind w:left="5760"/>
        <w:rPr>
          <w:rFonts w:cs="Times New Roman"/>
          <w:szCs w:val="24"/>
        </w:rPr>
      </w:pPr>
    </w:p>
    <w:p w14:paraId="3F28C4B9" w14:textId="60B539D2" w:rsidR="00F1652B" w:rsidRDefault="00F1652B" w:rsidP="00200613">
      <w:pPr>
        <w:ind w:left="5760"/>
        <w:rPr>
          <w:rFonts w:cs="Times New Roman"/>
          <w:szCs w:val="24"/>
        </w:rPr>
      </w:pPr>
    </w:p>
    <w:p w14:paraId="1ED39937" w14:textId="77777777" w:rsidR="00EF3CB9" w:rsidRDefault="00EF3CB9" w:rsidP="00200613">
      <w:pPr>
        <w:ind w:left="5760"/>
        <w:rPr>
          <w:rFonts w:cs="Times New Roman"/>
          <w:szCs w:val="24"/>
        </w:rPr>
      </w:pPr>
    </w:p>
    <w:p w14:paraId="6F6D0FAE" w14:textId="45FF77F4" w:rsidR="00200613" w:rsidRDefault="00200613" w:rsidP="00EF3CB9">
      <w:pPr>
        <w:rPr>
          <w:rFonts w:cs="Times New Roman"/>
          <w:szCs w:val="24"/>
        </w:rPr>
      </w:pPr>
    </w:p>
    <w:p w14:paraId="24D79254" w14:textId="1C4437F9" w:rsidR="00200613" w:rsidRDefault="00096101" w:rsidP="00200613">
      <w:pPr>
        <w:jc w:val="center"/>
        <w:rPr>
          <w:rFonts w:cs="Times New Roman"/>
          <w:b/>
          <w:szCs w:val="24"/>
        </w:rPr>
      </w:pPr>
      <w:r>
        <w:rPr>
          <w:rFonts w:cs="Times New Roman"/>
          <w:b/>
          <w:szCs w:val="24"/>
        </w:rPr>
        <w:t>Da Nang,</w:t>
      </w:r>
      <w:r w:rsidR="00200613" w:rsidRPr="00200613">
        <w:rPr>
          <w:rFonts w:cs="Times New Roman"/>
          <w:b/>
          <w:szCs w:val="24"/>
        </w:rPr>
        <w:t xml:space="preserve"> 202</w:t>
      </w:r>
      <w:r w:rsidR="001E53C9">
        <w:rPr>
          <w:rFonts w:cs="Times New Roman"/>
          <w:b/>
          <w:szCs w:val="24"/>
        </w:rPr>
        <w:t>5</w:t>
      </w:r>
    </w:p>
    <w:p w14:paraId="2A6C4DC9" w14:textId="04662D23" w:rsidR="00200613" w:rsidRPr="00F275FE" w:rsidRDefault="00200613" w:rsidP="00F275FE">
      <w:pPr>
        <w:jc w:val="center"/>
        <w:rPr>
          <w:rFonts w:cs="Times New Roman"/>
          <w:b/>
          <w:szCs w:val="26"/>
        </w:rPr>
      </w:pPr>
      <w:r>
        <w:rPr>
          <w:rFonts w:cs="Times New Roman"/>
          <w:b/>
          <w:szCs w:val="24"/>
        </w:rPr>
        <w:br w:type="page"/>
      </w:r>
      <w:r w:rsidR="00995A8F">
        <w:rPr>
          <w:rFonts w:cs="Times New Roman"/>
          <w:b/>
          <w:szCs w:val="26"/>
        </w:rPr>
        <w:lastRenderedPageBreak/>
        <w:t>MỤC LỤC</w:t>
      </w:r>
    </w:p>
    <w:sdt>
      <w:sdtPr>
        <w:id w:val="-445160477"/>
        <w:docPartObj>
          <w:docPartGallery w:val="Table of Contents"/>
          <w:docPartUnique/>
        </w:docPartObj>
      </w:sdtPr>
      <w:sdtEndPr>
        <w:rPr>
          <w:rFonts w:ascii="Times New Roman" w:eastAsiaTheme="minorHAnsi" w:hAnsi="Times New Roman" w:cstheme="minorBidi"/>
          <w:b/>
          <w:bCs/>
          <w:noProof/>
          <w:color w:val="000000" w:themeColor="text1"/>
          <w:sz w:val="26"/>
          <w:szCs w:val="22"/>
        </w:rPr>
      </w:sdtEndPr>
      <w:sdtContent>
        <w:p w14:paraId="3481E75E" w14:textId="407B13E0" w:rsidR="00280D7C" w:rsidRPr="00995A8F" w:rsidRDefault="00280D7C">
          <w:pPr>
            <w:pStyle w:val="TOCHeading"/>
            <w:rPr>
              <w:sz w:val="24"/>
              <w:szCs w:val="24"/>
            </w:rPr>
          </w:pPr>
        </w:p>
        <w:p w14:paraId="4B3435BC" w14:textId="13364E9C" w:rsidR="00AA4ED1" w:rsidRPr="00995A8F" w:rsidRDefault="00280D7C">
          <w:pPr>
            <w:pStyle w:val="TOC1"/>
            <w:tabs>
              <w:tab w:val="left" w:pos="520"/>
              <w:tab w:val="right" w:leader="dot" w:pos="9350"/>
            </w:tabs>
            <w:rPr>
              <w:rFonts w:asciiTheme="minorHAnsi" w:eastAsiaTheme="minorEastAsia" w:hAnsiTheme="minorHAnsi"/>
              <w:noProof/>
              <w:color w:val="auto"/>
              <w:sz w:val="24"/>
              <w:szCs w:val="24"/>
            </w:rPr>
          </w:pPr>
          <w:r w:rsidRPr="00995A8F">
            <w:rPr>
              <w:sz w:val="24"/>
              <w:szCs w:val="24"/>
            </w:rPr>
            <w:fldChar w:fldCharType="begin"/>
          </w:r>
          <w:r w:rsidRPr="00995A8F">
            <w:rPr>
              <w:sz w:val="24"/>
              <w:szCs w:val="24"/>
            </w:rPr>
            <w:instrText xml:space="preserve"> TOC \o "1-3" \h \z \u </w:instrText>
          </w:r>
          <w:r w:rsidRPr="00995A8F">
            <w:rPr>
              <w:sz w:val="24"/>
              <w:szCs w:val="24"/>
            </w:rPr>
            <w:fldChar w:fldCharType="separate"/>
          </w:r>
          <w:hyperlink w:anchor="_Toc213622169" w:history="1">
            <w:r w:rsidR="00AA4ED1" w:rsidRPr="00995A8F">
              <w:rPr>
                <w:rStyle w:val="Hyperlink"/>
                <w:noProof/>
                <w:sz w:val="24"/>
                <w:szCs w:val="24"/>
              </w:rPr>
              <w:t>1</w:t>
            </w:r>
            <w:r w:rsidR="00AA4ED1" w:rsidRPr="00995A8F">
              <w:rPr>
                <w:rFonts w:asciiTheme="minorHAnsi" w:eastAsiaTheme="minorEastAsia" w:hAnsiTheme="minorHAnsi"/>
                <w:noProof/>
                <w:color w:val="auto"/>
                <w:sz w:val="24"/>
                <w:szCs w:val="24"/>
              </w:rPr>
              <w:tab/>
            </w:r>
            <w:r w:rsidR="00AA4ED1" w:rsidRPr="00995A8F">
              <w:rPr>
                <w:rStyle w:val="Hyperlink"/>
                <w:noProof/>
                <w:sz w:val="24"/>
                <w:szCs w:val="24"/>
              </w:rPr>
              <w:t>TỔNG QUAN</w:t>
            </w:r>
            <w:r w:rsidR="00AA4ED1" w:rsidRPr="00995A8F">
              <w:rPr>
                <w:noProof/>
                <w:webHidden/>
                <w:sz w:val="24"/>
                <w:szCs w:val="24"/>
              </w:rPr>
              <w:tab/>
            </w:r>
            <w:r w:rsidR="00AA4ED1" w:rsidRPr="00995A8F">
              <w:rPr>
                <w:noProof/>
                <w:webHidden/>
                <w:sz w:val="24"/>
                <w:szCs w:val="24"/>
              </w:rPr>
              <w:fldChar w:fldCharType="begin"/>
            </w:r>
            <w:r w:rsidR="00AA4ED1" w:rsidRPr="00995A8F">
              <w:rPr>
                <w:noProof/>
                <w:webHidden/>
                <w:sz w:val="24"/>
                <w:szCs w:val="24"/>
              </w:rPr>
              <w:instrText xml:space="preserve"> PAGEREF _Toc213622169 \h </w:instrText>
            </w:r>
            <w:r w:rsidR="00AA4ED1" w:rsidRPr="00995A8F">
              <w:rPr>
                <w:noProof/>
                <w:webHidden/>
                <w:sz w:val="24"/>
                <w:szCs w:val="24"/>
              </w:rPr>
            </w:r>
            <w:r w:rsidR="00AA4ED1" w:rsidRPr="00995A8F">
              <w:rPr>
                <w:noProof/>
                <w:webHidden/>
                <w:sz w:val="24"/>
                <w:szCs w:val="24"/>
              </w:rPr>
              <w:fldChar w:fldCharType="separate"/>
            </w:r>
            <w:r w:rsidR="00995A8F">
              <w:rPr>
                <w:noProof/>
                <w:webHidden/>
                <w:sz w:val="24"/>
                <w:szCs w:val="24"/>
              </w:rPr>
              <w:t>4</w:t>
            </w:r>
            <w:r w:rsidR="00AA4ED1" w:rsidRPr="00995A8F">
              <w:rPr>
                <w:noProof/>
                <w:webHidden/>
                <w:sz w:val="24"/>
                <w:szCs w:val="24"/>
              </w:rPr>
              <w:fldChar w:fldCharType="end"/>
            </w:r>
          </w:hyperlink>
        </w:p>
        <w:p w14:paraId="2CFE5513" w14:textId="3444A41D" w:rsidR="00AA4ED1" w:rsidRPr="00995A8F" w:rsidRDefault="00AA4ED1">
          <w:pPr>
            <w:pStyle w:val="TOC2"/>
            <w:tabs>
              <w:tab w:val="left" w:pos="880"/>
              <w:tab w:val="right" w:leader="dot" w:pos="9350"/>
            </w:tabs>
            <w:rPr>
              <w:rFonts w:asciiTheme="minorHAnsi" w:eastAsiaTheme="minorEastAsia" w:hAnsiTheme="minorHAnsi"/>
              <w:noProof/>
              <w:color w:val="auto"/>
              <w:sz w:val="24"/>
              <w:szCs w:val="24"/>
            </w:rPr>
          </w:pPr>
          <w:hyperlink w:anchor="_Toc213622170" w:history="1">
            <w:r w:rsidRPr="00995A8F">
              <w:rPr>
                <w:rStyle w:val="Hyperlink"/>
                <w:noProof/>
                <w:sz w:val="24"/>
                <w:szCs w:val="24"/>
              </w:rPr>
              <w:t>1.1</w:t>
            </w:r>
            <w:r w:rsidRPr="00995A8F">
              <w:rPr>
                <w:rFonts w:asciiTheme="minorHAnsi" w:eastAsiaTheme="minorEastAsia" w:hAnsiTheme="minorHAnsi"/>
                <w:noProof/>
                <w:color w:val="auto"/>
                <w:sz w:val="24"/>
                <w:szCs w:val="24"/>
              </w:rPr>
              <w:tab/>
            </w:r>
            <w:r w:rsidRPr="00995A8F">
              <w:rPr>
                <w:rStyle w:val="Hyperlink"/>
                <w:noProof/>
                <w:sz w:val="24"/>
                <w:szCs w:val="24"/>
              </w:rPr>
              <w:t>Mục đích</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70 \h </w:instrText>
            </w:r>
            <w:r w:rsidRPr="00995A8F">
              <w:rPr>
                <w:noProof/>
                <w:webHidden/>
                <w:sz w:val="24"/>
                <w:szCs w:val="24"/>
              </w:rPr>
            </w:r>
            <w:r w:rsidRPr="00995A8F">
              <w:rPr>
                <w:noProof/>
                <w:webHidden/>
                <w:sz w:val="24"/>
                <w:szCs w:val="24"/>
              </w:rPr>
              <w:fldChar w:fldCharType="separate"/>
            </w:r>
            <w:r w:rsidR="00995A8F">
              <w:rPr>
                <w:noProof/>
                <w:webHidden/>
                <w:sz w:val="24"/>
                <w:szCs w:val="24"/>
              </w:rPr>
              <w:t>4</w:t>
            </w:r>
            <w:r w:rsidRPr="00995A8F">
              <w:rPr>
                <w:noProof/>
                <w:webHidden/>
                <w:sz w:val="24"/>
                <w:szCs w:val="24"/>
              </w:rPr>
              <w:fldChar w:fldCharType="end"/>
            </w:r>
          </w:hyperlink>
        </w:p>
        <w:p w14:paraId="34128355" w14:textId="0C91D2A9" w:rsidR="00AA4ED1" w:rsidRPr="00995A8F" w:rsidRDefault="00AA4ED1">
          <w:pPr>
            <w:pStyle w:val="TOC2"/>
            <w:tabs>
              <w:tab w:val="left" w:pos="880"/>
              <w:tab w:val="right" w:leader="dot" w:pos="9350"/>
            </w:tabs>
            <w:rPr>
              <w:rFonts w:asciiTheme="minorHAnsi" w:eastAsiaTheme="minorEastAsia" w:hAnsiTheme="minorHAnsi"/>
              <w:noProof/>
              <w:color w:val="auto"/>
              <w:sz w:val="24"/>
              <w:szCs w:val="24"/>
            </w:rPr>
          </w:pPr>
          <w:hyperlink w:anchor="_Toc213622171" w:history="1">
            <w:r w:rsidRPr="00995A8F">
              <w:rPr>
                <w:rStyle w:val="Hyperlink"/>
                <w:noProof/>
                <w:sz w:val="24"/>
                <w:szCs w:val="24"/>
              </w:rPr>
              <w:t>1.2</w:t>
            </w:r>
            <w:r w:rsidRPr="00995A8F">
              <w:rPr>
                <w:rFonts w:asciiTheme="minorHAnsi" w:eastAsiaTheme="minorEastAsia" w:hAnsiTheme="minorHAnsi"/>
                <w:noProof/>
                <w:color w:val="auto"/>
                <w:sz w:val="24"/>
                <w:szCs w:val="24"/>
              </w:rPr>
              <w:tab/>
            </w:r>
            <w:r w:rsidRPr="00995A8F">
              <w:rPr>
                <w:rStyle w:val="Hyperlink"/>
                <w:noProof/>
                <w:sz w:val="24"/>
                <w:szCs w:val="24"/>
              </w:rPr>
              <w:t>Business objectives</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71 \h </w:instrText>
            </w:r>
            <w:r w:rsidRPr="00995A8F">
              <w:rPr>
                <w:noProof/>
                <w:webHidden/>
                <w:sz w:val="24"/>
                <w:szCs w:val="24"/>
              </w:rPr>
            </w:r>
            <w:r w:rsidRPr="00995A8F">
              <w:rPr>
                <w:noProof/>
                <w:webHidden/>
                <w:sz w:val="24"/>
                <w:szCs w:val="24"/>
              </w:rPr>
              <w:fldChar w:fldCharType="separate"/>
            </w:r>
            <w:r w:rsidR="00995A8F">
              <w:rPr>
                <w:noProof/>
                <w:webHidden/>
                <w:sz w:val="24"/>
                <w:szCs w:val="24"/>
              </w:rPr>
              <w:t>4</w:t>
            </w:r>
            <w:r w:rsidRPr="00995A8F">
              <w:rPr>
                <w:noProof/>
                <w:webHidden/>
                <w:sz w:val="24"/>
                <w:szCs w:val="24"/>
              </w:rPr>
              <w:fldChar w:fldCharType="end"/>
            </w:r>
          </w:hyperlink>
        </w:p>
        <w:p w14:paraId="45452E05" w14:textId="511F900C" w:rsidR="00AA4ED1" w:rsidRPr="00995A8F" w:rsidRDefault="00AA4ED1">
          <w:pPr>
            <w:pStyle w:val="TOC2"/>
            <w:tabs>
              <w:tab w:val="left" w:pos="880"/>
              <w:tab w:val="right" w:leader="dot" w:pos="9350"/>
            </w:tabs>
            <w:rPr>
              <w:rFonts w:asciiTheme="minorHAnsi" w:eastAsiaTheme="minorEastAsia" w:hAnsiTheme="minorHAnsi"/>
              <w:noProof/>
              <w:color w:val="auto"/>
              <w:sz w:val="24"/>
              <w:szCs w:val="24"/>
            </w:rPr>
          </w:pPr>
          <w:hyperlink w:anchor="_Toc213622172" w:history="1">
            <w:r w:rsidRPr="00995A8F">
              <w:rPr>
                <w:rStyle w:val="Hyperlink"/>
                <w:noProof/>
                <w:sz w:val="24"/>
                <w:szCs w:val="24"/>
              </w:rPr>
              <w:t>1.3</w:t>
            </w:r>
            <w:r w:rsidRPr="00995A8F">
              <w:rPr>
                <w:rFonts w:asciiTheme="minorHAnsi" w:eastAsiaTheme="minorEastAsia" w:hAnsiTheme="minorHAnsi"/>
                <w:noProof/>
                <w:color w:val="auto"/>
                <w:sz w:val="24"/>
                <w:szCs w:val="24"/>
              </w:rPr>
              <w:tab/>
            </w:r>
            <w:r w:rsidRPr="00995A8F">
              <w:rPr>
                <w:rStyle w:val="Hyperlink"/>
                <w:noProof/>
                <w:sz w:val="24"/>
                <w:szCs w:val="24"/>
              </w:rPr>
              <w:t>Scope</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72 \h </w:instrText>
            </w:r>
            <w:r w:rsidRPr="00995A8F">
              <w:rPr>
                <w:noProof/>
                <w:webHidden/>
                <w:sz w:val="24"/>
                <w:szCs w:val="24"/>
              </w:rPr>
            </w:r>
            <w:r w:rsidRPr="00995A8F">
              <w:rPr>
                <w:noProof/>
                <w:webHidden/>
                <w:sz w:val="24"/>
                <w:szCs w:val="24"/>
              </w:rPr>
              <w:fldChar w:fldCharType="separate"/>
            </w:r>
            <w:r w:rsidR="00995A8F">
              <w:rPr>
                <w:noProof/>
                <w:webHidden/>
                <w:sz w:val="24"/>
                <w:szCs w:val="24"/>
              </w:rPr>
              <w:t>4</w:t>
            </w:r>
            <w:r w:rsidRPr="00995A8F">
              <w:rPr>
                <w:noProof/>
                <w:webHidden/>
                <w:sz w:val="24"/>
                <w:szCs w:val="24"/>
              </w:rPr>
              <w:fldChar w:fldCharType="end"/>
            </w:r>
          </w:hyperlink>
        </w:p>
        <w:p w14:paraId="0A033D00" w14:textId="09E0E2B0" w:rsidR="00AA4ED1" w:rsidRPr="00995A8F" w:rsidRDefault="00AA4ED1">
          <w:pPr>
            <w:pStyle w:val="TOC1"/>
            <w:tabs>
              <w:tab w:val="left" w:pos="520"/>
              <w:tab w:val="right" w:leader="dot" w:pos="9350"/>
            </w:tabs>
            <w:rPr>
              <w:rFonts w:asciiTheme="minorHAnsi" w:eastAsiaTheme="minorEastAsia" w:hAnsiTheme="minorHAnsi"/>
              <w:noProof/>
              <w:color w:val="auto"/>
              <w:sz w:val="24"/>
              <w:szCs w:val="24"/>
            </w:rPr>
          </w:pPr>
          <w:hyperlink w:anchor="_Toc213622173" w:history="1">
            <w:r w:rsidRPr="00995A8F">
              <w:rPr>
                <w:rStyle w:val="Hyperlink"/>
                <w:noProof/>
                <w:sz w:val="24"/>
                <w:szCs w:val="24"/>
              </w:rPr>
              <w:t>2</w:t>
            </w:r>
            <w:r w:rsidRPr="00995A8F">
              <w:rPr>
                <w:rFonts w:asciiTheme="minorHAnsi" w:eastAsiaTheme="minorEastAsia" w:hAnsiTheme="minorHAnsi"/>
                <w:noProof/>
                <w:color w:val="auto"/>
                <w:sz w:val="24"/>
                <w:szCs w:val="24"/>
              </w:rPr>
              <w:tab/>
            </w:r>
            <w:r w:rsidRPr="00995A8F">
              <w:rPr>
                <w:rStyle w:val="Hyperlink"/>
                <w:noProof/>
                <w:sz w:val="24"/>
                <w:szCs w:val="24"/>
              </w:rPr>
              <w:t>MÔ TẢ TỔNG QUAN</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73 \h </w:instrText>
            </w:r>
            <w:r w:rsidRPr="00995A8F">
              <w:rPr>
                <w:noProof/>
                <w:webHidden/>
                <w:sz w:val="24"/>
                <w:szCs w:val="24"/>
              </w:rPr>
            </w:r>
            <w:r w:rsidRPr="00995A8F">
              <w:rPr>
                <w:noProof/>
                <w:webHidden/>
                <w:sz w:val="24"/>
                <w:szCs w:val="24"/>
              </w:rPr>
              <w:fldChar w:fldCharType="separate"/>
            </w:r>
            <w:r w:rsidR="00995A8F">
              <w:rPr>
                <w:noProof/>
                <w:webHidden/>
                <w:sz w:val="24"/>
                <w:szCs w:val="24"/>
              </w:rPr>
              <w:t>6</w:t>
            </w:r>
            <w:r w:rsidRPr="00995A8F">
              <w:rPr>
                <w:noProof/>
                <w:webHidden/>
                <w:sz w:val="24"/>
                <w:szCs w:val="24"/>
              </w:rPr>
              <w:fldChar w:fldCharType="end"/>
            </w:r>
          </w:hyperlink>
        </w:p>
        <w:p w14:paraId="3947F1E8" w14:textId="2BA8CBE3" w:rsidR="00AA4ED1" w:rsidRPr="00995A8F" w:rsidRDefault="00AA4ED1">
          <w:pPr>
            <w:pStyle w:val="TOC2"/>
            <w:tabs>
              <w:tab w:val="left" w:pos="880"/>
              <w:tab w:val="right" w:leader="dot" w:pos="9350"/>
            </w:tabs>
            <w:rPr>
              <w:rFonts w:asciiTheme="minorHAnsi" w:eastAsiaTheme="minorEastAsia" w:hAnsiTheme="minorHAnsi"/>
              <w:noProof/>
              <w:color w:val="auto"/>
              <w:sz w:val="24"/>
              <w:szCs w:val="24"/>
            </w:rPr>
          </w:pPr>
          <w:hyperlink w:anchor="_Toc213622174" w:history="1">
            <w:r w:rsidRPr="00995A8F">
              <w:rPr>
                <w:rStyle w:val="Hyperlink"/>
                <w:noProof/>
                <w:sz w:val="24"/>
                <w:szCs w:val="24"/>
              </w:rPr>
              <w:t>2.1</w:t>
            </w:r>
            <w:r w:rsidRPr="00995A8F">
              <w:rPr>
                <w:rFonts w:asciiTheme="minorHAnsi" w:eastAsiaTheme="minorEastAsia" w:hAnsiTheme="minorHAnsi"/>
                <w:noProof/>
                <w:color w:val="auto"/>
                <w:sz w:val="24"/>
                <w:szCs w:val="24"/>
              </w:rPr>
              <w:tab/>
            </w:r>
            <w:r w:rsidRPr="00995A8F">
              <w:rPr>
                <w:rStyle w:val="Hyperlink"/>
                <w:noProof/>
                <w:sz w:val="24"/>
                <w:szCs w:val="24"/>
              </w:rPr>
              <w:t>Yêu cầu người dùng</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74 \h </w:instrText>
            </w:r>
            <w:r w:rsidRPr="00995A8F">
              <w:rPr>
                <w:noProof/>
                <w:webHidden/>
                <w:sz w:val="24"/>
                <w:szCs w:val="24"/>
              </w:rPr>
            </w:r>
            <w:r w:rsidRPr="00995A8F">
              <w:rPr>
                <w:noProof/>
                <w:webHidden/>
                <w:sz w:val="24"/>
                <w:szCs w:val="24"/>
              </w:rPr>
              <w:fldChar w:fldCharType="separate"/>
            </w:r>
            <w:r w:rsidR="00995A8F">
              <w:rPr>
                <w:noProof/>
                <w:webHidden/>
                <w:sz w:val="24"/>
                <w:szCs w:val="24"/>
              </w:rPr>
              <w:t>6</w:t>
            </w:r>
            <w:r w:rsidRPr="00995A8F">
              <w:rPr>
                <w:noProof/>
                <w:webHidden/>
                <w:sz w:val="24"/>
                <w:szCs w:val="24"/>
              </w:rPr>
              <w:fldChar w:fldCharType="end"/>
            </w:r>
          </w:hyperlink>
        </w:p>
        <w:p w14:paraId="18182102" w14:textId="49FB10B3"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175" w:history="1">
            <w:r w:rsidRPr="00995A8F">
              <w:rPr>
                <w:rStyle w:val="Hyperlink"/>
                <w:noProof/>
                <w:sz w:val="24"/>
                <w:szCs w:val="24"/>
              </w:rPr>
              <w:t>2.1.1</w:t>
            </w:r>
            <w:r w:rsidRPr="00995A8F">
              <w:rPr>
                <w:rFonts w:asciiTheme="minorHAnsi" w:eastAsiaTheme="minorEastAsia" w:hAnsiTheme="minorHAnsi"/>
                <w:noProof/>
                <w:color w:val="auto"/>
                <w:sz w:val="24"/>
                <w:szCs w:val="24"/>
              </w:rPr>
              <w:tab/>
            </w:r>
            <w:r w:rsidRPr="00995A8F">
              <w:rPr>
                <w:rStyle w:val="Hyperlink"/>
                <w:noProof/>
                <w:sz w:val="24"/>
                <w:szCs w:val="24"/>
              </w:rPr>
              <w:t>Yêu cầu của doanh nghiệp</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75 \h </w:instrText>
            </w:r>
            <w:r w:rsidRPr="00995A8F">
              <w:rPr>
                <w:noProof/>
                <w:webHidden/>
                <w:sz w:val="24"/>
                <w:szCs w:val="24"/>
              </w:rPr>
            </w:r>
            <w:r w:rsidRPr="00995A8F">
              <w:rPr>
                <w:noProof/>
                <w:webHidden/>
                <w:sz w:val="24"/>
                <w:szCs w:val="24"/>
              </w:rPr>
              <w:fldChar w:fldCharType="separate"/>
            </w:r>
            <w:r w:rsidR="00995A8F">
              <w:rPr>
                <w:noProof/>
                <w:webHidden/>
                <w:sz w:val="24"/>
                <w:szCs w:val="24"/>
              </w:rPr>
              <w:t>6</w:t>
            </w:r>
            <w:r w:rsidRPr="00995A8F">
              <w:rPr>
                <w:noProof/>
                <w:webHidden/>
                <w:sz w:val="24"/>
                <w:szCs w:val="24"/>
              </w:rPr>
              <w:fldChar w:fldCharType="end"/>
            </w:r>
          </w:hyperlink>
        </w:p>
        <w:p w14:paraId="70B70764" w14:textId="3B6B7534" w:rsidR="00AA4ED1" w:rsidRPr="00995A8F" w:rsidRDefault="00AA4ED1">
          <w:pPr>
            <w:pStyle w:val="TOC2"/>
            <w:tabs>
              <w:tab w:val="left" w:pos="880"/>
              <w:tab w:val="right" w:leader="dot" w:pos="9350"/>
            </w:tabs>
            <w:rPr>
              <w:rFonts w:asciiTheme="minorHAnsi" w:eastAsiaTheme="minorEastAsia" w:hAnsiTheme="minorHAnsi"/>
              <w:noProof/>
              <w:color w:val="auto"/>
              <w:sz w:val="24"/>
              <w:szCs w:val="24"/>
            </w:rPr>
          </w:pPr>
          <w:hyperlink w:anchor="_Toc213622176" w:history="1">
            <w:r w:rsidRPr="00995A8F">
              <w:rPr>
                <w:rStyle w:val="Hyperlink"/>
                <w:noProof/>
                <w:sz w:val="24"/>
                <w:szCs w:val="24"/>
              </w:rPr>
              <w:t>2.2</w:t>
            </w:r>
            <w:r w:rsidRPr="00995A8F">
              <w:rPr>
                <w:rFonts w:asciiTheme="minorHAnsi" w:eastAsiaTheme="minorEastAsia" w:hAnsiTheme="minorHAnsi"/>
                <w:noProof/>
                <w:color w:val="auto"/>
                <w:sz w:val="24"/>
                <w:szCs w:val="24"/>
              </w:rPr>
              <w:tab/>
            </w:r>
            <w:r w:rsidRPr="00995A8F">
              <w:rPr>
                <w:rStyle w:val="Hyperlink"/>
                <w:noProof/>
                <w:sz w:val="24"/>
                <w:szCs w:val="24"/>
              </w:rPr>
              <w:t>Business</w:t>
            </w:r>
            <w:r w:rsidRPr="00995A8F">
              <w:rPr>
                <w:rStyle w:val="Hyperlink"/>
                <w:noProof/>
                <w:sz w:val="24"/>
                <w:szCs w:val="24"/>
                <w:lang w:val="vi-VN"/>
              </w:rPr>
              <w:t xml:space="preserve"> </w:t>
            </w:r>
            <w:r w:rsidRPr="00995A8F">
              <w:rPr>
                <w:rStyle w:val="Hyperlink"/>
                <w:noProof/>
                <w:sz w:val="24"/>
                <w:szCs w:val="24"/>
              </w:rPr>
              <w:t>workflow</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76 \h </w:instrText>
            </w:r>
            <w:r w:rsidRPr="00995A8F">
              <w:rPr>
                <w:noProof/>
                <w:webHidden/>
                <w:sz w:val="24"/>
                <w:szCs w:val="24"/>
              </w:rPr>
            </w:r>
            <w:r w:rsidRPr="00995A8F">
              <w:rPr>
                <w:noProof/>
                <w:webHidden/>
                <w:sz w:val="24"/>
                <w:szCs w:val="24"/>
              </w:rPr>
              <w:fldChar w:fldCharType="separate"/>
            </w:r>
            <w:r w:rsidR="00995A8F">
              <w:rPr>
                <w:noProof/>
                <w:webHidden/>
                <w:sz w:val="24"/>
                <w:szCs w:val="24"/>
              </w:rPr>
              <w:t>6</w:t>
            </w:r>
            <w:r w:rsidRPr="00995A8F">
              <w:rPr>
                <w:noProof/>
                <w:webHidden/>
                <w:sz w:val="24"/>
                <w:szCs w:val="24"/>
              </w:rPr>
              <w:fldChar w:fldCharType="end"/>
            </w:r>
          </w:hyperlink>
        </w:p>
        <w:p w14:paraId="38A373FA" w14:textId="47DD5E55"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177" w:history="1">
            <w:r w:rsidRPr="00995A8F">
              <w:rPr>
                <w:rStyle w:val="Hyperlink"/>
                <w:noProof/>
                <w:sz w:val="24"/>
                <w:szCs w:val="24"/>
              </w:rPr>
              <w:t>2.2.1</w:t>
            </w:r>
            <w:r w:rsidRPr="00995A8F">
              <w:rPr>
                <w:rFonts w:asciiTheme="minorHAnsi" w:eastAsiaTheme="minorEastAsia" w:hAnsiTheme="minorHAnsi"/>
                <w:noProof/>
                <w:color w:val="auto"/>
                <w:sz w:val="24"/>
                <w:szCs w:val="24"/>
              </w:rPr>
              <w:tab/>
            </w:r>
            <w:r w:rsidRPr="00995A8F">
              <w:rPr>
                <w:rStyle w:val="Hyperlink"/>
                <w:noProof/>
                <w:sz w:val="24"/>
                <w:szCs w:val="24"/>
              </w:rPr>
              <w:t>Quy trình “As – is”</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77 \h </w:instrText>
            </w:r>
            <w:r w:rsidRPr="00995A8F">
              <w:rPr>
                <w:noProof/>
                <w:webHidden/>
                <w:sz w:val="24"/>
                <w:szCs w:val="24"/>
              </w:rPr>
            </w:r>
            <w:r w:rsidRPr="00995A8F">
              <w:rPr>
                <w:noProof/>
                <w:webHidden/>
                <w:sz w:val="24"/>
                <w:szCs w:val="24"/>
              </w:rPr>
              <w:fldChar w:fldCharType="separate"/>
            </w:r>
            <w:r w:rsidR="00995A8F">
              <w:rPr>
                <w:noProof/>
                <w:webHidden/>
                <w:sz w:val="24"/>
                <w:szCs w:val="24"/>
              </w:rPr>
              <w:t>6</w:t>
            </w:r>
            <w:r w:rsidRPr="00995A8F">
              <w:rPr>
                <w:noProof/>
                <w:webHidden/>
                <w:sz w:val="24"/>
                <w:szCs w:val="24"/>
              </w:rPr>
              <w:fldChar w:fldCharType="end"/>
            </w:r>
          </w:hyperlink>
        </w:p>
        <w:p w14:paraId="71A4FFFB" w14:textId="3D206E30"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178" w:history="1">
            <w:r w:rsidRPr="00995A8F">
              <w:rPr>
                <w:rStyle w:val="Hyperlink"/>
                <w:noProof/>
                <w:sz w:val="24"/>
                <w:szCs w:val="24"/>
              </w:rPr>
              <w:t>2.2.2</w:t>
            </w:r>
            <w:r w:rsidRPr="00995A8F">
              <w:rPr>
                <w:rFonts w:asciiTheme="minorHAnsi" w:eastAsiaTheme="minorEastAsia" w:hAnsiTheme="minorHAnsi"/>
                <w:noProof/>
                <w:color w:val="auto"/>
                <w:sz w:val="24"/>
                <w:szCs w:val="24"/>
              </w:rPr>
              <w:tab/>
            </w:r>
            <w:r w:rsidRPr="00995A8F">
              <w:rPr>
                <w:rStyle w:val="Hyperlink"/>
                <w:noProof/>
                <w:sz w:val="24"/>
                <w:szCs w:val="24"/>
              </w:rPr>
              <w:t>Quy trình “To - be”</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78 \h </w:instrText>
            </w:r>
            <w:r w:rsidRPr="00995A8F">
              <w:rPr>
                <w:noProof/>
                <w:webHidden/>
                <w:sz w:val="24"/>
                <w:szCs w:val="24"/>
              </w:rPr>
            </w:r>
            <w:r w:rsidRPr="00995A8F">
              <w:rPr>
                <w:noProof/>
                <w:webHidden/>
                <w:sz w:val="24"/>
                <w:szCs w:val="24"/>
              </w:rPr>
              <w:fldChar w:fldCharType="separate"/>
            </w:r>
            <w:r w:rsidR="00995A8F">
              <w:rPr>
                <w:noProof/>
                <w:webHidden/>
                <w:sz w:val="24"/>
                <w:szCs w:val="24"/>
              </w:rPr>
              <w:t>7</w:t>
            </w:r>
            <w:r w:rsidRPr="00995A8F">
              <w:rPr>
                <w:noProof/>
                <w:webHidden/>
                <w:sz w:val="24"/>
                <w:szCs w:val="24"/>
              </w:rPr>
              <w:fldChar w:fldCharType="end"/>
            </w:r>
          </w:hyperlink>
        </w:p>
        <w:p w14:paraId="61FD28EE" w14:textId="6CFE4ED7" w:rsidR="00AA4ED1" w:rsidRPr="00995A8F" w:rsidRDefault="00AA4ED1">
          <w:pPr>
            <w:pStyle w:val="TOC2"/>
            <w:tabs>
              <w:tab w:val="left" w:pos="880"/>
              <w:tab w:val="right" w:leader="dot" w:pos="9350"/>
            </w:tabs>
            <w:rPr>
              <w:rFonts w:asciiTheme="minorHAnsi" w:eastAsiaTheme="minorEastAsia" w:hAnsiTheme="minorHAnsi"/>
              <w:noProof/>
              <w:color w:val="auto"/>
              <w:sz w:val="24"/>
              <w:szCs w:val="24"/>
            </w:rPr>
          </w:pPr>
          <w:hyperlink w:anchor="_Toc213622179" w:history="1">
            <w:r w:rsidRPr="00995A8F">
              <w:rPr>
                <w:rStyle w:val="Hyperlink"/>
                <w:noProof/>
                <w:sz w:val="24"/>
                <w:szCs w:val="24"/>
                <w:lang w:val="vi-VN"/>
              </w:rPr>
              <w:t>2.3</w:t>
            </w:r>
            <w:r w:rsidRPr="00995A8F">
              <w:rPr>
                <w:rFonts w:asciiTheme="minorHAnsi" w:eastAsiaTheme="minorEastAsia" w:hAnsiTheme="minorHAnsi"/>
                <w:noProof/>
                <w:color w:val="auto"/>
                <w:sz w:val="24"/>
                <w:szCs w:val="24"/>
              </w:rPr>
              <w:tab/>
            </w:r>
            <w:r w:rsidRPr="00995A8F">
              <w:rPr>
                <w:rStyle w:val="Hyperlink"/>
                <w:noProof/>
                <w:sz w:val="24"/>
                <w:szCs w:val="24"/>
                <w:lang w:val="vi-VN"/>
              </w:rPr>
              <w:t>Use case diagram</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79 \h </w:instrText>
            </w:r>
            <w:r w:rsidRPr="00995A8F">
              <w:rPr>
                <w:noProof/>
                <w:webHidden/>
                <w:sz w:val="24"/>
                <w:szCs w:val="24"/>
              </w:rPr>
            </w:r>
            <w:r w:rsidRPr="00995A8F">
              <w:rPr>
                <w:noProof/>
                <w:webHidden/>
                <w:sz w:val="24"/>
                <w:szCs w:val="24"/>
              </w:rPr>
              <w:fldChar w:fldCharType="separate"/>
            </w:r>
            <w:r w:rsidR="00995A8F">
              <w:rPr>
                <w:noProof/>
                <w:webHidden/>
                <w:sz w:val="24"/>
                <w:szCs w:val="24"/>
              </w:rPr>
              <w:t>9</w:t>
            </w:r>
            <w:r w:rsidRPr="00995A8F">
              <w:rPr>
                <w:noProof/>
                <w:webHidden/>
                <w:sz w:val="24"/>
                <w:szCs w:val="24"/>
              </w:rPr>
              <w:fldChar w:fldCharType="end"/>
            </w:r>
          </w:hyperlink>
        </w:p>
        <w:p w14:paraId="48183044" w14:textId="35FA7FBD" w:rsidR="00AA4ED1" w:rsidRPr="00995A8F" w:rsidRDefault="00AA4ED1">
          <w:pPr>
            <w:pStyle w:val="TOC1"/>
            <w:tabs>
              <w:tab w:val="left" w:pos="520"/>
              <w:tab w:val="right" w:leader="dot" w:pos="9350"/>
            </w:tabs>
            <w:rPr>
              <w:rFonts w:asciiTheme="minorHAnsi" w:eastAsiaTheme="minorEastAsia" w:hAnsiTheme="minorHAnsi"/>
              <w:noProof/>
              <w:color w:val="auto"/>
              <w:sz w:val="24"/>
              <w:szCs w:val="24"/>
            </w:rPr>
          </w:pPr>
          <w:hyperlink w:anchor="_Toc213622180" w:history="1">
            <w:r w:rsidRPr="00995A8F">
              <w:rPr>
                <w:rStyle w:val="Hyperlink"/>
                <w:noProof/>
                <w:sz w:val="24"/>
                <w:szCs w:val="24"/>
              </w:rPr>
              <w:t>3</w:t>
            </w:r>
            <w:r w:rsidRPr="00995A8F">
              <w:rPr>
                <w:rFonts w:asciiTheme="minorHAnsi" w:eastAsiaTheme="minorEastAsia" w:hAnsiTheme="minorHAnsi"/>
                <w:noProof/>
                <w:color w:val="auto"/>
                <w:sz w:val="24"/>
                <w:szCs w:val="24"/>
              </w:rPr>
              <w:tab/>
            </w:r>
            <w:r w:rsidRPr="00995A8F">
              <w:rPr>
                <w:rStyle w:val="Hyperlink"/>
                <w:noProof/>
                <w:sz w:val="24"/>
                <w:szCs w:val="24"/>
              </w:rPr>
              <w:t>FUNCTIONAL REQUIREMENTS</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80 \h </w:instrText>
            </w:r>
            <w:r w:rsidRPr="00995A8F">
              <w:rPr>
                <w:noProof/>
                <w:webHidden/>
                <w:sz w:val="24"/>
                <w:szCs w:val="24"/>
              </w:rPr>
            </w:r>
            <w:r w:rsidRPr="00995A8F">
              <w:rPr>
                <w:noProof/>
                <w:webHidden/>
                <w:sz w:val="24"/>
                <w:szCs w:val="24"/>
              </w:rPr>
              <w:fldChar w:fldCharType="separate"/>
            </w:r>
            <w:r w:rsidR="00995A8F">
              <w:rPr>
                <w:noProof/>
                <w:webHidden/>
                <w:sz w:val="24"/>
                <w:szCs w:val="24"/>
              </w:rPr>
              <w:t>10</w:t>
            </w:r>
            <w:r w:rsidRPr="00995A8F">
              <w:rPr>
                <w:noProof/>
                <w:webHidden/>
                <w:sz w:val="24"/>
                <w:szCs w:val="24"/>
              </w:rPr>
              <w:fldChar w:fldCharType="end"/>
            </w:r>
          </w:hyperlink>
        </w:p>
        <w:p w14:paraId="63007991" w14:textId="2977E2E1" w:rsidR="00AA4ED1" w:rsidRPr="00995A8F" w:rsidRDefault="00AA4ED1">
          <w:pPr>
            <w:pStyle w:val="TOC2"/>
            <w:tabs>
              <w:tab w:val="left" w:pos="880"/>
              <w:tab w:val="right" w:leader="dot" w:pos="9350"/>
            </w:tabs>
            <w:rPr>
              <w:rFonts w:asciiTheme="minorHAnsi" w:eastAsiaTheme="minorEastAsia" w:hAnsiTheme="minorHAnsi"/>
              <w:noProof/>
              <w:color w:val="auto"/>
              <w:sz w:val="24"/>
              <w:szCs w:val="24"/>
            </w:rPr>
          </w:pPr>
          <w:hyperlink w:anchor="_Toc213622181" w:history="1">
            <w:r w:rsidRPr="00995A8F">
              <w:rPr>
                <w:rStyle w:val="Hyperlink"/>
                <w:noProof/>
                <w:sz w:val="24"/>
                <w:szCs w:val="24"/>
                <w:lang w:val="vi-VN"/>
              </w:rPr>
              <w:t>3.1</w:t>
            </w:r>
            <w:r w:rsidRPr="00995A8F">
              <w:rPr>
                <w:rFonts w:asciiTheme="minorHAnsi" w:eastAsiaTheme="minorEastAsia" w:hAnsiTheme="minorHAnsi"/>
                <w:noProof/>
                <w:color w:val="auto"/>
                <w:sz w:val="24"/>
                <w:szCs w:val="24"/>
              </w:rPr>
              <w:tab/>
            </w:r>
            <w:r w:rsidRPr="00995A8F">
              <w:rPr>
                <w:rStyle w:val="Hyperlink"/>
                <w:noProof/>
                <w:sz w:val="24"/>
                <w:szCs w:val="24"/>
              </w:rPr>
              <w:t>Quản lý bán hàng</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81 \h </w:instrText>
            </w:r>
            <w:r w:rsidRPr="00995A8F">
              <w:rPr>
                <w:noProof/>
                <w:webHidden/>
                <w:sz w:val="24"/>
                <w:szCs w:val="24"/>
              </w:rPr>
            </w:r>
            <w:r w:rsidRPr="00995A8F">
              <w:rPr>
                <w:noProof/>
                <w:webHidden/>
                <w:sz w:val="24"/>
                <w:szCs w:val="24"/>
              </w:rPr>
              <w:fldChar w:fldCharType="separate"/>
            </w:r>
            <w:r w:rsidR="00995A8F">
              <w:rPr>
                <w:noProof/>
                <w:webHidden/>
                <w:sz w:val="24"/>
                <w:szCs w:val="24"/>
              </w:rPr>
              <w:t>10</w:t>
            </w:r>
            <w:r w:rsidRPr="00995A8F">
              <w:rPr>
                <w:noProof/>
                <w:webHidden/>
                <w:sz w:val="24"/>
                <w:szCs w:val="24"/>
              </w:rPr>
              <w:fldChar w:fldCharType="end"/>
            </w:r>
          </w:hyperlink>
        </w:p>
        <w:p w14:paraId="244499DA" w14:textId="106942A7"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182" w:history="1">
            <w:r w:rsidRPr="00995A8F">
              <w:rPr>
                <w:rStyle w:val="Hyperlink"/>
                <w:noProof/>
                <w:sz w:val="24"/>
                <w:szCs w:val="24"/>
                <w:lang w:val="vi-VN"/>
              </w:rPr>
              <w:t>3.1.1</w:t>
            </w:r>
            <w:r w:rsidRPr="00995A8F">
              <w:rPr>
                <w:rFonts w:asciiTheme="minorHAnsi" w:eastAsiaTheme="minorEastAsia" w:hAnsiTheme="minorHAnsi"/>
                <w:noProof/>
                <w:color w:val="auto"/>
                <w:sz w:val="24"/>
                <w:szCs w:val="24"/>
              </w:rPr>
              <w:tab/>
            </w:r>
            <w:r w:rsidRPr="00995A8F">
              <w:rPr>
                <w:rStyle w:val="Hyperlink"/>
                <w:noProof/>
                <w:sz w:val="24"/>
                <w:szCs w:val="24"/>
              </w:rPr>
              <w:t>Bán hàng</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82 \h </w:instrText>
            </w:r>
            <w:r w:rsidRPr="00995A8F">
              <w:rPr>
                <w:noProof/>
                <w:webHidden/>
                <w:sz w:val="24"/>
                <w:szCs w:val="24"/>
              </w:rPr>
            </w:r>
            <w:r w:rsidRPr="00995A8F">
              <w:rPr>
                <w:noProof/>
                <w:webHidden/>
                <w:sz w:val="24"/>
                <w:szCs w:val="24"/>
              </w:rPr>
              <w:fldChar w:fldCharType="separate"/>
            </w:r>
            <w:r w:rsidR="00995A8F">
              <w:rPr>
                <w:noProof/>
                <w:webHidden/>
                <w:sz w:val="24"/>
                <w:szCs w:val="24"/>
              </w:rPr>
              <w:t>10</w:t>
            </w:r>
            <w:r w:rsidRPr="00995A8F">
              <w:rPr>
                <w:noProof/>
                <w:webHidden/>
                <w:sz w:val="24"/>
                <w:szCs w:val="24"/>
              </w:rPr>
              <w:fldChar w:fldCharType="end"/>
            </w:r>
          </w:hyperlink>
        </w:p>
        <w:p w14:paraId="76CF026E" w14:textId="68293C75"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183" w:history="1">
            <w:r w:rsidRPr="00995A8F">
              <w:rPr>
                <w:rStyle w:val="Hyperlink"/>
                <w:noProof/>
                <w:sz w:val="24"/>
                <w:szCs w:val="24"/>
              </w:rPr>
              <w:t>3.1.2</w:t>
            </w:r>
            <w:r w:rsidRPr="00995A8F">
              <w:rPr>
                <w:rFonts w:asciiTheme="minorHAnsi" w:eastAsiaTheme="minorEastAsia" w:hAnsiTheme="minorHAnsi"/>
                <w:noProof/>
                <w:color w:val="auto"/>
                <w:sz w:val="24"/>
                <w:szCs w:val="24"/>
              </w:rPr>
              <w:tab/>
            </w:r>
            <w:r w:rsidRPr="00995A8F">
              <w:rPr>
                <w:rStyle w:val="Hyperlink"/>
                <w:noProof/>
                <w:sz w:val="24"/>
                <w:szCs w:val="24"/>
                <w:lang w:val="vi-VN"/>
              </w:rPr>
              <w:t>T</w:t>
            </w:r>
            <w:r w:rsidRPr="00995A8F">
              <w:rPr>
                <w:rStyle w:val="Hyperlink"/>
                <w:noProof/>
                <w:sz w:val="24"/>
                <w:szCs w:val="24"/>
              </w:rPr>
              <w:t>ra cứu đơn bán hàng</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83 \h </w:instrText>
            </w:r>
            <w:r w:rsidRPr="00995A8F">
              <w:rPr>
                <w:noProof/>
                <w:webHidden/>
                <w:sz w:val="24"/>
                <w:szCs w:val="24"/>
              </w:rPr>
            </w:r>
            <w:r w:rsidRPr="00995A8F">
              <w:rPr>
                <w:noProof/>
                <w:webHidden/>
                <w:sz w:val="24"/>
                <w:szCs w:val="24"/>
              </w:rPr>
              <w:fldChar w:fldCharType="separate"/>
            </w:r>
            <w:r w:rsidR="00995A8F">
              <w:rPr>
                <w:noProof/>
                <w:webHidden/>
                <w:sz w:val="24"/>
                <w:szCs w:val="24"/>
              </w:rPr>
              <w:t>13</w:t>
            </w:r>
            <w:r w:rsidRPr="00995A8F">
              <w:rPr>
                <w:noProof/>
                <w:webHidden/>
                <w:sz w:val="24"/>
                <w:szCs w:val="24"/>
              </w:rPr>
              <w:fldChar w:fldCharType="end"/>
            </w:r>
          </w:hyperlink>
        </w:p>
        <w:p w14:paraId="7E9D25AD" w14:textId="760DEF9F" w:rsidR="00AA4ED1" w:rsidRPr="00995A8F" w:rsidRDefault="00AA4ED1">
          <w:pPr>
            <w:pStyle w:val="TOC2"/>
            <w:tabs>
              <w:tab w:val="left" w:pos="880"/>
              <w:tab w:val="right" w:leader="dot" w:pos="9350"/>
            </w:tabs>
            <w:rPr>
              <w:rFonts w:asciiTheme="minorHAnsi" w:eastAsiaTheme="minorEastAsia" w:hAnsiTheme="minorHAnsi"/>
              <w:noProof/>
              <w:color w:val="auto"/>
              <w:sz w:val="24"/>
              <w:szCs w:val="24"/>
            </w:rPr>
          </w:pPr>
          <w:hyperlink w:anchor="_Toc213622184" w:history="1">
            <w:r w:rsidRPr="00995A8F">
              <w:rPr>
                <w:rStyle w:val="Hyperlink"/>
                <w:noProof/>
                <w:sz w:val="24"/>
                <w:szCs w:val="24"/>
                <w:lang w:val="vi-VN"/>
              </w:rPr>
              <w:t>3.2</w:t>
            </w:r>
            <w:r w:rsidRPr="00995A8F">
              <w:rPr>
                <w:rFonts w:asciiTheme="minorHAnsi" w:eastAsiaTheme="minorEastAsia" w:hAnsiTheme="minorHAnsi"/>
                <w:noProof/>
                <w:color w:val="auto"/>
                <w:sz w:val="24"/>
                <w:szCs w:val="24"/>
              </w:rPr>
              <w:tab/>
            </w:r>
            <w:r w:rsidRPr="00995A8F">
              <w:rPr>
                <w:rStyle w:val="Hyperlink"/>
                <w:noProof/>
                <w:sz w:val="24"/>
                <w:szCs w:val="24"/>
              </w:rPr>
              <w:t>Quản lý nhập hàng</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84 \h </w:instrText>
            </w:r>
            <w:r w:rsidRPr="00995A8F">
              <w:rPr>
                <w:noProof/>
                <w:webHidden/>
                <w:sz w:val="24"/>
                <w:szCs w:val="24"/>
              </w:rPr>
            </w:r>
            <w:r w:rsidRPr="00995A8F">
              <w:rPr>
                <w:noProof/>
                <w:webHidden/>
                <w:sz w:val="24"/>
                <w:szCs w:val="24"/>
              </w:rPr>
              <w:fldChar w:fldCharType="separate"/>
            </w:r>
            <w:r w:rsidR="00995A8F">
              <w:rPr>
                <w:noProof/>
                <w:webHidden/>
                <w:sz w:val="24"/>
                <w:szCs w:val="24"/>
              </w:rPr>
              <w:t>15</w:t>
            </w:r>
            <w:r w:rsidRPr="00995A8F">
              <w:rPr>
                <w:noProof/>
                <w:webHidden/>
                <w:sz w:val="24"/>
                <w:szCs w:val="24"/>
              </w:rPr>
              <w:fldChar w:fldCharType="end"/>
            </w:r>
          </w:hyperlink>
        </w:p>
        <w:p w14:paraId="6DBB5774" w14:textId="366B4FF7"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185" w:history="1">
            <w:r w:rsidRPr="00995A8F">
              <w:rPr>
                <w:rStyle w:val="Hyperlink"/>
                <w:noProof/>
                <w:sz w:val="24"/>
                <w:szCs w:val="24"/>
              </w:rPr>
              <w:t>3.2.1</w:t>
            </w:r>
            <w:r w:rsidRPr="00995A8F">
              <w:rPr>
                <w:rFonts w:asciiTheme="minorHAnsi" w:eastAsiaTheme="minorEastAsia" w:hAnsiTheme="minorHAnsi"/>
                <w:noProof/>
                <w:color w:val="auto"/>
                <w:sz w:val="24"/>
                <w:szCs w:val="24"/>
              </w:rPr>
              <w:tab/>
            </w:r>
            <w:r w:rsidRPr="00995A8F">
              <w:rPr>
                <w:rStyle w:val="Hyperlink"/>
                <w:noProof/>
                <w:sz w:val="24"/>
                <w:szCs w:val="24"/>
              </w:rPr>
              <w:t>Nhập hàng</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85 \h </w:instrText>
            </w:r>
            <w:r w:rsidRPr="00995A8F">
              <w:rPr>
                <w:noProof/>
                <w:webHidden/>
                <w:sz w:val="24"/>
                <w:szCs w:val="24"/>
              </w:rPr>
            </w:r>
            <w:r w:rsidRPr="00995A8F">
              <w:rPr>
                <w:noProof/>
                <w:webHidden/>
                <w:sz w:val="24"/>
                <w:szCs w:val="24"/>
              </w:rPr>
              <w:fldChar w:fldCharType="separate"/>
            </w:r>
            <w:r w:rsidR="00995A8F">
              <w:rPr>
                <w:noProof/>
                <w:webHidden/>
                <w:sz w:val="24"/>
                <w:szCs w:val="24"/>
              </w:rPr>
              <w:t>15</w:t>
            </w:r>
            <w:r w:rsidRPr="00995A8F">
              <w:rPr>
                <w:noProof/>
                <w:webHidden/>
                <w:sz w:val="24"/>
                <w:szCs w:val="24"/>
              </w:rPr>
              <w:fldChar w:fldCharType="end"/>
            </w:r>
          </w:hyperlink>
        </w:p>
        <w:p w14:paraId="4716F5DA" w14:textId="48571A90" w:rsidR="00AA4ED1" w:rsidRPr="00995A8F" w:rsidRDefault="00AA4ED1">
          <w:pPr>
            <w:pStyle w:val="TOC3"/>
            <w:tabs>
              <w:tab w:val="right" w:leader="dot" w:pos="9350"/>
            </w:tabs>
            <w:rPr>
              <w:rFonts w:asciiTheme="minorHAnsi" w:eastAsiaTheme="minorEastAsia" w:hAnsiTheme="minorHAnsi"/>
              <w:noProof/>
              <w:color w:val="auto"/>
              <w:sz w:val="24"/>
              <w:szCs w:val="24"/>
            </w:rPr>
          </w:pPr>
          <w:hyperlink w:anchor="_Toc213622186" w:history="1">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86 \h </w:instrText>
            </w:r>
            <w:r w:rsidRPr="00995A8F">
              <w:rPr>
                <w:noProof/>
                <w:webHidden/>
                <w:sz w:val="24"/>
                <w:szCs w:val="24"/>
              </w:rPr>
            </w:r>
            <w:r w:rsidRPr="00995A8F">
              <w:rPr>
                <w:noProof/>
                <w:webHidden/>
                <w:sz w:val="24"/>
                <w:szCs w:val="24"/>
              </w:rPr>
              <w:fldChar w:fldCharType="separate"/>
            </w:r>
            <w:r w:rsidR="00995A8F">
              <w:rPr>
                <w:noProof/>
                <w:webHidden/>
                <w:sz w:val="24"/>
                <w:szCs w:val="24"/>
              </w:rPr>
              <w:t>17</w:t>
            </w:r>
            <w:r w:rsidRPr="00995A8F">
              <w:rPr>
                <w:noProof/>
                <w:webHidden/>
                <w:sz w:val="24"/>
                <w:szCs w:val="24"/>
              </w:rPr>
              <w:fldChar w:fldCharType="end"/>
            </w:r>
          </w:hyperlink>
        </w:p>
        <w:p w14:paraId="56E277A6" w14:textId="14C2DB3B"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187" w:history="1">
            <w:r w:rsidRPr="00995A8F">
              <w:rPr>
                <w:rStyle w:val="Hyperlink"/>
                <w:noProof/>
                <w:sz w:val="24"/>
                <w:szCs w:val="24"/>
              </w:rPr>
              <w:t>3.2.2</w:t>
            </w:r>
            <w:r w:rsidRPr="00995A8F">
              <w:rPr>
                <w:rFonts w:asciiTheme="minorHAnsi" w:eastAsiaTheme="minorEastAsia" w:hAnsiTheme="minorHAnsi"/>
                <w:noProof/>
                <w:color w:val="auto"/>
                <w:sz w:val="24"/>
                <w:szCs w:val="24"/>
              </w:rPr>
              <w:tab/>
            </w:r>
            <w:r w:rsidRPr="00995A8F">
              <w:rPr>
                <w:rStyle w:val="Hyperlink"/>
                <w:noProof/>
                <w:sz w:val="24"/>
                <w:szCs w:val="24"/>
              </w:rPr>
              <w:t>Tạo đơn đặt hàng</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87 \h </w:instrText>
            </w:r>
            <w:r w:rsidRPr="00995A8F">
              <w:rPr>
                <w:noProof/>
                <w:webHidden/>
                <w:sz w:val="24"/>
                <w:szCs w:val="24"/>
              </w:rPr>
            </w:r>
            <w:r w:rsidRPr="00995A8F">
              <w:rPr>
                <w:noProof/>
                <w:webHidden/>
                <w:sz w:val="24"/>
                <w:szCs w:val="24"/>
              </w:rPr>
              <w:fldChar w:fldCharType="separate"/>
            </w:r>
            <w:r w:rsidR="00995A8F">
              <w:rPr>
                <w:noProof/>
                <w:webHidden/>
                <w:sz w:val="24"/>
                <w:szCs w:val="24"/>
              </w:rPr>
              <w:t>17</w:t>
            </w:r>
            <w:r w:rsidRPr="00995A8F">
              <w:rPr>
                <w:noProof/>
                <w:webHidden/>
                <w:sz w:val="24"/>
                <w:szCs w:val="24"/>
              </w:rPr>
              <w:fldChar w:fldCharType="end"/>
            </w:r>
          </w:hyperlink>
        </w:p>
        <w:p w14:paraId="4914F1C6" w14:textId="314E7B47" w:rsidR="00AA4ED1" w:rsidRPr="00995A8F" w:rsidRDefault="00AA4ED1">
          <w:pPr>
            <w:pStyle w:val="TOC3"/>
            <w:tabs>
              <w:tab w:val="right" w:leader="dot" w:pos="9350"/>
            </w:tabs>
            <w:rPr>
              <w:rFonts w:asciiTheme="minorHAnsi" w:eastAsiaTheme="minorEastAsia" w:hAnsiTheme="minorHAnsi"/>
              <w:noProof/>
              <w:color w:val="auto"/>
              <w:sz w:val="24"/>
              <w:szCs w:val="24"/>
            </w:rPr>
          </w:pPr>
          <w:hyperlink w:anchor="_Toc213622188" w:history="1">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88 \h </w:instrText>
            </w:r>
            <w:r w:rsidRPr="00995A8F">
              <w:rPr>
                <w:noProof/>
                <w:webHidden/>
                <w:sz w:val="24"/>
                <w:szCs w:val="24"/>
              </w:rPr>
            </w:r>
            <w:r w:rsidRPr="00995A8F">
              <w:rPr>
                <w:noProof/>
                <w:webHidden/>
                <w:sz w:val="24"/>
                <w:szCs w:val="24"/>
              </w:rPr>
              <w:fldChar w:fldCharType="separate"/>
            </w:r>
            <w:r w:rsidR="00995A8F">
              <w:rPr>
                <w:noProof/>
                <w:webHidden/>
                <w:sz w:val="24"/>
                <w:szCs w:val="24"/>
              </w:rPr>
              <w:t>19</w:t>
            </w:r>
            <w:r w:rsidRPr="00995A8F">
              <w:rPr>
                <w:noProof/>
                <w:webHidden/>
                <w:sz w:val="24"/>
                <w:szCs w:val="24"/>
              </w:rPr>
              <w:fldChar w:fldCharType="end"/>
            </w:r>
          </w:hyperlink>
        </w:p>
        <w:p w14:paraId="438C03EF" w14:textId="5767A589"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189" w:history="1">
            <w:r w:rsidRPr="00995A8F">
              <w:rPr>
                <w:rStyle w:val="Hyperlink"/>
                <w:noProof/>
                <w:sz w:val="24"/>
                <w:szCs w:val="24"/>
              </w:rPr>
              <w:t>3.2.3</w:t>
            </w:r>
            <w:r w:rsidRPr="00995A8F">
              <w:rPr>
                <w:rFonts w:asciiTheme="minorHAnsi" w:eastAsiaTheme="minorEastAsia" w:hAnsiTheme="minorHAnsi"/>
                <w:noProof/>
                <w:color w:val="auto"/>
                <w:sz w:val="24"/>
                <w:szCs w:val="24"/>
              </w:rPr>
              <w:tab/>
            </w:r>
            <w:r w:rsidRPr="00995A8F">
              <w:rPr>
                <w:rStyle w:val="Hyperlink"/>
                <w:noProof/>
                <w:sz w:val="24"/>
                <w:szCs w:val="24"/>
              </w:rPr>
              <w:t>Tra cứu đơn đặt hàng</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89 \h </w:instrText>
            </w:r>
            <w:r w:rsidRPr="00995A8F">
              <w:rPr>
                <w:noProof/>
                <w:webHidden/>
                <w:sz w:val="24"/>
                <w:szCs w:val="24"/>
              </w:rPr>
            </w:r>
            <w:r w:rsidRPr="00995A8F">
              <w:rPr>
                <w:noProof/>
                <w:webHidden/>
                <w:sz w:val="24"/>
                <w:szCs w:val="24"/>
              </w:rPr>
              <w:fldChar w:fldCharType="separate"/>
            </w:r>
            <w:r w:rsidR="00995A8F">
              <w:rPr>
                <w:noProof/>
                <w:webHidden/>
                <w:sz w:val="24"/>
                <w:szCs w:val="24"/>
              </w:rPr>
              <w:t>20</w:t>
            </w:r>
            <w:r w:rsidRPr="00995A8F">
              <w:rPr>
                <w:noProof/>
                <w:webHidden/>
                <w:sz w:val="24"/>
                <w:szCs w:val="24"/>
              </w:rPr>
              <w:fldChar w:fldCharType="end"/>
            </w:r>
          </w:hyperlink>
        </w:p>
        <w:p w14:paraId="6D7FBAD8" w14:textId="2EE3EDEB" w:rsidR="00AA4ED1" w:rsidRPr="00995A8F" w:rsidRDefault="00AA4ED1">
          <w:pPr>
            <w:pStyle w:val="TOC2"/>
            <w:tabs>
              <w:tab w:val="left" w:pos="880"/>
              <w:tab w:val="right" w:leader="dot" w:pos="9350"/>
            </w:tabs>
            <w:rPr>
              <w:rFonts w:asciiTheme="minorHAnsi" w:eastAsiaTheme="minorEastAsia" w:hAnsiTheme="minorHAnsi"/>
              <w:noProof/>
              <w:color w:val="auto"/>
              <w:sz w:val="24"/>
              <w:szCs w:val="24"/>
            </w:rPr>
          </w:pPr>
          <w:hyperlink w:anchor="_Toc213622190" w:history="1">
            <w:r w:rsidRPr="00995A8F">
              <w:rPr>
                <w:rStyle w:val="Hyperlink"/>
                <w:noProof/>
                <w:sz w:val="24"/>
                <w:szCs w:val="24"/>
              </w:rPr>
              <w:t>3.3</w:t>
            </w:r>
            <w:r w:rsidRPr="00995A8F">
              <w:rPr>
                <w:rFonts w:asciiTheme="minorHAnsi" w:eastAsiaTheme="minorEastAsia" w:hAnsiTheme="minorHAnsi"/>
                <w:noProof/>
                <w:color w:val="auto"/>
                <w:sz w:val="24"/>
                <w:szCs w:val="24"/>
              </w:rPr>
              <w:tab/>
            </w:r>
            <w:r w:rsidRPr="00995A8F">
              <w:rPr>
                <w:rStyle w:val="Hyperlink"/>
                <w:noProof/>
                <w:sz w:val="24"/>
                <w:szCs w:val="24"/>
              </w:rPr>
              <w:t>Quản lý đơn đặt trước</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90 \h </w:instrText>
            </w:r>
            <w:r w:rsidRPr="00995A8F">
              <w:rPr>
                <w:noProof/>
                <w:webHidden/>
                <w:sz w:val="24"/>
                <w:szCs w:val="24"/>
              </w:rPr>
            </w:r>
            <w:r w:rsidRPr="00995A8F">
              <w:rPr>
                <w:noProof/>
                <w:webHidden/>
                <w:sz w:val="24"/>
                <w:szCs w:val="24"/>
              </w:rPr>
              <w:fldChar w:fldCharType="separate"/>
            </w:r>
            <w:r w:rsidR="00995A8F">
              <w:rPr>
                <w:noProof/>
                <w:webHidden/>
                <w:sz w:val="24"/>
                <w:szCs w:val="24"/>
              </w:rPr>
              <w:t>22</w:t>
            </w:r>
            <w:r w:rsidRPr="00995A8F">
              <w:rPr>
                <w:noProof/>
                <w:webHidden/>
                <w:sz w:val="24"/>
                <w:szCs w:val="24"/>
              </w:rPr>
              <w:fldChar w:fldCharType="end"/>
            </w:r>
          </w:hyperlink>
        </w:p>
        <w:p w14:paraId="582FD432" w14:textId="04AF3172"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191" w:history="1">
            <w:r w:rsidRPr="00995A8F">
              <w:rPr>
                <w:rStyle w:val="Hyperlink"/>
                <w:noProof/>
                <w:sz w:val="24"/>
                <w:szCs w:val="24"/>
              </w:rPr>
              <w:t>3.3.1</w:t>
            </w:r>
            <w:r w:rsidRPr="00995A8F">
              <w:rPr>
                <w:rFonts w:asciiTheme="minorHAnsi" w:eastAsiaTheme="minorEastAsia" w:hAnsiTheme="minorHAnsi"/>
                <w:noProof/>
                <w:color w:val="auto"/>
                <w:sz w:val="24"/>
                <w:szCs w:val="24"/>
              </w:rPr>
              <w:tab/>
            </w:r>
            <w:r w:rsidRPr="00995A8F">
              <w:rPr>
                <w:rStyle w:val="Hyperlink"/>
                <w:noProof/>
                <w:sz w:val="24"/>
                <w:szCs w:val="24"/>
              </w:rPr>
              <w:t>Tạo đơn đặt trước</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91 \h </w:instrText>
            </w:r>
            <w:r w:rsidRPr="00995A8F">
              <w:rPr>
                <w:noProof/>
                <w:webHidden/>
                <w:sz w:val="24"/>
                <w:szCs w:val="24"/>
              </w:rPr>
            </w:r>
            <w:r w:rsidRPr="00995A8F">
              <w:rPr>
                <w:noProof/>
                <w:webHidden/>
                <w:sz w:val="24"/>
                <w:szCs w:val="24"/>
              </w:rPr>
              <w:fldChar w:fldCharType="separate"/>
            </w:r>
            <w:r w:rsidR="00995A8F">
              <w:rPr>
                <w:noProof/>
                <w:webHidden/>
                <w:sz w:val="24"/>
                <w:szCs w:val="24"/>
              </w:rPr>
              <w:t>22</w:t>
            </w:r>
            <w:r w:rsidRPr="00995A8F">
              <w:rPr>
                <w:noProof/>
                <w:webHidden/>
                <w:sz w:val="24"/>
                <w:szCs w:val="24"/>
              </w:rPr>
              <w:fldChar w:fldCharType="end"/>
            </w:r>
          </w:hyperlink>
        </w:p>
        <w:p w14:paraId="3DEC7960" w14:textId="7293B2B5"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192" w:history="1">
            <w:r w:rsidRPr="00995A8F">
              <w:rPr>
                <w:rStyle w:val="Hyperlink"/>
                <w:noProof/>
                <w:sz w:val="24"/>
                <w:szCs w:val="24"/>
              </w:rPr>
              <w:t>3.3.2</w:t>
            </w:r>
            <w:r w:rsidRPr="00995A8F">
              <w:rPr>
                <w:rFonts w:asciiTheme="minorHAnsi" w:eastAsiaTheme="minorEastAsia" w:hAnsiTheme="minorHAnsi"/>
                <w:noProof/>
                <w:color w:val="auto"/>
                <w:sz w:val="24"/>
                <w:szCs w:val="24"/>
              </w:rPr>
              <w:tab/>
            </w:r>
            <w:r w:rsidRPr="00995A8F">
              <w:rPr>
                <w:rStyle w:val="Hyperlink"/>
                <w:noProof/>
                <w:sz w:val="24"/>
                <w:szCs w:val="24"/>
              </w:rPr>
              <w:t>Cập nhật đơn đặt trước</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92 \h </w:instrText>
            </w:r>
            <w:r w:rsidRPr="00995A8F">
              <w:rPr>
                <w:noProof/>
                <w:webHidden/>
                <w:sz w:val="24"/>
                <w:szCs w:val="24"/>
              </w:rPr>
            </w:r>
            <w:r w:rsidRPr="00995A8F">
              <w:rPr>
                <w:noProof/>
                <w:webHidden/>
                <w:sz w:val="24"/>
                <w:szCs w:val="24"/>
              </w:rPr>
              <w:fldChar w:fldCharType="separate"/>
            </w:r>
            <w:r w:rsidR="00995A8F">
              <w:rPr>
                <w:noProof/>
                <w:webHidden/>
                <w:sz w:val="24"/>
                <w:szCs w:val="24"/>
              </w:rPr>
              <w:t>27</w:t>
            </w:r>
            <w:r w:rsidRPr="00995A8F">
              <w:rPr>
                <w:noProof/>
                <w:webHidden/>
                <w:sz w:val="24"/>
                <w:szCs w:val="24"/>
              </w:rPr>
              <w:fldChar w:fldCharType="end"/>
            </w:r>
          </w:hyperlink>
        </w:p>
        <w:p w14:paraId="33F93157" w14:textId="397AE7E0"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193" w:history="1">
            <w:r w:rsidRPr="00995A8F">
              <w:rPr>
                <w:rStyle w:val="Hyperlink"/>
                <w:noProof/>
                <w:sz w:val="24"/>
                <w:szCs w:val="24"/>
              </w:rPr>
              <w:t>3.3.3</w:t>
            </w:r>
            <w:r w:rsidRPr="00995A8F">
              <w:rPr>
                <w:rFonts w:asciiTheme="minorHAnsi" w:eastAsiaTheme="minorEastAsia" w:hAnsiTheme="minorHAnsi"/>
                <w:noProof/>
                <w:color w:val="auto"/>
                <w:sz w:val="24"/>
                <w:szCs w:val="24"/>
              </w:rPr>
              <w:tab/>
            </w:r>
            <w:r w:rsidRPr="00995A8F">
              <w:rPr>
                <w:rStyle w:val="Hyperlink"/>
                <w:noProof/>
                <w:sz w:val="24"/>
                <w:szCs w:val="24"/>
              </w:rPr>
              <w:t>Tra cứu đơn đặt trước</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93 \h </w:instrText>
            </w:r>
            <w:r w:rsidRPr="00995A8F">
              <w:rPr>
                <w:noProof/>
                <w:webHidden/>
                <w:sz w:val="24"/>
                <w:szCs w:val="24"/>
              </w:rPr>
            </w:r>
            <w:r w:rsidRPr="00995A8F">
              <w:rPr>
                <w:noProof/>
                <w:webHidden/>
                <w:sz w:val="24"/>
                <w:szCs w:val="24"/>
              </w:rPr>
              <w:fldChar w:fldCharType="separate"/>
            </w:r>
            <w:r w:rsidR="00995A8F">
              <w:rPr>
                <w:noProof/>
                <w:webHidden/>
                <w:sz w:val="24"/>
                <w:szCs w:val="24"/>
              </w:rPr>
              <w:t>30</w:t>
            </w:r>
            <w:r w:rsidRPr="00995A8F">
              <w:rPr>
                <w:noProof/>
                <w:webHidden/>
                <w:sz w:val="24"/>
                <w:szCs w:val="24"/>
              </w:rPr>
              <w:fldChar w:fldCharType="end"/>
            </w:r>
          </w:hyperlink>
        </w:p>
        <w:p w14:paraId="79E6ABCC" w14:textId="151DB652"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194" w:history="1">
            <w:r w:rsidRPr="00995A8F">
              <w:rPr>
                <w:rStyle w:val="Hyperlink"/>
                <w:noProof/>
                <w:sz w:val="24"/>
                <w:szCs w:val="24"/>
              </w:rPr>
              <w:t>3.3.4</w:t>
            </w:r>
            <w:r w:rsidRPr="00995A8F">
              <w:rPr>
                <w:rFonts w:asciiTheme="minorHAnsi" w:eastAsiaTheme="minorEastAsia" w:hAnsiTheme="minorHAnsi"/>
                <w:noProof/>
                <w:color w:val="auto"/>
                <w:sz w:val="24"/>
                <w:szCs w:val="24"/>
              </w:rPr>
              <w:tab/>
            </w:r>
            <w:r w:rsidRPr="00995A8F">
              <w:rPr>
                <w:rStyle w:val="Hyperlink"/>
                <w:noProof/>
                <w:sz w:val="24"/>
                <w:szCs w:val="24"/>
              </w:rPr>
              <w:t>Sửa đơn đặt trước</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94 \h </w:instrText>
            </w:r>
            <w:r w:rsidRPr="00995A8F">
              <w:rPr>
                <w:noProof/>
                <w:webHidden/>
                <w:sz w:val="24"/>
                <w:szCs w:val="24"/>
              </w:rPr>
            </w:r>
            <w:r w:rsidRPr="00995A8F">
              <w:rPr>
                <w:noProof/>
                <w:webHidden/>
                <w:sz w:val="24"/>
                <w:szCs w:val="24"/>
              </w:rPr>
              <w:fldChar w:fldCharType="separate"/>
            </w:r>
            <w:r w:rsidR="00995A8F">
              <w:rPr>
                <w:noProof/>
                <w:webHidden/>
                <w:sz w:val="24"/>
                <w:szCs w:val="24"/>
              </w:rPr>
              <w:t>32</w:t>
            </w:r>
            <w:r w:rsidRPr="00995A8F">
              <w:rPr>
                <w:noProof/>
                <w:webHidden/>
                <w:sz w:val="24"/>
                <w:szCs w:val="24"/>
              </w:rPr>
              <w:fldChar w:fldCharType="end"/>
            </w:r>
          </w:hyperlink>
        </w:p>
        <w:p w14:paraId="21599F1B" w14:textId="777BE516" w:rsidR="00AA4ED1" w:rsidRPr="00995A8F" w:rsidRDefault="00AA4ED1">
          <w:pPr>
            <w:pStyle w:val="TOC2"/>
            <w:tabs>
              <w:tab w:val="left" w:pos="880"/>
              <w:tab w:val="right" w:leader="dot" w:pos="9350"/>
            </w:tabs>
            <w:rPr>
              <w:rFonts w:asciiTheme="minorHAnsi" w:eastAsiaTheme="minorEastAsia" w:hAnsiTheme="minorHAnsi"/>
              <w:noProof/>
              <w:color w:val="auto"/>
              <w:sz w:val="24"/>
              <w:szCs w:val="24"/>
            </w:rPr>
          </w:pPr>
          <w:hyperlink w:anchor="_Toc213622195" w:history="1">
            <w:r w:rsidRPr="00995A8F">
              <w:rPr>
                <w:rStyle w:val="Hyperlink"/>
                <w:noProof/>
                <w:sz w:val="24"/>
                <w:szCs w:val="24"/>
              </w:rPr>
              <w:t>3.4</w:t>
            </w:r>
            <w:r w:rsidRPr="00995A8F">
              <w:rPr>
                <w:rFonts w:asciiTheme="minorHAnsi" w:eastAsiaTheme="minorEastAsia" w:hAnsiTheme="minorHAnsi"/>
                <w:noProof/>
                <w:color w:val="auto"/>
                <w:sz w:val="24"/>
                <w:szCs w:val="24"/>
              </w:rPr>
              <w:tab/>
            </w:r>
            <w:r w:rsidRPr="00995A8F">
              <w:rPr>
                <w:rStyle w:val="Hyperlink"/>
                <w:noProof/>
                <w:sz w:val="24"/>
                <w:szCs w:val="24"/>
              </w:rPr>
              <w:t>Xem báo cáo doanh thu</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95 \h </w:instrText>
            </w:r>
            <w:r w:rsidRPr="00995A8F">
              <w:rPr>
                <w:noProof/>
                <w:webHidden/>
                <w:sz w:val="24"/>
                <w:szCs w:val="24"/>
              </w:rPr>
            </w:r>
            <w:r w:rsidRPr="00995A8F">
              <w:rPr>
                <w:noProof/>
                <w:webHidden/>
                <w:sz w:val="24"/>
                <w:szCs w:val="24"/>
              </w:rPr>
              <w:fldChar w:fldCharType="separate"/>
            </w:r>
            <w:r w:rsidR="00995A8F">
              <w:rPr>
                <w:noProof/>
                <w:webHidden/>
                <w:sz w:val="24"/>
                <w:szCs w:val="24"/>
              </w:rPr>
              <w:t>37</w:t>
            </w:r>
            <w:r w:rsidRPr="00995A8F">
              <w:rPr>
                <w:noProof/>
                <w:webHidden/>
                <w:sz w:val="24"/>
                <w:szCs w:val="24"/>
              </w:rPr>
              <w:fldChar w:fldCharType="end"/>
            </w:r>
          </w:hyperlink>
        </w:p>
        <w:p w14:paraId="06399B2A" w14:textId="7D60A730" w:rsidR="00AA4ED1" w:rsidRPr="00995A8F" w:rsidRDefault="00AA4ED1">
          <w:pPr>
            <w:pStyle w:val="TOC2"/>
            <w:tabs>
              <w:tab w:val="left" w:pos="880"/>
              <w:tab w:val="right" w:leader="dot" w:pos="9350"/>
            </w:tabs>
            <w:rPr>
              <w:rFonts w:asciiTheme="minorHAnsi" w:eastAsiaTheme="minorEastAsia" w:hAnsiTheme="minorHAnsi"/>
              <w:noProof/>
              <w:color w:val="auto"/>
              <w:sz w:val="24"/>
              <w:szCs w:val="24"/>
            </w:rPr>
          </w:pPr>
          <w:hyperlink w:anchor="_Toc213622196" w:history="1">
            <w:r w:rsidRPr="00995A8F">
              <w:rPr>
                <w:rStyle w:val="Hyperlink"/>
                <w:noProof/>
                <w:sz w:val="24"/>
                <w:szCs w:val="24"/>
              </w:rPr>
              <w:t>3.5</w:t>
            </w:r>
            <w:r w:rsidRPr="00995A8F">
              <w:rPr>
                <w:rFonts w:asciiTheme="minorHAnsi" w:eastAsiaTheme="minorEastAsia" w:hAnsiTheme="minorHAnsi"/>
                <w:noProof/>
                <w:color w:val="auto"/>
                <w:sz w:val="24"/>
                <w:szCs w:val="24"/>
              </w:rPr>
              <w:tab/>
            </w:r>
            <w:r w:rsidRPr="00995A8F">
              <w:rPr>
                <w:rStyle w:val="Hyperlink"/>
                <w:noProof/>
                <w:sz w:val="24"/>
                <w:szCs w:val="24"/>
              </w:rPr>
              <w:t>Quản lý sản phẩm</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96 \h </w:instrText>
            </w:r>
            <w:r w:rsidRPr="00995A8F">
              <w:rPr>
                <w:noProof/>
                <w:webHidden/>
                <w:sz w:val="24"/>
                <w:szCs w:val="24"/>
              </w:rPr>
            </w:r>
            <w:r w:rsidRPr="00995A8F">
              <w:rPr>
                <w:noProof/>
                <w:webHidden/>
                <w:sz w:val="24"/>
                <w:szCs w:val="24"/>
              </w:rPr>
              <w:fldChar w:fldCharType="separate"/>
            </w:r>
            <w:r w:rsidR="00995A8F">
              <w:rPr>
                <w:noProof/>
                <w:webHidden/>
                <w:sz w:val="24"/>
                <w:szCs w:val="24"/>
              </w:rPr>
              <w:t>40</w:t>
            </w:r>
            <w:r w:rsidRPr="00995A8F">
              <w:rPr>
                <w:noProof/>
                <w:webHidden/>
                <w:sz w:val="24"/>
                <w:szCs w:val="24"/>
              </w:rPr>
              <w:fldChar w:fldCharType="end"/>
            </w:r>
          </w:hyperlink>
        </w:p>
        <w:p w14:paraId="6B025141" w14:textId="556DF738"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197" w:history="1">
            <w:r w:rsidRPr="00995A8F">
              <w:rPr>
                <w:rStyle w:val="Hyperlink"/>
                <w:noProof/>
                <w:sz w:val="24"/>
                <w:szCs w:val="24"/>
              </w:rPr>
              <w:t>3.5.1</w:t>
            </w:r>
            <w:r w:rsidRPr="00995A8F">
              <w:rPr>
                <w:rFonts w:asciiTheme="minorHAnsi" w:eastAsiaTheme="minorEastAsia" w:hAnsiTheme="minorHAnsi"/>
                <w:noProof/>
                <w:color w:val="auto"/>
                <w:sz w:val="24"/>
                <w:szCs w:val="24"/>
              </w:rPr>
              <w:tab/>
            </w:r>
            <w:r w:rsidRPr="00995A8F">
              <w:rPr>
                <w:rStyle w:val="Hyperlink"/>
                <w:noProof/>
                <w:sz w:val="24"/>
                <w:szCs w:val="24"/>
              </w:rPr>
              <w:t>Xem danh sách sản phẩm</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97 \h </w:instrText>
            </w:r>
            <w:r w:rsidRPr="00995A8F">
              <w:rPr>
                <w:noProof/>
                <w:webHidden/>
                <w:sz w:val="24"/>
                <w:szCs w:val="24"/>
              </w:rPr>
            </w:r>
            <w:r w:rsidRPr="00995A8F">
              <w:rPr>
                <w:noProof/>
                <w:webHidden/>
                <w:sz w:val="24"/>
                <w:szCs w:val="24"/>
              </w:rPr>
              <w:fldChar w:fldCharType="separate"/>
            </w:r>
            <w:r w:rsidR="00995A8F">
              <w:rPr>
                <w:noProof/>
                <w:webHidden/>
                <w:sz w:val="24"/>
                <w:szCs w:val="24"/>
              </w:rPr>
              <w:t>40</w:t>
            </w:r>
            <w:r w:rsidRPr="00995A8F">
              <w:rPr>
                <w:noProof/>
                <w:webHidden/>
                <w:sz w:val="24"/>
                <w:szCs w:val="24"/>
              </w:rPr>
              <w:fldChar w:fldCharType="end"/>
            </w:r>
          </w:hyperlink>
        </w:p>
        <w:p w14:paraId="52F410E4" w14:textId="25C54555"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198" w:history="1">
            <w:r w:rsidRPr="00995A8F">
              <w:rPr>
                <w:rStyle w:val="Hyperlink"/>
                <w:noProof/>
                <w:sz w:val="24"/>
                <w:szCs w:val="24"/>
              </w:rPr>
              <w:t>3.5.2</w:t>
            </w:r>
            <w:r w:rsidRPr="00995A8F">
              <w:rPr>
                <w:rFonts w:asciiTheme="minorHAnsi" w:eastAsiaTheme="minorEastAsia" w:hAnsiTheme="minorHAnsi"/>
                <w:noProof/>
                <w:color w:val="auto"/>
                <w:sz w:val="24"/>
                <w:szCs w:val="24"/>
              </w:rPr>
              <w:tab/>
            </w:r>
            <w:r w:rsidRPr="00995A8F">
              <w:rPr>
                <w:rStyle w:val="Hyperlink"/>
                <w:noProof/>
                <w:sz w:val="24"/>
                <w:szCs w:val="24"/>
              </w:rPr>
              <w:t>Thêm mới sản phẩm</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98 \h </w:instrText>
            </w:r>
            <w:r w:rsidRPr="00995A8F">
              <w:rPr>
                <w:noProof/>
                <w:webHidden/>
                <w:sz w:val="24"/>
                <w:szCs w:val="24"/>
              </w:rPr>
            </w:r>
            <w:r w:rsidRPr="00995A8F">
              <w:rPr>
                <w:noProof/>
                <w:webHidden/>
                <w:sz w:val="24"/>
                <w:szCs w:val="24"/>
              </w:rPr>
              <w:fldChar w:fldCharType="separate"/>
            </w:r>
            <w:r w:rsidR="00995A8F">
              <w:rPr>
                <w:noProof/>
                <w:webHidden/>
                <w:sz w:val="24"/>
                <w:szCs w:val="24"/>
              </w:rPr>
              <w:t>42</w:t>
            </w:r>
            <w:r w:rsidRPr="00995A8F">
              <w:rPr>
                <w:noProof/>
                <w:webHidden/>
                <w:sz w:val="24"/>
                <w:szCs w:val="24"/>
              </w:rPr>
              <w:fldChar w:fldCharType="end"/>
            </w:r>
          </w:hyperlink>
        </w:p>
        <w:p w14:paraId="7838D26B" w14:textId="04B4A4BB"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199" w:history="1">
            <w:r w:rsidRPr="00995A8F">
              <w:rPr>
                <w:rStyle w:val="Hyperlink"/>
                <w:noProof/>
                <w:sz w:val="24"/>
                <w:szCs w:val="24"/>
              </w:rPr>
              <w:t>3.5.3</w:t>
            </w:r>
            <w:r w:rsidRPr="00995A8F">
              <w:rPr>
                <w:rFonts w:asciiTheme="minorHAnsi" w:eastAsiaTheme="minorEastAsia" w:hAnsiTheme="minorHAnsi"/>
                <w:noProof/>
                <w:color w:val="auto"/>
                <w:sz w:val="24"/>
                <w:szCs w:val="24"/>
              </w:rPr>
              <w:tab/>
            </w:r>
            <w:r w:rsidRPr="00995A8F">
              <w:rPr>
                <w:rStyle w:val="Hyperlink"/>
                <w:noProof/>
                <w:sz w:val="24"/>
                <w:szCs w:val="24"/>
              </w:rPr>
              <w:t>Cập nhật sản phẩm</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199 \h </w:instrText>
            </w:r>
            <w:r w:rsidRPr="00995A8F">
              <w:rPr>
                <w:noProof/>
                <w:webHidden/>
                <w:sz w:val="24"/>
                <w:szCs w:val="24"/>
              </w:rPr>
            </w:r>
            <w:r w:rsidRPr="00995A8F">
              <w:rPr>
                <w:noProof/>
                <w:webHidden/>
                <w:sz w:val="24"/>
                <w:szCs w:val="24"/>
              </w:rPr>
              <w:fldChar w:fldCharType="separate"/>
            </w:r>
            <w:r w:rsidR="00995A8F">
              <w:rPr>
                <w:noProof/>
                <w:webHidden/>
                <w:sz w:val="24"/>
                <w:szCs w:val="24"/>
              </w:rPr>
              <w:t>46</w:t>
            </w:r>
            <w:r w:rsidRPr="00995A8F">
              <w:rPr>
                <w:noProof/>
                <w:webHidden/>
                <w:sz w:val="24"/>
                <w:szCs w:val="24"/>
              </w:rPr>
              <w:fldChar w:fldCharType="end"/>
            </w:r>
          </w:hyperlink>
        </w:p>
        <w:p w14:paraId="36ED39AC" w14:textId="6D01E0F0"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200" w:history="1">
            <w:r w:rsidRPr="00995A8F">
              <w:rPr>
                <w:rStyle w:val="Hyperlink"/>
                <w:noProof/>
                <w:sz w:val="24"/>
                <w:szCs w:val="24"/>
              </w:rPr>
              <w:t>3.5.4</w:t>
            </w:r>
            <w:r w:rsidRPr="00995A8F">
              <w:rPr>
                <w:rFonts w:asciiTheme="minorHAnsi" w:eastAsiaTheme="minorEastAsia" w:hAnsiTheme="minorHAnsi"/>
                <w:noProof/>
                <w:color w:val="auto"/>
                <w:sz w:val="24"/>
                <w:szCs w:val="24"/>
              </w:rPr>
              <w:tab/>
            </w:r>
            <w:r w:rsidRPr="00995A8F">
              <w:rPr>
                <w:rStyle w:val="Hyperlink"/>
                <w:noProof/>
                <w:sz w:val="24"/>
                <w:szCs w:val="24"/>
              </w:rPr>
              <w:t>Xóa sản phẩm</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200 \h </w:instrText>
            </w:r>
            <w:r w:rsidRPr="00995A8F">
              <w:rPr>
                <w:noProof/>
                <w:webHidden/>
                <w:sz w:val="24"/>
                <w:szCs w:val="24"/>
              </w:rPr>
            </w:r>
            <w:r w:rsidRPr="00995A8F">
              <w:rPr>
                <w:noProof/>
                <w:webHidden/>
                <w:sz w:val="24"/>
                <w:szCs w:val="24"/>
              </w:rPr>
              <w:fldChar w:fldCharType="separate"/>
            </w:r>
            <w:r w:rsidR="00995A8F">
              <w:rPr>
                <w:noProof/>
                <w:webHidden/>
                <w:sz w:val="24"/>
                <w:szCs w:val="24"/>
              </w:rPr>
              <w:t>49</w:t>
            </w:r>
            <w:r w:rsidRPr="00995A8F">
              <w:rPr>
                <w:noProof/>
                <w:webHidden/>
                <w:sz w:val="24"/>
                <w:szCs w:val="24"/>
              </w:rPr>
              <w:fldChar w:fldCharType="end"/>
            </w:r>
          </w:hyperlink>
        </w:p>
        <w:p w14:paraId="45CA5D6A" w14:textId="579C7DC4"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201" w:history="1">
            <w:r w:rsidRPr="00995A8F">
              <w:rPr>
                <w:rStyle w:val="Hyperlink"/>
                <w:noProof/>
                <w:sz w:val="24"/>
                <w:szCs w:val="24"/>
              </w:rPr>
              <w:t>3.5.5</w:t>
            </w:r>
            <w:r w:rsidRPr="00995A8F">
              <w:rPr>
                <w:rFonts w:asciiTheme="minorHAnsi" w:eastAsiaTheme="minorEastAsia" w:hAnsiTheme="minorHAnsi"/>
                <w:noProof/>
                <w:color w:val="auto"/>
                <w:sz w:val="24"/>
                <w:szCs w:val="24"/>
              </w:rPr>
              <w:tab/>
            </w:r>
            <w:r w:rsidRPr="00995A8F">
              <w:rPr>
                <w:rStyle w:val="Hyperlink"/>
                <w:noProof/>
                <w:sz w:val="24"/>
                <w:szCs w:val="24"/>
              </w:rPr>
              <w:t>Quản lý giá</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201 \h </w:instrText>
            </w:r>
            <w:r w:rsidRPr="00995A8F">
              <w:rPr>
                <w:noProof/>
                <w:webHidden/>
                <w:sz w:val="24"/>
                <w:szCs w:val="24"/>
              </w:rPr>
            </w:r>
            <w:r w:rsidRPr="00995A8F">
              <w:rPr>
                <w:noProof/>
                <w:webHidden/>
                <w:sz w:val="24"/>
                <w:szCs w:val="24"/>
              </w:rPr>
              <w:fldChar w:fldCharType="separate"/>
            </w:r>
            <w:r w:rsidR="00995A8F">
              <w:rPr>
                <w:noProof/>
                <w:webHidden/>
                <w:sz w:val="24"/>
                <w:szCs w:val="24"/>
              </w:rPr>
              <w:t>53</w:t>
            </w:r>
            <w:r w:rsidRPr="00995A8F">
              <w:rPr>
                <w:noProof/>
                <w:webHidden/>
                <w:sz w:val="24"/>
                <w:szCs w:val="24"/>
              </w:rPr>
              <w:fldChar w:fldCharType="end"/>
            </w:r>
          </w:hyperlink>
        </w:p>
        <w:p w14:paraId="7F6E94DA" w14:textId="551339DF" w:rsidR="00AA4ED1" w:rsidRPr="00995A8F" w:rsidRDefault="00AA4ED1">
          <w:pPr>
            <w:pStyle w:val="TOC2"/>
            <w:tabs>
              <w:tab w:val="left" w:pos="880"/>
              <w:tab w:val="right" w:leader="dot" w:pos="9350"/>
            </w:tabs>
            <w:rPr>
              <w:rFonts w:asciiTheme="minorHAnsi" w:eastAsiaTheme="minorEastAsia" w:hAnsiTheme="minorHAnsi"/>
              <w:noProof/>
              <w:color w:val="auto"/>
              <w:sz w:val="24"/>
              <w:szCs w:val="24"/>
            </w:rPr>
          </w:pPr>
          <w:hyperlink w:anchor="_Toc213622202" w:history="1">
            <w:r w:rsidRPr="00995A8F">
              <w:rPr>
                <w:rStyle w:val="Hyperlink"/>
                <w:noProof/>
                <w:sz w:val="24"/>
                <w:szCs w:val="24"/>
              </w:rPr>
              <w:t>3.6</w:t>
            </w:r>
            <w:r w:rsidRPr="00995A8F">
              <w:rPr>
                <w:rFonts w:asciiTheme="minorHAnsi" w:eastAsiaTheme="minorEastAsia" w:hAnsiTheme="minorHAnsi"/>
                <w:noProof/>
                <w:color w:val="auto"/>
                <w:sz w:val="24"/>
                <w:szCs w:val="24"/>
              </w:rPr>
              <w:tab/>
            </w:r>
            <w:r w:rsidRPr="00995A8F">
              <w:rPr>
                <w:rStyle w:val="Hyperlink"/>
                <w:noProof/>
                <w:sz w:val="24"/>
                <w:szCs w:val="24"/>
              </w:rPr>
              <w:t>Quản lý nhân sự</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202 \h </w:instrText>
            </w:r>
            <w:r w:rsidRPr="00995A8F">
              <w:rPr>
                <w:noProof/>
                <w:webHidden/>
                <w:sz w:val="24"/>
                <w:szCs w:val="24"/>
              </w:rPr>
            </w:r>
            <w:r w:rsidRPr="00995A8F">
              <w:rPr>
                <w:noProof/>
                <w:webHidden/>
                <w:sz w:val="24"/>
                <w:szCs w:val="24"/>
              </w:rPr>
              <w:fldChar w:fldCharType="separate"/>
            </w:r>
            <w:r w:rsidR="00995A8F">
              <w:rPr>
                <w:noProof/>
                <w:webHidden/>
                <w:sz w:val="24"/>
                <w:szCs w:val="24"/>
              </w:rPr>
              <w:t>56</w:t>
            </w:r>
            <w:r w:rsidRPr="00995A8F">
              <w:rPr>
                <w:noProof/>
                <w:webHidden/>
                <w:sz w:val="24"/>
                <w:szCs w:val="24"/>
              </w:rPr>
              <w:fldChar w:fldCharType="end"/>
            </w:r>
          </w:hyperlink>
        </w:p>
        <w:p w14:paraId="50517E3C" w14:textId="5E88A31F"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203" w:history="1">
            <w:r w:rsidRPr="00995A8F">
              <w:rPr>
                <w:rStyle w:val="Hyperlink"/>
                <w:noProof/>
                <w:sz w:val="24"/>
                <w:szCs w:val="24"/>
              </w:rPr>
              <w:t>3.6.1</w:t>
            </w:r>
            <w:r w:rsidRPr="00995A8F">
              <w:rPr>
                <w:rFonts w:asciiTheme="minorHAnsi" w:eastAsiaTheme="minorEastAsia" w:hAnsiTheme="minorHAnsi"/>
                <w:noProof/>
                <w:color w:val="auto"/>
                <w:sz w:val="24"/>
                <w:szCs w:val="24"/>
              </w:rPr>
              <w:tab/>
            </w:r>
            <w:r w:rsidRPr="00995A8F">
              <w:rPr>
                <w:rStyle w:val="Hyperlink"/>
                <w:noProof/>
                <w:sz w:val="24"/>
                <w:szCs w:val="24"/>
              </w:rPr>
              <w:t>Chấm công</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203 \h </w:instrText>
            </w:r>
            <w:r w:rsidRPr="00995A8F">
              <w:rPr>
                <w:noProof/>
                <w:webHidden/>
                <w:sz w:val="24"/>
                <w:szCs w:val="24"/>
              </w:rPr>
            </w:r>
            <w:r w:rsidRPr="00995A8F">
              <w:rPr>
                <w:noProof/>
                <w:webHidden/>
                <w:sz w:val="24"/>
                <w:szCs w:val="24"/>
              </w:rPr>
              <w:fldChar w:fldCharType="separate"/>
            </w:r>
            <w:r w:rsidR="00995A8F">
              <w:rPr>
                <w:noProof/>
                <w:webHidden/>
                <w:sz w:val="24"/>
                <w:szCs w:val="24"/>
              </w:rPr>
              <w:t>56</w:t>
            </w:r>
            <w:r w:rsidRPr="00995A8F">
              <w:rPr>
                <w:noProof/>
                <w:webHidden/>
                <w:sz w:val="24"/>
                <w:szCs w:val="24"/>
              </w:rPr>
              <w:fldChar w:fldCharType="end"/>
            </w:r>
          </w:hyperlink>
        </w:p>
        <w:p w14:paraId="61649431" w14:textId="442923F9"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204" w:history="1">
            <w:r w:rsidRPr="00995A8F">
              <w:rPr>
                <w:rStyle w:val="Hyperlink"/>
                <w:noProof/>
                <w:sz w:val="24"/>
                <w:szCs w:val="24"/>
              </w:rPr>
              <w:t>3.6.2</w:t>
            </w:r>
            <w:r w:rsidRPr="00995A8F">
              <w:rPr>
                <w:rFonts w:asciiTheme="minorHAnsi" w:eastAsiaTheme="minorEastAsia" w:hAnsiTheme="minorHAnsi"/>
                <w:noProof/>
                <w:color w:val="auto"/>
                <w:sz w:val="24"/>
                <w:szCs w:val="24"/>
              </w:rPr>
              <w:tab/>
            </w:r>
            <w:r w:rsidRPr="00995A8F">
              <w:rPr>
                <w:rStyle w:val="Hyperlink"/>
                <w:noProof/>
                <w:sz w:val="24"/>
                <w:szCs w:val="24"/>
              </w:rPr>
              <w:t>Tính lương</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204 \h </w:instrText>
            </w:r>
            <w:r w:rsidRPr="00995A8F">
              <w:rPr>
                <w:noProof/>
                <w:webHidden/>
                <w:sz w:val="24"/>
                <w:szCs w:val="24"/>
              </w:rPr>
            </w:r>
            <w:r w:rsidRPr="00995A8F">
              <w:rPr>
                <w:noProof/>
                <w:webHidden/>
                <w:sz w:val="24"/>
                <w:szCs w:val="24"/>
              </w:rPr>
              <w:fldChar w:fldCharType="separate"/>
            </w:r>
            <w:r w:rsidR="00995A8F">
              <w:rPr>
                <w:noProof/>
                <w:webHidden/>
                <w:sz w:val="24"/>
                <w:szCs w:val="24"/>
              </w:rPr>
              <w:t>58</w:t>
            </w:r>
            <w:r w:rsidRPr="00995A8F">
              <w:rPr>
                <w:noProof/>
                <w:webHidden/>
                <w:sz w:val="24"/>
                <w:szCs w:val="24"/>
              </w:rPr>
              <w:fldChar w:fldCharType="end"/>
            </w:r>
          </w:hyperlink>
        </w:p>
        <w:p w14:paraId="6A96182E" w14:textId="6FA82728"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205" w:history="1">
            <w:r w:rsidRPr="00995A8F">
              <w:rPr>
                <w:rStyle w:val="Hyperlink"/>
                <w:noProof/>
                <w:sz w:val="24"/>
                <w:szCs w:val="24"/>
              </w:rPr>
              <w:t>3.6.3</w:t>
            </w:r>
            <w:r w:rsidRPr="00995A8F">
              <w:rPr>
                <w:rFonts w:asciiTheme="minorHAnsi" w:eastAsiaTheme="minorEastAsia" w:hAnsiTheme="minorHAnsi"/>
                <w:noProof/>
                <w:color w:val="auto"/>
                <w:sz w:val="24"/>
                <w:szCs w:val="24"/>
              </w:rPr>
              <w:tab/>
            </w:r>
            <w:r w:rsidRPr="00995A8F">
              <w:rPr>
                <w:rStyle w:val="Hyperlink"/>
                <w:noProof/>
                <w:sz w:val="24"/>
                <w:szCs w:val="24"/>
              </w:rPr>
              <w:t>Thêm mới nhân viên</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205 \h </w:instrText>
            </w:r>
            <w:r w:rsidRPr="00995A8F">
              <w:rPr>
                <w:noProof/>
                <w:webHidden/>
                <w:sz w:val="24"/>
                <w:szCs w:val="24"/>
              </w:rPr>
            </w:r>
            <w:r w:rsidRPr="00995A8F">
              <w:rPr>
                <w:noProof/>
                <w:webHidden/>
                <w:sz w:val="24"/>
                <w:szCs w:val="24"/>
              </w:rPr>
              <w:fldChar w:fldCharType="separate"/>
            </w:r>
            <w:r w:rsidR="00995A8F">
              <w:rPr>
                <w:noProof/>
                <w:webHidden/>
                <w:sz w:val="24"/>
                <w:szCs w:val="24"/>
              </w:rPr>
              <w:t>62</w:t>
            </w:r>
            <w:r w:rsidRPr="00995A8F">
              <w:rPr>
                <w:noProof/>
                <w:webHidden/>
                <w:sz w:val="24"/>
                <w:szCs w:val="24"/>
              </w:rPr>
              <w:fldChar w:fldCharType="end"/>
            </w:r>
          </w:hyperlink>
        </w:p>
        <w:p w14:paraId="1B2A8AA2" w14:textId="2A24F399"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206" w:history="1">
            <w:r w:rsidRPr="00995A8F">
              <w:rPr>
                <w:rStyle w:val="Hyperlink"/>
                <w:noProof/>
                <w:sz w:val="24"/>
                <w:szCs w:val="24"/>
              </w:rPr>
              <w:t>3.6.4</w:t>
            </w:r>
            <w:r w:rsidRPr="00995A8F">
              <w:rPr>
                <w:rFonts w:asciiTheme="minorHAnsi" w:eastAsiaTheme="minorEastAsia" w:hAnsiTheme="minorHAnsi"/>
                <w:noProof/>
                <w:color w:val="auto"/>
                <w:sz w:val="24"/>
                <w:szCs w:val="24"/>
              </w:rPr>
              <w:tab/>
            </w:r>
            <w:r w:rsidRPr="00995A8F">
              <w:rPr>
                <w:rStyle w:val="Hyperlink"/>
                <w:noProof/>
                <w:sz w:val="24"/>
                <w:szCs w:val="24"/>
              </w:rPr>
              <w:t>Xem thông tin nhân viên</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206 \h </w:instrText>
            </w:r>
            <w:r w:rsidRPr="00995A8F">
              <w:rPr>
                <w:noProof/>
                <w:webHidden/>
                <w:sz w:val="24"/>
                <w:szCs w:val="24"/>
              </w:rPr>
            </w:r>
            <w:r w:rsidRPr="00995A8F">
              <w:rPr>
                <w:noProof/>
                <w:webHidden/>
                <w:sz w:val="24"/>
                <w:szCs w:val="24"/>
              </w:rPr>
              <w:fldChar w:fldCharType="separate"/>
            </w:r>
            <w:r w:rsidR="00995A8F">
              <w:rPr>
                <w:noProof/>
                <w:webHidden/>
                <w:sz w:val="24"/>
                <w:szCs w:val="24"/>
              </w:rPr>
              <w:t>64</w:t>
            </w:r>
            <w:r w:rsidRPr="00995A8F">
              <w:rPr>
                <w:noProof/>
                <w:webHidden/>
                <w:sz w:val="24"/>
                <w:szCs w:val="24"/>
              </w:rPr>
              <w:fldChar w:fldCharType="end"/>
            </w:r>
          </w:hyperlink>
        </w:p>
        <w:p w14:paraId="4A152E3C" w14:textId="719A3C35"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207" w:history="1">
            <w:r w:rsidRPr="00995A8F">
              <w:rPr>
                <w:rStyle w:val="Hyperlink"/>
                <w:noProof/>
                <w:sz w:val="24"/>
                <w:szCs w:val="24"/>
              </w:rPr>
              <w:t>3.6.5</w:t>
            </w:r>
            <w:r w:rsidRPr="00995A8F">
              <w:rPr>
                <w:rFonts w:asciiTheme="minorHAnsi" w:eastAsiaTheme="minorEastAsia" w:hAnsiTheme="minorHAnsi"/>
                <w:noProof/>
                <w:color w:val="auto"/>
                <w:sz w:val="24"/>
                <w:szCs w:val="24"/>
              </w:rPr>
              <w:tab/>
            </w:r>
            <w:r w:rsidRPr="00995A8F">
              <w:rPr>
                <w:rStyle w:val="Hyperlink"/>
                <w:noProof/>
                <w:sz w:val="24"/>
                <w:szCs w:val="24"/>
              </w:rPr>
              <w:t>Sửa thông tin nhân viên</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207 \h </w:instrText>
            </w:r>
            <w:r w:rsidRPr="00995A8F">
              <w:rPr>
                <w:noProof/>
                <w:webHidden/>
                <w:sz w:val="24"/>
                <w:szCs w:val="24"/>
              </w:rPr>
            </w:r>
            <w:r w:rsidRPr="00995A8F">
              <w:rPr>
                <w:noProof/>
                <w:webHidden/>
                <w:sz w:val="24"/>
                <w:szCs w:val="24"/>
              </w:rPr>
              <w:fldChar w:fldCharType="separate"/>
            </w:r>
            <w:r w:rsidR="00995A8F">
              <w:rPr>
                <w:noProof/>
                <w:webHidden/>
                <w:sz w:val="24"/>
                <w:szCs w:val="24"/>
              </w:rPr>
              <w:t>66</w:t>
            </w:r>
            <w:r w:rsidRPr="00995A8F">
              <w:rPr>
                <w:noProof/>
                <w:webHidden/>
                <w:sz w:val="24"/>
                <w:szCs w:val="24"/>
              </w:rPr>
              <w:fldChar w:fldCharType="end"/>
            </w:r>
          </w:hyperlink>
        </w:p>
        <w:p w14:paraId="299B9548" w14:textId="5E670B65"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208" w:history="1">
            <w:r w:rsidRPr="00995A8F">
              <w:rPr>
                <w:rStyle w:val="Hyperlink"/>
                <w:noProof/>
                <w:sz w:val="24"/>
                <w:szCs w:val="24"/>
              </w:rPr>
              <w:t>3.6.6</w:t>
            </w:r>
            <w:r w:rsidRPr="00995A8F">
              <w:rPr>
                <w:rFonts w:asciiTheme="minorHAnsi" w:eastAsiaTheme="minorEastAsia" w:hAnsiTheme="minorHAnsi"/>
                <w:noProof/>
                <w:color w:val="auto"/>
                <w:sz w:val="24"/>
                <w:szCs w:val="24"/>
              </w:rPr>
              <w:tab/>
            </w:r>
            <w:r w:rsidRPr="00995A8F">
              <w:rPr>
                <w:rStyle w:val="Hyperlink"/>
                <w:noProof/>
                <w:sz w:val="24"/>
                <w:szCs w:val="24"/>
              </w:rPr>
              <w:t>Xóa nhân viên</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208 \h </w:instrText>
            </w:r>
            <w:r w:rsidRPr="00995A8F">
              <w:rPr>
                <w:noProof/>
                <w:webHidden/>
                <w:sz w:val="24"/>
                <w:szCs w:val="24"/>
              </w:rPr>
            </w:r>
            <w:r w:rsidRPr="00995A8F">
              <w:rPr>
                <w:noProof/>
                <w:webHidden/>
                <w:sz w:val="24"/>
                <w:szCs w:val="24"/>
              </w:rPr>
              <w:fldChar w:fldCharType="separate"/>
            </w:r>
            <w:r w:rsidR="00995A8F">
              <w:rPr>
                <w:noProof/>
                <w:webHidden/>
                <w:sz w:val="24"/>
                <w:szCs w:val="24"/>
              </w:rPr>
              <w:t>70</w:t>
            </w:r>
            <w:r w:rsidRPr="00995A8F">
              <w:rPr>
                <w:noProof/>
                <w:webHidden/>
                <w:sz w:val="24"/>
                <w:szCs w:val="24"/>
              </w:rPr>
              <w:fldChar w:fldCharType="end"/>
            </w:r>
          </w:hyperlink>
        </w:p>
        <w:p w14:paraId="50BAAAB2" w14:textId="0501E7D4" w:rsidR="00AA4ED1" w:rsidRPr="00995A8F" w:rsidRDefault="00AA4ED1">
          <w:pPr>
            <w:pStyle w:val="TOC2"/>
            <w:tabs>
              <w:tab w:val="left" w:pos="880"/>
              <w:tab w:val="right" w:leader="dot" w:pos="9350"/>
            </w:tabs>
            <w:rPr>
              <w:rFonts w:asciiTheme="minorHAnsi" w:eastAsiaTheme="minorEastAsia" w:hAnsiTheme="minorHAnsi"/>
              <w:noProof/>
              <w:color w:val="auto"/>
              <w:sz w:val="24"/>
              <w:szCs w:val="24"/>
            </w:rPr>
          </w:pPr>
          <w:hyperlink w:anchor="_Toc213622209" w:history="1">
            <w:r w:rsidRPr="00995A8F">
              <w:rPr>
                <w:rStyle w:val="Hyperlink"/>
                <w:noProof/>
                <w:sz w:val="24"/>
                <w:szCs w:val="24"/>
              </w:rPr>
              <w:t>3.7</w:t>
            </w:r>
            <w:r w:rsidRPr="00995A8F">
              <w:rPr>
                <w:rFonts w:asciiTheme="minorHAnsi" w:eastAsiaTheme="minorEastAsia" w:hAnsiTheme="minorHAnsi"/>
                <w:noProof/>
                <w:color w:val="auto"/>
                <w:sz w:val="24"/>
                <w:szCs w:val="24"/>
              </w:rPr>
              <w:tab/>
            </w:r>
            <w:r w:rsidRPr="00995A8F">
              <w:rPr>
                <w:rStyle w:val="Hyperlink"/>
                <w:noProof/>
                <w:sz w:val="24"/>
                <w:szCs w:val="24"/>
              </w:rPr>
              <w:t>Quản lý khách hàng</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209 \h </w:instrText>
            </w:r>
            <w:r w:rsidRPr="00995A8F">
              <w:rPr>
                <w:noProof/>
                <w:webHidden/>
                <w:sz w:val="24"/>
                <w:szCs w:val="24"/>
              </w:rPr>
            </w:r>
            <w:r w:rsidRPr="00995A8F">
              <w:rPr>
                <w:noProof/>
                <w:webHidden/>
                <w:sz w:val="24"/>
                <w:szCs w:val="24"/>
              </w:rPr>
              <w:fldChar w:fldCharType="separate"/>
            </w:r>
            <w:r w:rsidR="00995A8F">
              <w:rPr>
                <w:noProof/>
                <w:webHidden/>
                <w:sz w:val="24"/>
                <w:szCs w:val="24"/>
              </w:rPr>
              <w:t>73</w:t>
            </w:r>
            <w:r w:rsidRPr="00995A8F">
              <w:rPr>
                <w:noProof/>
                <w:webHidden/>
                <w:sz w:val="24"/>
                <w:szCs w:val="24"/>
              </w:rPr>
              <w:fldChar w:fldCharType="end"/>
            </w:r>
          </w:hyperlink>
        </w:p>
        <w:p w14:paraId="243349B4" w14:textId="442BFE6B"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210" w:history="1">
            <w:r w:rsidRPr="00995A8F">
              <w:rPr>
                <w:rStyle w:val="Hyperlink"/>
                <w:noProof/>
                <w:sz w:val="24"/>
                <w:szCs w:val="24"/>
              </w:rPr>
              <w:t>3.7.1</w:t>
            </w:r>
            <w:r w:rsidRPr="00995A8F">
              <w:rPr>
                <w:rFonts w:asciiTheme="minorHAnsi" w:eastAsiaTheme="minorEastAsia" w:hAnsiTheme="minorHAnsi"/>
                <w:noProof/>
                <w:color w:val="auto"/>
                <w:sz w:val="24"/>
                <w:szCs w:val="24"/>
              </w:rPr>
              <w:tab/>
            </w:r>
            <w:r w:rsidRPr="00995A8F">
              <w:rPr>
                <w:rStyle w:val="Hyperlink"/>
                <w:noProof/>
                <w:sz w:val="24"/>
                <w:szCs w:val="24"/>
              </w:rPr>
              <w:t>Thêm khách hàng</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210 \h </w:instrText>
            </w:r>
            <w:r w:rsidRPr="00995A8F">
              <w:rPr>
                <w:noProof/>
                <w:webHidden/>
                <w:sz w:val="24"/>
                <w:szCs w:val="24"/>
              </w:rPr>
            </w:r>
            <w:r w:rsidRPr="00995A8F">
              <w:rPr>
                <w:noProof/>
                <w:webHidden/>
                <w:sz w:val="24"/>
                <w:szCs w:val="24"/>
              </w:rPr>
              <w:fldChar w:fldCharType="separate"/>
            </w:r>
            <w:r w:rsidR="00995A8F">
              <w:rPr>
                <w:noProof/>
                <w:webHidden/>
                <w:sz w:val="24"/>
                <w:szCs w:val="24"/>
              </w:rPr>
              <w:t>73</w:t>
            </w:r>
            <w:r w:rsidRPr="00995A8F">
              <w:rPr>
                <w:noProof/>
                <w:webHidden/>
                <w:sz w:val="24"/>
                <w:szCs w:val="24"/>
              </w:rPr>
              <w:fldChar w:fldCharType="end"/>
            </w:r>
          </w:hyperlink>
        </w:p>
        <w:p w14:paraId="5E9F4C77" w14:textId="413FBFEB"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211" w:history="1">
            <w:r w:rsidRPr="00995A8F">
              <w:rPr>
                <w:rStyle w:val="Hyperlink"/>
                <w:noProof/>
                <w:sz w:val="24"/>
                <w:szCs w:val="24"/>
              </w:rPr>
              <w:t>3.7.2</w:t>
            </w:r>
            <w:r w:rsidRPr="00995A8F">
              <w:rPr>
                <w:rFonts w:asciiTheme="minorHAnsi" w:eastAsiaTheme="minorEastAsia" w:hAnsiTheme="minorHAnsi"/>
                <w:noProof/>
                <w:color w:val="auto"/>
                <w:sz w:val="24"/>
                <w:szCs w:val="24"/>
              </w:rPr>
              <w:tab/>
            </w:r>
            <w:r w:rsidRPr="00995A8F">
              <w:rPr>
                <w:rStyle w:val="Hyperlink"/>
                <w:noProof/>
                <w:sz w:val="24"/>
                <w:szCs w:val="24"/>
              </w:rPr>
              <w:t>Cập nhật thông tin khách hàng</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211 \h </w:instrText>
            </w:r>
            <w:r w:rsidRPr="00995A8F">
              <w:rPr>
                <w:noProof/>
                <w:webHidden/>
                <w:sz w:val="24"/>
                <w:szCs w:val="24"/>
              </w:rPr>
            </w:r>
            <w:r w:rsidRPr="00995A8F">
              <w:rPr>
                <w:noProof/>
                <w:webHidden/>
                <w:sz w:val="24"/>
                <w:szCs w:val="24"/>
              </w:rPr>
              <w:fldChar w:fldCharType="separate"/>
            </w:r>
            <w:r w:rsidR="00995A8F">
              <w:rPr>
                <w:noProof/>
                <w:webHidden/>
                <w:sz w:val="24"/>
                <w:szCs w:val="24"/>
              </w:rPr>
              <w:t>75</w:t>
            </w:r>
            <w:r w:rsidRPr="00995A8F">
              <w:rPr>
                <w:noProof/>
                <w:webHidden/>
                <w:sz w:val="24"/>
                <w:szCs w:val="24"/>
              </w:rPr>
              <w:fldChar w:fldCharType="end"/>
            </w:r>
          </w:hyperlink>
        </w:p>
        <w:p w14:paraId="20455569" w14:textId="6AADE6F3"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212" w:history="1">
            <w:r w:rsidRPr="00995A8F">
              <w:rPr>
                <w:rStyle w:val="Hyperlink"/>
                <w:noProof/>
                <w:sz w:val="24"/>
                <w:szCs w:val="24"/>
              </w:rPr>
              <w:t>3.7.3</w:t>
            </w:r>
            <w:r w:rsidRPr="00995A8F">
              <w:rPr>
                <w:rFonts w:asciiTheme="minorHAnsi" w:eastAsiaTheme="minorEastAsia" w:hAnsiTheme="minorHAnsi"/>
                <w:noProof/>
                <w:color w:val="auto"/>
                <w:sz w:val="24"/>
                <w:szCs w:val="24"/>
              </w:rPr>
              <w:tab/>
            </w:r>
            <w:r w:rsidRPr="00995A8F">
              <w:rPr>
                <w:rStyle w:val="Hyperlink"/>
                <w:noProof/>
                <w:sz w:val="24"/>
                <w:szCs w:val="24"/>
              </w:rPr>
              <w:t>Xóa khách hàng</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212 \h </w:instrText>
            </w:r>
            <w:r w:rsidRPr="00995A8F">
              <w:rPr>
                <w:noProof/>
                <w:webHidden/>
                <w:sz w:val="24"/>
                <w:szCs w:val="24"/>
              </w:rPr>
            </w:r>
            <w:r w:rsidRPr="00995A8F">
              <w:rPr>
                <w:noProof/>
                <w:webHidden/>
                <w:sz w:val="24"/>
                <w:szCs w:val="24"/>
              </w:rPr>
              <w:fldChar w:fldCharType="separate"/>
            </w:r>
            <w:r w:rsidR="00995A8F">
              <w:rPr>
                <w:noProof/>
                <w:webHidden/>
                <w:sz w:val="24"/>
                <w:szCs w:val="24"/>
              </w:rPr>
              <w:t>77</w:t>
            </w:r>
            <w:r w:rsidRPr="00995A8F">
              <w:rPr>
                <w:noProof/>
                <w:webHidden/>
                <w:sz w:val="24"/>
                <w:szCs w:val="24"/>
              </w:rPr>
              <w:fldChar w:fldCharType="end"/>
            </w:r>
          </w:hyperlink>
        </w:p>
        <w:p w14:paraId="1EEA715E" w14:textId="0F910A98" w:rsidR="00AA4ED1" w:rsidRPr="00995A8F" w:rsidRDefault="00AA4ED1">
          <w:pPr>
            <w:pStyle w:val="TOC3"/>
            <w:tabs>
              <w:tab w:val="left" w:pos="1320"/>
              <w:tab w:val="right" w:leader="dot" w:pos="9350"/>
            </w:tabs>
            <w:rPr>
              <w:rFonts w:asciiTheme="minorHAnsi" w:eastAsiaTheme="minorEastAsia" w:hAnsiTheme="minorHAnsi"/>
              <w:noProof/>
              <w:color w:val="auto"/>
              <w:sz w:val="24"/>
              <w:szCs w:val="24"/>
            </w:rPr>
          </w:pPr>
          <w:hyperlink w:anchor="_Toc213622213" w:history="1">
            <w:r w:rsidRPr="00995A8F">
              <w:rPr>
                <w:rStyle w:val="Hyperlink"/>
                <w:noProof/>
                <w:sz w:val="24"/>
                <w:szCs w:val="24"/>
              </w:rPr>
              <w:t>3.7.4</w:t>
            </w:r>
            <w:r w:rsidRPr="00995A8F">
              <w:rPr>
                <w:rFonts w:asciiTheme="minorHAnsi" w:eastAsiaTheme="minorEastAsia" w:hAnsiTheme="minorHAnsi"/>
                <w:noProof/>
                <w:color w:val="auto"/>
                <w:sz w:val="24"/>
                <w:szCs w:val="24"/>
              </w:rPr>
              <w:tab/>
            </w:r>
            <w:r w:rsidRPr="00995A8F">
              <w:rPr>
                <w:rStyle w:val="Hyperlink"/>
                <w:noProof/>
                <w:sz w:val="24"/>
                <w:szCs w:val="24"/>
              </w:rPr>
              <w:t>Tìm kiếm khách hàng</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213 \h </w:instrText>
            </w:r>
            <w:r w:rsidRPr="00995A8F">
              <w:rPr>
                <w:noProof/>
                <w:webHidden/>
                <w:sz w:val="24"/>
                <w:szCs w:val="24"/>
              </w:rPr>
            </w:r>
            <w:r w:rsidRPr="00995A8F">
              <w:rPr>
                <w:noProof/>
                <w:webHidden/>
                <w:sz w:val="24"/>
                <w:szCs w:val="24"/>
              </w:rPr>
              <w:fldChar w:fldCharType="separate"/>
            </w:r>
            <w:r w:rsidR="00995A8F">
              <w:rPr>
                <w:noProof/>
                <w:webHidden/>
                <w:sz w:val="24"/>
                <w:szCs w:val="24"/>
              </w:rPr>
              <w:t>81</w:t>
            </w:r>
            <w:r w:rsidRPr="00995A8F">
              <w:rPr>
                <w:noProof/>
                <w:webHidden/>
                <w:sz w:val="24"/>
                <w:szCs w:val="24"/>
              </w:rPr>
              <w:fldChar w:fldCharType="end"/>
            </w:r>
          </w:hyperlink>
        </w:p>
        <w:p w14:paraId="230BDCEC" w14:textId="7F300169" w:rsidR="00AA4ED1" w:rsidRPr="00995A8F" w:rsidRDefault="00AA4ED1">
          <w:pPr>
            <w:pStyle w:val="TOC2"/>
            <w:tabs>
              <w:tab w:val="left" w:pos="880"/>
              <w:tab w:val="right" w:leader="dot" w:pos="9350"/>
            </w:tabs>
            <w:rPr>
              <w:rFonts w:asciiTheme="minorHAnsi" w:eastAsiaTheme="minorEastAsia" w:hAnsiTheme="minorHAnsi"/>
              <w:noProof/>
              <w:color w:val="auto"/>
              <w:sz w:val="24"/>
              <w:szCs w:val="24"/>
            </w:rPr>
          </w:pPr>
          <w:hyperlink w:anchor="_Toc213622214" w:history="1">
            <w:r w:rsidRPr="00995A8F">
              <w:rPr>
                <w:rStyle w:val="Hyperlink"/>
                <w:noProof/>
                <w:sz w:val="24"/>
                <w:szCs w:val="24"/>
              </w:rPr>
              <w:t>3.8</w:t>
            </w:r>
            <w:r w:rsidRPr="00995A8F">
              <w:rPr>
                <w:rFonts w:asciiTheme="minorHAnsi" w:eastAsiaTheme="minorEastAsia" w:hAnsiTheme="minorHAnsi"/>
                <w:noProof/>
                <w:color w:val="auto"/>
                <w:sz w:val="24"/>
                <w:szCs w:val="24"/>
              </w:rPr>
              <w:tab/>
            </w:r>
            <w:r w:rsidRPr="00995A8F">
              <w:rPr>
                <w:rStyle w:val="Hyperlink"/>
                <w:noProof/>
                <w:sz w:val="24"/>
                <w:szCs w:val="24"/>
              </w:rPr>
              <w:t>Đăng nhập</w:t>
            </w:r>
            <w:r w:rsidRPr="00995A8F">
              <w:rPr>
                <w:noProof/>
                <w:webHidden/>
                <w:sz w:val="24"/>
                <w:szCs w:val="24"/>
              </w:rPr>
              <w:tab/>
            </w:r>
            <w:r w:rsidRPr="00995A8F">
              <w:rPr>
                <w:noProof/>
                <w:webHidden/>
                <w:sz w:val="24"/>
                <w:szCs w:val="24"/>
              </w:rPr>
              <w:fldChar w:fldCharType="begin"/>
            </w:r>
            <w:r w:rsidRPr="00995A8F">
              <w:rPr>
                <w:noProof/>
                <w:webHidden/>
                <w:sz w:val="24"/>
                <w:szCs w:val="24"/>
              </w:rPr>
              <w:instrText xml:space="preserve"> PAGEREF _Toc213622214 \h </w:instrText>
            </w:r>
            <w:r w:rsidRPr="00995A8F">
              <w:rPr>
                <w:noProof/>
                <w:webHidden/>
                <w:sz w:val="24"/>
                <w:szCs w:val="24"/>
              </w:rPr>
            </w:r>
            <w:r w:rsidRPr="00995A8F">
              <w:rPr>
                <w:noProof/>
                <w:webHidden/>
                <w:sz w:val="24"/>
                <w:szCs w:val="24"/>
              </w:rPr>
              <w:fldChar w:fldCharType="separate"/>
            </w:r>
            <w:r w:rsidR="00995A8F">
              <w:rPr>
                <w:noProof/>
                <w:webHidden/>
                <w:sz w:val="24"/>
                <w:szCs w:val="24"/>
              </w:rPr>
              <w:t>83</w:t>
            </w:r>
            <w:r w:rsidRPr="00995A8F">
              <w:rPr>
                <w:noProof/>
                <w:webHidden/>
                <w:sz w:val="24"/>
                <w:szCs w:val="24"/>
              </w:rPr>
              <w:fldChar w:fldCharType="end"/>
            </w:r>
          </w:hyperlink>
        </w:p>
        <w:p w14:paraId="7695C52E" w14:textId="1926FEF0" w:rsidR="00280D7C" w:rsidRDefault="00280D7C">
          <w:r w:rsidRPr="00995A8F">
            <w:rPr>
              <w:b/>
              <w:bCs/>
              <w:noProof/>
              <w:sz w:val="24"/>
              <w:szCs w:val="24"/>
            </w:rPr>
            <w:fldChar w:fldCharType="end"/>
          </w:r>
        </w:p>
      </w:sdtContent>
    </w:sdt>
    <w:p w14:paraId="28DB0AE0" w14:textId="77777777" w:rsidR="00280D7C" w:rsidRDefault="00280D7C">
      <w:pPr>
        <w:rPr>
          <w:rFonts w:cs="Times New Roman"/>
          <w:b/>
          <w:szCs w:val="24"/>
        </w:rPr>
      </w:pPr>
    </w:p>
    <w:p w14:paraId="33E633EB" w14:textId="6227C29B" w:rsidR="00200613" w:rsidRDefault="00B4382C" w:rsidP="00200613">
      <w:pPr>
        <w:pStyle w:val="Heading1"/>
      </w:pPr>
      <w:bookmarkStart w:id="0" w:name="_Toc213622169"/>
      <w:r>
        <w:lastRenderedPageBreak/>
        <w:t>TỔNG QUAN</w:t>
      </w:r>
      <w:bookmarkEnd w:id="0"/>
    </w:p>
    <w:p w14:paraId="0E28F09D" w14:textId="5DBB9F3D" w:rsidR="00200613" w:rsidRDefault="00B4382C" w:rsidP="001E53C9">
      <w:pPr>
        <w:pStyle w:val="Heading2"/>
      </w:pPr>
      <w:bookmarkStart w:id="1" w:name="_Toc213622170"/>
      <w:r>
        <w:t>Mục đích</w:t>
      </w:r>
      <w:bookmarkEnd w:id="1"/>
    </w:p>
    <w:p w14:paraId="6A68692A" w14:textId="0D2503DA" w:rsidR="00B4382C" w:rsidRDefault="00B4382C" w:rsidP="00B4382C">
      <w:pPr>
        <w:ind w:firstLine="576"/>
      </w:pPr>
      <w:r>
        <w:t>Tài liệu này được biên soạn nhằm cung cấp thông tin toàn diện, từ cơ bản đến chi tiết, về việc biểu diễn và mô hình hóa các quy trình nghiệp vụ cốt lõi tại cửa hàng sữa Lilly Milks. Mục tiêu chính là trang bị cho nhân viên và chủ cửa hàng một cái nhìn đồng bộ, rõ ràng về các quy trình quan trọng như: Bán hàng, Nhập hàng, Quản lý đặt trước và Quản lý nhân sự, từ đó làm cơ sở để chuẩn hóa và tối ưu hóa hoạt động kinh doanh.</w:t>
      </w:r>
    </w:p>
    <w:p w14:paraId="1015F4E8" w14:textId="2FAFFA60" w:rsidR="00200613" w:rsidRPr="00200613" w:rsidRDefault="00B4382C" w:rsidP="00B4382C">
      <w:pPr>
        <w:ind w:firstLine="576"/>
      </w:pPr>
      <w:r>
        <w:t>Đồng thời, tài liệu cũng phục vụ mục đích nghiên cứu học thuật, được sử dụng bởi các thành viên nhóm 49K141.09 và giảng viên hướng dẫn Cao Thị Nhâm trong khuôn khổ bài tập nhóm môn Phân tích và Thiết kế Hệ thống.</w:t>
      </w:r>
    </w:p>
    <w:p w14:paraId="126EA311" w14:textId="4F7D4B83" w:rsidR="00200613" w:rsidRDefault="00096101" w:rsidP="00200613">
      <w:pPr>
        <w:pStyle w:val="Heading2"/>
      </w:pPr>
      <w:bookmarkStart w:id="2" w:name="_Toc213622171"/>
      <w:r>
        <w:t>Business objectives</w:t>
      </w:r>
      <w:bookmarkEnd w:id="2"/>
    </w:p>
    <w:p w14:paraId="6A4489B5" w14:textId="28E0ABCD" w:rsidR="00200613" w:rsidRPr="00200613" w:rsidRDefault="0099762B" w:rsidP="00171DDC">
      <w:pPr>
        <w:ind w:firstLine="576"/>
      </w:pPr>
      <w:r>
        <w:t>Trong bối cảnh thị trường bán lẻ cạnh tranh ngày càng gay gắt, cửa hàng sữa Lilly Milks đang đối mặt với những thách thức nhất định trong việc tối ưu hóa vận hành. Các quy trình nghiệp vụ cốt lõi, bao gồm bán hàng, nhập hàng, quản lý đặt trước và quản lý nhân sự, hiện tại vẫn đang thực hiện một cách rời rạc, dẫn đến nguy cơ sai sót cao, khó khăn trong việc đối soát dữ liệu và tốn nhiều thời gian xử lý. Do đó, d</w:t>
      </w:r>
      <w:r w:rsidRPr="0099762B">
        <w:t>ự án</w:t>
      </w:r>
      <w:r>
        <w:t xml:space="preserve"> này đã được thực hiện nhằm</w:t>
      </w:r>
      <w:r w:rsidRPr="0099762B">
        <w:t xml:space="preserve"> </w:t>
      </w:r>
      <w:r>
        <w:t>mục đích h</w:t>
      </w:r>
      <w:r w:rsidRPr="0099762B">
        <w:t xml:space="preserve">ỗ trợ </w:t>
      </w:r>
      <w:r>
        <w:t>c</w:t>
      </w:r>
      <w:r w:rsidRPr="0099762B">
        <w:t xml:space="preserve">ải tiến </w:t>
      </w:r>
      <w:r>
        <w:t>quy trình, giúp tối ưu hóa hiệu suất làm việc và giảm thiểu sai sót</w:t>
      </w:r>
      <w:r w:rsidRPr="0099762B">
        <w:t>.</w:t>
      </w:r>
    </w:p>
    <w:p w14:paraId="038F85FD" w14:textId="4BF3B417" w:rsidR="00200613" w:rsidRDefault="00096101" w:rsidP="00200613">
      <w:pPr>
        <w:pStyle w:val="Heading2"/>
      </w:pPr>
      <w:bookmarkStart w:id="3" w:name="_Toc213622172"/>
      <w:r>
        <w:t>Scope</w:t>
      </w:r>
      <w:bookmarkEnd w:id="3"/>
    </w:p>
    <w:p w14:paraId="30E9542D" w14:textId="6EDB70B9" w:rsidR="00096101" w:rsidRDefault="00096101" w:rsidP="00096101">
      <w:pPr>
        <w:pStyle w:val="ListParagraph"/>
        <w:numPr>
          <w:ilvl w:val="0"/>
          <w:numId w:val="2"/>
        </w:numPr>
      </w:pPr>
      <w:r>
        <w:t xml:space="preserve">Organization Scope: </w:t>
      </w:r>
      <w:r w:rsidR="00F1652B">
        <w:t>Giải pháp nãy ứng dụng cho việc quả</w:t>
      </w:r>
      <w:r w:rsidR="0099762B">
        <w:t>n lý nghiệp vụ cửa hàng sửa Lilly Milks</w:t>
      </w:r>
    </w:p>
    <w:p w14:paraId="024F00B1" w14:textId="0E7F0D4A" w:rsidR="00096101" w:rsidRDefault="00096101" w:rsidP="00096101">
      <w:pPr>
        <w:pStyle w:val="ListParagraph"/>
        <w:numPr>
          <w:ilvl w:val="0"/>
          <w:numId w:val="2"/>
        </w:numPr>
      </w:pPr>
      <w:r>
        <w:t xml:space="preserve">User Scope: </w:t>
      </w:r>
      <w:r w:rsidR="0099762B">
        <w:t>Toàn bộ nhân viên của cửa hàng sữa</w:t>
      </w:r>
    </w:p>
    <w:p w14:paraId="2BDA3E93" w14:textId="5CB06B1C" w:rsidR="00096101" w:rsidRDefault="00096101" w:rsidP="00096101">
      <w:pPr>
        <w:pStyle w:val="ListParagraph"/>
        <w:numPr>
          <w:ilvl w:val="0"/>
          <w:numId w:val="2"/>
        </w:numPr>
      </w:pPr>
      <w:r>
        <w:t xml:space="preserve">Functional Scope: </w:t>
      </w:r>
    </w:p>
    <w:p w14:paraId="171DD2A2" w14:textId="295081CE" w:rsidR="0099762B" w:rsidRDefault="00A82C0C" w:rsidP="0099762B">
      <w:pPr>
        <w:pStyle w:val="ListParagraph"/>
      </w:pPr>
      <w:r>
        <w:t>1. Quản lý bán hàng</w:t>
      </w:r>
    </w:p>
    <w:p w14:paraId="109079F4" w14:textId="5FA9494B" w:rsidR="00A82C0C" w:rsidRDefault="00A82C0C" w:rsidP="0099762B">
      <w:pPr>
        <w:pStyle w:val="ListParagraph"/>
      </w:pPr>
      <w:r>
        <w:t>2. Quản lý nhập hàng</w:t>
      </w:r>
    </w:p>
    <w:p w14:paraId="7C6DB76E" w14:textId="776F61D5" w:rsidR="00A82C0C" w:rsidRDefault="00A82C0C" w:rsidP="0099762B">
      <w:pPr>
        <w:pStyle w:val="ListParagraph"/>
      </w:pPr>
      <w:r>
        <w:t>3. Quản lý đơn đặt trước</w:t>
      </w:r>
    </w:p>
    <w:p w14:paraId="070930E7" w14:textId="4C8DB2D3" w:rsidR="00A82C0C" w:rsidRDefault="00A82C0C" w:rsidP="0099762B">
      <w:pPr>
        <w:pStyle w:val="ListParagraph"/>
      </w:pPr>
      <w:r>
        <w:lastRenderedPageBreak/>
        <w:t>4. Xem báo cáo doanh thu</w:t>
      </w:r>
    </w:p>
    <w:p w14:paraId="73123419" w14:textId="5899AA6A" w:rsidR="00A82C0C" w:rsidRDefault="00A82C0C" w:rsidP="0099762B">
      <w:pPr>
        <w:pStyle w:val="ListParagraph"/>
      </w:pPr>
      <w:r>
        <w:t>5. Quản lý sản phẩm</w:t>
      </w:r>
    </w:p>
    <w:p w14:paraId="1A2B8505" w14:textId="63AB7611" w:rsidR="00A82C0C" w:rsidRDefault="00A82C0C" w:rsidP="0099762B">
      <w:pPr>
        <w:pStyle w:val="ListParagraph"/>
      </w:pPr>
      <w:r>
        <w:t>6. Quản lý nhân sự</w:t>
      </w:r>
    </w:p>
    <w:p w14:paraId="3A13B4E8" w14:textId="6000F973" w:rsidR="00A82C0C" w:rsidRDefault="00A82C0C" w:rsidP="00A82C0C">
      <w:pPr>
        <w:pStyle w:val="ListParagraph"/>
      </w:pPr>
      <w:r>
        <w:t>7. Quản lý khách hàng</w:t>
      </w:r>
    </w:p>
    <w:p w14:paraId="6E9F50B0" w14:textId="230B0D1A" w:rsidR="00096101" w:rsidRDefault="00096101" w:rsidP="00096101">
      <w:pPr>
        <w:pStyle w:val="ListParagraph"/>
        <w:numPr>
          <w:ilvl w:val="0"/>
          <w:numId w:val="2"/>
        </w:numPr>
      </w:pPr>
      <w:r>
        <w:t xml:space="preserve">Integration Scope: </w:t>
      </w:r>
      <w:r w:rsidR="00171DDC">
        <w:t>Hệ thống quét mã vạch sản phẩm</w:t>
      </w:r>
    </w:p>
    <w:p w14:paraId="4918F3DE" w14:textId="5B4A2EEC" w:rsidR="00A82C0C" w:rsidRDefault="00096101" w:rsidP="00BE6717">
      <w:pPr>
        <w:pStyle w:val="ListParagraph"/>
        <w:numPr>
          <w:ilvl w:val="0"/>
          <w:numId w:val="2"/>
        </w:numPr>
      </w:pPr>
      <w:r>
        <w:t xml:space="preserve">Out of scope: </w:t>
      </w:r>
    </w:p>
    <w:p w14:paraId="1731DD13" w14:textId="77777777" w:rsidR="00A82C0C" w:rsidRDefault="00A82C0C" w:rsidP="00A82C0C">
      <w:pPr>
        <w:pStyle w:val="ListParagraph"/>
      </w:pPr>
      <w:r>
        <w:t>Giải pháp này không bao gồm:</w:t>
      </w:r>
    </w:p>
    <w:p w14:paraId="0E4038C9" w14:textId="3495FC3A" w:rsidR="00A82C0C" w:rsidRDefault="00A82C0C" w:rsidP="00A82C0C">
      <w:pPr>
        <w:pStyle w:val="ListParagraph"/>
      </w:pPr>
      <w:r>
        <w:t>1. Quản lý nhà cung cấp</w:t>
      </w:r>
    </w:p>
    <w:p w14:paraId="29CFC28A" w14:textId="5BDFBAEC" w:rsidR="00A82C0C" w:rsidRDefault="00A82C0C" w:rsidP="00A82C0C">
      <w:pPr>
        <w:pStyle w:val="ListParagraph"/>
      </w:pPr>
      <w:r>
        <w:t>2. Quản lý Giao hàng</w:t>
      </w:r>
    </w:p>
    <w:p w14:paraId="47F6F42B" w14:textId="2BA0DC13" w:rsidR="00A82C0C" w:rsidRDefault="00A82C0C" w:rsidP="00A82C0C">
      <w:pPr>
        <w:pStyle w:val="ListParagraph"/>
      </w:pPr>
      <w:r>
        <w:t>3. Chăm sóc khách hàng (CMR)</w:t>
      </w:r>
    </w:p>
    <w:p w14:paraId="31095874" w14:textId="6FE613AB" w:rsidR="00280D7C" w:rsidRDefault="00171DDC" w:rsidP="00280D7C">
      <w:pPr>
        <w:pStyle w:val="ListParagraph"/>
      </w:pPr>
      <w:r>
        <w:t>4. Phân tích và đưa ra đề xuất kinh doanh</w:t>
      </w:r>
    </w:p>
    <w:p w14:paraId="3BDBA9B2" w14:textId="53555C50" w:rsidR="00200613" w:rsidRPr="00280D7C" w:rsidRDefault="00200613" w:rsidP="00280D7C">
      <w:pPr>
        <w:pStyle w:val="Heading1"/>
      </w:pPr>
      <w:r>
        <w:br w:type="page"/>
      </w:r>
      <w:bookmarkStart w:id="4" w:name="_Toc213622173"/>
      <w:r w:rsidR="00280D7C" w:rsidRPr="00280D7C">
        <w:rPr>
          <w:rStyle w:val="Heading1Char"/>
          <w:b/>
          <w:caps/>
        </w:rPr>
        <w:lastRenderedPageBreak/>
        <w:t>MÔ TẢ TỔNG QUAN</w:t>
      </w:r>
      <w:bookmarkEnd w:id="4"/>
    </w:p>
    <w:p w14:paraId="61EAFC28" w14:textId="20754B2A" w:rsidR="00200613" w:rsidRDefault="00280D7C" w:rsidP="00200613">
      <w:pPr>
        <w:pStyle w:val="Heading2"/>
      </w:pPr>
      <w:bookmarkStart w:id="5" w:name="_Toc213622174"/>
      <w:r>
        <w:t>Yêu cầu người dùng</w:t>
      </w:r>
      <w:bookmarkEnd w:id="5"/>
    </w:p>
    <w:p w14:paraId="45A61848" w14:textId="30689920" w:rsidR="00EF4CB2" w:rsidRDefault="00280D7C" w:rsidP="00FE4CCB">
      <w:pPr>
        <w:pStyle w:val="Heading3"/>
      </w:pPr>
      <w:bookmarkStart w:id="6" w:name="_Toc213622175"/>
      <w:r>
        <w:t>Yêu cầu của doanh nghiệp</w:t>
      </w:r>
      <w:bookmarkEnd w:id="6"/>
    </w:p>
    <w:p w14:paraId="6A70D1CA" w14:textId="0D977E24" w:rsidR="00280D7C" w:rsidRPr="00280D7C" w:rsidRDefault="001E53C9" w:rsidP="00280D7C">
      <w:r>
        <w:t>Áp dụng thành công Hệ thống Quản lý cửa hàng sữa Lilly Milks cho doanh nghiệp.</w:t>
      </w:r>
    </w:p>
    <w:p w14:paraId="16D50834" w14:textId="78EA7256" w:rsidR="00200613" w:rsidRDefault="00213023" w:rsidP="00200613">
      <w:pPr>
        <w:pStyle w:val="Heading2"/>
      </w:pPr>
      <w:bookmarkStart w:id="7" w:name="_Toc213622176"/>
      <w:r>
        <w:t>Business</w:t>
      </w:r>
      <w:r>
        <w:rPr>
          <w:lang w:val="vi-VN"/>
        </w:rPr>
        <w:t xml:space="preserve"> </w:t>
      </w:r>
      <w:r>
        <w:t>workflow</w:t>
      </w:r>
      <w:bookmarkEnd w:id="7"/>
    </w:p>
    <w:p w14:paraId="553151F0" w14:textId="08C0DB31" w:rsidR="00FE4CCB" w:rsidRDefault="00A15A4D" w:rsidP="00A15A4D">
      <w:pPr>
        <w:pStyle w:val="Heading3"/>
      </w:pPr>
      <w:bookmarkStart w:id="8" w:name="_Toc213622177"/>
      <w:r>
        <w:t>Quy trình “As – is”</w:t>
      </w:r>
      <w:bookmarkEnd w:id="8"/>
    </w:p>
    <w:p w14:paraId="69A5A24B" w14:textId="36A20449" w:rsidR="00A15A4D" w:rsidRDefault="00A15A4D" w:rsidP="00A15A4D">
      <w:pPr>
        <w:pStyle w:val="1"/>
      </w:pPr>
      <w:r>
        <w:t>Quản lý bán hàng</w:t>
      </w:r>
    </w:p>
    <w:p w14:paraId="008B2D0E" w14:textId="2664A56C" w:rsidR="00A15A4D" w:rsidRDefault="00654C20" w:rsidP="00A15A4D">
      <w:pPr>
        <w:pStyle w:val="1"/>
        <w:numPr>
          <w:ilvl w:val="0"/>
          <w:numId w:val="0"/>
        </w:numPr>
        <w:ind w:left="720" w:hanging="360"/>
      </w:pPr>
      <w:r>
        <w:rPr>
          <w:noProof/>
        </w:rPr>
        <w:drawing>
          <wp:inline distT="0" distB="0" distL="0" distR="0" wp14:anchorId="7E2AF8F2" wp14:editId="0AC1E892">
            <wp:extent cx="5943600" cy="172974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729740"/>
                    </a:xfrm>
                    <a:prstGeom prst="rect">
                      <a:avLst/>
                    </a:prstGeom>
                  </pic:spPr>
                </pic:pic>
              </a:graphicData>
            </a:graphic>
          </wp:inline>
        </w:drawing>
      </w:r>
    </w:p>
    <w:p w14:paraId="40EA4F68" w14:textId="4C03D133" w:rsidR="00A15A4D" w:rsidRDefault="00A15A4D" w:rsidP="00A15A4D">
      <w:pPr>
        <w:pStyle w:val="1"/>
      </w:pPr>
      <w:r>
        <w:t>Quản lý nhập hàng</w:t>
      </w:r>
    </w:p>
    <w:p w14:paraId="497D7927" w14:textId="16DA26D1" w:rsidR="00654C20" w:rsidRDefault="00654C20" w:rsidP="00654C20">
      <w:pPr>
        <w:pStyle w:val="1"/>
        <w:numPr>
          <w:ilvl w:val="0"/>
          <w:numId w:val="0"/>
        </w:numPr>
        <w:ind w:left="360"/>
      </w:pPr>
      <w:r>
        <w:rPr>
          <w:noProof/>
        </w:rPr>
        <w:drawing>
          <wp:inline distT="0" distB="0" distL="0" distR="0" wp14:anchorId="4A0FF0C6" wp14:editId="63F81F6F">
            <wp:extent cx="5943600" cy="187833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9">
                      <a:extLst>
                        <a:ext uri="{28A0092B-C50C-407E-A947-70E740481C1C}">
                          <a14:useLocalDpi xmlns:a14="http://schemas.microsoft.com/office/drawing/2010/main" val="0"/>
                        </a:ext>
                      </a:extLst>
                    </a:blip>
                    <a:stretch>
                      <a:fillRect/>
                    </a:stretch>
                  </pic:blipFill>
                  <pic:spPr>
                    <a:xfrm>
                      <a:off x="0" y="0"/>
                      <a:ext cx="5943600" cy="1878330"/>
                    </a:xfrm>
                    <a:prstGeom prst="rect">
                      <a:avLst/>
                    </a:prstGeom>
                  </pic:spPr>
                </pic:pic>
              </a:graphicData>
            </a:graphic>
          </wp:inline>
        </w:drawing>
      </w:r>
    </w:p>
    <w:p w14:paraId="1CE65F8E" w14:textId="77C63484" w:rsidR="00A15A4D" w:rsidRDefault="00A15A4D" w:rsidP="00A15A4D">
      <w:pPr>
        <w:pStyle w:val="1"/>
      </w:pPr>
      <w:r>
        <w:t>Quản lý đơn đặt trước</w:t>
      </w:r>
    </w:p>
    <w:p w14:paraId="09D9A9FC" w14:textId="57CC966E" w:rsidR="00654C20" w:rsidRDefault="00654C20" w:rsidP="00654C20">
      <w:pPr>
        <w:pStyle w:val="1"/>
        <w:numPr>
          <w:ilvl w:val="0"/>
          <w:numId w:val="0"/>
        </w:numPr>
        <w:ind w:left="360"/>
      </w:pPr>
      <w:r>
        <w:rPr>
          <w:noProof/>
        </w:rPr>
        <w:lastRenderedPageBreak/>
        <w:drawing>
          <wp:inline distT="0" distB="0" distL="0" distR="0" wp14:anchorId="5EB3EDCD" wp14:editId="5403CF80">
            <wp:extent cx="5943600" cy="224155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241550"/>
                    </a:xfrm>
                    <a:prstGeom prst="rect">
                      <a:avLst/>
                    </a:prstGeom>
                  </pic:spPr>
                </pic:pic>
              </a:graphicData>
            </a:graphic>
          </wp:inline>
        </w:drawing>
      </w:r>
    </w:p>
    <w:p w14:paraId="2D6129F8" w14:textId="313C4C59" w:rsidR="00A15A4D" w:rsidRDefault="00A15A4D" w:rsidP="00A15A4D">
      <w:pPr>
        <w:pStyle w:val="1"/>
      </w:pPr>
      <w:r>
        <w:t xml:space="preserve">Quản lý nhân sự </w:t>
      </w:r>
    </w:p>
    <w:p w14:paraId="7149CCEB" w14:textId="4C821C4F" w:rsidR="00654C20" w:rsidRPr="00A15A4D" w:rsidRDefault="00654C20" w:rsidP="00654C20">
      <w:pPr>
        <w:pStyle w:val="1"/>
        <w:numPr>
          <w:ilvl w:val="0"/>
          <w:numId w:val="0"/>
        </w:numPr>
        <w:ind w:left="360"/>
      </w:pPr>
      <w:r>
        <w:rPr>
          <w:noProof/>
        </w:rPr>
        <w:drawing>
          <wp:inline distT="0" distB="0" distL="0" distR="0" wp14:anchorId="3684E6CE" wp14:editId="34A64613">
            <wp:extent cx="5943600" cy="9721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1">
                      <a:extLst>
                        <a:ext uri="{28A0092B-C50C-407E-A947-70E740481C1C}">
                          <a14:useLocalDpi xmlns:a14="http://schemas.microsoft.com/office/drawing/2010/main" val="0"/>
                        </a:ext>
                      </a:extLst>
                    </a:blip>
                    <a:stretch>
                      <a:fillRect/>
                    </a:stretch>
                  </pic:blipFill>
                  <pic:spPr>
                    <a:xfrm>
                      <a:off x="0" y="0"/>
                      <a:ext cx="5943600" cy="972185"/>
                    </a:xfrm>
                    <a:prstGeom prst="rect">
                      <a:avLst/>
                    </a:prstGeom>
                  </pic:spPr>
                </pic:pic>
              </a:graphicData>
            </a:graphic>
          </wp:inline>
        </w:drawing>
      </w:r>
    </w:p>
    <w:p w14:paraId="28B8AB5C" w14:textId="6142A006" w:rsidR="00A15A4D" w:rsidRDefault="00A15A4D" w:rsidP="00A15A4D">
      <w:pPr>
        <w:pStyle w:val="Heading3"/>
      </w:pPr>
      <w:bookmarkStart w:id="9" w:name="_Toc213622178"/>
      <w:r>
        <w:t>Quy trình “To - be”</w:t>
      </w:r>
      <w:bookmarkEnd w:id="9"/>
    </w:p>
    <w:p w14:paraId="540200B0" w14:textId="3E646CBB" w:rsidR="00A15A4D" w:rsidRDefault="00A15A4D" w:rsidP="001103D6">
      <w:pPr>
        <w:pStyle w:val="1"/>
        <w:numPr>
          <w:ilvl w:val="0"/>
          <w:numId w:val="40"/>
        </w:numPr>
      </w:pPr>
      <w:r w:rsidRPr="00A15A4D">
        <w:t>Quản lý bán hàng</w:t>
      </w:r>
    </w:p>
    <w:p w14:paraId="2DAC0B4A" w14:textId="71FA17B5" w:rsidR="001103D6" w:rsidRPr="00A15A4D" w:rsidRDefault="00654C20" w:rsidP="001103D6">
      <w:pPr>
        <w:pStyle w:val="1"/>
        <w:numPr>
          <w:ilvl w:val="0"/>
          <w:numId w:val="0"/>
        </w:numPr>
        <w:ind w:left="360"/>
      </w:pPr>
      <w:r>
        <w:rPr>
          <w:noProof/>
        </w:rPr>
        <w:drawing>
          <wp:inline distT="0" distB="0" distL="0" distR="0" wp14:anchorId="226C80F4" wp14:editId="470CE184">
            <wp:extent cx="5943600" cy="3104515"/>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104515"/>
                    </a:xfrm>
                    <a:prstGeom prst="rect">
                      <a:avLst/>
                    </a:prstGeom>
                  </pic:spPr>
                </pic:pic>
              </a:graphicData>
            </a:graphic>
          </wp:inline>
        </w:drawing>
      </w:r>
    </w:p>
    <w:p w14:paraId="165CA91B" w14:textId="10BAB04D" w:rsidR="00A15A4D" w:rsidRDefault="00A15A4D" w:rsidP="001103D6">
      <w:pPr>
        <w:pStyle w:val="1"/>
        <w:numPr>
          <w:ilvl w:val="0"/>
          <w:numId w:val="40"/>
        </w:numPr>
      </w:pPr>
      <w:r w:rsidRPr="00A15A4D">
        <w:t>Quản lý nhập hàng</w:t>
      </w:r>
    </w:p>
    <w:p w14:paraId="650A25A7" w14:textId="09921E8B" w:rsidR="001103D6" w:rsidRPr="00A15A4D" w:rsidRDefault="001103D6" w:rsidP="001103D6">
      <w:pPr>
        <w:pStyle w:val="1"/>
        <w:numPr>
          <w:ilvl w:val="0"/>
          <w:numId w:val="0"/>
        </w:numPr>
        <w:ind w:left="360"/>
      </w:pPr>
      <w:r>
        <w:rPr>
          <w:noProof/>
        </w:rPr>
        <w:lastRenderedPageBreak/>
        <w:drawing>
          <wp:inline distT="0" distB="0" distL="0" distR="0" wp14:anchorId="45AA61C2" wp14:editId="6DEE24D6">
            <wp:extent cx="5943600" cy="31045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104515"/>
                    </a:xfrm>
                    <a:prstGeom prst="rect">
                      <a:avLst/>
                    </a:prstGeom>
                  </pic:spPr>
                </pic:pic>
              </a:graphicData>
            </a:graphic>
          </wp:inline>
        </w:drawing>
      </w:r>
    </w:p>
    <w:p w14:paraId="32EF4FE1" w14:textId="640806C6" w:rsidR="00A15A4D" w:rsidRDefault="00A15A4D" w:rsidP="001103D6">
      <w:pPr>
        <w:pStyle w:val="1"/>
        <w:numPr>
          <w:ilvl w:val="0"/>
          <w:numId w:val="40"/>
        </w:numPr>
      </w:pPr>
      <w:r w:rsidRPr="00A15A4D">
        <w:t>Quản lý đơn đặt trước</w:t>
      </w:r>
    </w:p>
    <w:p w14:paraId="22F8BC76" w14:textId="58B51EDE" w:rsidR="001103D6" w:rsidRPr="00A15A4D" w:rsidRDefault="001103D6" w:rsidP="001103D6">
      <w:pPr>
        <w:pStyle w:val="1"/>
        <w:numPr>
          <w:ilvl w:val="0"/>
          <w:numId w:val="0"/>
        </w:numPr>
        <w:ind w:left="360"/>
      </w:pPr>
      <w:r>
        <w:rPr>
          <w:noProof/>
        </w:rPr>
        <w:drawing>
          <wp:inline distT="0" distB="0" distL="0" distR="0" wp14:anchorId="376DFDF8" wp14:editId="4EECB866">
            <wp:extent cx="5943600" cy="21539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153920"/>
                    </a:xfrm>
                    <a:prstGeom prst="rect">
                      <a:avLst/>
                    </a:prstGeom>
                  </pic:spPr>
                </pic:pic>
              </a:graphicData>
            </a:graphic>
          </wp:inline>
        </w:drawing>
      </w:r>
    </w:p>
    <w:p w14:paraId="2F5420C4" w14:textId="6A6B12A5" w:rsidR="00A15A4D" w:rsidRDefault="00A15A4D" w:rsidP="001103D6">
      <w:pPr>
        <w:pStyle w:val="1"/>
        <w:numPr>
          <w:ilvl w:val="0"/>
          <w:numId w:val="40"/>
        </w:numPr>
      </w:pPr>
      <w:r w:rsidRPr="00A15A4D">
        <w:t>Quản lý nhân sự</w:t>
      </w:r>
    </w:p>
    <w:p w14:paraId="28B72BDE" w14:textId="1A855A5A" w:rsidR="001103D6" w:rsidRPr="00A15A4D" w:rsidRDefault="001103D6" w:rsidP="001103D6">
      <w:pPr>
        <w:pStyle w:val="1"/>
        <w:numPr>
          <w:ilvl w:val="0"/>
          <w:numId w:val="0"/>
        </w:numPr>
        <w:ind w:left="360"/>
      </w:pPr>
      <w:r>
        <w:rPr>
          <w:noProof/>
        </w:rPr>
        <w:drawing>
          <wp:inline distT="0" distB="0" distL="0" distR="0" wp14:anchorId="08E7F6A1" wp14:editId="7E60DE78">
            <wp:extent cx="4663440" cy="2055202"/>
            <wp:effectExtent l="0" t="0" r="381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64577" cy="2055703"/>
                    </a:xfrm>
                    <a:prstGeom prst="rect">
                      <a:avLst/>
                    </a:prstGeom>
                  </pic:spPr>
                </pic:pic>
              </a:graphicData>
            </a:graphic>
          </wp:inline>
        </w:drawing>
      </w:r>
    </w:p>
    <w:p w14:paraId="4998582A" w14:textId="526DB8C2" w:rsidR="00FE4CCB" w:rsidRDefault="00FE4CCB" w:rsidP="00FE4CCB">
      <w:pPr>
        <w:pStyle w:val="Heading2"/>
        <w:rPr>
          <w:lang w:val="vi-VN"/>
        </w:rPr>
      </w:pPr>
      <w:bookmarkStart w:id="10" w:name="_Toc213622179"/>
      <w:r>
        <w:rPr>
          <w:lang w:val="vi-VN"/>
        </w:rPr>
        <w:lastRenderedPageBreak/>
        <w:t>Use case diagram</w:t>
      </w:r>
      <w:bookmarkEnd w:id="10"/>
    </w:p>
    <w:p w14:paraId="5655DE04" w14:textId="3A51AEB5" w:rsidR="00FE4CCB" w:rsidRPr="00FE4CCB" w:rsidRDefault="002D46D8" w:rsidP="00FE4CCB">
      <w:pPr>
        <w:rPr>
          <w:lang w:val="vi-VN"/>
        </w:rPr>
      </w:pPr>
      <w:r>
        <w:rPr>
          <w:noProof/>
          <w:lang w:val="vi-VN"/>
        </w:rPr>
        <w:drawing>
          <wp:anchor distT="0" distB="0" distL="114300" distR="114300" simplePos="0" relativeHeight="251658240" behindDoc="0" locked="0" layoutInCell="1" allowOverlap="1" wp14:anchorId="6AA82B65" wp14:editId="0CCAFE8C">
            <wp:simplePos x="0" y="0"/>
            <wp:positionH relativeFrom="column">
              <wp:posOffset>0</wp:posOffset>
            </wp:positionH>
            <wp:positionV relativeFrom="paragraph">
              <wp:posOffset>35560</wp:posOffset>
            </wp:positionV>
            <wp:extent cx="5943600" cy="595249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943600" cy="5952490"/>
                    </a:xfrm>
                    <a:prstGeom prst="rect">
                      <a:avLst/>
                    </a:prstGeom>
                  </pic:spPr>
                </pic:pic>
              </a:graphicData>
            </a:graphic>
          </wp:anchor>
        </w:drawing>
      </w:r>
    </w:p>
    <w:p w14:paraId="0CD0FFB5" w14:textId="35E24588" w:rsidR="00200613" w:rsidRDefault="00200613">
      <w:pPr>
        <w:jc w:val="left"/>
        <w:rPr>
          <w:rFonts w:eastAsiaTheme="majorEastAsia" w:cstheme="majorBidi"/>
          <w:b/>
          <w:caps/>
          <w:sz w:val="32"/>
          <w:szCs w:val="32"/>
        </w:rPr>
      </w:pPr>
    </w:p>
    <w:p w14:paraId="5CB364B1" w14:textId="102DD97C" w:rsidR="00200613" w:rsidRDefault="0050403A" w:rsidP="00200613">
      <w:pPr>
        <w:pStyle w:val="Heading1"/>
      </w:pPr>
      <w:bookmarkStart w:id="11" w:name="_Toc213622180"/>
      <w:r>
        <w:lastRenderedPageBreak/>
        <w:t>FUNCTIONAL REQUIREMENTS</w:t>
      </w:r>
      <w:bookmarkEnd w:id="11"/>
    </w:p>
    <w:p w14:paraId="0526E1AB" w14:textId="1F134C97" w:rsidR="00FE4CCB" w:rsidRDefault="00004EA2" w:rsidP="00FE4CCB">
      <w:pPr>
        <w:pStyle w:val="Heading2"/>
        <w:rPr>
          <w:lang w:val="vi-VN"/>
        </w:rPr>
      </w:pPr>
      <w:bookmarkStart w:id="12" w:name="_Toc213622181"/>
      <w:r>
        <w:t>Quản lý bán hàng</w:t>
      </w:r>
      <w:bookmarkEnd w:id="12"/>
    </w:p>
    <w:p w14:paraId="22444854" w14:textId="45D17C76" w:rsidR="00A84DF5" w:rsidRDefault="00004EA2" w:rsidP="00A84DF5">
      <w:pPr>
        <w:pStyle w:val="Heading3"/>
        <w:rPr>
          <w:lang w:val="vi-VN"/>
        </w:rPr>
      </w:pPr>
      <w:bookmarkStart w:id="13" w:name="_Toc213622182"/>
      <w:r>
        <w:t>Bán hàng</w:t>
      </w:r>
      <w:bookmarkEnd w:id="13"/>
    </w:p>
    <w:tbl>
      <w:tblPr>
        <w:tblW w:w="0" w:type="auto"/>
        <w:tblCellMar>
          <w:top w:w="15" w:type="dxa"/>
          <w:left w:w="15" w:type="dxa"/>
          <w:bottom w:w="15" w:type="dxa"/>
          <w:right w:w="15" w:type="dxa"/>
        </w:tblCellMar>
        <w:tblLook w:val="04A0" w:firstRow="1" w:lastRow="0" w:firstColumn="1" w:lastColumn="0" w:noHBand="0" w:noVBand="1"/>
      </w:tblPr>
      <w:tblGrid>
        <w:gridCol w:w="2131"/>
        <w:gridCol w:w="7219"/>
      </w:tblGrid>
      <w:tr w:rsidR="00B7574B" w:rsidRPr="00B7574B" w14:paraId="5A14FCE9"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D9B3B6" w14:textId="77777777" w:rsidR="00B7574B" w:rsidRPr="00B7574B" w:rsidRDefault="00B7574B" w:rsidP="00004EA2">
            <w:pPr>
              <w:rPr>
                <w:szCs w:val="24"/>
                <w:lang w:eastAsia="ja-JP"/>
              </w:rPr>
            </w:pPr>
            <w:r w:rsidRPr="00B7574B">
              <w:rPr>
                <w:lang w:eastAsia="ja-JP"/>
              </w:rPr>
              <w:t>Use case ID</w:t>
            </w:r>
          </w:p>
          <w:p w14:paraId="3BD0405C" w14:textId="77777777" w:rsidR="00B7574B" w:rsidRPr="00B7574B" w:rsidRDefault="00B7574B" w:rsidP="00004EA2">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41CAFC" w14:textId="6E13C653" w:rsidR="00B7574B" w:rsidRPr="00B7574B" w:rsidRDefault="00B7574B" w:rsidP="00004EA2">
            <w:pPr>
              <w:rPr>
                <w:szCs w:val="24"/>
                <w:lang w:val="vi-VN" w:eastAsia="ja-JP"/>
              </w:rPr>
            </w:pPr>
            <w:r>
              <w:rPr>
                <w:szCs w:val="24"/>
                <w:lang w:eastAsia="ja-JP"/>
              </w:rPr>
              <w:t>1</w:t>
            </w:r>
            <w:r>
              <w:rPr>
                <w:szCs w:val="24"/>
                <w:lang w:val="vi-VN" w:eastAsia="ja-JP"/>
              </w:rPr>
              <w:t>.1</w:t>
            </w:r>
          </w:p>
        </w:tc>
      </w:tr>
      <w:tr w:rsidR="00B7574B" w:rsidRPr="00B7574B" w14:paraId="295DE059"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376EE7" w14:textId="77777777" w:rsidR="00B7574B" w:rsidRPr="00B7574B" w:rsidRDefault="00B7574B" w:rsidP="00004EA2">
            <w:pPr>
              <w:rPr>
                <w:szCs w:val="24"/>
                <w:lang w:eastAsia="ja-JP"/>
              </w:rPr>
            </w:pPr>
            <w:r w:rsidRPr="00B7574B">
              <w:rPr>
                <w:lang w:eastAsia="ja-JP"/>
              </w:rPr>
              <w:t>Use case name</w:t>
            </w:r>
          </w:p>
          <w:p w14:paraId="53A68236" w14:textId="77777777" w:rsidR="00B7574B" w:rsidRPr="00B7574B" w:rsidRDefault="00B7574B" w:rsidP="00004EA2">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DE39D8" w14:textId="47760283" w:rsidR="00B7574B" w:rsidRPr="00B7574B" w:rsidRDefault="00004EA2" w:rsidP="00004EA2">
            <w:pPr>
              <w:rPr>
                <w:lang w:eastAsia="ja-JP"/>
              </w:rPr>
            </w:pPr>
            <w:r>
              <w:rPr>
                <w:lang w:eastAsia="ja-JP"/>
              </w:rPr>
              <w:t>Bán hàng</w:t>
            </w:r>
          </w:p>
        </w:tc>
      </w:tr>
      <w:tr w:rsidR="00B7574B" w:rsidRPr="00B7574B" w14:paraId="6F2C4A5B"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7477BF" w14:textId="77777777" w:rsidR="00B7574B" w:rsidRPr="00B7574B" w:rsidRDefault="00B7574B" w:rsidP="00004EA2">
            <w:pPr>
              <w:rPr>
                <w:szCs w:val="24"/>
                <w:lang w:eastAsia="ja-JP"/>
              </w:rPr>
            </w:pPr>
            <w:r w:rsidRPr="00B7574B">
              <w:rPr>
                <w:lang w:eastAsia="ja-JP"/>
              </w:rPr>
              <w:t>Description</w:t>
            </w:r>
          </w:p>
          <w:p w14:paraId="3C22A3D1" w14:textId="77777777" w:rsidR="00B7574B" w:rsidRPr="00B7574B" w:rsidRDefault="00B7574B" w:rsidP="00004EA2">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F36311" w14:textId="4107D574" w:rsidR="00B7574B" w:rsidRPr="00B7574B" w:rsidRDefault="00004EA2" w:rsidP="00004EA2">
            <w:pPr>
              <w:rPr>
                <w:szCs w:val="24"/>
                <w:lang w:eastAsia="ja-JP"/>
              </w:rPr>
            </w:pPr>
            <w:r w:rsidRPr="00004EA2">
              <w:rPr>
                <w:lang w:eastAsia="ja-JP"/>
              </w:rPr>
              <w:t>Là một nhân viên/quản lý/ chủ cửa hàng, tôi muốn thực hiện việc bán hàng tại quầy để phục vụ khách hàng nhanh chóng, kịp thời.</w:t>
            </w:r>
          </w:p>
        </w:tc>
      </w:tr>
      <w:tr w:rsidR="00B7574B" w:rsidRPr="00B7574B" w14:paraId="4FCB0A0F"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2D7455" w14:textId="77777777" w:rsidR="00B7574B" w:rsidRPr="00B7574B" w:rsidRDefault="00B7574B" w:rsidP="00004EA2">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D48A51" w14:textId="1C35EE2F" w:rsidR="00B7574B" w:rsidRPr="00B7574B" w:rsidRDefault="00004EA2" w:rsidP="00004EA2">
            <w:pPr>
              <w:rPr>
                <w:szCs w:val="24"/>
                <w:lang w:eastAsia="ja-JP"/>
              </w:rPr>
            </w:pPr>
            <w:r w:rsidRPr="00004EA2">
              <w:rPr>
                <w:lang w:eastAsia="ja-JP"/>
              </w:rPr>
              <w:t>Nhân viên, quản lý, chủ cửa hàng</w:t>
            </w:r>
          </w:p>
        </w:tc>
      </w:tr>
      <w:tr w:rsidR="00B7574B" w:rsidRPr="00B7574B" w14:paraId="65414E8B"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4DC9FA" w14:textId="77777777" w:rsidR="00B7574B" w:rsidRPr="00B7574B" w:rsidRDefault="00B7574B" w:rsidP="00004EA2">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4A3E35" w14:textId="2265CE68" w:rsidR="00B7574B" w:rsidRPr="00B7574B" w:rsidRDefault="00004EA2" w:rsidP="00004EA2">
            <w:pPr>
              <w:rPr>
                <w:szCs w:val="24"/>
                <w:lang w:eastAsia="ja-JP"/>
              </w:rPr>
            </w:pPr>
            <w:r>
              <w:rPr>
                <w:szCs w:val="24"/>
                <w:lang w:eastAsia="ja-JP"/>
              </w:rPr>
              <w:t>Cao</w:t>
            </w:r>
          </w:p>
        </w:tc>
      </w:tr>
      <w:tr w:rsidR="00B7574B" w:rsidRPr="00B7574B" w14:paraId="5E73EA2C"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6F1BCA" w14:textId="77777777" w:rsidR="00B7574B" w:rsidRPr="00B7574B" w:rsidRDefault="00B7574B" w:rsidP="00004EA2">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89E06F" w14:textId="2812ED04" w:rsidR="00B7574B" w:rsidRPr="00B7574B" w:rsidRDefault="00004EA2" w:rsidP="00004EA2">
            <w:pPr>
              <w:rPr>
                <w:szCs w:val="24"/>
                <w:lang w:eastAsia="ja-JP"/>
              </w:rPr>
            </w:pPr>
            <w:r w:rsidRPr="00004EA2">
              <w:rPr>
                <w:lang w:eastAsia="ja-JP"/>
              </w:rPr>
              <w:t xml:space="preserve">Nhân viên/Quản lý/Chủ cửa hàng chọn chức năng </w:t>
            </w:r>
            <w:r>
              <w:rPr>
                <w:lang w:eastAsia="ja-JP"/>
              </w:rPr>
              <w:t>“B</w:t>
            </w:r>
            <w:r w:rsidRPr="00004EA2">
              <w:rPr>
                <w:lang w:eastAsia="ja-JP"/>
              </w:rPr>
              <w:t>án hàng</w:t>
            </w:r>
            <w:r>
              <w:rPr>
                <w:lang w:eastAsia="ja-JP"/>
              </w:rPr>
              <w:t>”</w:t>
            </w:r>
            <w:r w:rsidRPr="00004EA2">
              <w:rPr>
                <w:lang w:eastAsia="ja-JP"/>
              </w:rPr>
              <w:t xml:space="preserve"> tr</w:t>
            </w:r>
            <w:r>
              <w:rPr>
                <w:lang w:eastAsia="ja-JP"/>
              </w:rPr>
              <w:t>ong chức năng “Quản lý bán hàng”</w:t>
            </w:r>
            <w:r w:rsidRPr="00004EA2">
              <w:rPr>
                <w:lang w:eastAsia="ja-JP"/>
              </w:rPr>
              <w:t>.</w:t>
            </w:r>
          </w:p>
        </w:tc>
      </w:tr>
      <w:tr w:rsidR="00B7574B" w:rsidRPr="00B7574B" w14:paraId="3C3D44FD"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EB90BF" w14:textId="77777777" w:rsidR="00B7574B" w:rsidRPr="00B7574B" w:rsidRDefault="00B7574B" w:rsidP="00004EA2">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AFAEFA" w14:textId="77777777" w:rsidR="00004EA2" w:rsidRDefault="00004EA2" w:rsidP="00004EA2">
            <w:pPr>
              <w:pStyle w:val="ListParagraph"/>
              <w:numPr>
                <w:ilvl w:val="0"/>
                <w:numId w:val="12"/>
              </w:numPr>
              <w:rPr>
                <w:lang w:eastAsia="ja-JP"/>
              </w:rPr>
            </w:pPr>
            <w:r>
              <w:rPr>
                <w:lang w:eastAsia="ja-JP"/>
              </w:rPr>
              <w:t xml:space="preserve">Nhân viên/Quản lý/ Chủ cửa hàng đã đăng nhập vào hệ thống. </w:t>
            </w:r>
          </w:p>
          <w:p w14:paraId="09CDEE57" w14:textId="0B55B859" w:rsidR="00B7574B" w:rsidRPr="00B7574B" w:rsidRDefault="00004EA2" w:rsidP="00004EA2">
            <w:pPr>
              <w:pStyle w:val="ListParagraph"/>
              <w:numPr>
                <w:ilvl w:val="0"/>
                <w:numId w:val="12"/>
              </w:numPr>
              <w:rPr>
                <w:lang w:eastAsia="ja-JP"/>
              </w:rPr>
            </w:pPr>
            <w:r>
              <w:rPr>
                <w:lang w:eastAsia="ja-JP"/>
              </w:rPr>
              <w:t>Danh mục sản phẩm, giá bán và chương trình khuyến mại (nếu có) đã được thiết lập.</w:t>
            </w:r>
          </w:p>
        </w:tc>
      </w:tr>
      <w:tr w:rsidR="00B7574B" w:rsidRPr="00B7574B" w14:paraId="03218709"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8C7F65" w14:textId="77777777" w:rsidR="00B7574B" w:rsidRPr="00B7574B" w:rsidRDefault="00B7574B" w:rsidP="00004EA2">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96D6F3" w14:textId="77777777" w:rsidR="00004EA2" w:rsidRDefault="00004EA2" w:rsidP="00004EA2">
            <w:pPr>
              <w:pStyle w:val="ListParagraph"/>
              <w:numPr>
                <w:ilvl w:val="0"/>
                <w:numId w:val="13"/>
              </w:numPr>
              <w:rPr>
                <w:lang w:eastAsia="ja-JP"/>
              </w:rPr>
            </w:pPr>
            <w:r>
              <w:rPr>
                <w:lang w:eastAsia="ja-JP"/>
              </w:rPr>
              <w:t>Hóa đơn bán hàng được lưu vào hệ thống.</w:t>
            </w:r>
          </w:p>
          <w:p w14:paraId="7DD58378" w14:textId="0FC0ED5D" w:rsidR="00B7574B" w:rsidRPr="00B7574B" w:rsidRDefault="00004EA2" w:rsidP="00004EA2">
            <w:pPr>
              <w:pStyle w:val="ListParagraph"/>
              <w:numPr>
                <w:ilvl w:val="0"/>
                <w:numId w:val="13"/>
              </w:numPr>
              <w:rPr>
                <w:lang w:eastAsia="ja-JP"/>
              </w:rPr>
            </w:pPr>
            <w:r>
              <w:rPr>
                <w:lang w:eastAsia="ja-JP"/>
              </w:rPr>
              <w:t>Tồn kho được cập nhật.</w:t>
            </w:r>
          </w:p>
        </w:tc>
      </w:tr>
      <w:tr w:rsidR="00B7574B" w:rsidRPr="00B7574B" w14:paraId="453FF6A9"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46223C" w14:textId="77777777" w:rsidR="00B7574B" w:rsidRPr="00B7574B" w:rsidRDefault="00B7574B" w:rsidP="00004EA2">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544434" w14:textId="00143C13" w:rsidR="00004EA2" w:rsidRDefault="00004EA2" w:rsidP="00004EA2">
            <w:pPr>
              <w:pStyle w:val="1"/>
              <w:numPr>
                <w:ilvl w:val="0"/>
                <w:numId w:val="14"/>
              </w:numPr>
              <w:rPr>
                <w:lang w:eastAsia="ja-JP"/>
              </w:rPr>
            </w:pPr>
            <w:r>
              <w:rPr>
                <w:lang w:eastAsia="ja-JP"/>
              </w:rPr>
              <w:t>Nhân viên chọn chức năng “</w:t>
            </w:r>
            <w:r>
              <w:rPr>
                <w:lang w:eastAsia="ja-JP"/>
              </w:rPr>
              <w:t>B</w:t>
            </w:r>
            <w:r>
              <w:rPr>
                <w:lang w:eastAsia="ja-JP"/>
              </w:rPr>
              <w:t>án hàng".</w:t>
            </w:r>
          </w:p>
          <w:p w14:paraId="4AC9773A" w14:textId="04A6BCAC" w:rsidR="00004EA2" w:rsidRDefault="00004EA2" w:rsidP="00004EA2">
            <w:pPr>
              <w:pStyle w:val="1"/>
              <w:numPr>
                <w:ilvl w:val="0"/>
                <w:numId w:val="14"/>
              </w:numPr>
              <w:rPr>
                <w:lang w:eastAsia="ja-JP"/>
              </w:rPr>
            </w:pPr>
            <w:r>
              <w:rPr>
                <w:lang w:eastAsia="ja-JP"/>
              </w:rPr>
              <w:t>Hệ thống hiển thị giao diện "</w:t>
            </w:r>
            <w:r>
              <w:rPr>
                <w:lang w:eastAsia="ja-JP"/>
              </w:rPr>
              <w:t>B</w:t>
            </w:r>
            <w:r>
              <w:rPr>
                <w:lang w:eastAsia="ja-JP"/>
              </w:rPr>
              <w:t>án hàng".</w:t>
            </w:r>
          </w:p>
          <w:p w14:paraId="2DEFBAF9" w14:textId="77777777" w:rsidR="00004EA2" w:rsidRDefault="00004EA2" w:rsidP="00004EA2">
            <w:pPr>
              <w:pStyle w:val="1"/>
              <w:numPr>
                <w:ilvl w:val="0"/>
                <w:numId w:val="14"/>
              </w:numPr>
              <w:rPr>
                <w:lang w:eastAsia="ja-JP"/>
              </w:rPr>
            </w:pPr>
            <w:r>
              <w:rPr>
                <w:lang w:eastAsia="ja-JP"/>
              </w:rPr>
              <w:t>Nhân viên thực hiện quét mã.</w:t>
            </w:r>
          </w:p>
          <w:p w14:paraId="60E4A032" w14:textId="77777777" w:rsidR="00004EA2" w:rsidRDefault="00004EA2" w:rsidP="00004EA2">
            <w:pPr>
              <w:pStyle w:val="1"/>
              <w:numPr>
                <w:ilvl w:val="0"/>
                <w:numId w:val="14"/>
              </w:numPr>
              <w:rPr>
                <w:lang w:eastAsia="ja-JP"/>
              </w:rPr>
            </w:pPr>
            <w:r>
              <w:rPr>
                <w:lang w:eastAsia="ja-JP"/>
              </w:rPr>
              <w:t>Hệ thống hiển thị tên sản phẩm.</w:t>
            </w:r>
          </w:p>
          <w:p w14:paraId="3DE291C7" w14:textId="77777777" w:rsidR="00004EA2" w:rsidRDefault="00004EA2" w:rsidP="00004EA2">
            <w:pPr>
              <w:pStyle w:val="1"/>
              <w:numPr>
                <w:ilvl w:val="0"/>
                <w:numId w:val="14"/>
              </w:numPr>
              <w:rPr>
                <w:lang w:eastAsia="ja-JP"/>
              </w:rPr>
            </w:pPr>
            <w:r>
              <w:rPr>
                <w:lang w:eastAsia="ja-JP"/>
              </w:rPr>
              <w:t>Nhân viên nhập số lượng sản phẩm.</w:t>
            </w:r>
          </w:p>
          <w:p w14:paraId="37FF638C" w14:textId="736C0200" w:rsidR="00004EA2" w:rsidRDefault="00004EA2" w:rsidP="00004EA2">
            <w:pPr>
              <w:pStyle w:val="1"/>
              <w:numPr>
                <w:ilvl w:val="0"/>
                <w:numId w:val="14"/>
              </w:numPr>
              <w:rPr>
                <w:lang w:eastAsia="ja-JP"/>
              </w:rPr>
            </w:pPr>
            <w:r>
              <w:rPr>
                <w:lang w:eastAsia="ja-JP"/>
              </w:rPr>
              <w:t>Hệ thống hiển thị số lượng.</w:t>
            </w:r>
          </w:p>
          <w:p w14:paraId="1195B9E8" w14:textId="2150746B" w:rsidR="00CA439F" w:rsidRPr="00CA439F" w:rsidRDefault="00CA439F" w:rsidP="00CA439F">
            <w:pPr>
              <w:pStyle w:val="1"/>
              <w:numPr>
                <w:ilvl w:val="0"/>
                <w:numId w:val="0"/>
              </w:numPr>
              <w:ind w:left="360"/>
              <w:rPr>
                <w:i/>
                <w:iCs/>
                <w:lang w:eastAsia="ja-JP"/>
              </w:rPr>
            </w:pPr>
            <w:r w:rsidRPr="00CA439F">
              <w:rPr>
                <w:i/>
                <w:iCs/>
                <w:lang w:eastAsia="ja-JP"/>
              </w:rPr>
              <w:t>Lặp lại bước 3 – bước 6 cho đến khi không còn sản phẩm</w:t>
            </w:r>
          </w:p>
          <w:p w14:paraId="5B9ACD0C" w14:textId="77777777" w:rsidR="00004EA2" w:rsidRDefault="00004EA2" w:rsidP="00004EA2">
            <w:pPr>
              <w:pStyle w:val="1"/>
              <w:numPr>
                <w:ilvl w:val="0"/>
                <w:numId w:val="14"/>
              </w:numPr>
              <w:rPr>
                <w:lang w:eastAsia="ja-JP"/>
              </w:rPr>
            </w:pPr>
            <w:r>
              <w:rPr>
                <w:lang w:eastAsia="ja-JP"/>
              </w:rPr>
              <w:lastRenderedPageBreak/>
              <w:t>Nhân viên nhập thông tin khách hàng.</w:t>
            </w:r>
          </w:p>
          <w:p w14:paraId="5CB9215F" w14:textId="77777777" w:rsidR="00004EA2" w:rsidRDefault="00004EA2" w:rsidP="00004EA2">
            <w:pPr>
              <w:pStyle w:val="1"/>
              <w:numPr>
                <w:ilvl w:val="0"/>
                <w:numId w:val="14"/>
              </w:numPr>
              <w:rPr>
                <w:lang w:eastAsia="ja-JP"/>
              </w:rPr>
            </w:pPr>
            <w:r>
              <w:rPr>
                <w:lang w:eastAsia="ja-JP"/>
              </w:rPr>
              <w:t>Hệ thống hiển thị thông tin khách hàng.</w:t>
            </w:r>
          </w:p>
          <w:p w14:paraId="45421573" w14:textId="77777777" w:rsidR="00004EA2" w:rsidRDefault="00004EA2" w:rsidP="00004EA2">
            <w:pPr>
              <w:pStyle w:val="1"/>
              <w:numPr>
                <w:ilvl w:val="0"/>
                <w:numId w:val="14"/>
              </w:numPr>
              <w:rPr>
                <w:lang w:eastAsia="ja-JP"/>
              </w:rPr>
            </w:pPr>
            <w:r>
              <w:rPr>
                <w:lang w:eastAsia="ja-JP"/>
              </w:rPr>
              <w:t>Hệ thống thực hiện trừ điểm và tính tổng tiền.</w:t>
            </w:r>
          </w:p>
          <w:p w14:paraId="133DB1C0" w14:textId="77777777" w:rsidR="00004EA2" w:rsidRDefault="00004EA2" w:rsidP="00004EA2">
            <w:pPr>
              <w:pStyle w:val="1"/>
              <w:numPr>
                <w:ilvl w:val="0"/>
                <w:numId w:val="14"/>
              </w:numPr>
              <w:rPr>
                <w:lang w:eastAsia="ja-JP"/>
              </w:rPr>
            </w:pPr>
            <w:r>
              <w:rPr>
                <w:lang w:eastAsia="ja-JP"/>
              </w:rPr>
              <w:t>Hệ thống hiển thị tổng tiền.</w:t>
            </w:r>
          </w:p>
          <w:p w14:paraId="40D8C57A" w14:textId="77777777" w:rsidR="00004EA2" w:rsidRDefault="00004EA2" w:rsidP="00004EA2">
            <w:pPr>
              <w:pStyle w:val="1"/>
              <w:numPr>
                <w:ilvl w:val="0"/>
                <w:numId w:val="14"/>
              </w:numPr>
              <w:rPr>
                <w:lang w:eastAsia="ja-JP"/>
              </w:rPr>
            </w:pPr>
            <w:r>
              <w:rPr>
                <w:lang w:eastAsia="ja-JP"/>
              </w:rPr>
              <w:t>Nhân viên xác nhận thanh toán.</w:t>
            </w:r>
          </w:p>
          <w:p w14:paraId="571CB209" w14:textId="77777777" w:rsidR="00004EA2" w:rsidRDefault="00004EA2" w:rsidP="00004EA2">
            <w:pPr>
              <w:pStyle w:val="1"/>
              <w:numPr>
                <w:ilvl w:val="0"/>
                <w:numId w:val="14"/>
              </w:numPr>
              <w:rPr>
                <w:lang w:eastAsia="ja-JP"/>
              </w:rPr>
            </w:pPr>
            <w:r>
              <w:rPr>
                <w:lang w:eastAsia="ja-JP"/>
              </w:rPr>
              <w:t>Hệ thống lưu hoá đơn, cập nhật số lượng và tính điểm tích luỹ mới.</w:t>
            </w:r>
          </w:p>
          <w:p w14:paraId="02E6DF83" w14:textId="77777777" w:rsidR="00004EA2" w:rsidRDefault="00004EA2" w:rsidP="00004EA2">
            <w:pPr>
              <w:pStyle w:val="1"/>
              <w:numPr>
                <w:ilvl w:val="0"/>
                <w:numId w:val="14"/>
              </w:numPr>
              <w:rPr>
                <w:lang w:eastAsia="ja-JP"/>
              </w:rPr>
            </w:pPr>
            <w:r>
              <w:rPr>
                <w:lang w:eastAsia="ja-JP"/>
              </w:rPr>
              <w:t>Hệ thống hiển thị tạo đơn thành công.</w:t>
            </w:r>
          </w:p>
          <w:p w14:paraId="6E1948B4" w14:textId="77777777" w:rsidR="00004EA2" w:rsidRDefault="00004EA2" w:rsidP="00004EA2">
            <w:pPr>
              <w:pStyle w:val="1"/>
              <w:numPr>
                <w:ilvl w:val="0"/>
                <w:numId w:val="14"/>
              </w:numPr>
              <w:rPr>
                <w:lang w:eastAsia="ja-JP"/>
              </w:rPr>
            </w:pPr>
            <w:r>
              <w:rPr>
                <w:lang w:eastAsia="ja-JP"/>
              </w:rPr>
              <w:t>Nhân viên chọn in hoá đơn.</w:t>
            </w:r>
          </w:p>
          <w:p w14:paraId="6EB8DE95" w14:textId="5B07105C" w:rsidR="00B7574B" w:rsidRPr="00B7574B" w:rsidRDefault="00004EA2" w:rsidP="00004EA2">
            <w:pPr>
              <w:pStyle w:val="1"/>
              <w:numPr>
                <w:ilvl w:val="0"/>
                <w:numId w:val="14"/>
              </w:numPr>
              <w:rPr>
                <w:lang w:eastAsia="ja-JP"/>
              </w:rPr>
            </w:pPr>
            <w:r>
              <w:rPr>
                <w:lang w:eastAsia="ja-JP"/>
              </w:rPr>
              <w:t>Hệ thống in hoá đơn và kết thúc.</w:t>
            </w:r>
          </w:p>
        </w:tc>
      </w:tr>
      <w:tr w:rsidR="00B7574B" w:rsidRPr="00B7574B" w14:paraId="1637486C"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E6870A" w14:textId="77777777" w:rsidR="00B7574B" w:rsidRPr="00B7574B" w:rsidRDefault="00B7574B" w:rsidP="00004EA2">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B42327" w14:textId="77777777" w:rsidR="00004EA2" w:rsidRDefault="00004EA2" w:rsidP="00004EA2">
            <w:pPr>
              <w:rPr>
                <w:lang w:eastAsia="ja-JP"/>
              </w:rPr>
            </w:pPr>
            <w:r>
              <w:rPr>
                <w:lang w:eastAsia="ja-JP"/>
              </w:rPr>
              <w:t>3a. Nhân viên nhập tên sản phẩm, tiếp tục bước 4.</w:t>
            </w:r>
          </w:p>
          <w:p w14:paraId="3700011B" w14:textId="79B57E82" w:rsidR="00B7574B" w:rsidRPr="00B7574B" w:rsidRDefault="00004EA2" w:rsidP="00004EA2">
            <w:pPr>
              <w:rPr>
                <w:szCs w:val="24"/>
                <w:lang w:eastAsia="ja-JP"/>
              </w:rPr>
            </w:pPr>
            <w:r>
              <w:rPr>
                <w:lang w:eastAsia="ja-JP"/>
              </w:rPr>
              <w:t>14a. Nhân viên chọn không in hoá đơn và kết thúc.</w:t>
            </w:r>
          </w:p>
        </w:tc>
      </w:tr>
      <w:tr w:rsidR="00B7574B" w:rsidRPr="00B7574B" w14:paraId="2ADB365A"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E20204" w14:textId="77777777" w:rsidR="00B7574B" w:rsidRPr="00B7574B" w:rsidRDefault="00B7574B" w:rsidP="00004EA2">
            <w:pPr>
              <w:rPr>
                <w:szCs w:val="24"/>
                <w:lang w:eastAsia="ja-JP"/>
              </w:rPr>
            </w:pPr>
            <w:r w:rsidRPr="00B7574B">
              <w:rPr>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5DFDED" w14:textId="77777777" w:rsidR="00CA439F" w:rsidRPr="00654C20" w:rsidRDefault="00CA439F" w:rsidP="00CA439F">
            <w:pPr>
              <w:rPr>
                <w:szCs w:val="26"/>
                <w:lang w:eastAsia="ja-JP"/>
              </w:rPr>
            </w:pPr>
            <w:r w:rsidRPr="00654C20">
              <w:rPr>
                <w:szCs w:val="26"/>
                <w:lang w:eastAsia="ja-JP"/>
              </w:rPr>
              <w:t>4a. Nếu quét mã không thành công thì quay lại bước 3.</w:t>
            </w:r>
          </w:p>
          <w:p w14:paraId="61E350FA" w14:textId="77777777" w:rsidR="00CA439F" w:rsidRPr="00654C20" w:rsidRDefault="00CA439F" w:rsidP="00CA439F">
            <w:pPr>
              <w:rPr>
                <w:szCs w:val="26"/>
                <w:lang w:eastAsia="ja-JP"/>
              </w:rPr>
            </w:pPr>
            <w:r w:rsidRPr="00654C20">
              <w:rPr>
                <w:szCs w:val="26"/>
                <w:lang w:eastAsia="ja-JP"/>
              </w:rPr>
              <w:t>6a. Nếu số lượng lớn hơn tồn hiển thị thông báo số lượng không đủ quay lại bước 5.</w:t>
            </w:r>
          </w:p>
          <w:p w14:paraId="68A66587" w14:textId="77777777" w:rsidR="00CA439F" w:rsidRPr="00654C20" w:rsidRDefault="00CA439F" w:rsidP="00CA439F">
            <w:pPr>
              <w:rPr>
                <w:szCs w:val="26"/>
                <w:lang w:eastAsia="ja-JP"/>
              </w:rPr>
            </w:pPr>
            <w:r w:rsidRPr="00654C20">
              <w:rPr>
                <w:szCs w:val="26"/>
                <w:lang w:eastAsia="ja-JP"/>
              </w:rPr>
              <w:t>8a. Nếu không tìm thấy thông tin khách hàng, mà muốn thêm khách hàng tham chiếu đến use case… rồi quay lại bước 7.</w:t>
            </w:r>
          </w:p>
          <w:p w14:paraId="5291DCA9" w14:textId="77777777" w:rsidR="00CA439F" w:rsidRPr="00654C20" w:rsidRDefault="00CA439F" w:rsidP="00CA439F">
            <w:pPr>
              <w:rPr>
                <w:szCs w:val="26"/>
                <w:lang w:eastAsia="ja-JP"/>
              </w:rPr>
            </w:pPr>
            <w:r w:rsidRPr="00654C20">
              <w:rPr>
                <w:szCs w:val="26"/>
                <w:lang w:eastAsia="ja-JP"/>
              </w:rPr>
              <w:t>8b. Nếu không tìm thấy thông tin khách hàng mà không cần thêm khách hàng thì tiếp tục bước 10.</w:t>
            </w:r>
          </w:p>
          <w:p w14:paraId="40CB1975" w14:textId="77777777" w:rsidR="00CA439F" w:rsidRPr="00654C20" w:rsidRDefault="00CA439F" w:rsidP="00CA439F">
            <w:pPr>
              <w:rPr>
                <w:szCs w:val="26"/>
                <w:lang w:eastAsia="ja-JP"/>
              </w:rPr>
            </w:pPr>
            <w:r w:rsidRPr="00654C20">
              <w:rPr>
                <w:szCs w:val="26"/>
                <w:lang w:eastAsia="ja-JP"/>
              </w:rPr>
              <w:t>9a. Nếu khách hàng không đủ điểm hệ thống thông báo không đủ điểm và tiếp tục bước 10.</w:t>
            </w:r>
          </w:p>
          <w:p w14:paraId="3D0CB07B" w14:textId="4A9C8415" w:rsidR="00B7574B" w:rsidRPr="00B7574B" w:rsidRDefault="00CA439F" w:rsidP="00CA439F">
            <w:pPr>
              <w:rPr>
                <w:szCs w:val="24"/>
                <w:lang w:eastAsia="ja-JP"/>
              </w:rPr>
            </w:pPr>
            <w:r w:rsidRPr="00654C20">
              <w:rPr>
                <w:szCs w:val="26"/>
                <w:lang w:eastAsia="ja-JP"/>
              </w:rPr>
              <w:t>12a. Nếu cập nhật số lượng tồn/ lưu hoá đơn/ tính điểm tích luỹ mới không thành công thì thông báo lỗi và kết thúc.</w:t>
            </w:r>
          </w:p>
        </w:tc>
      </w:tr>
      <w:tr w:rsidR="00C2389F" w:rsidRPr="00B7574B" w14:paraId="0E8E6142"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4DB7F9" w14:textId="0D2E1067" w:rsidR="00C2389F" w:rsidRPr="00654C20" w:rsidRDefault="00C2389F" w:rsidP="00004EA2">
            <w:pPr>
              <w:rPr>
                <w:sz w:val="25"/>
                <w:szCs w:val="25"/>
                <w:lang w:val="vi-VN" w:eastAsia="ja-JP"/>
              </w:rPr>
            </w:pPr>
            <w:r w:rsidRPr="00654C20">
              <w:rPr>
                <w:sz w:val="25"/>
                <w:szCs w:val="25"/>
                <w:lang w:eastAsia="ja-JP"/>
              </w:rPr>
              <w:t>Business</w:t>
            </w:r>
            <w:r w:rsidRPr="00654C20">
              <w:rPr>
                <w:sz w:val="25"/>
                <w:szCs w:val="25"/>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978321" w14:textId="091C90BE" w:rsidR="00C2389F" w:rsidRPr="00654C20" w:rsidRDefault="00267905" w:rsidP="00004EA2">
            <w:pPr>
              <w:rPr>
                <w:sz w:val="25"/>
                <w:szCs w:val="25"/>
                <w:lang w:val="vi-VN" w:eastAsia="ja-JP"/>
              </w:rPr>
            </w:pPr>
            <w:r w:rsidRPr="00654C20">
              <w:rPr>
                <w:sz w:val="25"/>
                <w:szCs w:val="25"/>
                <w:lang w:eastAsia="ja-JP"/>
              </w:rPr>
              <w:t>N</w:t>
            </w:r>
            <w:r w:rsidRPr="00654C20">
              <w:rPr>
                <w:sz w:val="25"/>
                <w:szCs w:val="25"/>
                <w:lang w:val="vi-VN" w:eastAsia="ja-JP"/>
              </w:rPr>
              <w:t>/A</w:t>
            </w:r>
          </w:p>
        </w:tc>
      </w:tr>
      <w:tr w:rsidR="00C2389F" w:rsidRPr="00B7574B" w14:paraId="56744E40" w14:textId="77777777" w:rsidTr="00B7574B">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CD63E7" w14:textId="58C7E3E8" w:rsidR="00C2389F" w:rsidRPr="00654C20" w:rsidRDefault="00C2389F" w:rsidP="00004EA2">
            <w:pPr>
              <w:rPr>
                <w:sz w:val="25"/>
                <w:szCs w:val="25"/>
                <w:lang w:val="vi-VN" w:eastAsia="ja-JP"/>
              </w:rPr>
            </w:pPr>
            <w:r w:rsidRPr="00654C20">
              <w:rPr>
                <w:sz w:val="25"/>
                <w:szCs w:val="25"/>
                <w:lang w:eastAsia="ja-JP"/>
              </w:rPr>
              <w:lastRenderedPageBreak/>
              <w:t>Non</w:t>
            </w:r>
            <w:r w:rsidRPr="00654C20">
              <w:rPr>
                <w:sz w:val="25"/>
                <w:szCs w:val="25"/>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7E75A6" w14:textId="001654BC" w:rsidR="00C2389F" w:rsidRPr="00654C20" w:rsidRDefault="00267905" w:rsidP="00004EA2">
            <w:pPr>
              <w:rPr>
                <w:sz w:val="25"/>
                <w:szCs w:val="25"/>
                <w:lang w:val="vi-VN" w:eastAsia="ja-JP"/>
              </w:rPr>
            </w:pPr>
            <w:r w:rsidRPr="00654C20">
              <w:rPr>
                <w:sz w:val="25"/>
                <w:szCs w:val="25"/>
                <w:lang w:eastAsia="ja-JP"/>
              </w:rPr>
              <w:t>N</w:t>
            </w:r>
            <w:r w:rsidRPr="00654C20">
              <w:rPr>
                <w:sz w:val="25"/>
                <w:szCs w:val="25"/>
                <w:lang w:val="vi-VN" w:eastAsia="ja-JP"/>
              </w:rPr>
              <w:t>/A</w:t>
            </w:r>
          </w:p>
        </w:tc>
      </w:tr>
    </w:tbl>
    <w:p w14:paraId="71ED8B6B" w14:textId="7E2CA137" w:rsidR="00B7574B" w:rsidRPr="00A84DF5" w:rsidRDefault="00654C20" w:rsidP="00A84DF5">
      <w:pPr>
        <w:rPr>
          <w:lang w:val="vi-VN"/>
        </w:rPr>
      </w:pPr>
      <w:r>
        <w:rPr>
          <w:noProof/>
          <w:lang w:val="vi-VN"/>
        </w:rPr>
        <w:drawing>
          <wp:anchor distT="0" distB="0" distL="114300" distR="114300" simplePos="0" relativeHeight="251663360" behindDoc="0" locked="0" layoutInCell="1" allowOverlap="1" wp14:anchorId="1FD07378" wp14:editId="09CC502E">
            <wp:simplePos x="0" y="0"/>
            <wp:positionH relativeFrom="margin">
              <wp:posOffset>632460</wp:posOffset>
            </wp:positionH>
            <wp:positionV relativeFrom="paragraph">
              <wp:posOffset>137160</wp:posOffset>
            </wp:positionV>
            <wp:extent cx="4348480" cy="7216140"/>
            <wp:effectExtent l="0" t="0" r="0" b="381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48480" cy="7216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D524E1" w14:textId="7098C077" w:rsidR="00A84DF5" w:rsidRDefault="00A84DF5" w:rsidP="00A84DF5">
      <w:pPr>
        <w:pStyle w:val="Heading3"/>
      </w:pPr>
      <w:bookmarkStart w:id="14" w:name="_Toc213622183"/>
      <w:r>
        <w:rPr>
          <w:lang w:val="vi-VN"/>
        </w:rPr>
        <w:lastRenderedPageBreak/>
        <w:t>T</w:t>
      </w:r>
      <w:r w:rsidR="001A1E9F">
        <w:t>ra cứu đơn bán hàng</w:t>
      </w:r>
      <w:bookmarkEnd w:id="14"/>
    </w:p>
    <w:tbl>
      <w:tblPr>
        <w:tblW w:w="0" w:type="auto"/>
        <w:tblCellMar>
          <w:top w:w="15" w:type="dxa"/>
          <w:left w:w="15" w:type="dxa"/>
          <w:bottom w:w="15" w:type="dxa"/>
          <w:right w:w="15" w:type="dxa"/>
        </w:tblCellMar>
        <w:tblLook w:val="04A0" w:firstRow="1" w:lastRow="0" w:firstColumn="1" w:lastColumn="0" w:noHBand="0" w:noVBand="1"/>
      </w:tblPr>
      <w:tblGrid>
        <w:gridCol w:w="2069"/>
        <w:gridCol w:w="7281"/>
      </w:tblGrid>
      <w:tr w:rsidR="001A1E9F" w:rsidRPr="00B7574B" w14:paraId="6410EE07"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0D742" w14:textId="77777777" w:rsidR="001A1E9F" w:rsidRPr="00B7574B" w:rsidRDefault="001A1E9F" w:rsidP="00A87223">
            <w:pPr>
              <w:rPr>
                <w:szCs w:val="24"/>
                <w:lang w:eastAsia="ja-JP"/>
              </w:rPr>
            </w:pPr>
            <w:r w:rsidRPr="00B7574B">
              <w:rPr>
                <w:lang w:eastAsia="ja-JP"/>
              </w:rPr>
              <w:t>Use case ID</w:t>
            </w:r>
          </w:p>
          <w:p w14:paraId="5E8EFD9B" w14:textId="77777777" w:rsidR="001A1E9F" w:rsidRPr="00B7574B" w:rsidRDefault="001A1E9F"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A3FC40" w14:textId="6C7BDEC5" w:rsidR="001A1E9F" w:rsidRPr="001A1E9F" w:rsidRDefault="001A1E9F" w:rsidP="00A87223">
            <w:pPr>
              <w:rPr>
                <w:szCs w:val="24"/>
                <w:lang w:eastAsia="ja-JP"/>
              </w:rPr>
            </w:pPr>
            <w:r>
              <w:rPr>
                <w:szCs w:val="24"/>
                <w:lang w:eastAsia="ja-JP"/>
              </w:rPr>
              <w:t>1</w:t>
            </w:r>
            <w:r>
              <w:rPr>
                <w:szCs w:val="24"/>
                <w:lang w:val="vi-VN" w:eastAsia="ja-JP"/>
              </w:rPr>
              <w:t>.</w:t>
            </w:r>
            <w:r>
              <w:rPr>
                <w:szCs w:val="24"/>
                <w:lang w:eastAsia="ja-JP"/>
              </w:rPr>
              <w:t>2</w:t>
            </w:r>
          </w:p>
        </w:tc>
      </w:tr>
      <w:tr w:rsidR="001A1E9F" w:rsidRPr="00B7574B" w14:paraId="4A1E164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886705" w14:textId="77777777" w:rsidR="001A1E9F" w:rsidRPr="00B7574B" w:rsidRDefault="001A1E9F" w:rsidP="00A87223">
            <w:pPr>
              <w:rPr>
                <w:szCs w:val="24"/>
                <w:lang w:eastAsia="ja-JP"/>
              </w:rPr>
            </w:pPr>
            <w:r w:rsidRPr="00B7574B">
              <w:rPr>
                <w:lang w:eastAsia="ja-JP"/>
              </w:rPr>
              <w:t>Use case name</w:t>
            </w:r>
          </w:p>
          <w:p w14:paraId="23E51AE9" w14:textId="77777777" w:rsidR="001A1E9F" w:rsidRPr="00B7574B" w:rsidRDefault="001A1E9F"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462C4C" w14:textId="00E83626" w:rsidR="001A1E9F" w:rsidRPr="00B7574B" w:rsidRDefault="001A1E9F" w:rsidP="00A87223">
            <w:pPr>
              <w:rPr>
                <w:lang w:eastAsia="ja-JP"/>
              </w:rPr>
            </w:pPr>
            <w:r>
              <w:rPr>
                <w:lang w:eastAsia="ja-JP"/>
              </w:rPr>
              <w:t>Tra cứu đơn b</w:t>
            </w:r>
            <w:r>
              <w:rPr>
                <w:lang w:eastAsia="ja-JP"/>
              </w:rPr>
              <w:t>án hàng</w:t>
            </w:r>
          </w:p>
        </w:tc>
      </w:tr>
      <w:tr w:rsidR="001A1E9F" w:rsidRPr="00B7574B" w14:paraId="5753EA9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4A9F19" w14:textId="77777777" w:rsidR="001A1E9F" w:rsidRPr="00B7574B" w:rsidRDefault="001A1E9F" w:rsidP="00A87223">
            <w:pPr>
              <w:rPr>
                <w:szCs w:val="24"/>
                <w:lang w:eastAsia="ja-JP"/>
              </w:rPr>
            </w:pPr>
            <w:r w:rsidRPr="00B7574B">
              <w:rPr>
                <w:lang w:eastAsia="ja-JP"/>
              </w:rPr>
              <w:t>Description</w:t>
            </w:r>
          </w:p>
          <w:p w14:paraId="6CC69072" w14:textId="77777777" w:rsidR="001A1E9F" w:rsidRPr="00B7574B" w:rsidRDefault="001A1E9F"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A043C0" w14:textId="57B5675B" w:rsidR="001A1E9F" w:rsidRPr="00B7574B" w:rsidRDefault="001A1E9F" w:rsidP="00A87223">
            <w:pPr>
              <w:rPr>
                <w:szCs w:val="24"/>
                <w:lang w:eastAsia="ja-JP"/>
              </w:rPr>
            </w:pPr>
            <w:r w:rsidRPr="001A1E9F">
              <w:rPr>
                <w:lang w:eastAsia="ja-JP"/>
              </w:rPr>
              <w:t>Là một nhân viên/ quản lý/ chủ cửa hàng, tôi muốn thực hiện việc tra cứu thông tin các đơn bán hàng trong hệ thống để phục vụ công tác quản lý và kiểm tra.</w:t>
            </w:r>
          </w:p>
        </w:tc>
      </w:tr>
      <w:tr w:rsidR="001A1E9F" w:rsidRPr="00B7574B" w14:paraId="6639E41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5BE538" w14:textId="77777777" w:rsidR="001A1E9F" w:rsidRPr="00B7574B" w:rsidRDefault="001A1E9F" w:rsidP="00A87223">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7575ED" w14:textId="77777777" w:rsidR="001A1E9F" w:rsidRPr="00B7574B" w:rsidRDefault="001A1E9F" w:rsidP="00A87223">
            <w:pPr>
              <w:rPr>
                <w:szCs w:val="24"/>
                <w:lang w:eastAsia="ja-JP"/>
              </w:rPr>
            </w:pPr>
            <w:r w:rsidRPr="00004EA2">
              <w:rPr>
                <w:lang w:eastAsia="ja-JP"/>
              </w:rPr>
              <w:t>Nhân viên, quản lý, chủ cửa hàng</w:t>
            </w:r>
          </w:p>
        </w:tc>
      </w:tr>
      <w:tr w:rsidR="001A1E9F" w:rsidRPr="00B7574B" w14:paraId="6EDBB447"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F0C5EF" w14:textId="77777777" w:rsidR="001A1E9F" w:rsidRPr="00B7574B" w:rsidRDefault="001A1E9F"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E651C5" w14:textId="77777777" w:rsidR="001A1E9F" w:rsidRPr="00B7574B" w:rsidRDefault="001A1E9F" w:rsidP="00A87223">
            <w:pPr>
              <w:rPr>
                <w:szCs w:val="24"/>
                <w:lang w:eastAsia="ja-JP"/>
              </w:rPr>
            </w:pPr>
            <w:r>
              <w:rPr>
                <w:szCs w:val="24"/>
                <w:lang w:eastAsia="ja-JP"/>
              </w:rPr>
              <w:t>Cao</w:t>
            </w:r>
          </w:p>
        </w:tc>
      </w:tr>
      <w:tr w:rsidR="001A1E9F" w:rsidRPr="00B7574B" w14:paraId="6BE4986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9FED18" w14:textId="77777777" w:rsidR="001A1E9F" w:rsidRPr="00B7574B" w:rsidRDefault="001A1E9F"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57A1BC" w14:textId="7CFE3F39" w:rsidR="001A1E9F" w:rsidRPr="00B7574B" w:rsidRDefault="001A1E9F" w:rsidP="00A87223">
            <w:pPr>
              <w:rPr>
                <w:szCs w:val="24"/>
                <w:lang w:eastAsia="ja-JP"/>
              </w:rPr>
            </w:pPr>
            <w:r w:rsidRPr="001A1E9F">
              <w:rPr>
                <w:lang w:eastAsia="ja-JP"/>
              </w:rPr>
              <w:t>Nhân viên/Quản lý/ Chủ cửa hàng chọn chức năng "Tra cứu đơn bán hàng" trên hệ thống.</w:t>
            </w:r>
          </w:p>
        </w:tc>
      </w:tr>
      <w:tr w:rsidR="001A1E9F" w:rsidRPr="00B7574B" w14:paraId="30881A2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B802BC" w14:textId="77777777" w:rsidR="001A1E9F" w:rsidRPr="00B7574B" w:rsidRDefault="001A1E9F"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288011" w14:textId="77777777" w:rsidR="001A1E9F" w:rsidRDefault="001A1E9F" w:rsidP="001A1E9F">
            <w:pPr>
              <w:pStyle w:val="ListParagraph"/>
              <w:numPr>
                <w:ilvl w:val="0"/>
                <w:numId w:val="12"/>
              </w:numPr>
              <w:rPr>
                <w:lang w:eastAsia="ja-JP"/>
              </w:rPr>
            </w:pPr>
            <w:r>
              <w:rPr>
                <w:lang w:eastAsia="ja-JP"/>
              </w:rPr>
              <w:t xml:space="preserve">Nhân viên/Quản lý/ Chủ cửa hàng đã đăng nhập vào hệ thống. </w:t>
            </w:r>
          </w:p>
          <w:p w14:paraId="48E266A1" w14:textId="2E52AF51" w:rsidR="001A1E9F" w:rsidRPr="00B7574B" w:rsidRDefault="001A1E9F" w:rsidP="001A1E9F">
            <w:pPr>
              <w:pStyle w:val="ListParagraph"/>
              <w:numPr>
                <w:ilvl w:val="0"/>
                <w:numId w:val="12"/>
              </w:numPr>
              <w:rPr>
                <w:lang w:eastAsia="ja-JP"/>
              </w:rPr>
            </w:pPr>
            <w:r>
              <w:rPr>
                <w:lang w:eastAsia="ja-JP"/>
              </w:rPr>
              <w:t>Danh sách đơn hàng đã được lưu trữ trong cơ sở dữ liệu.</w:t>
            </w:r>
          </w:p>
        </w:tc>
      </w:tr>
      <w:tr w:rsidR="001A1E9F" w:rsidRPr="00B7574B" w14:paraId="38C800F8"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607168" w14:textId="77777777" w:rsidR="001A1E9F" w:rsidRPr="00B7574B" w:rsidRDefault="001A1E9F"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CFA513" w14:textId="77777777" w:rsidR="001A1E9F" w:rsidRDefault="001A1E9F" w:rsidP="001A1E9F">
            <w:pPr>
              <w:pStyle w:val="ListParagraph"/>
              <w:numPr>
                <w:ilvl w:val="0"/>
                <w:numId w:val="13"/>
              </w:numPr>
              <w:rPr>
                <w:lang w:eastAsia="ja-JP"/>
              </w:rPr>
            </w:pPr>
            <w:r>
              <w:rPr>
                <w:lang w:eastAsia="ja-JP"/>
              </w:rPr>
              <w:t xml:space="preserve">Hệ thống đã hiển thị chi tiết hoặc danh sách đơn hàng cho nhân viên. </w:t>
            </w:r>
          </w:p>
          <w:p w14:paraId="6D859592" w14:textId="6A798F14" w:rsidR="001A1E9F" w:rsidRPr="00B7574B" w:rsidRDefault="001A1E9F" w:rsidP="001A1E9F">
            <w:pPr>
              <w:pStyle w:val="ListParagraph"/>
              <w:numPr>
                <w:ilvl w:val="0"/>
                <w:numId w:val="13"/>
              </w:numPr>
              <w:rPr>
                <w:lang w:eastAsia="ja-JP"/>
              </w:rPr>
            </w:pPr>
            <w:r>
              <w:rPr>
                <w:lang w:eastAsia="ja-JP"/>
              </w:rPr>
              <w:t>Nhân viên/Quản lý/ Chủ cửa hàng đã kết thúc phiên tra cứu.</w:t>
            </w:r>
          </w:p>
        </w:tc>
      </w:tr>
      <w:tr w:rsidR="001A1E9F" w:rsidRPr="00B7574B" w14:paraId="724E9A47"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D9F88B" w14:textId="77777777" w:rsidR="001A1E9F" w:rsidRPr="00B7574B" w:rsidRDefault="001A1E9F"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56844E" w14:textId="77777777" w:rsidR="001A1E9F" w:rsidRDefault="001A1E9F" w:rsidP="001A1E9F">
            <w:pPr>
              <w:pStyle w:val="1"/>
              <w:numPr>
                <w:ilvl w:val="0"/>
                <w:numId w:val="15"/>
              </w:numPr>
              <w:rPr>
                <w:lang w:eastAsia="ja-JP"/>
              </w:rPr>
            </w:pPr>
            <w:r>
              <w:rPr>
                <w:lang w:eastAsia="ja-JP"/>
              </w:rPr>
              <w:t>Nhân viên chọn chức năng "Tra cứu đơn bán hàng".</w:t>
            </w:r>
          </w:p>
          <w:p w14:paraId="0E1E5E55" w14:textId="77777777" w:rsidR="001A1E9F" w:rsidRDefault="001A1E9F" w:rsidP="001A1E9F">
            <w:pPr>
              <w:pStyle w:val="1"/>
              <w:numPr>
                <w:ilvl w:val="0"/>
                <w:numId w:val="15"/>
              </w:numPr>
              <w:rPr>
                <w:lang w:eastAsia="ja-JP"/>
              </w:rPr>
            </w:pPr>
            <w:r>
              <w:rPr>
                <w:lang w:eastAsia="ja-JP"/>
              </w:rPr>
              <w:t>Hệ thống hiển thị giao diện tra cứu đơn hàng.</w:t>
            </w:r>
          </w:p>
          <w:p w14:paraId="3E15ACFC" w14:textId="77777777" w:rsidR="001A1E9F" w:rsidRDefault="001A1E9F" w:rsidP="001A1E9F">
            <w:pPr>
              <w:pStyle w:val="1"/>
              <w:numPr>
                <w:ilvl w:val="0"/>
                <w:numId w:val="15"/>
              </w:numPr>
              <w:rPr>
                <w:lang w:eastAsia="ja-JP"/>
              </w:rPr>
            </w:pPr>
            <w:r>
              <w:rPr>
                <w:lang w:eastAsia="ja-JP"/>
              </w:rPr>
              <w:t>Nhân viên nhập mã đơn hàng vào mục tìm kiếm.</w:t>
            </w:r>
          </w:p>
          <w:p w14:paraId="609A0BAC" w14:textId="77777777" w:rsidR="001A1E9F" w:rsidRDefault="001A1E9F" w:rsidP="001A1E9F">
            <w:pPr>
              <w:pStyle w:val="1"/>
              <w:numPr>
                <w:ilvl w:val="0"/>
                <w:numId w:val="15"/>
              </w:numPr>
              <w:rPr>
                <w:lang w:eastAsia="ja-JP"/>
              </w:rPr>
            </w:pPr>
            <w:r>
              <w:rPr>
                <w:lang w:eastAsia="ja-JP"/>
              </w:rPr>
              <w:t>Hệ thống kiểm tra thông tin tìm kiếm và tìm kiếm đơn hàng.</w:t>
            </w:r>
          </w:p>
          <w:p w14:paraId="10BEB44E" w14:textId="77777777" w:rsidR="001A1E9F" w:rsidRDefault="001A1E9F" w:rsidP="001A1E9F">
            <w:pPr>
              <w:pStyle w:val="1"/>
              <w:numPr>
                <w:ilvl w:val="0"/>
                <w:numId w:val="15"/>
              </w:numPr>
              <w:rPr>
                <w:lang w:eastAsia="ja-JP"/>
              </w:rPr>
            </w:pPr>
            <w:r>
              <w:rPr>
                <w:lang w:eastAsia="ja-JP"/>
              </w:rPr>
              <w:t>Hệ thống hiển thị Danh sách đơn hàng khớp với tiêu chí tìm kiếm.</w:t>
            </w:r>
          </w:p>
          <w:p w14:paraId="7F17E09C" w14:textId="77777777" w:rsidR="001A1E9F" w:rsidRDefault="001A1E9F" w:rsidP="001A1E9F">
            <w:pPr>
              <w:pStyle w:val="1"/>
              <w:numPr>
                <w:ilvl w:val="0"/>
                <w:numId w:val="15"/>
              </w:numPr>
              <w:rPr>
                <w:lang w:eastAsia="ja-JP"/>
              </w:rPr>
            </w:pPr>
            <w:r>
              <w:rPr>
                <w:lang w:eastAsia="ja-JP"/>
              </w:rPr>
              <w:t>Nhân viên chọn đơn hàng muốn xem chi tiết "Chọn đơn hàng".</w:t>
            </w:r>
          </w:p>
          <w:p w14:paraId="5210BD6D" w14:textId="17566D8B" w:rsidR="001A1E9F" w:rsidRDefault="001A1E9F" w:rsidP="001A1E9F">
            <w:pPr>
              <w:pStyle w:val="1"/>
              <w:numPr>
                <w:ilvl w:val="0"/>
                <w:numId w:val="15"/>
              </w:numPr>
              <w:rPr>
                <w:lang w:eastAsia="ja-JP"/>
              </w:rPr>
            </w:pPr>
            <w:r>
              <w:rPr>
                <w:lang w:eastAsia="ja-JP"/>
              </w:rPr>
              <w:t>Hệ thống hiển thị Chi tiết đơn hàng đã chọn.</w:t>
            </w:r>
          </w:p>
          <w:p w14:paraId="69B53A72" w14:textId="3A4AC92C" w:rsidR="001A1E9F" w:rsidRPr="001A1E9F" w:rsidRDefault="001A1E9F" w:rsidP="001A1E9F">
            <w:pPr>
              <w:pStyle w:val="1"/>
              <w:numPr>
                <w:ilvl w:val="0"/>
                <w:numId w:val="0"/>
              </w:numPr>
              <w:ind w:left="360"/>
              <w:rPr>
                <w:i/>
                <w:iCs/>
                <w:lang w:eastAsia="ja-JP"/>
              </w:rPr>
            </w:pPr>
            <w:r w:rsidRPr="001A1E9F">
              <w:rPr>
                <w:i/>
                <w:iCs/>
                <w:lang w:eastAsia="ja-JP"/>
              </w:rPr>
              <w:t>Lặp lại bước 3 – bước 7 cho đến khi hết đơn hàng muốn xem</w:t>
            </w:r>
          </w:p>
          <w:p w14:paraId="6DB921B2" w14:textId="7CCE7473" w:rsidR="001A1E9F" w:rsidRPr="00B7574B" w:rsidRDefault="001A1E9F" w:rsidP="001A1E9F">
            <w:pPr>
              <w:pStyle w:val="1"/>
              <w:numPr>
                <w:ilvl w:val="0"/>
                <w:numId w:val="15"/>
              </w:numPr>
              <w:rPr>
                <w:lang w:eastAsia="ja-JP"/>
              </w:rPr>
            </w:pPr>
            <w:r>
              <w:rPr>
                <w:lang w:eastAsia="ja-JP"/>
              </w:rPr>
              <w:lastRenderedPageBreak/>
              <w:t>Nhân viên chọn "Ấn nút thoát" để kết thúc.</w:t>
            </w:r>
          </w:p>
        </w:tc>
      </w:tr>
      <w:tr w:rsidR="001A1E9F" w:rsidRPr="00B7574B" w14:paraId="22890C4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81964B" w14:textId="77777777" w:rsidR="001A1E9F" w:rsidRPr="00B7574B" w:rsidRDefault="001A1E9F" w:rsidP="00A87223">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4D931B" w14:textId="77777777" w:rsidR="001A1E9F" w:rsidRDefault="001A1E9F" w:rsidP="001A1E9F">
            <w:pPr>
              <w:rPr>
                <w:lang w:eastAsia="ja-JP"/>
              </w:rPr>
            </w:pPr>
            <w:r>
              <w:rPr>
                <w:lang w:eastAsia="ja-JP"/>
              </w:rPr>
              <w:t>3a. Nhân viên tra cứu theo số điện thoại tiếp tục bước 4.</w:t>
            </w:r>
          </w:p>
          <w:p w14:paraId="30AE1C86" w14:textId="3F114395" w:rsidR="001A1E9F" w:rsidRPr="00B7574B" w:rsidRDefault="001A1E9F" w:rsidP="001A1E9F">
            <w:pPr>
              <w:rPr>
                <w:szCs w:val="24"/>
                <w:lang w:eastAsia="ja-JP"/>
              </w:rPr>
            </w:pPr>
            <w:r>
              <w:rPr>
                <w:lang w:eastAsia="ja-JP"/>
              </w:rPr>
              <w:t>3b. Nhân viên tra cứu theo ngày tiếp tục bước 4.</w:t>
            </w:r>
          </w:p>
        </w:tc>
      </w:tr>
      <w:tr w:rsidR="001A1E9F" w:rsidRPr="00B7574B" w14:paraId="5B555F63"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A90A8F" w14:textId="77777777" w:rsidR="001A1E9F" w:rsidRPr="00B7574B" w:rsidRDefault="001A1E9F" w:rsidP="00A87223">
            <w:pPr>
              <w:rPr>
                <w:szCs w:val="24"/>
                <w:lang w:eastAsia="ja-JP"/>
              </w:rPr>
            </w:pPr>
            <w:r w:rsidRPr="00B7574B">
              <w:rPr>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DCE54B" w14:textId="691A249A" w:rsidR="001A1E9F" w:rsidRPr="00B7574B" w:rsidRDefault="001A1E9F" w:rsidP="00A87223">
            <w:pPr>
              <w:rPr>
                <w:szCs w:val="24"/>
                <w:lang w:eastAsia="ja-JP"/>
              </w:rPr>
            </w:pPr>
            <w:r w:rsidRPr="001A1E9F">
              <w:rPr>
                <w:lang w:eastAsia="ja-JP"/>
              </w:rPr>
              <w:t>4a. Nếu thông tin tra cứu không tồn tại hoặc không hợp lệ, Hệ thống hiển thị thông báo "Không tìm thấy đơn hàng" và quay lại bước 2.</w:t>
            </w:r>
          </w:p>
        </w:tc>
      </w:tr>
      <w:tr w:rsidR="001A1E9F" w:rsidRPr="00B7574B" w14:paraId="33004317"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393D71" w14:textId="77777777" w:rsidR="001A1E9F" w:rsidRPr="00C2389F" w:rsidRDefault="001A1E9F"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F70825" w14:textId="77777777" w:rsidR="001A1E9F" w:rsidRPr="00267905" w:rsidRDefault="001A1E9F" w:rsidP="00A87223">
            <w:pPr>
              <w:rPr>
                <w:lang w:val="vi-VN" w:eastAsia="ja-JP"/>
              </w:rPr>
            </w:pPr>
            <w:r>
              <w:rPr>
                <w:lang w:eastAsia="ja-JP"/>
              </w:rPr>
              <w:t>N</w:t>
            </w:r>
            <w:r>
              <w:rPr>
                <w:lang w:val="vi-VN" w:eastAsia="ja-JP"/>
              </w:rPr>
              <w:t>/A</w:t>
            </w:r>
          </w:p>
        </w:tc>
      </w:tr>
      <w:tr w:rsidR="001A1E9F" w:rsidRPr="00B7574B" w14:paraId="635C626E"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1AA66B" w14:textId="77777777" w:rsidR="001A1E9F" w:rsidRPr="00C2389F" w:rsidRDefault="001A1E9F"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6F2147" w14:textId="77777777" w:rsidR="001A1E9F" w:rsidRPr="00267905" w:rsidRDefault="001A1E9F" w:rsidP="00A87223">
            <w:pPr>
              <w:rPr>
                <w:lang w:val="vi-VN" w:eastAsia="ja-JP"/>
              </w:rPr>
            </w:pPr>
            <w:r>
              <w:rPr>
                <w:lang w:eastAsia="ja-JP"/>
              </w:rPr>
              <w:t>N</w:t>
            </w:r>
            <w:r>
              <w:rPr>
                <w:lang w:val="vi-VN" w:eastAsia="ja-JP"/>
              </w:rPr>
              <w:t>/A</w:t>
            </w:r>
          </w:p>
        </w:tc>
      </w:tr>
    </w:tbl>
    <w:p w14:paraId="48BA7930" w14:textId="5458341B" w:rsidR="00B7574B" w:rsidRPr="00B7574B" w:rsidRDefault="00452888" w:rsidP="00B7574B">
      <w:pPr>
        <w:rPr>
          <w:lang w:val="vi-VN"/>
        </w:rPr>
      </w:pPr>
      <w:r>
        <w:rPr>
          <w:noProof/>
          <w:lang w:val="vi-VN"/>
        </w:rPr>
        <w:drawing>
          <wp:inline distT="0" distB="0" distL="0" distR="0" wp14:anchorId="5AE27532" wp14:editId="70C5D494">
            <wp:extent cx="5732145" cy="533400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2145" cy="5334000"/>
                    </a:xfrm>
                    <a:prstGeom prst="rect">
                      <a:avLst/>
                    </a:prstGeom>
                    <a:noFill/>
                    <a:ln>
                      <a:noFill/>
                    </a:ln>
                  </pic:spPr>
                </pic:pic>
              </a:graphicData>
            </a:graphic>
          </wp:inline>
        </w:drawing>
      </w:r>
    </w:p>
    <w:p w14:paraId="34034F89" w14:textId="1C37A90E" w:rsidR="00FE4CCB" w:rsidRDefault="005246C1" w:rsidP="00FE4CCB">
      <w:pPr>
        <w:pStyle w:val="Heading2"/>
        <w:rPr>
          <w:lang w:val="vi-VN"/>
        </w:rPr>
      </w:pPr>
      <w:bookmarkStart w:id="15" w:name="_Toc213622184"/>
      <w:r>
        <w:lastRenderedPageBreak/>
        <w:t>Quản lý nhập hàng</w:t>
      </w:r>
      <w:bookmarkEnd w:id="15"/>
    </w:p>
    <w:p w14:paraId="300062FE" w14:textId="09426C9B" w:rsidR="00B7574B" w:rsidRDefault="005246C1" w:rsidP="005246C1">
      <w:pPr>
        <w:pStyle w:val="Heading3"/>
      </w:pPr>
      <w:bookmarkStart w:id="16" w:name="_Toc213622185"/>
      <w:r>
        <w:t>Nhập hàng</w:t>
      </w:r>
      <w:bookmarkEnd w:id="16"/>
    </w:p>
    <w:tbl>
      <w:tblPr>
        <w:tblW w:w="0" w:type="auto"/>
        <w:tblCellMar>
          <w:top w:w="15" w:type="dxa"/>
          <w:left w:w="15" w:type="dxa"/>
          <w:bottom w:w="15" w:type="dxa"/>
          <w:right w:w="15" w:type="dxa"/>
        </w:tblCellMar>
        <w:tblLook w:val="04A0" w:firstRow="1" w:lastRow="0" w:firstColumn="1" w:lastColumn="0" w:noHBand="0" w:noVBand="1"/>
      </w:tblPr>
      <w:tblGrid>
        <w:gridCol w:w="2276"/>
        <w:gridCol w:w="7074"/>
      </w:tblGrid>
      <w:tr w:rsidR="005246C1" w:rsidRPr="00B7574B" w14:paraId="6F42AFE7"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2F7D30" w14:textId="77777777" w:rsidR="005246C1" w:rsidRPr="00B7574B" w:rsidRDefault="005246C1" w:rsidP="00A87223">
            <w:pPr>
              <w:rPr>
                <w:szCs w:val="24"/>
                <w:lang w:eastAsia="ja-JP"/>
              </w:rPr>
            </w:pPr>
            <w:r w:rsidRPr="00B7574B">
              <w:rPr>
                <w:lang w:eastAsia="ja-JP"/>
              </w:rPr>
              <w:t>Use case ID</w:t>
            </w:r>
          </w:p>
          <w:p w14:paraId="36E25F86" w14:textId="77777777" w:rsidR="005246C1" w:rsidRPr="00B7574B" w:rsidRDefault="005246C1"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775D4A" w14:textId="56C2D235" w:rsidR="005246C1" w:rsidRPr="005246C1" w:rsidRDefault="005246C1" w:rsidP="00A87223">
            <w:pPr>
              <w:rPr>
                <w:szCs w:val="24"/>
                <w:lang w:val="vi-VN" w:eastAsia="ja-JP"/>
              </w:rPr>
            </w:pPr>
            <w:r>
              <w:rPr>
                <w:szCs w:val="24"/>
                <w:lang w:val="vi-VN" w:eastAsia="ja-JP"/>
              </w:rPr>
              <w:t>2.1</w:t>
            </w:r>
          </w:p>
        </w:tc>
      </w:tr>
      <w:tr w:rsidR="005246C1" w:rsidRPr="00B7574B" w14:paraId="44227228"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6330D1" w14:textId="77777777" w:rsidR="005246C1" w:rsidRPr="00B7574B" w:rsidRDefault="005246C1" w:rsidP="00A87223">
            <w:pPr>
              <w:rPr>
                <w:szCs w:val="24"/>
                <w:lang w:eastAsia="ja-JP"/>
              </w:rPr>
            </w:pPr>
            <w:r w:rsidRPr="00B7574B">
              <w:rPr>
                <w:lang w:eastAsia="ja-JP"/>
              </w:rPr>
              <w:t>Use case name</w:t>
            </w:r>
          </w:p>
          <w:p w14:paraId="3454C487" w14:textId="77777777" w:rsidR="005246C1" w:rsidRPr="00B7574B" w:rsidRDefault="005246C1"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043999" w14:textId="060ABF87" w:rsidR="005246C1" w:rsidRPr="00B7574B" w:rsidRDefault="005246C1" w:rsidP="00A87223">
            <w:pPr>
              <w:rPr>
                <w:lang w:eastAsia="ja-JP"/>
              </w:rPr>
            </w:pPr>
            <w:r>
              <w:rPr>
                <w:lang w:eastAsia="ja-JP"/>
              </w:rPr>
              <w:t>Nhập hàng</w:t>
            </w:r>
          </w:p>
        </w:tc>
      </w:tr>
      <w:tr w:rsidR="005246C1" w:rsidRPr="00B7574B" w14:paraId="77F81550"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823E9F" w14:textId="77777777" w:rsidR="005246C1" w:rsidRPr="00B7574B" w:rsidRDefault="005246C1" w:rsidP="00A87223">
            <w:pPr>
              <w:rPr>
                <w:szCs w:val="24"/>
                <w:lang w:eastAsia="ja-JP"/>
              </w:rPr>
            </w:pPr>
            <w:r w:rsidRPr="00B7574B">
              <w:rPr>
                <w:lang w:eastAsia="ja-JP"/>
              </w:rPr>
              <w:t>Description</w:t>
            </w:r>
          </w:p>
          <w:p w14:paraId="37A94EA7" w14:textId="77777777" w:rsidR="005246C1" w:rsidRPr="00B7574B" w:rsidRDefault="005246C1"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3B1DED" w14:textId="65E5B53F" w:rsidR="005246C1" w:rsidRPr="00B7574B" w:rsidRDefault="005246C1" w:rsidP="00A87223">
            <w:pPr>
              <w:rPr>
                <w:szCs w:val="24"/>
                <w:lang w:eastAsia="ja-JP"/>
              </w:rPr>
            </w:pPr>
            <w:r w:rsidRPr="005246C1">
              <w:rPr>
                <w:lang w:eastAsia="ja-JP"/>
              </w:rPr>
              <w:t>Là quản lý/ chủ cửa hàng thực hiện việc nhập hàng hóa từ đơn hàng mua vào kho, kiểm tra số lượng và cập nhật tồn kho.</w:t>
            </w:r>
          </w:p>
        </w:tc>
      </w:tr>
      <w:tr w:rsidR="005246C1" w:rsidRPr="00B7574B" w14:paraId="4855DF74"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56A6F6" w14:textId="77777777" w:rsidR="005246C1" w:rsidRPr="00B7574B" w:rsidRDefault="005246C1" w:rsidP="00A87223">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4FD973" w14:textId="0DBBB915" w:rsidR="005246C1" w:rsidRPr="00B7574B" w:rsidRDefault="005246C1" w:rsidP="00A87223">
            <w:pPr>
              <w:rPr>
                <w:szCs w:val="24"/>
                <w:lang w:eastAsia="ja-JP"/>
              </w:rPr>
            </w:pPr>
            <w:r>
              <w:rPr>
                <w:lang w:eastAsia="ja-JP"/>
              </w:rPr>
              <w:t>Q</w:t>
            </w:r>
            <w:r w:rsidRPr="00004EA2">
              <w:rPr>
                <w:lang w:eastAsia="ja-JP"/>
              </w:rPr>
              <w:t>uản lý, chủ cửa hàng</w:t>
            </w:r>
          </w:p>
        </w:tc>
      </w:tr>
      <w:tr w:rsidR="005246C1" w:rsidRPr="00B7574B" w14:paraId="3BF5927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6A3458" w14:textId="77777777" w:rsidR="005246C1" w:rsidRPr="00B7574B" w:rsidRDefault="005246C1"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66C739" w14:textId="77777777" w:rsidR="005246C1" w:rsidRPr="00B7574B" w:rsidRDefault="005246C1" w:rsidP="00A87223">
            <w:pPr>
              <w:rPr>
                <w:szCs w:val="24"/>
                <w:lang w:eastAsia="ja-JP"/>
              </w:rPr>
            </w:pPr>
            <w:r>
              <w:rPr>
                <w:szCs w:val="24"/>
                <w:lang w:eastAsia="ja-JP"/>
              </w:rPr>
              <w:t>Cao</w:t>
            </w:r>
          </w:p>
        </w:tc>
      </w:tr>
      <w:tr w:rsidR="005246C1" w:rsidRPr="00B7574B" w14:paraId="374BF2F5"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0111B6" w14:textId="77777777" w:rsidR="005246C1" w:rsidRPr="00B7574B" w:rsidRDefault="005246C1"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115738" w14:textId="055172CB" w:rsidR="005246C1" w:rsidRPr="00B7574B" w:rsidRDefault="005246C1" w:rsidP="00A87223">
            <w:pPr>
              <w:rPr>
                <w:szCs w:val="24"/>
                <w:lang w:eastAsia="ja-JP"/>
              </w:rPr>
            </w:pPr>
            <w:r w:rsidRPr="005246C1">
              <w:rPr>
                <w:lang w:eastAsia="ja-JP"/>
              </w:rPr>
              <w:t>Quản lý/ Chủ cửa hàng chọn chức năng "Nhập hàng" trên hệ thống.</w:t>
            </w:r>
          </w:p>
        </w:tc>
      </w:tr>
      <w:tr w:rsidR="005246C1" w:rsidRPr="00B7574B" w14:paraId="5726CDD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B48541" w14:textId="77777777" w:rsidR="005246C1" w:rsidRPr="00B7574B" w:rsidRDefault="005246C1"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E604B1" w14:textId="77777777" w:rsidR="005246C1" w:rsidRDefault="005246C1" w:rsidP="005246C1">
            <w:pPr>
              <w:pStyle w:val="ListParagraph"/>
              <w:numPr>
                <w:ilvl w:val="0"/>
                <w:numId w:val="12"/>
              </w:numPr>
              <w:rPr>
                <w:lang w:eastAsia="ja-JP"/>
              </w:rPr>
            </w:pPr>
            <w:r>
              <w:rPr>
                <w:lang w:eastAsia="ja-JP"/>
              </w:rPr>
              <w:t>Quản lý/ Chủ cửa hàng đã đăng nhập vào hệ thống.</w:t>
            </w:r>
          </w:p>
          <w:p w14:paraId="414EB412" w14:textId="77777777" w:rsidR="005246C1" w:rsidRDefault="005246C1" w:rsidP="005246C1">
            <w:pPr>
              <w:pStyle w:val="ListParagraph"/>
              <w:numPr>
                <w:ilvl w:val="0"/>
                <w:numId w:val="12"/>
              </w:numPr>
              <w:rPr>
                <w:lang w:eastAsia="ja-JP"/>
              </w:rPr>
            </w:pPr>
            <w:r>
              <w:rPr>
                <w:lang w:eastAsia="ja-JP"/>
              </w:rPr>
              <w:t xml:space="preserve">Đơn đặt hàng liên quan đã được tạo và duyệt. </w:t>
            </w:r>
          </w:p>
          <w:p w14:paraId="509DF758" w14:textId="13F366DD" w:rsidR="005246C1" w:rsidRPr="00B7574B" w:rsidRDefault="005246C1" w:rsidP="005246C1">
            <w:pPr>
              <w:pStyle w:val="ListParagraph"/>
              <w:numPr>
                <w:ilvl w:val="0"/>
                <w:numId w:val="12"/>
              </w:numPr>
              <w:rPr>
                <w:lang w:eastAsia="ja-JP"/>
              </w:rPr>
            </w:pPr>
            <w:r>
              <w:rPr>
                <w:lang w:eastAsia="ja-JP"/>
              </w:rPr>
              <w:t>Hàng hóa đã được giao đến kho</w:t>
            </w:r>
          </w:p>
        </w:tc>
      </w:tr>
      <w:tr w:rsidR="005246C1" w:rsidRPr="00B7574B" w14:paraId="6B901057"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B4DB3A" w14:textId="77777777" w:rsidR="005246C1" w:rsidRPr="00B7574B" w:rsidRDefault="005246C1"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5A8812" w14:textId="77777777" w:rsidR="005246C1" w:rsidRDefault="005246C1" w:rsidP="005246C1">
            <w:pPr>
              <w:pStyle w:val="ListParagraph"/>
              <w:numPr>
                <w:ilvl w:val="0"/>
                <w:numId w:val="13"/>
              </w:numPr>
              <w:rPr>
                <w:lang w:eastAsia="ja-JP"/>
              </w:rPr>
            </w:pPr>
            <w:r>
              <w:rPr>
                <w:lang w:eastAsia="ja-JP"/>
              </w:rPr>
              <w:t>Phiếu nhập kho được lưu vào hệ thống.</w:t>
            </w:r>
          </w:p>
          <w:p w14:paraId="4D5FB42D" w14:textId="4EE1E9DF" w:rsidR="005246C1" w:rsidRPr="00B7574B" w:rsidRDefault="005246C1" w:rsidP="005246C1">
            <w:pPr>
              <w:pStyle w:val="ListParagraph"/>
              <w:numPr>
                <w:ilvl w:val="0"/>
                <w:numId w:val="13"/>
              </w:numPr>
              <w:rPr>
                <w:lang w:eastAsia="ja-JP"/>
              </w:rPr>
            </w:pPr>
            <w:r>
              <w:rPr>
                <w:lang w:eastAsia="ja-JP"/>
              </w:rPr>
              <w:t>Tồn kho của các sản phẩm được cập nhật tăng lên.</w:t>
            </w:r>
          </w:p>
        </w:tc>
      </w:tr>
      <w:tr w:rsidR="005246C1" w:rsidRPr="00B7574B" w14:paraId="44EDE90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CFCC53" w14:textId="77777777" w:rsidR="005246C1" w:rsidRPr="00B7574B" w:rsidRDefault="005246C1"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BE33EE" w14:textId="77777777" w:rsidR="005246C1" w:rsidRDefault="005246C1" w:rsidP="005246C1">
            <w:pPr>
              <w:pStyle w:val="1"/>
              <w:numPr>
                <w:ilvl w:val="0"/>
                <w:numId w:val="16"/>
              </w:numPr>
              <w:rPr>
                <w:lang w:eastAsia="ja-JP"/>
              </w:rPr>
            </w:pPr>
            <w:r>
              <w:rPr>
                <w:lang w:eastAsia="ja-JP"/>
              </w:rPr>
              <w:t>Nhân viên chọn chức năng "Nhập hàng".</w:t>
            </w:r>
          </w:p>
          <w:p w14:paraId="5EDB00F5" w14:textId="77777777" w:rsidR="005246C1" w:rsidRDefault="005246C1" w:rsidP="005246C1">
            <w:pPr>
              <w:pStyle w:val="1"/>
              <w:numPr>
                <w:ilvl w:val="0"/>
                <w:numId w:val="16"/>
              </w:numPr>
              <w:rPr>
                <w:lang w:eastAsia="ja-JP"/>
              </w:rPr>
            </w:pPr>
            <w:r>
              <w:rPr>
                <w:lang w:eastAsia="ja-JP"/>
              </w:rPr>
              <w:t>Hệ thống hiển thị giao diện nhập hàng.</w:t>
            </w:r>
          </w:p>
          <w:p w14:paraId="12C0AC7F" w14:textId="77777777" w:rsidR="005246C1" w:rsidRDefault="005246C1" w:rsidP="005246C1">
            <w:pPr>
              <w:pStyle w:val="1"/>
              <w:numPr>
                <w:ilvl w:val="0"/>
                <w:numId w:val="16"/>
              </w:numPr>
              <w:rPr>
                <w:lang w:eastAsia="ja-JP"/>
              </w:rPr>
            </w:pPr>
            <w:r>
              <w:rPr>
                <w:lang w:eastAsia="ja-JP"/>
              </w:rPr>
              <w:t>Nhân viên nhập tên sản phẩm, số lượng, giá nhập vào form.</w:t>
            </w:r>
          </w:p>
          <w:p w14:paraId="04A6306C" w14:textId="77777777" w:rsidR="005246C1" w:rsidRDefault="005246C1" w:rsidP="005246C1">
            <w:pPr>
              <w:pStyle w:val="1"/>
              <w:numPr>
                <w:ilvl w:val="0"/>
                <w:numId w:val="16"/>
              </w:numPr>
              <w:rPr>
                <w:lang w:eastAsia="ja-JP"/>
              </w:rPr>
            </w:pPr>
            <w:r>
              <w:rPr>
                <w:lang w:eastAsia="ja-JP"/>
              </w:rPr>
              <w:t>Hệ thống kiểm tra thông tin form.</w:t>
            </w:r>
          </w:p>
          <w:p w14:paraId="769C601F" w14:textId="7475EE7E" w:rsidR="005246C1" w:rsidRDefault="005246C1" w:rsidP="005246C1">
            <w:pPr>
              <w:pStyle w:val="1"/>
              <w:numPr>
                <w:ilvl w:val="0"/>
                <w:numId w:val="16"/>
              </w:numPr>
              <w:rPr>
                <w:lang w:eastAsia="ja-JP"/>
              </w:rPr>
            </w:pPr>
            <w:r>
              <w:rPr>
                <w:lang w:eastAsia="ja-JP"/>
              </w:rPr>
              <w:t>Hệ thống hiển thị thông báo</w:t>
            </w:r>
            <w:r>
              <w:rPr>
                <w:lang w:eastAsia="ja-JP"/>
              </w:rPr>
              <w:t xml:space="preserve"> “</w:t>
            </w:r>
            <w:r>
              <w:rPr>
                <w:lang w:eastAsia="ja-JP"/>
              </w:rPr>
              <w:t>Thêm sản phẩm thành công”</w:t>
            </w:r>
          </w:p>
          <w:p w14:paraId="68206AA3" w14:textId="77777777" w:rsidR="005246C1" w:rsidRDefault="005246C1" w:rsidP="005246C1">
            <w:pPr>
              <w:pStyle w:val="1"/>
              <w:numPr>
                <w:ilvl w:val="0"/>
                <w:numId w:val="16"/>
              </w:numPr>
              <w:rPr>
                <w:lang w:eastAsia="ja-JP"/>
              </w:rPr>
            </w:pPr>
            <w:r>
              <w:rPr>
                <w:lang w:eastAsia="ja-JP"/>
              </w:rPr>
              <w:t>Sau khi nhập xong thông tin nhập hàng, nhân viên chọn nút lưu.</w:t>
            </w:r>
          </w:p>
          <w:p w14:paraId="3EA7E647" w14:textId="77777777" w:rsidR="005246C1" w:rsidRPr="005246C1" w:rsidRDefault="005246C1" w:rsidP="005246C1">
            <w:pPr>
              <w:pStyle w:val="1"/>
              <w:numPr>
                <w:ilvl w:val="0"/>
                <w:numId w:val="0"/>
              </w:numPr>
              <w:ind w:left="360"/>
              <w:rPr>
                <w:i/>
                <w:iCs/>
                <w:lang w:eastAsia="ja-JP"/>
              </w:rPr>
            </w:pPr>
            <w:r w:rsidRPr="005246C1">
              <w:rPr>
                <w:i/>
                <w:iCs/>
                <w:lang w:eastAsia="ja-JP"/>
              </w:rPr>
              <w:t>Lặp lại bước 3 - bước 6 cho đến khi không còn sản phẩm cần nhập</w:t>
            </w:r>
          </w:p>
          <w:p w14:paraId="4A39FD52" w14:textId="77777777" w:rsidR="005246C1" w:rsidRDefault="005246C1" w:rsidP="005246C1">
            <w:pPr>
              <w:pStyle w:val="1"/>
              <w:numPr>
                <w:ilvl w:val="0"/>
                <w:numId w:val="16"/>
              </w:numPr>
              <w:rPr>
                <w:lang w:eastAsia="ja-JP"/>
              </w:rPr>
            </w:pPr>
            <w:r>
              <w:rPr>
                <w:lang w:eastAsia="ja-JP"/>
              </w:rPr>
              <w:t>Hệ thống lưu đơn nhập hàng và cập nhật số lượng tồn kho.</w:t>
            </w:r>
          </w:p>
          <w:p w14:paraId="4550B99F" w14:textId="4C8C146B" w:rsidR="005246C1" w:rsidRPr="00B7574B" w:rsidRDefault="005246C1" w:rsidP="005246C1">
            <w:pPr>
              <w:pStyle w:val="1"/>
              <w:numPr>
                <w:ilvl w:val="0"/>
                <w:numId w:val="16"/>
              </w:numPr>
              <w:rPr>
                <w:lang w:eastAsia="ja-JP"/>
              </w:rPr>
            </w:pPr>
            <w:r>
              <w:rPr>
                <w:lang w:eastAsia="ja-JP"/>
              </w:rPr>
              <w:lastRenderedPageBreak/>
              <w:t>Hệ thống hiển thị</w:t>
            </w:r>
            <w:r>
              <w:rPr>
                <w:lang w:eastAsia="ja-JP"/>
              </w:rPr>
              <w:t xml:space="preserve"> “</w:t>
            </w:r>
            <w:r>
              <w:rPr>
                <w:lang w:eastAsia="ja-JP"/>
              </w:rPr>
              <w:t>Nhập hàng thành công” và kết thúc.</w:t>
            </w:r>
          </w:p>
        </w:tc>
      </w:tr>
      <w:tr w:rsidR="005246C1" w:rsidRPr="00B7574B" w14:paraId="67017E07"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12347E" w14:textId="77777777" w:rsidR="005246C1" w:rsidRPr="00B7574B" w:rsidRDefault="005246C1" w:rsidP="00A87223">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74BC63" w14:textId="4CC0362F" w:rsidR="005246C1" w:rsidRPr="00B7574B" w:rsidRDefault="005246C1" w:rsidP="005246C1">
            <w:pPr>
              <w:rPr>
                <w:szCs w:val="24"/>
                <w:lang w:eastAsia="ja-JP"/>
              </w:rPr>
            </w:pPr>
            <w:r>
              <w:rPr>
                <w:szCs w:val="24"/>
                <w:lang w:eastAsia="ja-JP"/>
              </w:rPr>
              <w:t>N/A</w:t>
            </w:r>
          </w:p>
          <w:p w14:paraId="206BEA1F" w14:textId="34F829C8" w:rsidR="005246C1" w:rsidRPr="00B7574B" w:rsidRDefault="005246C1" w:rsidP="00A87223">
            <w:pPr>
              <w:rPr>
                <w:szCs w:val="24"/>
                <w:lang w:eastAsia="ja-JP"/>
              </w:rPr>
            </w:pPr>
          </w:p>
        </w:tc>
      </w:tr>
      <w:tr w:rsidR="005246C1" w:rsidRPr="00B7574B" w14:paraId="1F4638CC"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4CB96B" w14:textId="77777777" w:rsidR="005246C1" w:rsidRPr="00B7574B" w:rsidRDefault="005246C1" w:rsidP="00A87223">
            <w:pPr>
              <w:rPr>
                <w:szCs w:val="24"/>
                <w:lang w:eastAsia="ja-JP"/>
              </w:rPr>
            </w:pPr>
            <w:r w:rsidRPr="00B7574B">
              <w:rPr>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03E616" w14:textId="50F22573" w:rsidR="005246C1" w:rsidRDefault="005246C1" w:rsidP="005246C1">
            <w:pPr>
              <w:rPr>
                <w:lang w:eastAsia="ja-JP"/>
              </w:rPr>
            </w:pPr>
            <w:r>
              <w:rPr>
                <w:lang w:eastAsia="ja-JP"/>
              </w:rPr>
              <w:t xml:space="preserve">4a. Nếu để trống tên sản phẩm/ số lượng/ giá nhập hệ thống sẽ thông báo </w:t>
            </w:r>
            <w:r>
              <w:rPr>
                <w:lang w:eastAsia="ja-JP"/>
              </w:rPr>
              <w:t>“</w:t>
            </w:r>
            <w:r>
              <w:rPr>
                <w:lang w:eastAsia="ja-JP"/>
              </w:rPr>
              <w:t>Không được để trống” và quay lại bước 2.</w:t>
            </w:r>
          </w:p>
          <w:p w14:paraId="2E9E9E2E" w14:textId="77777777" w:rsidR="005246C1" w:rsidRDefault="005246C1" w:rsidP="005246C1">
            <w:pPr>
              <w:rPr>
                <w:lang w:eastAsia="ja-JP"/>
              </w:rPr>
            </w:pPr>
            <w:r>
              <w:rPr>
                <w:lang w:eastAsia="ja-JP"/>
              </w:rPr>
              <w:t>4b. Nếu tên sản phẩm không trùng khớp, hệ thống sẽ thông báo “Không tìm thấy sản phẩm” và quay lại bước 2.</w:t>
            </w:r>
          </w:p>
          <w:p w14:paraId="1627096E" w14:textId="77777777" w:rsidR="005246C1" w:rsidRDefault="005246C1" w:rsidP="005246C1">
            <w:pPr>
              <w:rPr>
                <w:lang w:eastAsia="ja-JP"/>
              </w:rPr>
            </w:pPr>
            <w:r>
              <w:rPr>
                <w:lang w:eastAsia="ja-JP"/>
              </w:rPr>
              <w:t>4c. Nếu số lượng sản phẩm nhỏ hơn 0 hệ thống sẽ thông báo “Số lượng phải lớn hơn 0” và quay lại bước 2.</w:t>
            </w:r>
          </w:p>
          <w:p w14:paraId="7D7226C4" w14:textId="4477C875" w:rsidR="005246C1" w:rsidRPr="00B7574B" w:rsidRDefault="005246C1" w:rsidP="005246C1">
            <w:pPr>
              <w:rPr>
                <w:szCs w:val="24"/>
                <w:lang w:eastAsia="ja-JP"/>
              </w:rPr>
            </w:pPr>
            <w:r>
              <w:rPr>
                <w:lang w:eastAsia="ja-JP"/>
              </w:rPr>
              <w:t>4d. Nếu giá nhập mà nhỏ hơn 0 hệ thống sẽ thông báo “Giá nhập phải lớn hơn không” và quay lại bước 2.</w:t>
            </w:r>
          </w:p>
        </w:tc>
      </w:tr>
      <w:tr w:rsidR="005246C1" w:rsidRPr="00B7574B" w14:paraId="76536757"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FDACDE" w14:textId="21081C8B" w:rsidR="005246C1" w:rsidRPr="00C2389F" w:rsidRDefault="005246C1"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DDBAC9" w14:textId="77777777" w:rsidR="005246C1" w:rsidRPr="00267905" w:rsidRDefault="005246C1" w:rsidP="00A87223">
            <w:pPr>
              <w:rPr>
                <w:lang w:val="vi-VN" w:eastAsia="ja-JP"/>
              </w:rPr>
            </w:pPr>
            <w:r>
              <w:rPr>
                <w:lang w:eastAsia="ja-JP"/>
              </w:rPr>
              <w:t>N</w:t>
            </w:r>
            <w:r>
              <w:rPr>
                <w:lang w:val="vi-VN" w:eastAsia="ja-JP"/>
              </w:rPr>
              <w:t>/A</w:t>
            </w:r>
          </w:p>
        </w:tc>
      </w:tr>
      <w:tr w:rsidR="005246C1" w:rsidRPr="00B7574B" w14:paraId="125251DD"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B068E4" w14:textId="25A7B420" w:rsidR="005246C1" w:rsidRPr="00C2389F" w:rsidRDefault="005246C1"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B4EF70" w14:textId="77777777" w:rsidR="005246C1" w:rsidRPr="00267905" w:rsidRDefault="005246C1" w:rsidP="00A87223">
            <w:pPr>
              <w:rPr>
                <w:lang w:val="vi-VN" w:eastAsia="ja-JP"/>
              </w:rPr>
            </w:pPr>
            <w:r>
              <w:rPr>
                <w:lang w:eastAsia="ja-JP"/>
              </w:rPr>
              <w:t>N</w:t>
            </w:r>
            <w:r>
              <w:rPr>
                <w:lang w:val="vi-VN" w:eastAsia="ja-JP"/>
              </w:rPr>
              <w:t>/A</w:t>
            </w:r>
          </w:p>
        </w:tc>
      </w:tr>
    </w:tbl>
    <w:p w14:paraId="7D43E34C" w14:textId="2B2A2CD5" w:rsidR="006371BD" w:rsidRDefault="00654C20" w:rsidP="006371BD">
      <w:pPr>
        <w:pStyle w:val="Heading3"/>
        <w:numPr>
          <w:ilvl w:val="0"/>
          <w:numId w:val="0"/>
        </w:numPr>
        <w:ind w:left="720" w:hanging="720"/>
      </w:pPr>
      <w:bookmarkStart w:id="17" w:name="_Toc213622186"/>
      <w:r>
        <w:rPr>
          <w:noProof/>
        </w:rPr>
        <w:lastRenderedPageBreak/>
        <w:drawing>
          <wp:anchor distT="0" distB="0" distL="114300" distR="114300" simplePos="0" relativeHeight="251665408" behindDoc="0" locked="0" layoutInCell="1" allowOverlap="1" wp14:anchorId="25D5162D" wp14:editId="22DC8C65">
            <wp:simplePos x="0" y="0"/>
            <wp:positionH relativeFrom="margin">
              <wp:align>center</wp:align>
            </wp:positionH>
            <wp:positionV relativeFrom="paragraph">
              <wp:posOffset>257810</wp:posOffset>
            </wp:positionV>
            <wp:extent cx="5730240" cy="5783580"/>
            <wp:effectExtent l="0" t="0" r="3810" b="762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5783580"/>
                    </a:xfrm>
                    <a:prstGeom prst="rect">
                      <a:avLst/>
                    </a:prstGeom>
                    <a:noFill/>
                    <a:ln>
                      <a:noFill/>
                    </a:ln>
                  </pic:spPr>
                </pic:pic>
              </a:graphicData>
            </a:graphic>
          </wp:anchor>
        </w:drawing>
      </w:r>
      <w:bookmarkEnd w:id="17"/>
    </w:p>
    <w:p w14:paraId="65D24400" w14:textId="5E3C8C44" w:rsidR="006371BD" w:rsidRPr="006371BD" w:rsidRDefault="006371BD" w:rsidP="006371BD"/>
    <w:p w14:paraId="29C6739F" w14:textId="7007FB62" w:rsidR="005246C1" w:rsidRDefault="005246C1" w:rsidP="005246C1">
      <w:pPr>
        <w:pStyle w:val="Heading3"/>
      </w:pPr>
      <w:bookmarkStart w:id="18" w:name="_Toc213622187"/>
      <w:r>
        <w:t>Tạo đơn đặt hàng</w:t>
      </w:r>
      <w:bookmarkEnd w:id="18"/>
    </w:p>
    <w:tbl>
      <w:tblPr>
        <w:tblW w:w="0" w:type="auto"/>
        <w:tblCellMar>
          <w:top w:w="15" w:type="dxa"/>
          <w:left w:w="15" w:type="dxa"/>
          <w:bottom w:w="15" w:type="dxa"/>
          <w:right w:w="15" w:type="dxa"/>
        </w:tblCellMar>
        <w:tblLook w:val="04A0" w:firstRow="1" w:lastRow="0" w:firstColumn="1" w:lastColumn="0" w:noHBand="0" w:noVBand="1"/>
      </w:tblPr>
      <w:tblGrid>
        <w:gridCol w:w="2342"/>
        <w:gridCol w:w="7008"/>
      </w:tblGrid>
      <w:tr w:rsidR="005246C1" w:rsidRPr="00B7574B" w14:paraId="273D6FC4"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768967" w14:textId="77777777" w:rsidR="005246C1" w:rsidRPr="00B7574B" w:rsidRDefault="005246C1" w:rsidP="00A87223">
            <w:pPr>
              <w:rPr>
                <w:szCs w:val="24"/>
                <w:lang w:eastAsia="ja-JP"/>
              </w:rPr>
            </w:pPr>
            <w:r w:rsidRPr="00B7574B">
              <w:rPr>
                <w:lang w:eastAsia="ja-JP"/>
              </w:rPr>
              <w:t>Use case ID</w:t>
            </w:r>
          </w:p>
          <w:p w14:paraId="478224BC" w14:textId="77777777" w:rsidR="005246C1" w:rsidRPr="00B7574B" w:rsidRDefault="005246C1"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C824EC" w14:textId="5B2D92CB" w:rsidR="005246C1" w:rsidRPr="005246C1" w:rsidRDefault="005246C1" w:rsidP="00A87223">
            <w:pPr>
              <w:rPr>
                <w:szCs w:val="24"/>
                <w:lang w:eastAsia="ja-JP"/>
              </w:rPr>
            </w:pPr>
            <w:r>
              <w:rPr>
                <w:szCs w:val="24"/>
                <w:lang w:val="vi-VN" w:eastAsia="ja-JP"/>
              </w:rPr>
              <w:t>2.</w:t>
            </w:r>
            <w:r>
              <w:rPr>
                <w:szCs w:val="24"/>
                <w:lang w:eastAsia="ja-JP"/>
              </w:rPr>
              <w:t>2</w:t>
            </w:r>
          </w:p>
        </w:tc>
      </w:tr>
      <w:tr w:rsidR="005246C1" w:rsidRPr="00B7574B" w14:paraId="581D7DE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F5799B" w14:textId="77777777" w:rsidR="005246C1" w:rsidRPr="00B7574B" w:rsidRDefault="005246C1" w:rsidP="00A87223">
            <w:pPr>
              <w:rPr>
                <w:szCs w:val="24"/>
                <w:lang w:eastAsia="ja-JP"/>
              </w:rPr>
            </w:pPr>
            <w:r w:rsidRPr="00B7574B">
              <w:rPr>
                <w:lang w:eastAsia="ja-JP"/>
              </w:rPr>
              <w:t>Use case name</w:t>
            </w:r>
          </w:p>
          <w:p w14:paraId="3647337C" w14:textId="77777777" w:rsidR="005246C1" w:rsidRPr="00B7574B" w:rsidRDefault="005246C1"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8EDF68" w14:textId="4D52C0DC" w:rsidR="005246C1" w:rsidRPr="00B7574B" w:rsidRDefault="005246C1" w:rsidP="00A87223">
            <w:pPr>
              <w:rPr>
                <w:lang w:eastAsia="ja-JP"/>
              </w:rPr>
            </w:pPr>
            <w:r w:rsidRPr="005246C1">
              <w:rPr>
                <w:lang w:eastAsia="ja-JP"/>
              </w:rPr>
              <w:t>Tạo đơn đặt hàng</w:t>
            </w:r>
          </w:p>
        </w:tc>
      </w:tr>
      <w:tr w:rsidR="005246C1" w:rsidRPr="00B7574B" w14:paraId="5DBBE44C"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751BE7" w14:textId="77777777" w:rsidR="005246C1" w:rsidRPr="00B7574B" w:rsidRDefault="005246C1" w:rsidP="00A87223">
            <w:pPr>
              <w:rPr>
                <w:szCs w:val="24"/>
                <w:lang w:eastAsia="ja-JP"/>
              </w:rPr>
            </w:pPr>
            <w:r w:rsidRPr="00B7574B">
              <w:rPr>
                <w:lang w:eastAsia="ja-JP"/>
              </w:rPr>
              <w:t>Description</w:t>
            </w:r>
          </w:p>
          <w:p w14:paraId="6DBC6434" w14:textId="77777777" w:rsidR="005246C1" w:rsidRPr="00B7574B" w:rsidRDefault="005246C1"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5CFF52" w14:textId="3E430523" w:rsidR="005246C1" w:rsidRPr="00B7574B" w:rsidRDefault="005246C1" w:rsidP="00A87223">
            <w:pPr>
              <w:rPr>
                <w:szCs w:val="24"/>
                <w:lang w:eastAsia="ja-JP"/>
              </w:rPr>
            </w:pPr>
            <w:r w:rsidRPr="005246C1">
              <w:rPr>
                <w:lang w:eastAsia="ja-JP"/>
              </w:rPr>
              <w:t xml:space="preserve">Là quản lý/ chủ cửa hàng </w:t>
            </w:r>
            <w:r>
              <w:rPr>
                <w:lang w:eastAsia="ja-JP"/>
              </w:rPr>
              <w:t xml:space="preserve">tôi muốn </w:t>
            </w:r>
            <w:r w:rsidRPr="005246C1">
              <w:rPr>
                <w:lang w:eastAsia="ja-JP"/>
              </w:rPr>
              <w:t xml:space="preserve">thực hiện </w:t>
            </w:r>
            <w:r>
              <w:rPr>
                <w:lang w:eastAsia="ja-JP"/>
              </w:rPr>
              <w:t>tạo đơn đặt hàng để gửi cho nhà cung cấp</w:t>
            </w:r>
            <w:r w:rsidRPr="005246C1">
              <w:rPr>
                <w:lang w:eastAsia="ja-JP"/>
              </w:rPr>
              <w:t>.</w:t>
            </w:r>
          </w:p>
        </w:tc>
      </w:tr>
      <w:tr w:rsidR="005246C1" w:rsidRPr="00B7574B" w14:paraId="290B5EE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322D07" w14:textId="77777777" w:rsidR="005246C1" w:rsidRPr="00B7574B" w:rsidRDefault="005246C1" w:rsidP="00A87223">
            <w:pPr>
              <w:rPr>
                <w:szCs w:val="24"/>
                <w:lang w:eastAsia="ja-JP"/>
              </w:rPr>
            </w:pPr>
            <w:r w:rsidRPr="00B7574B">
              <w:rPr>
                <w:lang w:eastAsia="ja-JP"/>
              </w:rPr>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F60ADB" w14:textId="77777777" w:rsidR="005246C1" w:rsidRPr="00B7574B" w:rsidRDefault="005246C1" w:rsidP="00A87223">
            <w:pPr>
              <w:rPr>
                <w:szCs w:val="24"/>
                <w:lang w:eastAsia="ja-JP"/>
              </w:rPr>
            </w:pPr>
            <w:r>
              <w:rPr>
                <w:lang w:eastAsia="ja-JP"/>
              </w:rPr>
              <w:t>Q</w:t>
            </w:r>
            <w:r w:rsidRPr="00004EA2">
              <w:rPr>
                <w:lang w:eastAsia="ja-JP"/>
              </w:rPr>
              <w:t>uản lý, chủ cửa hàng</w:t>
            </w:r>
          </w:p>
        </w:tc>
      </w:tr>
      <w:tr w:rsidR="005246C1" w:rsidRPr="00B7574B" w14:paraId="7CF727ED"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45B58A" w14:textId="77777777" w:rsidR="005246C1" w:rsidRPr="00B7574B" w:rsidRDefault="005246C1"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524A3E" w14:textId="77777777" w:rsidR="005246C1" w:rsidRPr="00B7574B" w:rsidRDefault="005246C1" w:rsidP="00A87223">
            <w:pPr>
              <w:rPr>
                <w:szCs w:val="24"/>
                <w:lang w:eastAsia="ja-JP"/>
              </w:rPr>
            </w:pPr>
            <w:r>
              <w:rPr>
                <w:szCs w:val="24"/>
                <w:lang w:eastAsia="ja-JP"/>
              </w:rPr>
              <w:t>Cao</w:t>
            </w:r>
          </w:p>
        </w:tc>
      </w:tr>
      <w:tr w:rsidR="005246C1" w:rsidRPr="00B7574B" w14:paraId="1275A805"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C3B598" w14:textId="77777777" w:rsidR="005246C1" w:rsidRPr="00B7574B" w:rsidRDefault="005246C1"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1A63DB" w14:textId="02CA721E" w:rsidR="005246C1" w:rsidRPr="00B7574B" w:rsidRDefault="005246C1" w:rsidP="00A87223">
            <w:pPr>
              <w:rPr>
                <w:szCs w:val="24"/>
                <w:lang w:eastAsia="ja-JP"/>
              </w:rPr>
            </w:pPr>
            <w:r w:rsidRPr="005246C1">
              <w:rPr>
                <w:lang w:eastAsia="ja-JP"/>
              </w:rPr>
              <w:t>Quản lý/ Chủ cửa hàng chọn chức năng "</w:t>
            </w:r>
            <w:r w:rsidR="004F50EE">
              <w:rPr>
                <w:lang w:eastAsia="ja-JP"/>
              </w:rPr>
              <w:t>Tạo đơn đặt</w:t>
            </w:r>
            <w:r w:rsidRPr="005246C1">
              <w:rPr>
                <w:lang w:eastAsia="ja-JP"/>
              </w:rPr>
              <w:t xml:space="preserve"> hàng" trên hệ thống.</w:t>
            </w:r>
          </w:p>
        </w:tc>
      </w:tr>
      <w:tr w:rsidR="005246C1" w:rsidRPr="00B7574B" w14:paraId="54CFCF6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BB8B07" w14:textId="77777777" w:rsidR="005246C1" w:rsidRPr="00B7574B" w:rsidRDefault="005246C1"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0FC7ED" w14:textId="77777777" w:rsidR="000D2754" w:rsidRDefault="000D2754" w:rsidP="000D2754">
            <w:pPr>
              <w:pStyle w:val="ListParagraph"/>
              <w:numPr>
                <w:ilvl w:val="0"/>
                <w:numId w:val="12"/>
              </w:numPr>
              <w:rPr>
                <w:lang w:eastAsia="ja-JP"/>
              </w:rPr>
            </w:pPr>
            <w:r>
              <w:rPr>
                <w:lang w:eastAsia="ja-JP"/>
              </w:rPr>
              <w:t xml:space="preserve">Quản lý/ Chủ cửa hàng đã đăng nhập vào hệ thống. </w:t>
            </w:r>
          </w:p>
          <w:p w14:paraId="079406A6" w14:textId="2E3810D3" w:rsidR="005246C1" w:rsidRPr="00B7574B" w:rsidRDefault="000D2754" w:rsidP="000D2754">
            <w:pPr>
              <w:pStyle w:val="ListParagraph"/>
              <w:numPr>
                <w:ilvl w:val="0"/>
                <w:numId w:val="12"/>
              </w:numPr>
              <w:rPr>
                <w:lang w:eastAsia="ja-JP"/>
              </w:rPr>
            </w:pPr>
            <w:r>
              <w:rPr>
                <w:lang w:eastAsia="ja-JP"/>
              </w:rPr>
              <w:t>Danh mục sản phẩm và tồn kho đã được thiết lập.</w:t>
            </w:r>
          </w:p>
        </w:tc>
      </w:tr>
      <w:tr w:rsidR="005246C1" w:rsidRPr="00B7574B" w14:paraId="08421824"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550FCA" w14:textId="77777777" w:rsidR="005246C1" w:rsidRPr="00B7574B" w:rsidRDefault="005246C1"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57B151" w14:textId="77777777" w:rsidR="005246C1" w:rsidRPr="000D2754" w:rsidRDefault="000D2754" w:rsidP="005246C1">
            <w:pPr>
              <w:pStyle w:val="ListParagraph"/>
              <w:numPr>
                <w:ilvl w:val="0"/>
                <w:numId w:val="13"/>
              </w:numPr>
              <w:rPr>
                <w:lang w:eastAsia="ja-JP"/>
              </w:rPr>
            </w:pPr>
            <w:r>
              <w:rPr>
                <w:color w:val="1B1C1D"/>
                <w:szCs w:val="26"/>
              </w:rPr>
              <w:t>Đơn đặt hàng được lưu vào hệ thống.</w:t>
            </w:r>
          </w:p>
          <w:p w14:paraId="3DB94969" w14:textId="70386703" w:rsidR="000D2754" w:rsidRPr="00B7574B" w:rsidRDefault="000D2754" w:rsidP="005246C1">
            <w:pPr>
              <w:pStyle w:val="ListParagraph"/>
              <w:numPr>
                <w:ilvl w:val="0"/>
                <w:numId w:val="13"/>
              </w:numPr>
              <w:rPr>
                <w:lang w:eastAsia="ja-JP"/>
              </w:rPr>
            </w:pPr>
            <w:r>
              <w:rPr>
                <w:color w:val="1B1C1D"/>
                <w:szCs w:val="26"/>
              </w:rPr>
              <w:t>Xuất file mềm để gửi cho Nhà cung cấp</w:t>
            </w:r>
          </w:p>
        </w:tc>
      </w:tr>
      <w:tr w:rsidR="005246C1" w:rsidRPr="00B7574B" w14:paraId="59AE1BB7"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A4CC21" w14:textId="77777777" w:rsidR="005246C1" w:rsidRPr="00B7574B" w:rsidRDefault="005246C1"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3C60F6" w14:textId="77777777" w:rsidR="000D2754" w:rsidRDefault="000D2754" w:rsidP="000D2754">
            <w:pPr>
              <w:pStyle w:val="1"/>
              <w:numPr>
                <w:ilvl w:val="0"/>
                <w:numId w:val="17"/>
              </w:numPr>
              <w:rPr>
                <w:lang w:eastAsia="ja-JP"/>
              </w:rPr>
            </w:pPr>
            <w:r>
              <w:rPr>
                <w:lang w:eastAsia="ja-JP"/>
              </w:rPr>
              <w:t>Quản lý chọn chức năng "Tạo đơn đặt hàng".</w:t>
            </w:r>
          </w:p>
          <w:p w14:paraId="2060A8F7" w14:textId="77777777" w:rsidR="000D2754" w:rsidRDefault="000D2754" w:rsidP="000D2754">
            <w:pPr>
              <w:pStyle w:val="1"/>
              <w:numPr>
                <w:ilvl w:val="0"/>
                <w:numId w:val="17"/>
              </w:numPr>
              <w:rPr>
                <w:lang w:eastAsia="ja-JP"/>
              </w:rPr>
            </w:pPr>
            <w:r>
              <w:rPr>
                <w:lang w:eastAsia="ja-JP"/>
              </w:rPr>
              <w:t>Hệ thống hiển thị giao diện đơn đặt hàng.</w:t>
            </w:r>
          </w:p>
          <w:p w14:paraId="373EDF47" w14:textId="77777777" w:rsidR="000D2754" w:rsidRDefault="000D2754" w:rsidP="000D2754">
            <w:pPr>
              <w:pStyle w:val="1"/>
              <w:numPr>
                <w:ilvl w:val="0"/>
                <w:numId w:val="17"/>
              </w:numPr>
              <w:rPr>
                <w:lang w:eastAsia="ja-JP"/>
              </w:rPr>
            </w:pPr>
            <w:r>
              <w:rPr>
                <w:lang w:eastAsia="ja-JP"/>
              </w:rPr>
              <w:t>Quản lý nhập thông tin sản phẩm và số lượng cần đặt vào form.</w:t>
            </w:r>
          </w:p>
          <w:p w14:paraId="02086E94" w14:textId="77777777" w:rsidR="000D2754" w:rsidRDefault="000D2754" w:rsidP="000D2754">
            <w:pPr>
              <w:pStyle w:val="1"/>
              <w:numPr>
                <w:ilvl w:val="0"/>
                <w:numId w:val="17"/>
              </w:numPr>
              <w:rPr>
                <w:lang w:eastAsia="ja-JP"/>
              </w:rPr>
            </w:pPr>
            <w:r>
              <w:rPr>
                <w:lang w:eastAsia="ja-JP"/>
              </w:rPr>
              <w:t>Hệ thống kiểm tra thông tin form.</w:t>
            </w:r>
          </w:p>
          <w:p w14:paraId="1886D7B2" w14:textId="77777777" w:rsidR="000D2754" w:rsidRDefault="000D2754" w:rsidP="000D2754">
            <w:pPr>
              <w:pStyle w:val="1"/>
              <w:numPr>
                <w:ilvl w:val="0"/>
                <w:numId w:val="17"/>
              </w:numPr>
              <w:rPr>
                <w:lang w:eastAsia="ja-JP"/>
              </w:rPr>
            </w:pPr>
            <w:r>
              <w:rPr>
                <w:lang w:eastAsia="ja-JP"/>
              </w:rPr>
              <w:t>Hệ thống hiển thị "Thêm sản phẩm thành công".</w:t>
            </w:r>
          </w:p>
          <w:p w14:paraId="080D766D" w14:textId="77777777" w:rsidR="000D2754" w:rsidRPr="000D2754" w:rsidRDefault="000D2754" w:rsidP="000D2754">
            <w:pPr>
              <w:pStyle w:val="1"/>
              <w:numPr>
                <w:ilvl w:val="0"/>
                <w:numId w:val="0"/>
              </w:numPr>
              <w:ind w:left="360"/>
              <w:rPr>
                <w:i/>
                <w:iCs/>
                <w:lang w:eastAsia="ja-JP"/>
              </w:rPr>
            </w:pPr>
            <w:r w:rsidRPr="000D2754">
              <w:rPr>
                <w:i/>
                <w:iCs/>
                <w:lang w:eastAsia="ja-JP"/>
              </w:rPr>
              <w:t>Lặp lại bước 3 - bước 5 cho đến khi không còn sản phẩm cần đặt</w:t>
            </w:r>
          </w:p>
          <w:p w14:paraId="0784E4E7" w14:textId="77777777" w:rsidR="000D2754" w:rsidRDefault="000D2754" w:rsidP="000D2754">
            <w:pPr>
              <w:pStyle w:val="1"/>
              <w:numPr>
                <w:ilvl w:val="0"/>
                <w:numId w:val="17"/>
              </w:numPr>
              <w:rPr>
                <w:lang w:eastAsia="ja-JP"/>
              </w:rPr>
            </w:pPr>
            <w:r>
              <w:rPr>
                <w:lang w:eastAsia="ja-JP"/>
              </w:rPr>
              <w:t>Sau khi nhập xong thông tin đơn đặt hàng, nhân viên chọn nút lưu.</w:t>
            </w:r>
          </w:p>
          <w:p w14:paraId="104E3954" w14:textId="77777777" w:rsidR="000D2754" w:rsidRDefault="000D2754" w:rsidP="000D2754">
            <w:pPr>
              <w:pStyle w:val="1"/>
              <w:numPr>
                <w:ilvl w:val="0"/>
                <w:numId w:val="17"/>
              </w:numPr>
              <w:rPr>
                <w:lang w:eastAsia="ja-JP"/>
              </w:rPr>
            </w:pPr>
            <w:r>
              <w:rPr>
                <w:lang w:eastAsia="ja-JP"/>
              </w:rPr>
              <w:t>Hệ thống lưu đơn đặt hàng.</w:t>
            </w:r>
          </w:p>
          <w:p w14:paraId="575E59F6" w14:textId="3AA67027" w:rsidR="005246C1" w:rsidRPr="00B7574B" w:rsidRDefault="000D2754" w:rsidP="000D2754">
            <w:pPr>
              <w:pStyle w:val="1"/>
              <w:numPr>
                <w:ilvl w:val="0"/>
                <w:numId w:val="17"/>
              </w:numPr>
              <w:rPr>
                <w:lang w:eastAsia="ja-JP"/>
              </w:rPr>
            </w:pPr>
            <w:r>
              <w:rPr>
                <w:lang w:eastAsia="ja-JP"/>
              </w:rPr>
              <w:t>Hệ thống hiển thị “Đơn đặt hàng” và kết thúc</w:t>
            </w:r>
          </w:p>
        </w:tc>
      </w:tr>
      <w:tr w:rsidR="005246C1" w:rsidRPr="00B7574B" w14:paraId="5383BE5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6A2429" w14:textId="77777777" w:rsidR="005246C1" w:rsidRPr="00B7574B" w:rsidRDefault="005246C1" w:rsidP="00A87223">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F9E2DC" w14:textId="77777777" w:rsidR="005246C1" w:rsidRPr="00B7574B" w:rsidRDefault="005246C1" w:rsidP="00A87223">
            <w:pPr>
              <w:rPr>
                <w:szCs w:val="24"/>
                <w:lang w:eastAsia="ja-JP"/>
              </w:rPr>
            </w:pPr>
            <w:r>
              <w:rPr>
                <w:szCs w:val="24"/>
                <w:lang w:eastAsia="ja-JP"/>
              </w:rPr>
              <w:t>N/A</w:t>
            </w:r>
          </w:p>
          <w:p w14:paraId="4680BA9C" w14:textId="77777777" w:rsidR="005246C1" w:rsidRPr="00B7574B" w:rsidRDefault="005246C1" w:rsidP="00A87223">
            <w:pPr>
              <w:rPr>
                <w:szCs w:val="24"/>
                <w:lang w:eastAsia="ja-JP"/>
              </w:rPr>
            </w:pPr>
          </w:p>
        </w:tc>
      </w:tr>
      <w:tr w:rsidR="005246C1" w:rsidRPr="00B7574B" w14:paraId="52AF68BE"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2A47B5" w14:textId="77777777" w:rsidR="005246C1" w:rsidRPr="00B7574B" w:rsidRDefault="005246C1" w:rsidP="00A87223">
            <w:pPr>
              <w:rPr>
                <w:szCs w:val="24"/>
                <w:lang w:eastAsia="ja-JP"/>
              </w:rPr>
            </w:pPr>
            <w:r w:rsidRPr="00B7574B">
              <w:rPr>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4433BA" w14:textId="221577A7" w:rsidR="000D2754" w:rsidRDefault="000D2754" w:rsidP="000D2754">
            <w:pPr>
              <w:rPr>
                <w:lang w:eastAsia="ja-JP"/>
              </w:rPr>
            </w:pPr>
            <w:r>
              <w:rPr>
                <w:lang w:eastAsia="ja-JP"/>
              </w:rPr>
              <w:t xml:space="preserve">5a. Nếu để trống tên sản phẩm/số lượng, hệ thống sẽ thông báo </w:t>
            </w:r>
            <w:r>
              <w:rPr>
                <w:lang w:eastAsia="ja-JP"/>
              </w:rPr>
              <w:t>“</w:t>
            </w:r>
            <w:r>
              <w:rPr>
                <w:lang w:eastAsia="ja-JP"/>
              </w:rPr>
              <w:t>Không được để trống” và quay lại bước 2.</w:t>
            </w:r>
          </w:p>
          <w:p w14:paraId="4B8143DB" w14:textId="77777777" w:rsidR="000D2754" w:rsidRDefault="000D2754" w:rsidP="000D2754">
            <w:pPr>
              <w:rPr>
                <w:lang w:eastAsia="ja-JP"/>
              </w:rPr>
            </w:pPr>
            <w:r>
              <w:rPr>
                <w:lang w:eastAsia="ja-JP"/>
              </w:rPr>
              <w:t>5b. Nếu tên sản phẩm không trùng khớp, hệ thống sẽ thông báo “Không tìm thấy sản phẩm” và quay lại bước 2.</w:t>
            </w:r>
          </w:p>
          <w:p w14:paraId="4B45E001" w14:textId="391507DE" w:rsidR="005246C1" w:rsidRPr="00B7574B" w:rsidRDefault="000D2754" w:rsidP="000D2754">
            <w:pPr>
              <w:rPr>
                <w:szCs w:val="24"/>
                <w:lang w:eastAsia="ja-JP"/>
              </w:rPr>
            </w:pPr>
            <w:r>
              <w:rPr>
                <w:lang w:eastAsia="ja-JP"/>
              </w:rPr>
              <w:lastRenderedPageBreak/>
              <w:t>5c. Nếu số lượng sản phẩm nhỏ hơn 0 hệ thống sẽ thông báo “Số lượng phải lớn hơn 0” và quay lại bước 2.</w:t>
            </w:r>
          </w:p>
        </w:tc>
      </w:tr>
      <w:tr w:rsidR="005246C1" w:rsidRPr="00B7574B" w14:paraId="299A73BC"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522DD2" w14:textId="77777777" w:rsidR="005246C1" w:rsidRPr="00C2389F" w:rsidRDefault="005246C1"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B4A13D" w14:textId="77777777" w:rsidR="005246C1" w:rsidRPr="00267905" w:rsidRDefault="005246C1" w:rsidP="00A87223">
            <w:pPr>
              <w:rPr>
                <w:lang w:val="vi-VN" w:eastAsia="ja-JP"/>
              </w:rPr>
            </w:pPr>
            <w:r>
              <w:rPr>
                <w:lang w:eastAsia="ja-JP"/>
              </w:rPr>
              <w:t>N</w:t>
            </w:r>
            <w:r>
              <w:rPr>
                <w:lang w:val="vi-VN" w:eastAsia="ja-JP"/>
              </w:rPr>
              <w:t>/A</w:t>
            </w:r>
          </w:p>
        </w:tc>
      </w:tr>
      <w:tr w:rsidR="005246C1" w:rsidRPr="00B7574B" w14:paraId="775F3EEE" w14:textId="77777777" w:rsidTr="00452888">
        <w:trPr>
          <w:trHeight w:val="75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56AD38" w14:textId="77777777" w:rsidR="005246C1" w:rsidRPr="00C2389F" w:rsidRDefault="005246C1"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40007C" w14:textId="5F38E06D" w:rsidR="00452888" w:rsidRPr="00267905" w:rsidRDefault="005246C1" w:rsidP="00A87223">
            <w:pPr>
              <w:rPr>
                <w:lang w:val="vi-VN" w:eastAsia="ja-JP"/>
              </w:rPr>
            </w:pPr>
            <w:r>
              <w:rPr>
                <w:lang w:eastAsia="ja-JP"/>
              </w:rPr>
              <w:t>N</w:t>
            </w:r>
            <w:r>
              <w:rPr>
                <w:lang w:val="vi-VN" w:eastAsia="ja-JP"/>
              </w:rPr>
              <w:t>/A</w:t>
            </w:r>
          </w:p>
        </w:tc>
      </w:tr>
    </w:tbl>
    <w:p w14:paraId="1BBA5349" w14:textId="5A6E1702" w:rsidR="006371BD" w:rsidRDefault="006371BD" w:rsidP="006371BD">
      <w:pPr>
        <w:pStyle w:val="Heading3"/>
        <w:numPr>
          <w:ilvl w:val="0"/>
          <w:numId w:val="0"/>
        </w:numPr>
      </w:pPr>
      <w:bookmarkStart w:id="19" w:name="_Toc213622188"/>
      <w:r>
        <w:rPr>
          <w:noProof/>
        </w:rPr>
        <w:drawing>
          <wp:anchor distT="0" distB="0" distL="114300" distR="114300" simplePos="0" relativeHeight="251666432" behindDoc="0" locked="0" layoutInCell="1" allowOverlap="1" wp14:anchorId="06B0ED24" wp14:editId="4C758FA7">
            <wp:simplePos x="0" y="0"/>
            <wp:positionH relativeFrom="margin">
              <wp:align>center</wp:align>
            </wp:positionH>
            <wp:positionV relativeFrom="paragraph">
              <wp:posOffset>320040</wp:posOffset>
            </wp:positionV>
            <wp:extent cx="5737860" cy="6012180"/>
            <wp:effectExtent l="0" t="0" r="0"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7860" cy="6012180"/>
                    </a:xfrm>
                    <a:prstGeom prst="rect">
                      <a:avLst/>
                    </a:prstGeom>
                    <a:noFill/>
                    <a:ln>
                      <a:noFill/>
                    </a:ln>
                  </pic:spPr>
                </pic:pic>
              </a:graphicData>
            </a:graphic>
          </wp:anchor>
        </w:drawing>
      </w:r>
      <w:bookmarkEnd w:id="19"/>
    </w:p>
    <w:p w14:paraId="370904C0" w14:textId="19512E68" w:rsidR="006371BD" w:rsidRPr="006371BD" w:rsidRDefault="006371BD" w:rsidP="006371BD"/>
    <w:p w14:paraId="3489EBD7" w14:textId="2813D40A" w:rsidR="00452888" w:rsidRPr="00452888" w:rsidRDefault="005246C1" w:rsidP="00452888">
      <w:pPr>
        <w:pStyle w:val="Heading3"/>
      </w:pPr>
      <w:bookmarkStart w:id="20" w:name="_Toc213622189"/>
      <w:r>
        <w:lastRenderedPageBreak/>
        <w:t>Tra cứu đơn đặt hàng</w:t>
      </w:r>
      <w:bookmarkEnd w:id="20"/>
    </w:p>
    <w:tbl>
      <w:tblPr>
        <w:tblW w:w="0" w:type="auto"/>
        <w:tblCellMar>
          <w:top w:w="15" w:type="dxa"/>
          <w:left w:w="15" w:type="dxa"/>
          <w:bottom w:w="15" w:type="dxa"/>
          <w:right w:w="15" w:type="dxa"/>
        </w:tblCellMar>
        <w:tblLook w:val="04A0" w:firstRow="1" w:lastRow="0" w:firstColumn="1" w:lastColumn="0" w:noHBand="0" w:noVBand="1"/>
      </w:tblPr>
      <w:tblGrid>
        <w:gridCol w:w="2500"/>
        <w:gridCol w:w="6850"/>
      </w:tblGrid>
      <w:tr w:rsidR="004F50EE" w:rsidRPr="00B7574B" w14:paraId="537375E3"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7C40F8" w14:textId="77777777" w:rsidR="004F50EE" w:rsidRPr="00B7574B" w:rsidRDefault="004F50EE" w:rsidP="00A87223">
            <w:pPr>
              <w:rPr>
                <w:szCs w:val="24"/>
                <w:lang w:eastAsia="ja-JP"/>
              </w:rPr>
            </w:pPr>
            <w:r w:rsidRPr="00B7574B">
              <w:rPr>
                <w:lang w:eastAsia="ja-JP"/>
              </w:rPr>
              <w:t>Use case ID</w:t>
            </w:r>
          </w:p>
          <w:p w14:paraId="7FD56C2A" w14:textId="77777777" w:rsidR="004F50EE" w:rsidRPr="00B7574B" w:rsidRDefault="004F50EE"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A3940C" w14:textId="3DC43C36" w:rsidR="004F50EE" w:rsidRPr="005246C1" w:rsidRDefault="004F50EE" w:rsidP="00A87223">
            <w:pPr>
              <w:rPr>
                <w:szCs w:val="24"/>
                <w:lang w:eastAsia="ja-JP"/>
              </w:rPr>
            </w:pPr>
            <w:r>
              <w:rPr>
                <w:szCs w:val="24"/>
                <w:lang w:val="vi-VN" w:eastAsia="ja-JP"/>
              </w:rPr>
              <w:t>2.</w:t>
            </w:r>
            <w:r>
              <w:rPr>
                <w:szCs w:val="24"/>
                <w:lang w:val="vi-VN" w:eastAsia="ja-JP"/>
              </w:rPr>
              <w:t>3</w:t>
            </w:r>
          </w:p>
        </w:tc>
      </w:tr>
      <w:tr w:rsidR="004F50EE" w:rsidRPr="00B7574B" w14:paraId="632BC4E5"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7E6407" w14:textId="77777777" w:rsidR="004F50EE" w:rsidRPr="00B7574B" w:rsidRDefault="004F50EE" w:rsidP="00A87223">
            <w:pPr>
              <w:rPr>
                <w:szCs w:val="24"/>
                <w:lang w:eastAsia="ja-JP"/>
              </w:rPr>
            </w:pPr>
            <w:r w:rsidRPr="00B7574B">
              <w:rPr>
                <w:lang w:eastAsia="ja-JP"/>
              </w:rPr>
              <w:t>Use case name</w:t>
            </w:r>
          </w:p>
          <w:p w14:paraId="7ED01CDB" w14:textId="77777777" w:rsidR="004F50EE" w:rsidRPr="00B7574B" w:rsidRDefault="004F50EE"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F0063B" w14:textId="050162AE" w:rsidR="004F50EE" w:rsidRPr="00B7574B" w:rsidRDefault="004F50EE" w:rsidP="00A87223">
            <w:pPr>
              <w:rPr>
                <w:lang w:eastAsia="ja-JP"/>
              </w:rPr>
            </w:pPr>
            <w:r w:rsidRPr="005246C1">
              <w:rPr>
                <w:lang w:eastAsia="ja-JP"/>
              </w:rPr>
              <w:t>T</w:t>
            </w:r>
            <w:r>
              <w:rPr>
                <w:lang w:eastAsia="ja-JP"/>
              </w:rPr>
              <w:t>ra cứu</w:t>
            </w:r>
            <w:r w:rsidRPr="005246C1">
              <w:rPr>
                <w:lang w:eastAsia="ja-JP"/>
              </w:rPr>
              <w:t xml:space="preserve"> đơn đặt hàng</w:t>
            </w:r>
          </w:p>
        </w:tc>
      </w:tr>
      <w:tr w:rsidR="004F50EE" w:rsidRPr="00B7574B" w14:paraId="3C929EF6"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2D7FA0" w14:textId="77777777" w:rsidR="004F50EE" w:rsidRPr="00B7574B" w:rsidRDefault="004F50EE" w:rsidP="00A87223">
            <w:pPr>
              <w:rPr>
                <w:szCs w:val="24"/>
                <w:lang w:eastAsia="ja-JP"/>
              </w:rPr>
            </w:pPr>
            <w:r w:rsidRPr="00B7574B">
              <w:rPr>
                <w:lang w:eastAsia="ja-JP"/>
              </w:rPr>
              <w:t>Description</w:t>
            </w:r>
          </w:p>
          <w:p w14:paraId="6985EF52" w14:textId="77777777" w:rsidR="004F50EE" w:rsidRPr="00B7574B" w:rsidRDefault="004F50EE"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3B0098" w14:textId="0391A5E7" w:rsidR="004F50EE" w:rsidRPr="00B7574B" w:rsidRDefault="004F50EE" w:rsidP="00A87223">
            <w:pPr>
              <w:rPr>
                <w:szCs w:val="24"/>
                <w:lang w:eastAsia="ja-JP"/>
              </w:rPr>
            </w:pPr>
            <w:r w:rsidRPr="005246C1">
              <w:rPr>
                <w:lang w:eastAsia="ja-JP"/>
              </w:rPr>
              <w:t xml:space="preserve">Là quản lý/ chủ cửa hàng </w:t>
            </w:r>
            <w:r>
              <w:rPr>
                <w:lang w:eastAsia="ja-JP"/>
              </w:rPr>
              <w:t>tôi muốn</w:t>
            </w:r>
            <w:r>
              <w:rPr>
                <w:lang w:eastAsia="ja-JP"/>
              </w:rPr>
              <w:t xml:space="preserve"> tra cứu</w:t>
            </w:r>
            <w:r>
              <w:rPr>
                <w:lang w:eastAsia="ja-JP"/>
              </w:rPr>
              <w:t xml:space="preserve"> đơn đặt hàng để </w:t>
            </w:r>
            <w:r>
              <w:rPr>
                <w:lang w:eastAsia="ja-JP"/>
              </w:rPr>
              <w:t>xác nhận thông tin</w:t>
            </w:r>
            <w:r w:rsidRPr="005246C1">
              <w:rPr>
                <w:lang w:eastAsia="ja-JP"/>
              </w:rPr>
              <w:t>.</w:t>
            </w:r>
          </w:p>
        </w:tc>
      </w:tr>
      <w:tr w:rsidR="004F50EE" w:rsidRPr="00B7574B" w14:paraId="29E25338"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E911BE" w14:textId="77777777" w:rsidR="004F50EE" w:rsidRPr="00B7574B" w:rsidRDefault="004F50EE" w:rsidP="00A87223">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5A7FB7" w14:textId="77777777" w:rsidR="004F50EE" w:rsidRPr="00B7574B" w:rsidRDefault="004F50EE" w:rsidP="00A87223">
            <w:pPr>
              <w:rPr>
                <w:szCs w:val="24"/>
                <w:lang w:eastAsia="ja-JP"/>
              </w:rPr>
            </w:pPr>
            <w:r>
              <w:rPr>
                <w:lang w:eastAsia="ja-JP"/>
              </w:rPr>
              <w:t>Q</w:t>
            </w:r>
            <w:r w:rsidRPr="00004EA2">
              <w:rPr>
                <w:lang w:eastAsia="ja-JP"/>
              </w:rPr>
              <w:t>uản lý, chủ cửa hàng</w:t>
            </w:r>
          </w:p>
        </w:tc>
      </w:tr>
      <w:tr w:rsidR="004F50EE" w:rsidRPr="00B7574B" w14:paraId="6386EE62"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9F469C" w14:textId="77777777" w:rsidR="004F50EE" w:rsidRPr="00B7574B" w:rsidRDefault="004F50EE"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64C282" w14:textId="77777777" w:rsidR="004F50EE" w:rsidRPr="00B7574B" w:rsidRDefault="004F50EE" w:rsidP="00A87223">
            <w:pPr>
              <w:rPr>
                <w:szCs w:val="24"/>
                <w:lang w:eastAsia="ja-JP"/>
              </w:rPr>
            </w:pPr>
            <w:r>
              <w:rPr>
                <w:szCs w:val="24"/>
                <w:lang w:eastAsia="ja-JP"/>
              </w:rPr>
              <w:t>Cao</w:t>
            </w:r>
          </w:p>
        </w:tc>
      </w:tr>
      <w:tr w:rsidR="004F50EE" w:rsidRPr="00B7574B" w14:paraId="6178ED94"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741ADD" w14:textId="77777777" w:rsidR="004F50EE" w:rsidRPr="00B7574B" w:rsidRDefault="004F50EE"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377463" w14:textId="3AF393DF" w:rsidR="004F50EE" w:rsidRPr="00B7574B" w:rsidRDefault="004F50EE" w:rsidP="00A87223">
            <w:pPr>
              <w:rPr>
                <w:szCs w:val="24"/>
                <w:lang w:eastAsia="ja-JP"/>
              </w:rPr>
            </w:pPr>
            <w:r w:rsidRPr="004F50EE">
              <w:rPr>
                <w:lang w:eastAsia="ja-JP"/>
              </w:rPr>
              <w:t>Quản lý/ Chủ cửa hàng chọn chức năng "Chọn chức năng tra cứu đơn đặt hàng" trên hệ thống.</w:t>
            </w:r>
          </w:p>
        </w:tc>
      </w:tr>
      <w:tr w:rsidR="004F50EE" w:rsidRPr="00B7574B" w14:paraId="6A1562AE"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3F2B04" w14:textId="77777777" w:rsidR="004F50EE" w:rsidRPr="00B7574B" w:rsidRDefault="004F50EE"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3048AB" w14:textId="77777777" w:rsidR="004F50EE" w:rsidRDefault="004F50EE" w:rsidP="004F50EE">
            <w:pPr>
              <w:pStyle w:val="ListParagraph"/>
              <w:numPr>
                <w:ilvl w:val="0"/>
                <w:numId w:val="12"/>
              </w:numPr>
              <w:rPr>
                <w:lang w:eastAsia="ja-JP"/>
              </w:rPr>
            </w:pPr>
            <w:r>
              <w:rPr>
                <w:lang w:eastAsia="ja-JP"/>
              </w:rPr>
              <w:t>Quản lý/ Chủ cửa hàng đã đăng nhập vào hệ thống.</w:t>
            </w:r>
          </w:p>
          <w:p w14:paraId="4C581473" w14:textId="0F122A25" w:rsidR="004F50EE" w:rsidRPr="00B7574B" w:rsidRDefault="004F50EE" w:rsidP="004F50EE">
            <w:pPr>
              <w:pStyle w:val="ListParagraph"/>
              <w:numPr>
                <w:ilvl w:val="0"/>
                <w:numId w:val="12"/>
              </w:numPr>
              <w:rPr>
                <w:lang w:eastAsia="ja-JP"/>
              </w:rPr>
            </w:pPr>
            <w:r>
              <w:rPr>
                <w:lang w:eastAsia="ja-JP"/>
              </w:rPr>
              <w:t>Có dữ liệu đơn đặt hàng đã lưu trong hệ thống.</w:t>
            </w:r>
          </w:p>
        </w:tc>
      </w:tr>
      <w:tr w:rsidR="004F50EE" w:rsidRPr="00B7574B" w14:paraId="4796D66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77A46C" w14:textId="77777777" w:rsidR="004F50EE" w:rsidRPr="00B7574B" w:rsidRDefault="004F50EE"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648DE9" w14:textId="77777777" w:rsidR="004F50EE" w:rsidRPr="004F50EE" w:rsidRDefault="004F50EE" w:rsidP="004F50EE">
            <w:pPr>
              <w:pStyle w:val="ListParagraph"/>
              <w:numPr>
                <w:ilvl w:val="0"/>
                <w:numId w:val="13"/>
              </w:numPr>
              <w:rPr>
                <w:color w:val="1B1C1D"/>
                <w:szCs w:val="26"/>
              </w:rPr>
            </w:pPr>
            <w:r w:rsidRPr="004F50EE">
              <w:rPr>
                <w:color w:val="1B1C1D"/>
                <w:szCs w:val="26"/>
              </w:rPr>
              <w:t>Hệ thống hiển thị kết quả tra cứu (danh sách đơn hàng hoặc chi tiết đơn hàng).</w:t>
            </w:r>
          </w:p>
          <w:p w14:paraId="6AE75438" w14:textId="10EE5E0A" w:rsidR="004F50EE" w:rsidRPr="004F50EE" w:rsidRDefault="004F50EE" w:rsidP="004F50EE">
            <w:pPr>
              <w:pStyle w:val="ListParagraph"/>
              <w:numPr>
                <w:ilvl w:val="0"/>
                <w:numId w:val="13"/>
              </w:numPr>
              <w:rPr>
                <w:color w:val="1B1C1D"/>
                <w:szCs w:val="26"/>
              </w:rPr>
            </w:pPr>
            <w:r w:rsidRPr="004F50EE">
              <w:rPr>
                <w:color w:val="1B1C1D"/>
                <w:szCs w:val="26"/>
              </w:rPr>
              <w:t>Quản lý/ Chủ cửa hàng đã kết thúc phiên tra cứu và thoát khỏi màn hình chức năng.</w:t>
            </w:r>
          </w:p>
        </w:tc>
      </w:tr>
      <w:tr w:rsidR="004F50EE" w:rsidRPr="00B7574B" w14:paraId="21D7344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AC73E8" w14:textId="77777777" w:rsidR="004F50EE" w:rsidRPr="00B7574B" w:rsidRDefault="004F50EE"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30AEE0" w14:textId="77777777" w:rsidR="004F50EE" w:rsidRDefault="004F50EE" w:rsidP="004F50EE">
            <w:pPr>
              <w:pStyle w:val="1"/>
              <w:numPr>
                <w:ilvl w:val="0"/>
                <w:numId w:val="18"/>
              </w:numPr>
              <w:rPr>
                <w:lang w:eastAsia="ja-JP"/>
              </w:rPr>
            </w:pPr>
            <w:r>
              <w:rPr>
                <w:lang w:eastAsia="ja-JP"/>
              </w:rPr>
              <w:t>Quản lý chọn chức năng "Tra cứu đơn đặt hàng".</w:t>
            </w:r>
          </w:p>
          <w:p w14:paraId="05B1965A" w14:textId="77777777" w:rsidR="004F50EE" w:rsidRDefault="004F50EE" w:rsidP="004F50EE">
            <w:pPr>
              <w:pStyle w:val="1"/>
              <w:numPr>
                <w:ilvl w:val="0"/>
                <w:numId w:val="18"/>
              </w:numPr>
              <w:rPr>
                <w:lang w:eastAsia="ja-JP"/>
              </w:rPr>
            </w:pPr>
            <w:r>
              <w:rPr>
                <w:lang w:eastAsia="ja-JP"/>
              </w:rPr>
              <w:t>Hệ thống hiển thị giao diện tra cứu đơn đặt hàng.</w:t>
            </w:r>
          </w:p>
          <w:p w14:paraId="08E1BF69" w14:textId="77777777" w:rsidR="004F50EE" w:rsidRDefault="004F50EE" w:rsidP="004F50EE">
            <w:pPr>
              <w:pStyle w:val="1"/>
              <w:numPr>
                <w:ilvl w:val="0"/>
                <w:numId w:val="18"/>
              </w:numPr>
              <w:rPr>
                <w:lang w:eastAsia="ja-JP"/>
              </w:rPr>
            </w:pPr>
            <w:r>
              <w:rPr>
                <w:lang w:eastAsia="ja-JP"/>
              </w:rPr>
              <w:t>Quản lý tìm kiếm bằng cách nhập mã.</w:t>
            </w:r>
          </w:p>
          <w:p w14:paraId="5778C1E9" w14:textId="77777777" w:rsidR="004F50EE" w:rsidRDefault="004F50EE" w:rsidP="004F50EE">
            <w:pPr>
              <w:pStyle w:val="1"/>
              <w:numPr>
                <w:ilvl w:val="0"/>
                <w:numId w:val="18"/>
              </w:numPr>
              <w:rPr>
                <w:lang w:eastAsia="ja-JP"/>
              </w:rPr>
            </w:pPr>
            <w:r>
              <w:rPr>
                <w:lang w:eastAsia="ja-JP"/>
              </w:rPr>
              <w:t>Hệ thống tìm kiếm và kiểm tra đơn hàng này có tồn tại không.</w:t>
            </w:r>
          </w:p>
          <w:p w14:paraId="4EB3EC46" w14:textId="77777777" w:rsidR="004F50EE" w:rsidRDefault="004F50EE" w:rsidP="004F50EE">
            <w:pPr>
              <w:pStyle w:val="1"/>
              <w:numPr>
                <w:ilvl w:val="0"/>
                <w:numId w:val="18"/>
              </w:numPr>
              <w:rPr>
                <w:lang w:eastAsia="ja-JP"/>
              </w:rPr>
            </w:pPr>
            <w:r>
              <w:rPr>
                <w:lang w:eastAsia="ja-JP"/>
              </w:rPr>
              <w:t>Hệ thống hiển thị "Hiển thị danh sách đơn đặt hàng" khớp với tiêu chí tìm kiếm.</w:t>
            </w:r>
          </w:p>
          <w:p w14:paraId="677C1118" w14:textId="77777777" w:rsidR="004F50EE" w:rsidRDefault="004F50EE" w:rsidP="004F50EE">
            <w:pPr>
              <w:pStyle w:val="1"/>
              <w:numPr>
                <w:ilvl w:val="0"/>
                <w:numId w:val="18"/>
              </w:numPr>
              <w:rPr>
                <w:lang w:eastAsia="ja-JP"/>
              </w:rPr>
            </w:pPr>
            <w:r>
              <w:rPr>
                <w:lang w:eastAsia="ja-JP"/>
              </w:rPr>
              <w:t>Quản lý chọn một đơn hàng từ danh sách.</w:t>
            </w:r>
          </w:p>
          <w:p w14:paraId="1DA8B37E" w14:textId="4AF940E2" w:rsidR="004F50EE" w:rsidRDefault="004F50EE" w:rsidP="004F50EE">
            <w:pPr>
              <w:pStyle w:val="1"/>
              <w:numPr>
                <w:ilvl w:val="0"/>
                <w:numId w:val="18"/>
              </w:numPr>
              <w:rPr>
                <w:lang w:eastAsia="ja-JP"/>
              </w:rPr>
            </w:pPr>
            <w:r>
              <w:rPr>
                <w:lang w:eastAsia="ja-JP"/>
              </w:rPr>
              <w:t>Hệ thống hiển thị "Hiển thị chi tiết đơn đặt hàng" đã chọn.</w:t>
            </w:r>
          </w:p>
          <w:p w14:paraId="573AEAAD" w14:textId="3691B945" w:rsidR="00EF3CB9" w:rsidRPr="00EF3CB9" w:rsidRDefault="00EF3CB9" w:rsidP="00EF3CB9">
            <w:pPr>
              <w:pStyle w:val="1"/>
              <w:numPr>
                <w:ilvl w:val="0"/>
                <w:numId w:val="0"/>
              </w:numPr>
              <w:ind w:left="360"/>
              <w:rPr>
                <w:i/>
                <w:iCs/>
                <w:lang w:eastAsia="ja-JP"/>
              </w:rPr>
            </w:pPr>
            <w:r w:rsidRPr="00EF3CB9">
              <w:rPr>
                <w:i/>
                <w:iCs/>
                <w:lang w:eastAsia="ja-JP"/>
              </w:rPr>
              <w:lastRenderedPageBreak/>
              <w:t>Lặp lại bước 3 – bước 7 cho đến khi không muốn tra cứu đơn nào nữa.</w:t>
            </w:r>
          </w:p>
          <w:p w14:paraId="3D668A5F" w14:textId="3185AD69" w:rsidR="004F50EE" w:rsidRPr="00B7574B" w:rsidRDefault="004F50EE" w:rsidP="004F50EE">
            <w:pPr>
              <w:pStyle w:val="1"/>
              <w:numPr>
                <w:ilvl w:val="0"/>
                <w:numId w:val="18"/>
              </w:numPr>
              <w:rPr>
                <w:lang w:eastAsia="ja-JP"/>
              </w:rPr>
            </w:pPr>
            <w:r>
              <w:rPr>
                <w:lang w:eastAsia="ja-JP"/>
              </w:rPr>
              <w:t>Quản lý chọn “Ấn nút thoát” để kết thúc</w:t>
            </w:r>
          </w:p>
        </w:tc>
      </w:tr>
      <w:tr w:rsidR="004F50EE" w:rsidRPr="00B7574B" w14:paraId="1B081840"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FE6D5A" w14:textId="77777777" w:rsidR="004F50EE" w:rsidRPr="00B7574B" w:rsidRDefault="004F50EE" w:rsidP="00A87223">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0E05CD" w14:textId="77777777" w:rsidR="00EF3CB9" w:rsidRPr="00EF3CB9" w:rsidRDefault="00EF3CB9" w:rsidP="00EF3CB9">
            <w:pPr>
              <w:rPr>
                <w:szCs w:val="24"/>
                <w:lang w:eastAsia="ja-JP"/>
              </w:rPr>
            </w:pPr>
            <w:r w:rsidRPr="00EF3CB9">
              <w:rPr>
                <w:szCs w:val="24"/>
                <w:lang w:eastAsia="ja-JP"/>
              </w:rPr>
              <w:t>3a. Quản lý chọn nhập số điện thoại để tìm và tiếp tục bước 4.</w:t>
            </w:r>
          </w:p>
          <w:p w14:paraId="1B7CBA69" w14:textId="73016448" w:rsidR="004F50EE" w:rsidRPr="00B7574B" w:rsidRDefault="00EF3CB9" w:rsidP="00EF3CB9">
            <w:pPr>
              <w:rPr>
                <w:szCs w:val="24"/>
                <w:lang w:eastAsia="ja-JP"/>
              </w:rPr>
            </w:pPr>
            <w:r w:rsidRPr="00EF3CB9">
              <w:rPr>
                <w:szCs w:val="24"/>
                <w:lang w:eastAsia="ja-JP"/>
              </w:rPr>
              <w:t>3c. Quản lý chọn nhập ngày để tìm và tiếp tục bước 4.</w:t>
            </w:r>
          </w:p>
        </w:tc>
      </w:tr>
      <w:tr w:rsidR="004F50EE" w:rsidRPr="00B7574B" w14:paraId="26AB26F3"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971B61" w14:textId="77777777" w:rsidR="004F50EE" w:rsidRPr="00B7574B" w:rsidRDefault="004F50EE" w:rsidP="00A87223">
            <w:pPr>
              <w:rPr>
                <w:szCs w:val="24"/>
                <w:lang w:eastAsia="ja-JP"/>
              </w:rPr>
            </w:pPr>
            <w:r w:rsidRPr="00B7574B">
              <w:rPr>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A2ABF2" w14:textId="763ADA36" w:rsidR="004F50EE" w:rsidRPr="00B7574B" w:rsidRDefault="00EF3CB9" w:rsidP="00A87223">
            <w:pPr>
              <w:rPr>
                <w:szCs w:val="24"/>
                <w:lang w:eastAsia="ja-JP"/>
              </w:rPr>
            </w:pPr>
            <w:r w:rsidRPr="00EF3CB9">
              <w:rPr>
                <w:lang w:eastAsia="ja-JP"/>
              </w:rPr>
              <w:t>5a. Nếu không tìm thấy thông báo “Không tìm thấy đơn đặt hàng” và quay lại bước 2</w:t>
            </w:r>
          </w:p>
        </w:tc>
      </w:tr>
      <w:tr w:rsidR="004F50EE" w:rsidRPr="00B7574B" w14:paraId="3E50085D"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020F6C" w14:textId="77777777" w:rsidR="004F50EE" w:rsidRPr="00C2389F" w:rsidRDefault="004F50EE"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165F39" w14:textId="77777777" w:rsidR="004F50EE" w:rsidRPr="00267905" w:rsidRDefault="004F50EE" w:rsidP="00A87223">
            <w:pPr>
              <w:rPr>
                <w:lang w:val="vi-VN" w:eastAsia="ja-JP"/>
              </w:rPr>
            </w:pPr>
            <w:r>
              <w:rPr>
                <w:lang w:eastAsia="ja-JP"/>
              </w:rPr>
              <w:t>N</w:t>
            </w:r>
            <w:r>
              <w:rPr>
                <w:lang w:val="vi-VN" w:eastAsia="ja-JP"/>
              </w:rPr>
              <w:t>/A</w:t>
            </w:r>
          </w:p>
        </w:tc>
      </w:tr>
      <w:tr w:rsidR="004F50EE" w:rsidRPr="00B7574B" w14:paraId="07975A26"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5DBEE4" w14:textId="77777777" w:rsidR="004F50EE" w:rsidRPr="00C2389F" w:rsidRDefault="004F50EE"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70E1E7" w14:textId="77777777" w:rsidR="004F50EE" w:rsidRPr="00267905" w:rsidRDefault="004F50EE" w:rsidP="00A87223">
            <w:pPr>
              <w:rPr>
                <w:lang w:val="vi-VN" w:eastAsia="ja-JP"/>
              </w:rPr>
            </w:pPr>
            <w:r>
              <w:rPr>
                <w:lang w:eastAsia="ja-JP"/>
              </w:rPr>
              <w:t>N</w:t>
            </w:r>
            <w:r>
              <w:rPr>
                <w:lang w:val="vi-VN" w:eastAsia="ja-JP"/>
              </w:rPr>
              <w:t>/A</w:t>
            </w:r>
          </w:p>
        </w:tc>
      </w:tr>
    </w:tbl>
    <w:p w14:paraId="687C2AA1" w14:textId="00B7DD8C" w:rsidR="004F50EE" w:rsidRDefault="006371BD" w:rsidP="004F50EE">
      <w:r>
        <w:rPr>
          <w:noProof/>
        </w:rPr>
        <w:lastRenderedPageBreak/>
        <w:drawing>
          <wp:anchor distT="0" distB="0" distL="114300" distR="114300" simplePos="0" relativeHeight="251667456" behindDoc="0" locked="0" layoutInCell="1" allowOverlap="1" wp14:anchorId="35861A06" wp14:editId="72C28EDC">
            <wp:simplePos x="0" y="0"/>
            <wp:positionH relativeFrom="column">
              <wp:posOffset>114300</wp:posOffset>
            </wp:positionH>
            <wp:positionV relativeFrom="paragraph">
              <wp:posOffset>377825</wp:posOffset>
            </wp:positionV>
            <wp:extent cx="5730240" cy="5326380"/>
            <wp:effectExtent l="0" t="0" r="3810" b="762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240" cy="5326380"/>
                    </a:xfrm>
                    <a:prstGeom prst="rect">
                      <a:avLst/>
                    </a:prstGeom>
                    <a:noFill/>
                    <a:ln>
                      <a:noFill/>
                    </a:ln>
                  </pic:spPr>
                </pic:pic>
              </a:graphicData>
            </a:graphic>
          </wp:anchor>
        </w:drawing>
      </w:r>
    </w:p>
    <w:p w14:paraId="2E00E799" w14:textId="6B85A27F" w:rsidR="00452888" w:rsidRDefault="00452888" w:rsidP="004F50EE"/>
    <w:p w14:paraId="2CC96972" w14:textId="7021F208" w:rsidR="00EF3CB9" w:rsidRDefault="00EF3CB9" w:rsidP="00EF3CB9">
      <w:pPr>
        <w:pStyle w:val="Heading2"/>
      </w:pPr>
      <w:bookmarkStart w:id="21" w:name="_Toc213622190"/>
      <w:r>
        <w:t>Quản lý đơn đặt trước</w:t>
      </w:r>
      <w:bookmarkEnd w:id="21"/>
    </w:p>
    <w:p w14:paraId="614F11A5" w14:textId="338A993F" w:rsidR="00EF3CB9" w:rsidRDefault="00EF3CB9" w:rsidP="00C8631C">
      <w:pPr>
        <w:pStyle w:val="Heading3"/>
      </w:pPr>
      <w:bookmarkStart w:id="22" w:name="_Toc213622191"/>
      <w:r>
        <w:t>Tạo đơn đặt trước</w:t>
      </w:r>
      <w:bookmarkEnd w:id="22"/>
    </w:p>
    <w:tbl>
      <w:tblPr>
        <w:tblW w:w="0" w:type="auto"/>
        <w:tblCellMar>
          <w:top w:w="15" w:type="dxa"/>
          <w:left w:w="15" w:type="dxa"/>
          <w:bottom w:w="15" w:type="dxa"/>
          <w:right w:w="15" w:type="dxa"/>
        </w:tblCellMar>
        <w:tblLook w:val="04A0" w:firstRow="1" w:lastRow="0" w:firstColumn="1" w:lastColumn="0" w:noHBand="0" w:noVBand="1"/>
      </w:tblPr>
      <w:tblGrid>
        <w:gridCol w:w="2226"/>
        <w:gridCol w:w="7124"/>
      </w:tblGrid>
      <w:tr w:rsidR="00C8631C" w:rsidRPr="00B7574B" w14:paraId="21C81AB7"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42CCC9" w14:textId="77777777" w:rsidR="00C8631C" w:rsidRPr="00B7574B" w:rsidRDefault="00C8631C" w:rsidP="00A87223">
            <w:pPr>
              <w:rPr>
                <w:szCs w:val="24"/>
                <w:lang w:eastAsia="ja-JP"/>
              </w:rPr>
            </w:pPr>
            <w:r w:rsidRPr="00B7574B">
              <w:rPr>
                <w:lang w:eastAsia="ja-JP"/>
              </w:rPr>
              <w:t>Use case ID</w:t>
            </w:r>
          </w:p>
          <w:p w14:paraId="4EB7274A" w14:textId="77777777" w:rsidR="00C8631C" w:rsidRPr="00B7574B" w:rsidRDefault="00C8631C"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6B2DC7" w14:textId="780C8622" w:rsidR="00C8631C" w:rsidRPr="00C8631C" w:rsidRDefault="00C8631C" w:rsidP="00A87223">
            <w:pPr>
              <w:rPr>
                <w:szCs w:val="24"/>
                <w:lang w:val="vi-VN" w:eastAsia="ja-JP"/>
              </w:rPr>
            </w:pPr>
            <w:r>
              <w:rPr>
                <w:szCs w:val="24"/>
                <w:lang w:eastAsia="ja-JP"/>
              </w:rPr>
              <w:t>3.1</w:t>
            </w:r>
          </w:p>
        </w:tc>
      </w:tr>
      <w:tr w:rsidR="00C8631C" w:rsidRPr="00B7574B" w14:paraId="08E377B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B595C8" w14:textId="77777777" w:rsidR="00C8631C" w:rsidRPr="00B7574B" w:rsidRDefault="00C8631C" w:rsidP="00A87223">
            <w:pPr>
              <w:rPr>
                <w:szCs w:val="24"/>
                <w:lang w:eastAsia="ja-JP"/>
              </w:rPr>
            </w:pPr>
            <w:r w:rsidRPr="00B7574B">
              <w:rPr>
                <w:lang w:eastAsia="ja-JP"/>
              </w:rPr>
              <w:t>Use case name</w:t>
            </w:r>
          </w:p>
          <w:p w14:paraId="153FCF15" w14:textId="77777777" w:rsidR="00C8631C" w:rsidRPr="00B7574B" w:rsidRDefault="00C8631C"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F81FA9" w14:textId="4CB021E0" w:rsidR="00C8631C" w:rsidRPr="00B7574B" w:rsidRDefault="00C8631C" w:rsidP="00A87223">
            <w:pPr>
              <w:rPr>
                <w:lang w:eastAsia="ja-JP"/>
              </w:rPr>
            </w:pPr>
            <w:r w:rsidRPr="005246C1">
              <w:rPr>
                <w:lang w:eastAsia="ja-JP"/>
              </w:rPr>
              <w:t>T</w:t>
            </w:r>
            <w:r>
              <w:rPr>
                <w:lang w:eastAsia="ja-JP"/>
              </w:rPr>
              <w:t>ạo đơn đặt trước</w:t>
            </w:r>
          </w:p>
        </w:tc>
      </w:tr>
      <w:tr w:rsidR="00C8631C" w:rsidRPr="00B7574B" w14:paraId="407F3495"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74F28A" w14:textId="77777777" w:rsidR="00C8631C" w:rsidRPr="00B7574B" w:rsidRDefault="00C8631C" w:rsidP="00A87223">
            <w:pPr>
              <w:rPr>
                <w:szCs w:val="24"/>
                <w:lang w:eastAsia="ja-JP"/>
              </w:rPr>
            </w:pPr>
            <w:r w:rsidRPr="00B7574B">
              <w:rPr>
                <w:lang w:eastAsia="ja-JP"/>
              </w:rPr>
              <w:t>Description</w:t>
            </w:r>
          </w:p>
          <w:p w14:paraId="3689550D" w14:textId="77777777" w:rsidR="00C8631C" w:rsidRPr="00B7574B" w:rsidRDefault="00C8631C"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90A10C" w14:textId="088C137F" w:rsidR="00C8631C" w:rsidRPr="00C8631C" w:rsidRDefault="00C8631C" w:rsidP="00A87223">
            <w:pPr>
              <w:rPr>
                <w:lang w:eastAsia="ja-JP"/>
              </w:rPr>
            </w:pPr>
            <w:r w:rsidRPr="00C8631C">
              <w:rPr>
                <w:lang w:eastAsia="ja-JP"/>
              </w:rPr>
              <w:t>Là quản lý/ chủ cửa hàng tôi muốn tạo đơn đặt trước theo yêu cầu của khách hàng để hệ thống nhắc nhở khi sắp tới giờ giao hàng</w:t>
            </w:r>
          </w:p>
        </w:tc>
      </w:tr>
      <w:tr w:rsidR="00C8631C" w:rsidRPr="00B7574B" w14:paraId="505A72B6"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110F31" w14:textId="77777777" w:rsidR="00C8631C" w:rsidRPr="00B7574B" w:rsidRDefault="00C8631C" w:rsidP="00A87223">
            <w:pPr>
              <w:rPr>
                <w:szCs w:val="24"/>
                <w:lang w:eastAsia="ja-JP"/>
              </w:rPr>
            </w:pPr>
            <w:r w:rsidRPr="00B7574B">
              <w:rPr>
                <w:lang w:eastAsia="ja-JP"/>
              </w:rPr>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80CD8E" w14:textId="77777777" w:rsidR="00C8631C" w:rsidRPr="00B7574B" w:rsidRDefault="00C8631C" w:rsidP="00A87223">
            <w:pPr>
              <w:rPr>
                <w:szCs w:val="24"/>
                <w:lang w:eastAsia="ja-JP"/>
              </w:rPr>
            </w:pPr>
            <w:r>
              <w:rPr>
                <w:lang w:eastAsia="ja-JP"/>
              </w:rPr>
              <w:t>Q</w:t>
            </w:r>
            <w:r w:rsidRPr="00004EA2">
              <w:rPr>
                <w:lang w:eastAsia="ja-JP"/>
              </w:rPr>
              <w:t>uản lý, chủ cửa hàng</w:t>
            </w:r>
          </w:p>
        </w:tc>
      </w:tr>
      <w:tr w:rsidR="00C8631C" w:rsidRPr="00B7574B" w14:paraId="40705C43"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EF9DD0" w14:textId="77777777" w:rsidR="00C8631C" w:rsidRPr="00B7574B" w:rsidRDefault="00C8631C"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860B67" w14:textId="77777777" w:rsidR="00C8631C" w:rsidRPr="00B7574B" w:rsidRDefault="00C8631C" w:rsidP="00A87223">
            <w:pPr>
              <w:rPr>
                <w:szCs w:val="24"/>
                <w:lang w:eastAsia="ja-JP"/>
              </w:rPr>
            </w:pPr>
            <w:r>
              <w:rPr>
                <w:szCs w:val="24"/>
                <w:lang w:eastAsia="ja-JP"/>
              </w:rPr>
              <w:t>Cao</w:t>
            </w:r>
          </w:p>
        </w:tc>
      </w:tr>
      <w:tr w:rsidR="00C8631C" w:rsidRPr="00B7574B" w14:paraId="67CFDB07"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905B1F" w14:textId="77777777" w:rsidR="00C8631C" w:rsidRPr="00B7574B" w:rsidRDefault="00C8631C"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047381" w14:textId="6C63ED17" w:rsidR="00C8631C" w:rsidRPr="00B7574B" w:rsidRDefault="00C8631C" w:rsidP="00A87223">
            <w:pPr>
              <w:rPr>
                <w:szCs w:val="24"/>
                <w:lang w:eastAsia="ja-JP"/>
              </w:rPr>
            </w:pPr>
            <w:r w:rsidRPr="004F50EE">
              <w:rPr>
                <w:lang w:eastAsia="ja-JP"/>
              </w:rPr>
              <w:t xml:space="preserve">Quản lý/ Chủ cửa hàng </w:t>
            </w:r>
            <w:r w:rsidRPr="00C8631C">
              <w:rPr>
                <w:lang w:eastAsia="ja-JP"/>
              </w:rPr>
              <w:t>chọn mở chức năng “Tạo mới” trong chức năng “Quản lý đơn đặt trước”</w:t>
            </w:r>
          </w:p>
        </w:tc>
      </w:tr>
      <w:tr w:rsidR="00C8631C" w:rsidRPr="00B7574B" w14:paraId="45CBD34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127A1B" w14:textId="77777777" w:rsidR="00C8631C" w:rsidRPr="00B7574B" w:rsidRDefault="00C8631C"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6E1FEF" w14:textId="73F888E0" w:rsidR="00C8631C" w:rsidRPr="00B7574B" w:rsidRDefault="00C8631C" w:rsidP="00C8631C">
            <w:pPr>
              <w:pStyle w:val="ListParagraph"/>
              <w:numPr>
                <w:ilvl w:val="0"/>
                <w:numId w:val="12"/>
              </w:numPr>
              <w:rPr>
                <w:lang w:eastAsia="ja-JP"/>
              </w:rPr>
            </w:pPr>
            <w:r>
              <w:rPr>
                <w:lang w:eastAsia="ja-JP"/>
              </w:rPr>
              <w:t>Quản lý/ Chủ cửa hàng đã đăng nhập vào hệ thống.</w:t>
            </w:r>
          </w:p>
        </w:tc>
      </w:tr>
      <w:tr w:rsidR="00C8631C" w:rsidRPr="00B7574B" w14:paraId="05889A9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7591F4" w14:textId="77777777" w:rsidR="00C8631C" w:rsidRPr="00B7574B" w:rsidRDefault="00C8631C"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257047" w14:textId="77777777" w:rsidR="00C8631C" w:rsidRPr="00C8631C" w:rsidRDefault="00C8631C" w:rsidP="00C8631C">
            <w:pPr>
              <w:pStyle w:val="ListParagraph"/>
              <w:numPr>
                <w:ilvl w:val="0"/>
                <w:numId w:val="13"/>
              </w:numPr>
              <w:rPr>
                <w:color w:val="1B1C1D"/>
                <w:szCs w:val="26"/>
              </w:rPr>
            </w:pPr>
            <w:r w:rsidRPr="00C8631C">
              <w:rPr>
                <w:color w:val="1B1C1D"/>
                <w:szCs w:val="26"/>
              </w:rPr>
              <w:t>Đơn đặt hàng được lưu vào hệ thống</w:t>
            </w:r>
          </w:p>
          <w:p w14:paraId="6E510B2A" w14:textId="77777777" w:rsidR="00C8631C" w:rsidRPr="00C8631C" w:rsidRDefault="00C8631C" w:rsidP="00C8631C">
            <w:pPr>
              <w:pStyle w:val="ListParagraph"/>
              <w:numPr>
                <w:ilvl w:val="0"/>
                <w:numId w:val="13"/>
              </w:numPr>
              <w:rPr>
                <w:color w:val="1B1C1D"/>
                <w:szCs w:val="26"/>
              </w:rPr>
            </w:pPr>
            <w:r w:rsidRPr="00C8631C">
              <w:rPr>
                <w:color w:val="1B1C1D"/>
                <w:szCs w:val="26"/>
              </w:rPr>
              <w:t>Tồn kho được cập nhật</w:t>
            </w:r>
          </w:p>
          <w:p w14:paraId="5705688C" w14:textId="35AC4199" w:rsidR="00C8631C" w:rsidRPr="00C8631C" w:rsidRDefault="00C8631C" w:rsidP="00C8631C">
            <w:pPr>
              <w:pStyle w:val="ListParagraph"/>
              <w:numPr>
                <w:ilvl w:val="0"/>
                <w:numId w:val="13"/>
              </w:numPr>
              <w:rPr>
                <w:color w:val="1B1C1D"/>
                <w:szCs w:val="26"/>
              </w:rPr>
            </w:pPr>
            <w:r w:rsidRPr="00C8631C">
              <w:rPr>
                <w:color w:val="1B1C1D"/>
                <w:szCs w:val="26"/>
              </w:rPr>
              <w:t>In hóa đơn và lựa chọn có gửi bản mềm cho khách hay không</w:t>
            </w:r>
          </w:p>
        </w:tc>
      </w:tr>
      <w:tr w:rsidR="00C8631C" w:rsidRPr="00B7574B" w14:paraId="0449AD58"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9FD452" w14:textId="77777777" w:rsidR="00C8631C" w:rsidRPr="00B7574B" w:rsidRDefault="00C8631C"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351233" w14:textId="77777777" w:rsidR="00C8631C" w:rsidRDefault="00C8631C" w:rsidP="00C8631C">
            <w:pPr>
              <w:pStyle w:val="1"/>
              <w:numPr>
                <w:ilvl w:val="0"/>
                <w:numId w:val="19"/>
              </w:numPr>
              <w:rPr>
                <w:lang w:eastAsia="ja-JP"/>
              </w:rPr>
            </w:pPr>
            <w:r>
              <w:rPr>
                <w:lang w:eastAsia="ja-JP"/>
              </w:rPr>
              <w:t>Người dùng chọn chức năng “Quản lý đơn đặt trước”</w:t>
            </w:r>
          </w:p>
          <w:p w14:paraId="6007D0FE" w14:textId="77777777" w:rsidR="00C8631C" w:rsidRDefault="00C8631C" w:rsidP="00C8631C">
            <w:pPr>
              <w:pStyle w:val="1"/>
              <w:numPr>
                <w:ilvl w:val="0"/>
                <w:numId w:val="19"/>
              </w:numPr>
              <w:rPr>
                <w:lang w:eastAsia="ja-JP"/>
              </w:rPr>
            </w:pPr>
            <w:r>
              <w:rPr>
                <w:lang w:eastAsia="ja-JP"/>
              </w:rPr>
              <w:t>Hệ thống hiển thị giao diện quản lý đơn đặt trước</w:t>
            </w:r>
          </w:p>
          <w:p w14:paraId="26E98F65" w14:textId="77777777" w:rsidR="00C8631C" w:rsidRDefault="00C8631C" w:rsidP="00C8631C">
            <w:pPr>
              <w:pStyle w:val="1"/>
              <w:numPr>
                <w:ilvl w:val="0"/>
                <w:numId w:val="19"/>
              </w:numPr>
              <w:rPr>
                <w:lang w:eastAsia="ja-JP"/>
              </w:rPr>
            </w:pPr>
            <w:r>
              <w:rPr>
                <w:lang w:eastAsia="ja-JP"/>
              </w:rPr>
              <w:t>Người dùng chọn chức năng “Tạo mới”</w:t>
            </w:r>
          </w:p>
          <w:p w14:paraId="692ED77A" w14:textId="77777777" w:rsidR="00C8631C" w:rsidRDefault="00C8631C" w:rsidP="00C8631C">
            <w:pPr>
              <w:pStyle w:val="1"/>
              <w:numPr>
                <w:ilvl w:val="0"/>
                <w:numId w:val="19"/>
              </w:numPr>
              <w:rPr>
                <w:lang w:eastAsia="ja-JP"/>
              </w:rPr>
            </w:pPr>
            <w:r>
              <w:rPr>
                <w:lang w:eastAsia="ja-JP"/>
              </w:rPr>
              <w:t>Hệ thống hiển thị form nhập dữ liệu</w:t>
            </w:r>
          </w:p>
          <w:p w14:paraId="450D4F97" w14:textId="77777777" w:rsidR="00C8631C" w:rsidRDefault="00C8631C" w:rsidP="00C8631C">
            <w:pPr>
              <w:pStyle w:val="1"/>
              <w:numPr>
                <w:ilvl w:val="0"/>
                <w:numId w:val="19"/>
              </w:numPr>
              <w:rPr>
                <w:lang w:eastAsia="ja-JP"/>
              </w:rPr>
            </w:pPr>
            <w:r>
              <w:rPr>
                <w:lang w:eastAsia="ja-JP"/>
              </w:rPr>
              <w:t>Người dùng nhập thông tin khách hàng</w:t>
            </w:r>
          </w:p>
          <w:p w14:paraId="2AB33FC1" w14:textId="77777777" w:rsidR="00C8631C" w:rsidRDefault="00C8631C" w:rsidP="00C8631C">
            <w:pPr>
              <w:pStyle w:val="1"/>
              <w:numPr>
                <w:ilvl w:val="0"/>
                <w:numId w:val="19"/>
              </w:numPr>
              <w:rPr>
                <w:lang w:eastAsia="ja-JP"/>
              </w:rPr>
            </w:pPr>
            <w:r>
              <w:rPr>
                <w:lang w:eastAsia="ja-JP"/>
              </w:rPr>
              <w:t>Hệ thống thêm thông tin khách hàng vào đơn</w:t>
            </w:r>
          </w:p>
          <w:p w14:paraId="39A1982B" w14:textId="77777777" w:rsidR="00C8631C" w:rsidRDefault="00C8631C" w:rsidP="00C8631C">
            <w:pPr>
              <w:pStyle w:val="1"/>
              <w:numPr>
                <w:ilvl w:val="0"/>
                <w:numId w:val="19"/>
              </w:numPr>
              <w:rPr>
                <w:lang w:eastAsia="ja-JP"/>
              </w:rPr>
            </w:pPr>
            <w:r>
              <w:rPr>
                <w:lang w:eastAsia="ja-JP"/>
              </w:rPr>
              <w:t>Người dùng nhập từ khóa tên sản phẩm vào ô “Tên sản phẩm”</w:t>
            </w:r>
          </w:p>
          <w:p w14:paraId="07578749" w14:textId="77777777" w:rsidR="00C8631C" w:rsidRDefault="00C8631C" w:rsidP="00C8631C">
            <w:pPr>
              <w:pStyle w:val="1"/>
              <w:numPr>
                <w:ilvl w:val="0"/>
                <w:numId w:val="19"/>
              </w:numPr>
              <w:rPr>
                <w:lang w:eastAsia="ja-JP"/>
              </w:rPr>
            </w:pPr>
            <w:r>
              <w:rPr>
                <w:lang w:eastAsia="ja-JP"/>
              </w:rPr>
              <w:t>Hệ thống hiển thị danh sách sản phẩm phù hợp với từ khóa</w:t>
            </w:r>
          </w:p>
          <w:p w14:paraId="43EDB0F2" w14:textId="77777777" w:rsidR="00C8631C" w:rsidRDefault="00C8631C" w:rsidP="00C8631C">
            <w:pPr>
              <w:pStyle w:val="1"/>
              <w:numPr>
                <w:ilvl w:val="0"/>
                <w:numId w:val="19"/>
              </w:numPr>
              <w:rPr>
                <w:lang w:eastAsia="ja-JP"/>
              </w:rPr>
            </w:pPr>
            <w:r>
              <w:rPr>
                <w:lang w:eastAsia="ja-JP"/>
              </w:rPr>
              <w:t>Người dùng chọn sản phẩm</w:t>
            </w:r>
          </w:p>
          <w:p w14:paraId="10A9FAF3" w14:textId="77777777" w:rsidR="00C8631C" w:rsidRDefault="00C8631C" w:rsidP="00C8631C">
            <w:pPr>
              <w:pStyle w:val="1"/>
              <w:numPr>
                <w:ilvl w:val="0"/>
                <w:numId w:val="19"/>
              </w:numPr>
              <w:rPr>
                <w:lang w:eastAsia="ja-JP"/>
              </w:rPr>
            </w:pPr>
            <w:r>
              <w:rPr>
                <w:lang w:eastAsia="ja-JP"/>
              </w:rPr>
              <w:t>Hệ thống thêm thông tin sản phẩm gồm mã sản phẩm, tên và giá bán vào đơn</w:t>
            </w:r>
          </w:p>
          <w:p w14:paraId="640CF73E" w14:textId="77777777" w:rsidR="00C8631C" w:rsidRDefault="00C8631C" w:rsidP="00C8631C">
            <w:pPr>
              <w:pStyle w:val="1"/>
              <w:numPr>
                <w:ilvl w:val="0"/>
                <w:numId w:val="19"/>
              </w:numPr>
              <w:rPr>
                <w:lang w:eastAsia="ja-JP"/>
              </w:rPr>
            </w:pPr>
            <w:r>
              <w:rPr>
                <w:lang w:eastAsia="ja-JP"/>
              </w:rPr>
              <w:t>Người dùng nhập số lượng</w:t>
            </w:r>
          </w:p>
          <w:p w14:paraId="607603DA" w14:textId="77777777" w:rsidR="00C8631C" w:rsidRDefault="00C8631C" w:rsidP="00C8631C">
            <w:pPr>
              <w:pStyle w:val="1"/>
              <w:numPr>
                <w:ilvl w:val="0"/>
                <w:numId w:val="19"/>
              </w:numPr>
              <w:rPr>
                <w:lang w:eastAsia="ja-JP"/>
              </w:rPr>
            </w:pPr>
            <w:r>
              <w:rPr>
                <w:lang w:eastAsia="ja-JP"/>
              </w:rPr>
              <w:t>Hệ thống thêm số lượng vào đơn và tính tiền sản phẩm</w:t>
            </w:r>
          </w:p>
          <w:p w14:paraId="2A7EA57A" w14:textId="77777777" w:rsidR="00C8631C" w:rsidRPr="00C8631C" w:rsidRDefault="00C8631C" w:rsidP="00C8631C">
            <w:pPr>
              <w:pStyle w:val="1"/>
              <w:numPr>
                <w:ilvl w:val="0"/>
                <w:numId w:val="0"/>
              </w:numPr>
              <w:ind w:left="720" w:hanging="360"/>
              <w:rPr>
                <w:i/>
                <w:iCs/>
                <w:lang w:eastAsia="ja-JP"/>
              </w:rPr>
            </w:pPr>
            <w:r w:rsidRPr="00C8631C">
              <w:rPr>
                <w:i/>
                <w:iCs/>
                <w:lang w:eastAsia="ja-JP"/>
              </w:rPr>
              <w:t>Lặp lại bước 7 - bước 12 cho đến khi hết sản phẩm cần nhập</w:t>
            </w:r>
          </w:p>
          <w:p w14:paraId="579F06A5" w14:textId="77777777" w:rsidR="00C8631C" w:rsidRDefault="00C8631C" w:rsidP="00C8631C">
            <w:pPr>
              <w:pStyle w:val="1"/>
              <w:numPr>
                <w:ilvl w:val="0"/>
                <w:numId w:val="19"/>
              </w:numPr>
              <w:rPr>
                <w:lang w:eastAsia="ja-JP"/>
              </w:rPr>
            </w:pPr>
            <w:r>
              <w:rPr>
                <w:lang w:eastAsia="ja-JP"/>
              </w:rPr>
              <w:t>Hệ thống hiển thị tổng tiền</w:t>
            </w:r>
          </w:p>
          <w:p w14:paraId="0ACED32B" w14:textId="77777777" w:rsidR="00C8631C" w:rsidRDefault="00C8631C" w:rsidP="00C8631C">
            <w:pPr>
              <w:pStyle w:val="1"/>
              <w:numPr>
                <w:ilvl w:val="0"/>
                <w:numId w:val="19"/>
              </w:numPr>
              <w:rPr>
                <w:lang w:eastAsia="ja-JP"/>
              </w:rPr>
            </w:pPr>
            <w:r>
              <w:rPr>
                <w:lang w:eastAsia="ja-JP"/>
              </w:rPr>
              <w:lastRenderedPageBreak/>
              <w:t>Người dùng chọn trừ điểm tích lũy</w:t>
            </w:r>
          </w:p>
          <w:p w14:paraId="3B87C953" w14:textId="77777777" w:rsidR="00C8631C" w:rsidRDefault="00C8631C" w:rsidP="00C8631C">
            <w:pPr>
              <w:pStyle w:val="1"/>
              <w:numPr>
                <w:ilvl w:val="0"/>
                <w:numId w:val="19"/>
              </w:numPr>
              <w:rPr>
                <w:lang w:eastAsia="ja-JP"/>
              </w:rPr>
            </w:pPr>
            <w:r>
              <w:rPr>
                <w:lang w:eastAsia="ja-JP"/>
              </w:rPr>
              <w:t>Hệ thống tính tổng tiền thanh toán</w:t>
            </w:r>
          </w:p>
          <w:p w14:paraId="63435189" w14:textId="77777777" w:rsidR="00C8631C" w:rsidRDefault="00C8631C" w:rsidP="00C8631C">
            <w:pPr>
              <w:pStyle w:val="1"/>
              <w:numPr>
                <w:ilvl w:val="0"/>
                <w:numId w:val="19"/>
              </w:numPr>
              <w:rPr>
                <w:lang w:eastAsia="ja-JP"/>
              </w:rPr>
            </w:pPr>
            <w:r>
              <w:rPr>
                <w:lang w:eastAsia="ja-JP"/>
              </w:rPr>
              <w:t>Người dùng nhập ngày giao hàng</w:t>
            </w:r>
          </w:p>
          <w:p w14:paraId="289BF38D" w14:textId="77777777" w:rsidR="00C8631C" w:rsidRDefault="00C8631C" w:rsidP="00C8631C">
            <w:pPr>
              <w:pStyle w:val="1"/>
              <w:numPr>
                <w:ilvl w:val="0"/>
                <w:numId w:val="19"/>
              </w:numPr>
              <w:rPr>
                <w:lang w:eastAsia="ja-JP"/>
              </w:rPr>
            </w:pPr>
            <w:r>
              <w:rPr>
                <w:lang w:eastAsia="ja-JP"/>
              </w:rPr>
              <w:t>Hệ thống thêm ngày giao hàng</w:t>
            </w:r>
          </w:p>
          <w:p w14:paraId="01DB2897" w14:textId="77777777" w:rsidR="00C8631C" w:rsidRDefault="00C8631C" w:rsidP="00C8631C">
            <w:pPr>
              <w:pStyle w:val="1"/>
              <w:numPr>
                <w:ilvl w:val="0"/>
                <w:numId w:val="19"/>
              </w:numPr>
              <w:rPr>
                <w:lang w:eastAsia="ja-JP"/>
              </w:rPr>
            </w:pPr>
            <w:r>
              <w:rPr>
                <w:lang w:eastAsia="ja-JP"/>
              </w:rPr>
              <w:t>Người dùng nhập giờ giao hàng</w:t>
            </w:r>
          </w:p>
          <w:p w14:paraId="4FB0DD74" w14:textId="77777777" w:rsidR="00C8631C" w:rsidRDefault="00C8631C" w:rsidP="00C8631C">
            <w:pPr>
              <w:pStyle w:val="1"/>
              <w:numPr>
                <w:ilvl w:val="0"/>
                <w:numId w:val="19"/>
              </w:numPr>
              <w:rPr>
                <w:lang w:eastAsia="ja-JP"/>
              </w:rPr>
            </w:pPr>
            <w:r>
              <w:rPr>
                <w:lang w:eastAsia="ja-JP"/>
              </w:rPr>
              <w:t>Hệ thống thêm giờ giao hàng</w:t>
            </w:r>
          </w:p>
          <w:p w14:paraId="4F2C989D" w14:textId="77777777" w:rsidR="00C8631C" w:rsidRDefault="00C8631C" w:rsidP="00C8631C">
            <w:pPr>
              <w:pStyle w:val="1"/>
              <w:numPr>
                <w:ilvl w:val="0"/>
                <w:numId w:val="19"/>
              </w:numPr>
              <w:rPr>
                <w:lang w:eastAsia="ja-JP"/>
              </w:rPr>
            </w:pPr>
            <w:r>
              <w:rPr>
                <w:lang w:eastAsia="ja-JP"/>
              </w:rPr>
              <w:t>Người dùng nhập địa chỉ</w:t>
            </w:r>
          </w:p>
          <w:p w14:paraId="7CE797F9" w14:textId="77777777" w:rsidR="00C8631C" w:rsidRDefault="00C8631C" w:rsidP="00C8631C">
            <w:pPr>
              <w:pStyle w:val="1"/>
              <w:numPr>
                <w:ilvl w:val="0"/>
                <w:numId w:val="19"/>
              </w:numPr>
              <w:rPr>
                <w:lang w:eastAsia="ja-JP"/>
              </w:rPr>
            </w:pPr>
            <w:r>
              <w:rPr>
                <w:lang w:eastAsia="ja-JP"/>
              </w:rPr>
              <w:t>Hệ thống thêm địa chỉ</w:t>
            </w:r>
          </w:p>
          <w:p w14:paraId="5BBE1C99" w14:textId="77777777" w:rsidR="00C8631C" w:rsidRDefault="00C8631C" w:rsidP="00C8631C">
            <w:pPr>
              <w:pStyle w:val="1"/>
              <w:numPr>
                <w:ilvl w:val="0"/>
                <w:numId w:val="19"/>
              </w:numPr>
              <w:rPr>
                <w:lang w:eastAsia="ja-JP"/>
              </w:rPr>
            </w:pPr>
            <w:r>
              <w:rPr>
                <w:lang w:eastAsia="ja-JP"/>
              </w:rPr>
              <w:t>Người dùng nhất nút “In hóa đơn”</w:t>
            </w:r>
          </w:p>
          <w:p w14:paraId="275BFE36" w14:textId="77777777" w:rsidR="00C8631C" w:rsidRDefault="00C8631C" w:rsidP="00C8631C">
            <w:pPr>
              <w:pStyle w:val="1"/>
              <w:numPr>
                <w:ilvl w:val="0"/>
                <w:numId w:val="19"/>
              </w:numPr>
              <w:rPr>
                <w:lang w:eastAsia="ja-JP"/>
              </w:rPr>
            </w:pPr>
            <w:r>
              <w:rPr>
                <w:lang w:eastAsia="ja-JP"/>
              </w:rPr>
              <w:t>Hệ thống thực hiện trừ tồn kho và lưu đơn sau đó in hóa đơn</w:t>
            </w:r>
          </w:p>
          <w:p w14:paraId="0413BD16" w14:textId="70DA909C" w:rsidR="00C8631C" w:rsidRPr="00B7574B" w:rsidRDefault="00C8631C" w:rsidP="00C8631C">
            <w:pPr>
              <w:pStyle w:val="1"/>
              <w:numPr>
                <w:ilvl w:val="0"/>
                <w:numId w:val="19"/>
              </w:numPr>
              <w:rPr>
                <w:lang w:eastAsia="ja-JP"/>
              </w:rPr>
            </w:pPr>
            <w:r>
              <w:rPr>
                <w:lang w:eastAsia="ja-JP"/>
              </w:rPr>
              <w:t>Người dùng chọn xuất file pdf và kết thúc</w:t>
            </w:r>
          </w:p>
        </w:tc>
      </w:tr>
      <w:tr w:rsidR="00C8631C" w:rsidRPr="00B7574B" w14:paraId="7D15CFA6"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8BACDD" w14:textId="77777777" w:rsidR="00C8631C" w:rsidRPr="00B7574B" w:rsidRDefault="00C8631C" w:rsidP="00A87223">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C301BB" w14:textId="77777777" w:rsidR="00C8631C" w:rsidRPr="00C8631C" w:rsidRDefault="00C8631C" w:rsidP="00C8631C">
            <w:pPr>
              <w:rPr>
                <w:szCs w:val="24"/>
                <w:lang w:eastAsia="ja-JP"/>
              </w:rPr>
            </w:pPr>
            <w:r w:rsidRPr="00C8631C">
              <w:rPr>
                <w:szCs w:val="24"/>
                <w:lang w:eastAsia="ja-JP"/>
              </w:rPr>
              <w:t>14a. Người dùng không trừ điểm tích lũy và tiếp tục bước 16</w:t>
            </w:r>
          </w:p>
          <w:p w14:paraId="52261FD9" w14:textId="77777777" w:rsidR="00C8631C" w:rsidRPr="00C8631C" w:rsidRDefault="00C8631C" w:rsidP="00C8631C">
            <w:pPr>
              <w:rPr>
                <w:szCs w:val="24"/>
                <w:lang w:eastAsia="ja-JP"/>
              </w:rPr>
            </w:pPr>
            <w:r w:rsidRPr="00C8631C">
              <w:rPr>
                <w:szCs w:val="24"/>
                <w:lang w:eastAsia="ja-JP"/>
              </w:rPr>
              <w:t>22a. Người dùng không muốn tạo hóa đơn nữa thì kết thúc</w:t>
            </w:r>
          </w:p>
          <w:p w14:paraId="4883A320" w14:textId="1BA0BB86" w:rsidR="00C8631C" w:rsidRPr="00B7574B" w:rsidRDefault="00C8631C" w:rsidP="00C8631C">
            <w:pPr>
              <w:rPr>
                <w:szCs w:val="24"/>
                <w:lang w:eastAsia="ja-JP"/>
              </w:rPr>
            </w:pPr>
            <w:r w:rsidRPr="00C8631C">
              <w:rPr>
                <w:szCs w:val="24"/>
                <w:lang w:eastAsia="ja-JP"/>
              </w:rPr>
              <w:t>24a. Người dùng không xuất file pdf và kết thúc</w:t>
            </w:r>
          </w:p>
        </w:tc>
      </w:tr>
      <w:tr w:rsidR="00C8631C" w:rsidRPr="00B7574B" w14:paraId="71F5CF1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CC0904" w14:textId="77777777" w:rsidR="00C8631C" w:rsidRPr="00B7574B" w:rsidRDefault="00C8631C" w:rsidP="00A87223">
            <w:pPr>
              <w:rPr>
                <w:szCs w:val="24"/>
                <w:lang w:eastAsia="ja-JP"/>
              </w:rPr>
            </w:pPr>
            <w:r w:rsidRPr="00B7574B">
              <w:rPr>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CC7FCB" w14:textId="77777777" w:rsidR="00C8631C" w:rsidRDefault="00C8631C" w:rsidP="00C8631C">
            <w:pPr>
              <w:rPr>
                <w:lang w:eastAsia="ja-JP"/>
              </w:rPr>
            </w:pPr>
            <w:r>
              <w:rPr>
                <w:lang w:eastAsia="ja-JP"/>
              </w:rPr>
              <w:t>6a. Nếu không tìm thấy khách hàng mà muốn tạo mới thì tham chiếu đến use case 8.1. Thêm khách hàng và tiếp tục bước 7</w:t>
            </w:r>
          </w:p>
          <w:p w14:paraId="184F6A9C" w14:textId="77777777" w:rsidR="00C8631C" w:rsidRDefault="00C8631C" w:rsidP="00C8631C">
            <w:pPr>
              <w:rPr>
                <w:lang w:eastAsia="ja-JP"/>
              </w:rPr>
            </w:pPr>
            <w:r>
              <w:rPr>
                <w:lang w:eastAsia="ja-JP"/>
              </w:rPr>
              <w:t>6b. Nếu không tìm thấy khách hàng mà không muốn tạo mới thì tiếp tục bước 7</w:t>
            </w:r>
          </w:p>
          <w:p w14:paraId="39B9B0AC" w14:textId="77777777" w:rsidR="00C8631C" w:rsidRDefault="00C8631C" w:rsidP="00C8631C">
            <w:pPr>
              <w:rPr>
                <w:lang w:eastAsia="ja-JP"/>
              </w:rPr>
            </w:pPr>
            <w:r>
              <w:rPr>
                <w:lang w:eastAsia="ja-JP"/>
              </w:rPr>
              <w:t>8a. Nếu không tìm thấy sản phẩm thì hệ thống hiển thị danh sách trống và quay lại bước 7</w:t>
            </w:r>
          </w:p>
          <w:p w14:paraId="23BB93B2" w14:textId="77777777" w:rsidR="00C8631C" w:rsidRDefault="00C8631C" w:rsidP="00C8631C">
            <w:pPr>
              <w:rPr>
                <w:lang w:eastAsia="ja-JP"/>
              </w:rPr>
            </w:pPr>
            <w:r>
              <w:rPr>
                <w:lang w:eastAsia="ja-JP"/>
              </w:rPr>
              <w:t>12a. Nếu số lượng &lt; 0 thì hệ thống thông báo “Số lượng phải khác 0” và quay lại bước 11</w:t>
            </w:r>
          </w:p>
          <w:p w14:paraId="6E1DEC01" w14:textId="77777777" w:rsidR="00C8631C" w:rsidRDefault="00C8631C" w:rsidP="00C8631C">
            <w:pPr>
              <w:rPr>
                <w:lang w:eastAsia="ja-JP"/>
              </w:rPr>
            </w:pPr>
            <w:r>
              <w:rPr>
                <w:lang w:eastAsia="ja-JP"/>
              </w:rPr>
              <w:t xml:space="preserve">12a1. Nếu số lượng &gt; tồn thì thông </w:t>
            </w:r>
            <w:proofErr w:type="gramStart"/>
            <w:r>
              <w:rPr>
                <w:lang w:eastAsia="ja-JP"/>
              </w:rPr>
              <w:t>báo  “</w:t>
            </w:r>
            <w:proofErr w:type="gramEnd"/>
            <w:r>
              <w:rPr>
                <w:lang w:eastAsia="ja-JP"/>
              </w:rPr>
              <w:t>Không đủ hàng” rồi quay lại bước 11</w:t>
            </w:r>
          </w:p>
          <w:p w14:paraId="0CF3C220" w14:textId="77777777" w:rsidR="00C8631C" w:rsidRDefault="00C8631C" w:rsidP="00C8631C">
            <w:pPr>
              <w:rPr>
                <w:lang w:eastAsia="ja-JP"/>
              </w:rPr>
            </w:pPr>
            <w:r>
              <w:rPr>
                <w:lang w:eastAsia="ja-JP"/>
              </w:rPr>
              <w:lastRenderedPageBreak/>
              <w:t>17a. Nếu ngày giao hàng &lt; ngày hiện tại thì thông báo “Ngày giao không hợp lệ” và quay lại bước 16</w:t>
            </w:r>
          </w:p>
          <w:p w14:paraId="7E6AFE7E" w14:textId="77777777" w:rsidR="00C8631C" w:rsidRDefault="00C8631C" w:rsidP="00C8631C">
            <w:pPr>
              <w:rPr>
                <w:lang w:eastAsia="ja-JP"/>
              </w:rPr>
            </w:pPr>
            <w:r>
              <w:rPr>
                <w:lang w:eastAsia="ja-JP"/>
              </w:rPr>
              <w:t>19a. Nếu giờ giao hàng &lt; giờ hiện tại thì thông báo “Giờ giao hàng không hợp lệ” và quay lại bước 18</w:t>
            </w:r>
          </w:p>
          <w:p w14:paraId="69B222CE" w14:textId="77777777" w:rsidR="00C8631C" w:rsidRDefault="00C8631C" w:rsidP="00C8631C">
            <w:pPr>
              <w:rPr>
                <w:lang w:eastAsia="ja-JP"/>
              </w:rPr>
            </w:pPr>
            <w:r>
              <w:rPr>
                <w:lang w:eastAsia="ja-JP"/>
              </w:rPr>
              <w:t>21a. Nếu địa chỉ bỏ trống thì thông báo “Không được để trống địa chỉ” và quay lại bước 20</w:t>
            </w:r>
          </w:p>
          <w:p w14:paraId="5682C614" w14:textId="71EE1C90" w:rsidR="00C8631C" w:rsidRPr="00B7574B" w:rsidRDefault="00C8631C" w:rsidP="00C8631C">
            <w:pPr>
              <w:rPr>
                <w:szCs w:val="24"/>
                <w:lang w:eastAsia="ja-JP"/>
              </w:rPr>
            </w:pPr>
            <w:r>
              <w:rPr>
                <w:lang w:eastAsia="ja-JP"/>
              </w:rPr>
              <w:t>23a. Nếu việc lưu hóa đơn hoặc trừ tồn kho không thành công thì thông báo lỗi rồi kết thúc</w:t>
            </w:r>
          </w:p>
        </w:tc>
      </w:tr>
      <w:tr w:rsidR="00C8631C" w:rsidRPr="00B7574B" w14:paraId="53B09CC5"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17BAA4" w14:textId="77777777" w:rsidR="00C8631C" w:rsidRPr="00C2389F" w:rsidRDefault="00C8631C"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601272" w14:textId="7428274F" w:rsidR="00C8631C" w:rsidRPr="00267905" w:rsidRDefault="00C8631C" w:rsidP="00A87223">
            <w:pPr>
              <w:rPr>
                <w:lang w:val="vi-VN" w:eastAsia="ja-JP"/>
              </w:rPr>
            </w:pPr>
            <w:r w:rsidRPr="00C8631C">
              <w:rPr>
                <w:lang w:eastAsia="ja-JP"/>
              </w:rPr>
              <w:t>BR23. Khi lưu đơn, hệ thống mặc định trạng thái đơn hàng là “Đang chuẩn bị”</w:t>
            </w:r>
          </w:p>
        </w:tc>
      </w:tr>
      <w:tr w:rsidR="00C8631C" w:rsidRPr="00B7574B" w14:paraId="5D804BD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7B070F" w14:textId="77777777" w:rsidR="00C8631C" w:rsidRPr="00C2389F" w:rsidRDefault="00C8631C"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CAADF4" w14:textId="77777777" w:rsidR="00C8631C" w:rsidRPr="00267905" w:rsidRDefault="00C8631C" w:rsidP="00A87223">
            <w:pPr>
              <w:rPr>
                <w:lang w:val="vi-VN" w:eastAsia="ja-JP"/>
              </w:rPr>
            </w:pPr>
            <w:r>
              <w:rPr>
                <w:lang w:eastAsia="ja-JP"/>
              </w:rPr>
              <w:t>N</w:t>
            </w:r>
            <w:r>
              <w:rPr>
                <w:lang w:val="vi-VN" w:eastAsia="ja-JP"/>
              </w:rPr>
              <w:t>/A</w:t>
            </w:r>
          </w:p>
        </w:tc>
      </w:tr>
    </w:tbl>
    <w:p w14:paraId="6725E4BE" w14:textId="3E937DE3" w:rsidR="00C8631C" w:rsidRDefault="00C8631C" w:rsidP="00C8631C"/>
    <w:p w14:paraId="3B513E8A" w14:textId="3D4DB9E9" w:rsidR="00723F11" w:rsidRPr="00C8631C" w:rsidRDefault="00723F11" w:rsidP="00C8631C">
      <w:r>
        <w:rPr>
          <w:noProof/>
        </w:rPr>
        <w:lastRenderedPageBreak/>
        <w:drawing>
          <wp:anchor distT="0" distB="0" distL="114300" distR="114300" simplePos="0" relativeHeight="251659264" behindDoc="0" locked="0" layoutInCell="1" allowOverlap="1" wp14:anchorId="69E1E866" wp14:editId="74DD8032">
            <wp:simplePos x="0" y="0"/>
            <wp:positionH relativeFrom="margin">
              <wp:align>center</wp:align>
            </wp:positionH>
            <wp:positionV relativeFrom="paragraph">
              <wp:posOffset>212</wp:posOffset>
            </wp:positionV>
            <wp:extent cx="4334933" cy="8229600"/>
            <wp:effectExtent l="0" t="0" r="889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4334933" cy="8229600"/>
                    </a:xfrm>
                    <a:prstGeom prst="rect">
                      <a:avLst/>
                    </a:prstGeom>
                  </pic:spPr>
                </pic:pic>
              </a:graphicData>
            </a:graphic>
          </wp:anchor>
        </w:drawing>
      </w:r>
    </w:p>
    <w:p w14:paraId="1C41BD0E" w14:textId="4378FE74" w:rsidR="00EF3CB9" w:rsidRDefault="00C8631C" w:rsidP="00C8631C">
      <w:pPr>
        <w:pStyle w:val="Heading3"/>
      </w:pPr>
      <w:bookmarkStart w:id="23" w:name="_Toc213622192"/>
      <w:r>
        <w:lastRenderedPageBreak/>
        <w:t>Cập nhật đơn đặt trước</w:t>
      </w:r>
      <w:bookmarkEnd w:id="23"/>
    </w:p>
    <w:tbl>
      <w:tblPr>
        <w:tblW w:w="0" w:type="auto"/>
        <w:tblCellMar>
          <w:top w:w="15" w:type="dxa"/>
          <w:left w:w="15" w:type="dxa"/>
          <w:bottom w:w="15" w:type="dxa"/>
          <w:right w:w="15" w:type="dxa"/>
        </w:tblCellMar>
        <w:tblLook w:val="04A0" w:firstRow="1" w:lastRow="0" w:firstColumn="1" w:lastColumn="0" w:noHBand="0" w:noVBand="1"/>
      </w:tblPr>
      <w:tblGrid>
        <w:gridCol w:w="2021"/>
        <w:gridCol w:w="7329"/>
      </w:tblGrid>
      <w:tr w:rsidR="00C8631C" w:rsidRPr="00B7574B" w14:paraId="0CA0B238"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082E6C" w14:textId="77777777" w:rsidR="00C8631C" w:rsidRPr="00B7574B" w:rsidRDefault="00C8631C" w:rsidP="00A87223">
            <w:pPr>
              <w:rPr>
                <w:szCs w:val="24"/>
                <w:lang w:eastAsia="ja-JP"/>
              </w:rPr>
            </w:pPr>
            <w:r w:rsidRPr="00B7574B">
              <w:rPr>
                <w:lang w:eastAsia="ja-JP"/>
              </w:rPr>
              <w:t>Use case ID</w:t>
            </w:r>
          </w:p>
          <w:p w14:paraId="4FE9C2E5" w14:textId="77777777" w:rsidR="00C8631C" w:rsidRPr="00B7574B" w:rsidRDefault="00C8631C"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E6A6FA" w14:textId="55C9DB7F" w:rsidR="00C8631C" w:rsidRPr="00C8631C" w:rsidRDefault="00C8631C" w:rsidP="00A87223">
            <w:pPr>
              <w:rPr>
                <w:szCs w:val="24"/>
                <w:lang w:val="vi-VN" w:eastAsia="ja-JP"/>
              </w:rPr>
            </w:pPr>
            <w:r>
              <w:rPr>
                <w:szCs w:val="24"/>
                <w:lang w:eastAsia="ja-JP"/>
              </w:rPr>
              <w:t>3.</w:t>
            </w:r>
            <w:r>
              <w:rPr>
                <w:szCs w:val="24"/>
                <w:lang w:eastAsia="ja-JP"/>
              </w:rPr>
              <w:t>2</w:t>
            </w:r>
          </w:p>
        </w:tc>
      </w:tr>
      <w:tr w:rsidR="00C8631C" w:rsidRPr="00B7574B" w14:paraId="52E7690D"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E1C951" w14:textId="77777777" w:rsidR="00C8631C" w:rsidRPr="00B7574B" w:rsidRDefault="00C8631C" w:rsidP="00A87223">
            <w:pPr>
              <w:rPr>
                <w:szCs w:val="24"/>
                <w:lang w:eastAsia="ja-JP"/>
              </w:rPr>
            </w:pPr>
            <w:r w:rsidRPr="00B7574B">
              <w:rPr>
                <w:lang w:eastAsia="ja-JP"/>
              </w:rPr>
              <w:t>Use case name</w:t>
            </w:r>
          </w:p>
          <w:p w14:paraId="6FF4DA07" w14:textId="77777777" w:rsidR="00C8631C" w:rsidRPr="00B7574B" w:rsidRDefault="00C8631C"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5D21D3" w14:textId="0F9DBD6B" w:rsidR="00C8631C" w:rsidRPr="00B7574B" w:rsidRDefault="00C8631C" w:rsidP="00A87223">
            <w:pPr>
              <w:rPr>
                <w:lang w:eastAsia="ja-JP"/>
              </w:rPr>
            </w:pPr>
            <w:r>
              <w:rPr>
                <w:lang w:eastAsia="ja-JP"/>
              </w:rPr>
              <w:t>Cập nhật đơn đặt trước</w:t>
            </w:r>
          </w:p>
        </w:tc>
      </w:tr>
      <w:tr w:rsidR="00C8631C" w:rsidRPr="00B7574B" w14:paraId="62054576"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B609EB" w14:textId="77777777" w:rsidR="00C8631C" w:rsidRPr="00B7574B" w:rsidRDefault="00C8631C" w:rsidP="00A87223">
            <w:pPr>
              <w:rPr>
                <w:szCs w:val="24"/>
                <w:lang w:eastAsia="ja-JP"/>
              </w:rPr>
            </w:pPr>
            <w:r w:rsidRPr="00B7574B">
              <w:rPr>
                <w:lang w:eastAsia="ja-JP"/>
              </w:rPr>
              <w:t>Description</w:t>
            </w:r>
          </w:p>
          <w:p w14:paraId="6CA728F3" w14:textId="77777777" w:rsidR="00C8631C" w:rsidRPr="00B7574B" w:rsidRDefault="00C8631C"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DAF566" w14:textId="5336D91E" w:rsidR="00C8631C" w:rsidRPr="00C8631C" w:rsidRDefault="00C8631C" w:rsidP="00A87223">
            <w:pPr>
              <w:rPr>
                <w:lang w:eastAsia="ja-JP"/>
              </w:rPr>
            </w:pPr>
            <w:r w:rsidRPr="00C8631C">
              <w:rPr>
                <w:lang w:eastAsia="ja-JP"/>
              </w:rPr>
              <w:t>Là quản lý/ chủ cửa hàng tôi muốn cập nhật trạng thái đơn đặt trước để phù hợp với tiến độ quy trình quản lý đơn đặt hàng cho khách hàng</w:t>
            </w:r>
          </w:p>
        </w:tc>
      </w:tr>
      <w:tr w:rsidR="00C8631C" w:rsidRPr="00B7574B" w14:paraId="5B9D31FC"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469FEC" w14:textId="77777777" w:rsidR="00C8631C" w:rsidRPr="00B7574B" w:rsidRDefault="00C8631C" w:rsidP="00A87223">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21BB1" w14:textId="77777777" w:rsidR="00C8631C" w:rsidRPr="00B7574B" w:rsidRDefault="00C8631C" w:rsidP="00A87223">
            <w:pPr>
              <w:rPr>
                <w:szCs w:val="24"/>
                <w:lang w:eastAsia="ja-JP"/>
              </w:rPr>
            </w:pPr>
            <w:r>
              <w:rPr>
                <w:lang w:eastAsia="ja-JP"/>
              </w:rPr>
              <w:t>Q</w:t>
            </w:r>
            <w:r w:rsidRPr="00004EA2">
              <w:rPr>
                <w:lang w:eastAsia="ja-JP"/>
              </w:rPr>
              <w:t>uản lý, chủ cửa hàng</w:t>
            </w:r>
          </w:p>
        </w:tc>
      </w:tr>
      <w:tr w:rsidR="00C8631C" w:rsidRPr="00B7574B" w14:paraId="75132F01"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9384D6" w14:textId="77777777" w:rsidR="00C8631C" w:rsidRPr="00B7574B" w:rsidRDefault="00C8631C"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5BDBFD" w14:textId="77777777" w:rsidR="00C8631C" w:rsidRPr="00B7574B" w:rsidRDefault="00C8631C" w:rsidP="00A87223">
            <w:pPr>
              <w:rPr>
                <w:szCs w:val="24"/>
                <w:lang w:eastAsia="ja-JP"/>
              </w:rPr>
            </w:pPr>
            <w:r>
              <w:rPr>
                <w:szCs w:val="24"/>
                <w:lang w:eastAsia="ja-JP"/>
              </w:rPr>
              <w:t>Cao</w:t>
            </w:r>
          </w:p>
        </w:tc>
      </w:tr>
      <w:tr w:rsidR="00C8631C" w:rsidRPr="00B7574B" w14:paraId="47454893"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FF3F1B" w14:textId="77777777" w:rsidR="00C8631C" w:rsidRPr="00B7574B" w:rsidRDefault="00C8631C"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24F7DB" w14:textId="363D8699" w:rsidR="00C8631C" w:rsidRPr="00B7574B" w:rsidRDefault="00C8631C" w:rsidP="00A87223">
            <w:pPr>
              <w:rPr>
                <w:szCs w:val="24"/>
                <w:lang w:eastAsia="ja-JP"/>
              </w:rPr>
            </w:pPr>
            <w:r w:rsidRPr="004F50EE">
              <w:rPr>
                <w:lang w:eastAsia="ja-JP"/>
              </w:rPr>
              <w:t xml:space="preserve">Quản lý/ Chủ cửa hàng </w:t>
            </w:r>
            <w:r w:rsidRPr="00C8631C">
              <w:rPr>
                <w:lang w:eastAsia="ja-JP"/>
              </w:rPr>
              <w:t>chọn mở chức năng “Cập nhật đơn đặt trước” trong chức năng “Quản lý đơn đặt trước”</w:t>
            </w:r>
          </w:p>
        </w:tc>
      </w:tr>
      <w:tr w:rsidR="00C8631C" w:rsidRPr="00B7574B" w14:paraId="7FF53AE3"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FE1C33" w14:textId="77777777" w:rsidR="00C8631C" w:rsidRPr="00B7574B" w:rsidRDefault="00C8631C"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BFD58D" w14:textId="77777777" w:rsidR="00C8631C" w:rsidRDefault="00C8631C" w:rsidP="00C8631C">
            <w:pPr>
              <w:pStyle w:val="ListParagraph"/>
              <w:numPr>
                <w:ilvl w:val="0"/>
                <w:numId w:val="12"/>
              </w:numPr>
              <w:rPr>
                <w:lang w:eastAsia="ja-JP"/>
              </w:rPr>
            </w:pPr>
            <w:r>
              <w:rPr>
                <w:lang w:eastAsia="ja-JP"/>
              </w:rPr>
              <w:t>Quản lý/ Chủ cửa hàng đã đăng nhập vào hệ thống.</w:t>
            </w:r>
          </w:p>
          <w:p w14:paraId="7A8CA079" w14:textId="52E823E3" w:rsidR="00145946" w:rsidRPr="00B7574B" w:rsidRDefault="00145946" w:rsidP="00145946">
            <w:pPr>
              <w:pStyle w:val="ListParagraph"/>
              <w:numPr>
                <w:ilvl w:val="0"/>
                <w:numId w:val="12"/>
              </w:numPr>
              <w:rPr>
                <w:lang w:eastAsia="ja-JP"/>
              </w:rPr>
            </w:pPr>
            <w:r w:rsidRPr="00145946">
              <w:rPr>
                <w:lang w:eastAsia="ja-JP"/>
              </w:rPr>
              <w:t>Đơn đặt trước cần cập nhật phải tồn tại trong cơ sở dữ liệu</w:t>
            </w:r>
          </w:p>
        </w:tc>
      </w:tr>
      <w:tr w:rsidR="00C8631C" w:rsidRPr="00B7574B" w14:paraId="60F35FDE"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E11D42" w14:textId="77777777" w:rsidR="00C8631C" w:rsidRPr="00B7574B" w:rsidRDefault="00C8631C"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BE3F29" w14:textId="77777777" w:rsidR="00145946" w:rsidRPr="00145946" w:rsidRDefault="00145946" w:rsidP="00145946">
            <w:pPr>
              <w:pStyle w:val="ListParagraph"/>
              <w:numPr>
                <w:ilvl w:val="0"/>
                <w:numId w:val="13"/>
              </w:numPr>
              <w:rPr>
                <w:color w:val="1B1C1D"/>
                <w:szCs w:val="26"/>
              </w:rPr>
            </w:pPr>
            <w:r w:rsidRPr="00145946">
              <w:rPr>
                <w:color w:val="1B1C1D"/>
                <w:szCs w:val="26"/>
              </w:rPr>
              <w:t>Trạng thái được cập nhật</w:t>
            </w:r>
          </w:p>
          <w:p w14:paraId="68BE208B" w14:textId="20092A34" w:rsidR="00C8631C" w:rsidRPr="00145946" w:rsidRDefault="00145946" w:rsidP="00145946">
            <w:pPr>
              <w:pStyle w:val="ListParagraph"/>
              <w:numPr>
                <w:ilvl w:val="0"/>
                <w:numId w:val="13"/>
              </w:numPr>
              <w:rPr>
                <w:color w:val="1B1C1D"/>
                <w:szCs w:val="26"/>
              </w:rPr>
            </w:pPr>
            <w:r w:rsidRPr="00145946">
              <w:rPr>
                <w:color w:val="1B1C1D"/>
                <w:szCs w:val="26"/>
              </w:rPr>
              <w:t>Tồn kho được cập nhật nếu hủy đơn</w:t>
            </w:r>
          </w:p>
        </w:tc>
      </w:tr>
      <w:tr w:rsidR="00C8631C" w:rsidRPr="00B7574B" w14:paraId="66A2F2E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B1C3A7" w14:textId="77777777" w:rsidR="00C8631C" w:rsidRPr="00B7574B" w:rsidRDefault="00C8631C"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39D733" w14:textId="77777777" w:rsidR="00145946" w:rsidRDefault="00145946" w:rsidP="00145946">
            <w:pPr>
              <w:pStyle w:val="1"/>
              <w:numPr>
                <w:ilvl w:val="0"/>
                <w:numId w:val="20"/>
              </w:numPr>
              <w:rPr>
                <w:lang w:eastAsia="ja-JP"/>
              </w:rPr>
            </w:pPr>
            <w:r>
              <w:rPr>
                <w:lang w:eastAsia="ja-JP"/>
              </w:rPr>
              <w:t>Người dùng chọn chức năng “Quản lý đơn đặt trước”</w:t>
            </w:r>
          </w:p>
          <w:p w14:paraId="13019792" w14:textId="77777777" w:rsidR="00145946" w:rsidRDefault="00145946" w:rsidP="00145946">
            <w:pPr>
              <w:pStyle w:val="1"/>
              <w:numPr>
                <w:ilvl w:val="0"/>
                <w:numId w:val="20"/>
              </w:numPr>
              <w:rPr>
                <w:lang w:eastAsia="ja-JP"/>
              </w:rPr>
            </w:pPr>
            <w:r>
              <w:rPr>
                <w:lang w:eastAsia="ja-JP"/>
              </w:rPr>
              <w:t>Hệ thống hiển thị giao diện quản lý đơn đặt trước</w:t>
            </w:r>
          </w:p>
          <w:p w14:paraId="3F207FED" w14:textId="77777777" w:rsidR="00145946" w:rsidRDefault="00145946" w:rsidP="00145946">
            <w:pPr>
              <w:pStyle w:val="1"/>
              <w:numPr>
                <w:ilvl w:val="0"/>
                <w:numId w:val="20"/>
              </w:numPr>
              <w:rPr>
                <w:lang w:eastAsia="ja-JP"/>
              </w:rPr>
            </w:pPr>
            <w:r>
              <w:rPr>
                <w:lang w:eastAsia="ja-JP"/>
              </w:rPr>
              <w:t>Người dùng chọn chức năng “Cập nhật đơn đặt trước”</w:t>
            </w:r>
          </w:p>
          <w:p w14:paraId="5CD8704D" w14:textId="77777777" w:rsidR="00145946" w:rsidRDefault="00145946" w:rsidP="00145946">
            <w:pPr>
              <w:pStyle w:val="1"/>
              <w:numPr>
                <w:ilvl w:val="0"/>
                <w:numId w:val="20"/>
              </w:numPr>
              <w:rPr>
                <w:lang w:eastAsia="ja-JP"/>
              </w:rPr>
            </w:pPr>
            <w:r>
              <w:rPr>
                <w:lang w:eastAsia="ja-JP"/>
              </w:rPr>
              <w:t>Hệ thống hiển thị giao diện cập nhật đơn đặt trước là danh sách các đơn đặt trước đã được tạo</w:t>
            </w:r>
          </w:p>
          <w:p w14:paraId="76592591" w14:textId="77777777" w:rsidR="00145946" w:rsidRDefault="00145946" w:rsidP="00145946">
            <w:pPr>
              <w:pStyle w:val="1"/>
              <w:numPr>
                <w:ilvl w:val="0"/>
                <w:numId w:val="20"/>
              </w:numPr>
              <w:rPr>
                <w:lang w:eastAsia="ja-JP"/>
              </w:rPr>
            </w:pPr>
            <w:r>
              <w:rPr>
                <w:lang w:eastAsia="ja-JP"/>
              </w:rPr>
              <w:t>Người dùng tìm kiếm đơn đặt trước theo ngày</w:t>
            </w:r>
          </w:p>
          <w:p w14:paraId="55032595" w14:textId="77777777" w:rsidR="00145946" w:rsidRDefault="00145946" w:rsidP="00145946">
            <w:pPr>
              <w:pStyle w:val="1"/>
              <w:numPr>
                <w:ilvl w:val="0"/>
                <w:numId w:val="20"/>
              </w:numPr>
              <w:rPr>
                <w:lang w:eastAsia="ja-JP"/>
              </w:rPr>
            </w:pPr>
            <w:r>
              <w:rPr>
                <w:lang w:eastAsia="ja-JP"/>
              </w:rPr>
              <w:t>Hệ thống hiển thị danh sách phù hợp với từ khóa</w:t>
            </w:r>
          </w:p>
          <w:p w14:paraId="74C5B358" w14:textId="77777777" w:rsidR="00145946" w:rsidRDefault="00145946" w:rsidP="00145946">
            <w:pPr>
              <w:pStyle w:val="1"/>
              <w:numPr>
                <w:ilvl w:val="0"/>
                <w:numId w:val="20"/>
              </w:numPr>
              <w:rPr>
                <w:lang w:eastAsia="ja-JP"/>
              </w:rPr>
            </w:pPr>
            <w:r>
              <w:rPr>
                <w:lang w:eastAsia="ja-JP"/>
              </w:rPr>
              <w:t>Người dùng chọn đơn đặt trước</w:t>
            </w:r>
          </w:p>
          <w:p w14:paraId="5F7E3E96" w14:textId="77777777" w:rsidR="00145946" w:rsidRDefault="00145946" w:rsidP="00145946">
            <w:pPr>
              <w:pStyle w:val="1"/>
              <w:numPr>
                <w:ilvl w:val="0"/>
                <w:numId w:val="20"/>
              </w:numPr>
              <w:rPr>
                <w:lang w:eastAsia="ja-JP"/>
              </w:rPr>
            </w:pPr>
            <w:r>
              <w:rPr>
                <w:lang w:eastAsia="ja-JP"/>
              </w:rPr>
              <w:t>Hệ thống hiển thị thông tin đơn hàng gồm: Mã đơn hàng, Tên khách hàng, Số điện thoại, Ngày giờ, Địa chỉ giao hàng và trạng thái đơn hàng (mặc định là “Đang chuẩn bị”)</w:t>
            </w:r>
          </w:p>
          <w:p w14:paraId="0933F802" w14:textId="77777777" w:rsidR="00145946" w:rsidRDefault="00145946" w:rsidP="00145946">
            <w:pPr>
              <w:pStyle w:val="1"/>
              <w:numPr>
                <w:ilvl w:val="0"/>
                <w:numId w:val="20"/>
              </w:numPr>
              <w:rPr>
                <w:lang w:eastAsia="ja-JP"/>
              </w:rPr>
            </w:pPr>
            <w:r>
              <w:rPr>
                <w:lang w:eastAsia="ja-JP"/>
              </w:rPr>
              <w:t>Người dùng tick vào ô “Hủy”</w:t>
            </w:r>
          </w:p>
          <w:p w14:paraId="29BE0D57" w14:textId="77777777" w:rsidR="00145946" w:rsidRDefault="00145946" w:rsidP="00145946">
            <w:pPr>
              <w:pStyle w:val="1"/>
              <w:numPr>
                <w:ilvl w:val="0"/>
                <w:numId w:val="20"/>
              </w:numPr>
              <w:rPr>
                <w:lang w:eastAsia="ja-JP"/>
              </w:rPr>
            </w:pPr>
            <w:r>
              <w:rPr>
                <w:lang w:eastAsia="ja-JP"/>
              </w:rPr>
              <w:lastRenderedPageBreak/>
              <w:t>Hệ thống cập nhật trạng thái đơn hàng sang hủy và cộng tồn kho</w:t>
            </w:r>
          </w:p>
          <w:p w14:paraId="24DA52B0" w14:textId="4700E86D" w:rsidR="00C8631C" w:rsidRPr="00B7574B" w:rsidRDefault="00145946" w:rsidP="00145946">
            <w:pPr>
              <w:pStyle w:val="1"/>
              <w:numPr>
                <w:ilvl w:val="0"/>
                <w:numId w:val="20"/>
              </w:numPr>
              <w:rPr>
                <w:lang w:eastAsia="ja-JP"/>
              </w:rPr>
            </w:pPr>
            <w:r>
              <w:rPr>
                <w:lang w:eastAsia="ja-JP"/>
              </w:rPr>
              <w:t>Hệ thống thông báo “Cập nhật thành công” và kết thúc</w:t>
            </w:r>
          </w:p>
        </w:tc>
      </w:tr>
      <w:tr w:rsidR="00C8631C" w:rsidRPr="00B7574B" w14:paraId="0F6DCA4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4DF811" w14:textId="77777777" w:rsidR="00C8631C" w:rsidRPr="00B7574B" w:rsidRDefault="00C8631C" w:rsidP="00A87223">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F0570" w14:textId="77777777" w:rsidR="00145946" w:rsidRPr="00145946" w:rsidRDefault="00145946" w:rsidP="00145946">
            <w:pPr>
              <w:rPr>
                <w:szCs w:val="24"/>
                <w:lang w:eastAsia="ja-JP"/>
              </w:rPr>
            </w:pPr>
            <w:r w:rsidRPr="00145946">
              <w:rPr>
                <w:szCs w:val="24"/>
                <w:lang w:eastAsia="ja-JP"/>
              </w:rPr>
              <w:t>5a. Người dùng không cần tìm kiếm và chuyển sang bước 7</w:t>
            </w:r>
          </w:p>
          <w:p w14:paraId="10205209" w14:textId="77777777" w:rsidR="00145946" w:rsidRPr="00145946" w:rsidRDefault="00145946" w:rsidP="00145946">
            <w:pPr>
              <w:rPr>
                <w:szCs w:val="24"/>
                <w:lang w:eastAsia="ja-JP"/>
              </w:rPr>
            </w:pPr>
            <w:r w:rsidRPr="00145946">
              <w:rPr>
                <w:szCs w:val="24"/>
                <w:lang w:eastAsia="ja-JP"/>
              </w:rPr>
              <w:t>9a. Người dùng tick vào ô “Đang giao”</w:t>
            </w:r>
          </w:p>
          <w:p w14:paraId="42F7ED86" w14:textId="77777777" w:rsidR="00145946" w:rsidRPr="00145946" w:rsidRDefault="00145946" w:rsidP="00145946">
            <w:pPr>
              <w:rPr>
                <w:szCs w:val="24"/>
                <w:lang w:eastAsia="ja-JP"/>
              </w:rPr>
            </w:pPr>
            <w:r w:rsidRPr="00145946">
              <w:rPr>
                <w:szCs w:val="24"/>
                <w:lang w:eastAsia="ja-JP"/>
              </w:rPr>
              <w:t>9a1. Hệ thống cập nhật trạng thái sang đang giao và chuyển sang bước 11</w:t>
            </w:r>
          </w:p>
          <w:p w14:paraId="3C6007BE" w14:textId="77777777" w:rsidR="00145946" w:rsidRPr="00145946" w:rsidRDefault="00145946" w:rsidP="00145946">
            <w:pPr>
              <w:rPr>
                <w:szCs w:val="24"/>
                <w:lang w:eastAsia="ja-JP"/>
              </w:rPr>
            </w:pPr>
            <w:r w:rsidRPr="00145946">
              <w:rPr>
                <w:szCs w:val="24"/>
                <w:lang w:eastAsia="ja-JP"/>
              </w:rPr>
              <w:t>9b. Người dùng tick vào ô “Hoàn tất”</w:t>
            </w:r>
          </w:p>
          <w:p w14:paraId="4B15EA9A" w14:textId="77777777" w:rsidR="00145946" w:rsidRPr="00145946" w:rsidRDefault="00145946" w:rsidP="00145946">
            <w:pPr>
              <w:rPr>
                <w:szCs w:val="24"/>
                <w:lang w:eastAsia="ja-JP"/>
              </w:rPr>
            </w:pPr>
            <w:r w:rsidRPr="00145946">
              <w:rPr>
                <w:szCs w:val="24"/>
                <w:lang w:eastAsia="ja-JP"/>
              </w:rPr>
              <w:t>9b1. Hệ thống cập nhật trạng thái sang hoàn tất và chuyển sang bước 11</w:t>
            </w:r>
          </w:p>
          <w:p w14:paraId="22D5E2F9" w14:textId="77777777" w:rsidR="00145946" w:rsidRPr="00145946" w:rsidRDefault="00145946" w:rsidP="00145946">
            <w:pPr>
              <w:rPr>
                <w:szCs w:val="24"/>
                <w:lang w:eastAsia="ja-JP"/>
              </w:rPr>
            </w:pPr>
            <w:r w:rsidRPr="00145946">
              <w:rPr>
                <w:szCs w:val="24"/>
                <w:lang w:eastAsia="ja-JP"/>
              </w:rPr>
              <w:t>9c. Người dùng tick vào ô “Hủy”</w:t>
            </w:r>
          </w:p>
          <w:p w14:paraId="32F22B24" w14:textId="4CC37B63" w:rsidR="00C8631C" w:rsidRPr="00B7574B" w:rsidRDefault="00145946" w:rsidP="00A87223">
            <w:pPr>
              <w:rPr>
                <w:szCs w:val="24"/>
                <w:lang w:eastAsia="ja-JP"/>
              </w:rPr>
            </w:pPr>
            <w:r w:rsidRPr="00145946">
              <w:rPr>
                <w:szCs w:val="24"/>
                <w:lang w:eastAsia="ja-JP"/>
              </w:rPr>
              <w:t>9c1. Hệ thống cập nhật trạng thái sang hủy và chuyển sang bước 11</w:t>
            </w:r>
          </w:p>
        </w:tc>
      </w:tr>
      <w:tr w:rsidR="00C8631C" w:rsidRPr="00B7574B" w14:paraId="6C682D74"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F633EE" w14:textId="77777777" w:rsidR="00C8631C" w:rsidRPr="00B7574B" w:rsidRDefault="00C8631C" w:rsidP="00A87223">
            <w:pPr>
              <w:rPr>
                <w:szCs w:val="24"/>
                <w:lang w:eastAsia="ja-JP"/>
              </w:rPr>
            </w:pPr>
            <w:r w:rsidRPr="00B7574B">
              <w:rPr>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D8EA97" w14:textId="77777777" w:rsidR="00145946" w:rsidRDefault="00145946" w:rsidP="00145946">
            <w:pPr>
              <w:rPr>
                <w:lang w:eastAsia="ja-JP"/>
              </w:rPr>
            </w:pPr>
            <w:r>
              <w:rPr>
                <w:lang w:eastAsia="ja-JP"/>
              </w:rPr>
              <w:t>6a. Nếu không tìm thấy, hệ thống hiển thị danh sách trống</w:t>
            </w:r>
          </w:p>
          <w:p w14:paraId="3636B91C" w14:textId="7A3701A4" w:rsidR="00C8631C" w:rsidRPr="00B7574B" w:rsidRDefault="00145946" w:rsidP="00145946">
            <w:pPr>
              <w:rPr>
                <w:szCs w:val="24"/>
                <w:lang w:eastAsia="ja-JP"/>
              </w:rPr>
            </w:pPr>
            <w:r>
              <w:rPr>
                <w:lang w:eastAsia="ja-JP"/>
              </w:rPr>
              <w:t xml:space="preserve">11a. Nếu cộng tồn kho thất bại thì thông báo lỗi và kết </w:t>
            </w:r>
            <w:r>
              <w:rPr>
                <w:lang w:eastAsia="ja-JP"/>
              </w:rPr>
              <w:t>thúc</w:t>
            </w:r>
          </w:p>
        </w:tc>
      </w:tr>
      <w:tr w:rsidR="00C8631C" w:rsidRPr="00B7574B" w14:paraId="43AEF3A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A4A383" w14:textId="77777777" w:rsidR="00C8631C" w:rsidRPr="00C2389F" w:rsidRDefault="00C8631C"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21D9D8" w14:textId="7A2B332D" w:rsidR="00C8631C" w:rsidRPr="00267905" w:rsidRDefault="00145946" w:rsidP="00A87223">
            <w:pPr>
              <w:rPr>
                <w:lang w:val="vi-VN" w:eastAsia="ja-JP"/>
              </w:rPr>
            </w:pPr>
            <w:r w:rsidRPr="00145946">
              <w:rPr>
                <w:lang w:eastAsia="ja-JP"/>
              </w:rPr>
              <w:t>BR</w:t>
            </w:r>
            <w:r>
              <w:rPr>
                <w:lang w:eastAsia="ja-JP"/>
              </w:rPr>
              <w:t>0</w:t>
            </w:r>
            <w:r w:rsidRPr="00145946">
              <w:rPr>
                <w:lang w:eastAsia="ja-JP"/>
              </w:rPr>
              <w:t>4. Danh sách các đơn đặt trước được sắp xếp theo thứ tự thời gian: Đơn đặt sau xếp trước</w:t>
            </w:r>
          </w:p>
        </w:tc>
      </w:tr>
      <w:tr w:rsidR="00C8631C" w:rsidRPr="00B7574B" w14:paraId="2F2810CC"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C74D9A" w14:textId="77777777" w:rsidR="00C8631C" w:rsidRPr="00C2389F" w:rsidRDefault="00C8631C"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F8DC4B" w14:textId="77777777" w:rsidR="00C8631C" w:rsidRPr="00267905" w:rsidRDefault="00C8631C" w:rsidP="00A87223">
            <w:pPr>
              <w:rPr>
                <w:lang w:val="vi-VN" w:eastAsia="ja-JP"/>
              </w:rPr>
            </w:pPr>
            <w:r>
              <w:rPr>
                <w:lang w:eastAsia="ja-JP"/>
              </w:rPr>
              <w:t>N</w:t>
            </w:r>
            <w:r>
              <w:rPr>
                <w:lang w:val="vi-VN" w:eastAsia="ja-JP"/>
              </w:rPr>
              <w:t>/A</w:t>
            </w:r>
          </w:p>
        </w:tc>
      </w:tr>
    </w:tbl>
    <w:p w14:paraId="13C6929E" w14:textId="708C058F" w:rsidR="00C8631C" w:rsidRDefault="00C8631C" w:rsidP="00C8631C"/>
    <w:p w14:paraId="46BE217B" w14:textId="220400AA" w:rsidR="00723F11" w:rsidRPr="00C8631C" w:rsidRDefault="00723F11" w:rsidP="00C8631C">
      <w:r>
        <w:rPr>
          <w:noProof/>
        </w:rPr>
        <w:lastRenderedPageBreak/>
        <w:drawing>
          <wp:anchor distT="0" distB="0" distL="114300" distR="114300" simplePos="0" relativeHeight="251660288" behindDoc="0" locked="0" layoutInCell="1" allowOverlap="1" wp14:anchorId="0E9A48F6" wp14:editId="08D744CE">
            <wp:simplePos x="0" y="0"/>
            <wp:positionH relativeFrom="column">
              <wp:posOffset>48491</wp:posOffset>
            </wp:positionH>
            <wp:positionV relativeFrom="paragraph">
              <wp:posOffset>520</wp:posOffset>
            </wp:positionV>
            <wp:extent cx="5943600" cy="799592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943600" cy="7995920"/>
                    </a:xfrm>
                    <a:prstGeom prst="rect">
                      <a:avLst/>
                    </a:prstGeom>
                  </pic:spPr>
                </pic:pic>
              </a:graphicData>
            </a:graphic>
          </wp:anchor>
        </w:drawing>
      </w:r>
    </w:p>
    <w:p w14:paraId="6BBC10D0" w14:textId="3C5A8C79" w:rsidR="00C8631C" w:rsidRDefault="00C8631C" w:rsidP="00C8631C">
      <w:pPr>
        <w:pStyle w:val="Heading3"/>
      </w:pPr>
      <w:bookmarkStart w:id="24" w:name="_Toc213622193"/>
      <w:r>
        <w:lastRenderedPageBreak/>
        <w:t>Tra cứu đơn đặt trước</w:t>
      </w:r>
      <w:bookmarkEnd w:id="24"/>
    </w:p>
    <w:tbl>
      <w:tblPr>
        <w:tblW w:w="0" w:type="auto"/>
        <w:tblCellMar>
          <w:top w:w="15" w:type="dxa"/>
          <w:left w:w="15" w:type="dxa"/>
          <w:bottom w:w="15" w:type="dxa"/>
          <w:right w:w="15" w:type="dxa"/>
        </w:tblCellMar>
        <w:tblLook w:val="04A0" w:firstRow="1" w:lastRow="0" w:firstColumn="1" w:lastColumn="0" w:noHBand="0" w:noVBand="1"/>
      </w:tblPr>
      <w:tblGrid>
        <w:gridCol w:w="2359"/>
        <w:gridCol w:w="6991"/>
      </w:tblGrid>
      <w:tr w:rsidR="0072562F" w:rsidRPr="00B7574B" w14:paraId="69D79C75"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33BE01" w14:textId="77777777" w:rsidR="0072562F" w:rsidRPr="00B7574B" w:rsidRDefault="0072562F" w:rsidP="00A87223">
            <w:pPr>
              <w:rPr>
                <w:szCs w:val="24"/>
                <w:lang w:eastAsia="ja-JP"/>
              </w:rPr>
            </w:pPr>
            <w:r w:rsidRPr="00B7574B">
              <w:rPr>
                <w:lang w:eastAsia="ja-JP"/>
              </w:rPr>
              <w:t>Use case ID</w:t>
            </w:r>
          </w:p>
          <w:p w14:paraId="3F0D1364" w14:textId="77777777" w:rsidR="0072562F" w:rsidRPr="00B7574B" w:rsidRDefault="0072562F"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ADB3CC" w14:textId="5BBF59DA" w:rsidR="0072562F" w:rsidRPr="00C8631C" w:rsidRDefault="0072562F" w:rsidP="00A87223">
            <w:pPr>
              <w:rPr>
                <w:szCs w:val="24"/>
                <w:lang w:val="vi-VN" w:eastAsia="ja-JP"/>
              </w:rPr>
            </w:pPr>
            <w:r>
              <w:rPr>
                <w:szCs w:val="24"/>
                <w:lang w:eastAsia="ja-JP"/>
              </w:rPr>
              <w:t>3.</w:t>
            </w:r>
            <w:r>
              <w:rPr>
                <w:szCs w:val="24"/>
                <w:lang w:eastAsia="ja-JP"/>
              </w:rPr>
              <w:t>3</w:t>
            </w:r>
          </w:p>
        </w:tc>
      </w:tr>
      <w:tr w:rsidR="0072562F" w:rsidRPr="00B7574B" w14:paraId="33B74EB6"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9A1E62" w14:textId="77777777" w:rsidR="0072562F" w:rsidRPr="00B7574B" w:rsidRDefault="0072562F" w:rsidP="00A87223">
            <w:pPr>
              <w:rPr>
                <w:szCs w:val="24"/>
                <w:lang w:eastAsia="ja-JP"/>
              </w:rPr>
            </w:pPr>
            <w:r w:rsidRPr="00B7574B">
              <w:rPr>
                <w:lang w:eastAsia="ja-JP"/>
              </w:rPr>
              <w:t>Use case name</w:t>
            </w:r>
          </w:p>
          <w:p w14:paraId="268C3BF7" w14:textId="77777777" w:rsidR="0072562F" w:rsidRPr="00B7574B" w:rsidRDefault="0072562F"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E54C91" w14:textId="27B38151" w:rsidR="0072562F" w:rsidRPr="00B7574B" w:rsidRDefault="0072562F" w:rsidP="00A87223">
            <w:pPr>
              <w:rPr>
                <w:lang w:eastAsia="ja-JP"/>
              </w:rPr>
            </w:pPr>
            <w:r>
              <w:rPr>
                <w:lang w:eastAsia="ja-JP"/>
              </w:rPr>
              <w:t>Tra cứu</w:t>
            </w:r>
            <w:r>
              <w:rPr>
                <w:lang w:eastAsia="ja-JP"/>
              </w:rPr>
              <w:t xml:space="preserve"> đơn đặt trước</w:t>
            </w:r>
          </w:p>
        </w:tc>
      </w:tr>
      <w:tr w:rsidR="0072562F" w:rsidRPr="00B7574B" w14:paraId="35B3B093"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5375A9" w14:textId="77777777" w:rsidR="0072562F" w:rsidRPr="00B7574B" w:rsidRDefault="0072562F" w:rsidP="00A87223">
            <w:pPr>
              <w:rPr>
                <w:szCs w:val="24"/>
                <w:lang w:eastAsia="ja-JP"/>
              </w:rPr>
            </w:pPr>
            <w:r w:rsidRPr="00B7574B">
              <w:rPr>
                <w:lang w:eastAsia="ja-JP"/>
              </w:rPr>
              <w:t>Description</w:t>
            </w:r>
          </w:p>
          <w:p w14:paraId="0ED58A32" w14:textId="77777777" w:rsidR="0072562F" w:rsidRPr="00B7574B" w:rsidRDefault="0072562F"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2363AD" w14:textId="6D92EF9E" w:rsidR="0072562F" w:rsidRPr="00C8631C" w:rsidRDefault="0072562F" w:rsidP="00A87223">
            <w:pPr>
              <w:rPr>
                <w:lang w:eastAsia="ja-JP"/>
              </w:rPr>
            </w:pPr>
            <w:r w:rsidRPr="00C8631C">
              <w:rPr>
                <w:lang w:eastAsia="ja-JP"/>
              </w:rPr>
              <w:t xml:space="preserve">Là quản lý/ chủ cửa hàng tôi muốn </w:t>
            </w:r>
            <w:r w:rsidRPr="0072562F">
              <w:rPr>
                <w:lang w:eastAsia="ja-JP"/>
              </w:rPr>
              <w:t>tra cứu đơn đặt trước để quản lý đơn đặt hàng cho khách hàng</w:t>
            </w:r>
          </w:p>
        </w:tc>
      </w:tr>
      <w:tr w:rsidR="0072562F" w:rsidRPr="00B7574B" w14:paraId="25C69C8E"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89D13E" w14:textId="77777777" w:rsidR="0072562F" w:rsidRPr="00B7574B" w:rsidRDefault="0072562F" w:rsidP="00A87223">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2D0932" w14:textId="77777777" w:rsidR="0072562F" w:rsidRPr="00B7574B" w:rsidRDefault="0072562F" w:rsidP="00A87223">
            <w:pPr>
              <w:rPr>
                <w:szCs w:val="24"/>
                <w:lang w:eastAsia="ja-JP"/>
              </w:rPr>
            </w:pPr>
            <w:r>
              <w:rPr>
                <w:lang w:eastAsia="ja-JP"/>
              </w:rPr>
              <w:t>Q</w:t>
            </w:r>
            <w:r w:rsidRPr="00004EA2">
              <w:rPr>
                <w:lang w:eastAsia="ja-JP"/>
              </w:rPr>
              <w:t>uản lý, chủ cửa hàng</w:t>
            </w:r>
          </w:p>
        </w:tc>
      </w:tr>
      <w:tr w:rsidR="0072562F" w:rsidRPr="00B7574B" w14:paraId="1DC03368"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70C1CF" w14:textId="77777777" w:rsidR="0072562F" w:rsidRPr="00B7574B" w:rsidRDefault="0072562F"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C81451" w14:textId="77777777" w:rsidR="0072562F" w:rsidRPr="00B7574B" w:rsidRDefault="0072562F" w:rsidP="00A87223">
            <w:pPr>
              <w:rPr>
                <w:szCs w:val="24"/>
                <w:lang w:eastAsia="ja-JP"/>
              </w:rPr>
            </w:pPr>
            <w:r>
              <w:rPr>
                <w:szCs w:val="24"/>
                <w:lang w:eastAsia="ja-JP"/>
              </w:rPr>
              <w:t>Cao</w:t>
            </w:r>
          </w:p>
        </w:tc>
      </w:tr>
      <w:tr w:rsidR="0072562F" w:rsidRPr="00B7574B" w14:paraId="36D1AC6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80D74C" w14:textId="77777777" w:rsidR="0072562F" w:rsidRPr="00B7574B" w:rsidRDefault="0072562F"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D0797D" w14:textId="2C539972" w:rsidR="0072562F" w:rsidRPr="00B7574B" w:rsidRDefault="0072562F" w:rsidP="00A87223">
            <w:pPr>
              <w:rPr>
                <w:szCs w:val="24"/>
                <w:lang w:eastAsia="ja-JP"/>
              </w:rPr>
            </w:pPr>
            <w:r w:rsidRPr="004F50EE">
              <w:rPr>
                <w:lang w:eastAsia="ja-JP"/>
              </w:rPr>
              <w:t xml:space="preserve">Quản lý/ Chủ cửa hàng </w:t>
            </w:r>
            <w:r w:rsidRPr="0072562F">
              <w:rPr>
                <w:lang w:eastAsia="ja-JP"/>
              </w:rPr>
              <w:t>chọn mở chức năng “Tra cứu đơn đặt trước” trong chức năng “Quản lý đơn đặt trước”</w:t>
            </w:r>
          </w:p>
        </w:tc>
      </w:tr>
      <w:tr w:rsidR="0072562F" w:rsidRPr="00B7574B" w14:paraId="69D1DD6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D05007" w14:textId="77777777" w:rsidR="0072562F" w:rsidRPr="00B7574B" w:rsidRDefault="0072562F"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9AD723" w14:textId="77777777" w:rsidR="0072562F" w:rsidRDefault="0072562F" w:rsidP="0072562F">
            <w:pPr>
              <w:pStyle w:val="ListParagraph"/>
              <w:numPr>
                <w:ilvl w:val="0"/>
                <w:numId w:val="12"/>
              </w:numPr>
              <w:rPr>
                <w:lang w:eastAsia="ja-JP"/>
              </w:rPr>
            </w:pPr>
            <w:r>
              <w:rPr>
                <w:lang w:eastAsia="ja-JP"/>
              </w:rPr>
              <w:t>Quản lý/ Chủ cửa hàng đã đăng nhập vào hệ thống.</w:t>
            </w:r>
          </w:p>
          <w:p w14:paraId="5D3C3533" w14:textId="55CA7C7E" w:rsidR="0072562F" w:rsidRPr="00B7574B" w:rsidRDefault="0072562F" w:rsidP="0072562F">
            <w:pPr>
              <w:pStyle w:val="ListParagraph"/>
              <w:numPr>
                <w:ilvl w:val="0"/>
                <w:numId w:val="12"/>
              </w:numPr>
              <w:rPr>
                <w:lang w:eastAsia="ja-JP"/>
              </w:rPr>
            </w:pPr>
            <w:r w:rsidRPr="00145946">
              <w:rPr>
                <w:lang w:eastAsia="ja-JP"/>
              </w:rPr>
              <w:t>Đơn đặt trước phải tồn tại trong cơ sở dữ liệu</w:t>
            </w:r>
          </w:p>
        </w:tc>
      </w:tr>
      <w:tr w:rsidR="0072562F" w:rsidRPr="00B7574B" w14:paraId="3541B76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27F6F6" w14:textId="77777777" w:rsidR="0072562F" w:rsidRPr="00B7574B" w:rsidRDefault="0072562F"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CB09C0" w14:textId="3AACBC34" w:rsidR="0072562F" w:rsidRPr="0072562F" w:rsidRDefault="0072562F" w:rsidP="0072562F">
            <w:pPr>
              <w:pStyle w:val="ListParagraph"/>
              <w:numPr>
                <w:ilvl w:val="0"/>
                <w:numId w:val="13"/>
              </w:numPr>
              <w:rPr>
                <w:color w:val="1B1C1D"/>
                <w:szCs w:val="26"/>
              </w:rPr>
            </w:pPr>
            <w:r w:rsidRPr="0072562F">
              <w:rPr>
                <w:color w:val="1B1C1D"/>
                <w:szCs w:val="26"/>
              </w:rPr>
              <w:t>Hiển thị chi tiết đơn đặt trước</w:t>
            </w:r>
          </w:p>
        </w:tc>
      </w:tr>
      <w:tr w:rsidR="0072562F" w:rsidRPr="00B7574B" w14:paraId="7089F8D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25F483" w14:textId="77777777" w:rsidR="0072562F" w:rsidRPr="00B7574B" w:rsidRDefault="0072562F"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FFF9D4" w14:textId="77777777" w:rsidR="0072562F" w:rsidRDefault="0072562F" w:rsidP="0072562F">
            <w:pPr>
              <w:pStyle w:val="1"/>
              <w:numPr>
                <w:ilvl w:val="0"/>
                <w:numId w:val="21"/>
              </w:numPr>
              <w:rPr>
                <w:lang w:eastAsia="ja-JP"/>
              </w:rPr>
            </w:pPr>
            <w:r>
              <w:rPr>
                <w:lang w:eastAsia="ja-JP"/>
              </w:rPr>
              <w:t>Người dùng chọn chức năng “Quản lý đơn đặt trước”</w:t>
            </w:r>
          </w:p>
          <w:p w14:paraId="0820210C" w14:textId="77777777" w:rsidR="0072562F" w:rsidRDefault="0072562F" w:rsidP="0072562F">
            <w:pPr>
              <w:pStyle w:val="1"/>
              <w:numPr>
                <w:ilvl w:val="0"/>
                <w:numId w:val="21"/>
              </w:numPr>
              <w:rPr>
                <w:lang w:eastAsia="ja-JP"/>
              </w:rPr>
            </w:pPr>
            <w:r>
              <w:rPr>
                <w:lang w:eastAsia="ja-JP"/>
              </w:rPr>
              <w:t>Hệ thống hiển thị giao diện quản lý đơn đặt trước</w:t>
            </w:r>
          </w:p>
          <w:p w14:paraId="53A07378" w14:textId="77777777" w:rsidR="0072562F" w:rsidRDefault="0072562F" w:rsidP="0072562F">
            <w:pPr>
              <w:pStyle w:val="1"/>
              <w:numPr>
                <w:ilvl w:val="0"/>
                <w:numId w:val="21"/>
              </w:numPr>
              <w:rPr>
                <w:lang w:eastAsia="ja-JP"/>
              </w:rPr>
            </w:pPr>
            <w:r>
              <w:rPr>
                <w:lang w:eastAsia="ja-JP"/>
              </w:rPr>
              <w:t>Người dùng chọn chức năng “Tra cứu đơn đặt trước”</w:t>
            </w:r>
          </w:p>
          <w:p w14:paraId="4D7A9F94" w14:textId="77777777" w:rsidR="0072562F" w:rsidRDefault="0072562F" w:rsidP="0072562F">
            <w:pPr>
              <w:pStyle w:val="1"/>
              <w:numPr>
                <w:ilvl w:val="0"/>
                <w:numId w:val="21"/>
              </w:numPr>
              <w:rPr>
                <w:lang w:eastAsia="ja-JP"/>
              </w:rPr>
            </w:pPr>
            <w:r>
              <w:rPr>
                <w:lang w:eastAsia="ja-JP"/>
              </w:rPr>
              <w:t>Hệ thống hiển thị giao diện tra cứu đơn đặt trước</w:t>
            </w:r>
          </w:p>
          <w:p w14:paraId="7448DA90" w14:textId="77777777" w:rsidR="0072562F" w:rsidRDefault="0072562F" w:rsidP="0072562F">
            <w:pPr>
              <w:pStyle w:val="1"/>
              <w:numPr>
                <w:ilvl w:val="0"/>
                <w:numId w:val="21"/>
              </w:numPr>
              <w:rPr>
                <w:lang w:eastAsia="ja-JP"/>
              </w:rPr>
            </w:pPr>
            <w:r>
              <w:rPr>
                <w:lang w:eastAsia="ja-JP"/>
              </w:rPr>
              <w:t>Người dùng tìm kiếm đơn đặt trước theo ngày</w:t>
            </w:r>
          </w:p>
          <w:p w14:paraId="29F5B270" w14:textId="77777777" w:rsidR="0072562F" w:rsidRDefault="0072562F" w:rsidP="0072562F">
            <w:pPr>
              <w:pStyle w:val="1"/>
              <w:numPr>
                <w:ilvl w:val="0"/>
                <w:numId w:val="21"/>
              </w:numPr>
              <w:rPr>
                <w:lang w:eastAsia="ja-JP"/>
              </w:rPr>
            </w:pPr>
            <w:r>
              <w:rPr>
                <w:lang w:eastAsia="ja-JP"/>
              </w:rPr>
              <w:t>Hệ thống hiển thị danh sách phù hợp với từ khóa</w:t>
            </w:r>
          </w:p>
          <w:p w14:paraId="51CB2A5C" w14:textId="77777777" w:rsidR="0072562F" w:rsidRDefault="0072562F" w:rsidP="0072562F">
            <w:pPr>
              <w:pStyle w:val="1"/>
              <w:numPr>
                <w:ilvl w:val="0"/>
                <w:numId w:val="21"/>
              </w:numPr>
              <w:rPr>
                <w:lang w:eastAsia="ja-JP"/>
              </w:rPr>
            </w:pPr>
            <w:r>
              <w:rPr>
                <w:lang w:eastAsia="ja-JP"/>
              </w:rPr>
              <w:t>Người dùng chọn đơn đặt trước muốn xem</w:t>
            </w:r>
          </w:p>
          <w:p w14:paraId="7A24E3AF" w14:textId="77777777" w:rsidR="0072562F" w:rsidRDefault="0072562F" w:rsidP="0072562F">
            <w:pPr>
              <w:pStyle w:val="1"/>
              <w:numPr>
                <w:ilvl w:val="0"/>
                <w:numId w:val="21"/>
              </w:numPr>
              <w:rPr>
                <w:lang w:eastAsia="ja-JP"/>
              </w:rPr>
            </w:pPr>
            <w:r>
              <w:rPr>
                <w:lang w:eastAsia="ja-JP"/>
              </w:rPr>
              <w:t>Hệ thống hiển thị thông tin đơn hàng không có nút sửa</w:t>
            </w:r>
          </w:p>
          <w:p w14:paraId="743FAFBA" w14:textId="77777777" w:rsidR="0072562F" w:rsidRPr="0072562F" w:rsidRDefault="0072562F" w:rsidP="0072562F">
            <w:pPr>
              <w:pStyle w:val="1"/>
              <w:numPr>
                <w:ilvl w:val="0"/>
                <w:numId w:val="0"/>
              </w:numPr>
              <w:ind w:left="360"/>
              <w:rPr>
                <w:i/>
                <w:iCs/>
                <w:lang w:eastAsia="ja-JP"/>
              </w:rPr>
            </w:pPr>
            <w:r w:rsidRPr="0072562F">
              <w:rPr>
                <w:i/>
                <w:iCs/>
                <w:lang w:eastAsia="ja-JP"/>
              </w:rPr>
              <w:t>Lặp lại bước 5 - bước 8 cho đến khi không còn đơn hàng muốn xem</w:t>
            </w:r>
          </w:p>
          <w:p w14:paraId="7E828735" w14:textId="4D394A5A" w:rsidR="0072562F" w:rsidRPr="00B7574B" w:rsidRDefault="0072562F" w:rsidP="0072562F">
            <w:pPr>
              <w:pStyle w:val="1"/>
              <w:numPr>
                <w:ilvl w:val="0"/>
                <w:numId w:val="21"/>
              </w:numPr>
              <w:rPr>
                <w:lang w:eastAsia="ja-JP"/>
              </w:rPr>
            </w:pPr>
            <w:r>
              <w:rPr>
                <w:lang w:eastAsia="ja-JP"/>
              </w:rPr>
              <w:t>Người dùng ấn nút thoát khỏi giao diện và kết thúc</w:t>
            </w:r>
          </w:p>
        </w:tc>
      </w:tr>
      <w:tr w:rsidR="0072562F" w:rsidRPr="00B7574B" w14:paraId="75C25E0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1CEC75" w14:textId="77777777" w:rsidR="0072562F" w:rsidRPr="00B7574B" w:rsidRDefault="0072562F" w:rsidP="00A87223">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DF4964" w14:textId="77777777" w:rsidR="0072562F" w:rsidRPr="0072562F" w:rsidRDefault="0072562F" w:rsidP="0072562F">
            <w:pPr>
              <w:rPr>
                <w:szCs w:val="24"/>
                <w:lang w:eastAsia="ja-JP"/>
              </w:rPr>
            </w:pPr>
            <w:r w:rsidRPr="0072562F">
              <w:rPr>
                <w:szCs w:val="24"/>
                <w:lang w:eastAsia="ja-JP"/>
              </w:rPr>
              <w:t>5a. Người dùng không cần tìm kiếm và chuyển sang bước 7</w:t>
            </w:r>
          </w:p>
          <w:p w14:paraId="3F0F3E8C" w14:textId="686AAAFF" w:rsidR="0072562F" w:rsidRPr="0072562F" w:rsidRDefault="0072562F" w:rsidP="0072562F">
            <w:pPr>
              <w:rPr>
                <w:szCs w:val="24"/>
                <w:lang w:eastAsia="ja-JP"/>
              </w:rPr>
            </w:pPr>
            <w:r w:rsidRPr="0072562F">
              <w:rPr>
                <w:szCs w:val="24"/>
                <w:lang w:eastAsia="ja-JP"/>
              </w:rPr>
              <w:lastRenderedPageBreak/>
              <w:t>8a. Nếu trạng thái khác “Đang chuẩn bị” hệ thống hiển thị giao diện không có nút sửa.</w:t>
            </w:r>
          </w:p>
          <w:p w14:paraId="46DF43B2" w14:textId="77777777" w:rsidR="0072562F" w:rsidRPr="0072562F" w:rsidRDefault="0072562F" w:rsidP="0072562F">
            <w:pPr>
              <w:rPr>
                <w:szCs w:val="24"/>
                <w:lang w:eastAsia="ja-JP"/>
              </w:rPr>
            </w:pPr>
            <w:r w:rsidRPr="0072562F">
              <w:rPr>
                <w:szCs w:val="24"/>
                <w:lang w:eastAsia="ja-JP"/>
              </w:rPr>
              <w:t>8a1. Người dùng chọn “Sửa”</w:t>
            </w:r>
          </w:p>
          <w:p w14:paraId="7E34DE66" w14:textId="77777777" w:rsidR="0072562F" w:rsidRPr="0072562F" w:rsidRDefault="0072562F" w:rsidP="0072562F">
            <w:pPr>
              <w:rPr>
                <w:szCs w:val="24"/>
                <w:lang w:eastAsia="ja-JP"/>
              </w:rPr>
            </w:pPr>
            <w:r w:rsidRPr="0072562F">
              <w:rPr>
                <w:szCs w:val="24"/>
                <w:lang w:eastAsia="ja-JP"/>
              </w:rPr>
              <w:t>8a2. Hệ thống tham chiếu đến use case 3.4. Sửa đơn đặt trước và</w:t>
            </w:r>
          </w:p>
          <w:p w14:paraId="7CE84595" w14:textId="4D44EDFC" w:rsidR="0072562F" w:rsidRPr="00B7574B" w:rsidRDefault="0072562F" w:rsidP="0072562F">
            <w:pPr>
              <w:rPr>
                <w:szCs w:val="24"/>
                <w:lang w:eastAsia="ja-JP"/>
              </w:rPr>
            </w:pPr>
            <w:r w:rsidRPr="0072562F">
              <w:rPr>
                <w:szCs w:val="24"/>
                <w:lang w:eastAsia="ja-JP"/>
              </w:rPr>
              <w:t>hiển thị giao diện sửa đơn đặt trước. Chuyển sang bước 9</w:t>
            </w:r>
          </w:p>
        </w:tc>
      </w:tr>
      <w:tr w:rsidR="0072562F" w:rsidRPr="00B7574B" w14:paraId="39DBAB99" w14:textId="77777777" w:rsidTr="0072562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9F6C3F" w14:textId="77777777" w:rsidR="0072562F" w:rsidRPr="00B7574B" w:rsidRDefault="0072562F" w:rsidP="00A87223">
            <w:pPr>
              <w:rPr>
                <w:szCs w:val="24"/>
                <w:lang w:eastAsia="ja-JP"/>
              </w:rPr>
            </w:pPr>
            <w:r w:rsidRPr="00B7574B">
              <w:rPr>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D7EE3F" w14:textId="25352A70" w:rsidR="0072562F" w:rsidRPr="00B7574B" w:rsidRDefault="0072562F" w:rsidP="00A87223">
            <w:pPr>
              <w:rPr>
                <w:szCs w:val="24"/>
                <w:lang w:eastAsia="ja-JP"/>
              </w:rPr>
            </w:pPr>
            <w:r>
              <w:rPr>
                <w:szCs w:val="24"/>
                <w:lang w:eastAsia="ja-JP"/>
              </w:rPr>
              <w:t>N/A</w:t>
            </w:r>
          </w:p>
        </w:tc>
      </w:tr>
      <w:tr w:rsidR="0072562F" w:rsidRPr="00B7574B" w14:paraId="1546F60E"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52D5B6" w14:textId="77777777" w:rsidR="0072562F" w:rsidRPr="00C2389F" w:rsidRDefault="0072562F"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DD8BBE" w14:textId="77777777" w:rsidR="0072562F" w:rsidRPr="00267905" w:rsidRDefault="0072562F" w:rsidP="00A87223">
            <w:pPr>
              <w:rPr>
                <w:lang w:val="vi-VN" w:eastAsia="ja-JP"/>
              </w:rPr>
            </w:pPr>
            <w:r w:rsidRPr="00145946">
              <w:rPr>
                <w:lang w:eastAsia="ja-JP"/>
              </w:rPr>
              <w:t>BR</w:t>
            </w:r>
            <w:r>
              <w:rPr>
                <w:lang w:eastAsia="ja-JP"/>
              </w:rPr>
              <w:t>0</w:t>
            </w:r>
            <w:r w:rsidRPr="00145946">
              <w:rPr>
                <w:lang w:eastAsia="ja-JP"/>
              </w:rPr>
              <w:t>4. Danh sách các đơn đặt trước được sắp xếp theo thứ tự thời gian: Đơn đặt sau xếp trước</w:t>
            </w:r>
          </w:p>
        </w:tc>
      </w:tr>
      <w:tr w:rsidR="0072562F" w:rsidRPr="00B7574B" w14:paraId="7F3322A1"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5A3EA4" w14:textId="77777777" w:rsidR="0072562F" w:rsidRPr="00C2389F" w:rsidRDefault="0072562F"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220553" w14:textId="77777777" w:rsidR="0072562F" w:rsidRPr="00267905" w:rsidRDefault="0072562F" w:rsidP="00A87223">
            <w:pPr>
              <w:rPr>
                <w:lang w:val="vi-VN" w:eastAsia="ja-JP"/>
              </w:rPr>
            </w:pPr>
            <w:r>
              <w:rPr>
                <w:lang w:eastAsia="ja-JP"/>
              </w:rPr>
              <w:t>N</w:t>
            </w:r>
            <w:r>
              <w:rPr>
                <w:lang w:val="vi-VN" w:eastAsia="ja-JP"/>
              </w:rPr>
              <w:t>/A</w:t>
            </w:r>
          </w:p>
        </w:tc>
      </w:tr>
    </w:tbl>
    <w:p w14:paraId="78CBD83E" w14:textId="457736CD" w:rsidR="0072562F" w:rsidRDefault="0072562F" w:rsidP="0072562F"/>
    <w:p w14:paraId="097E3782" w14:textId="69AB4130" w:rsidR="00723F11" w:rsidRPr="0072562F" w:rsidRDefault="00723F11" w:rsidP="0072562F">
      <w:r>
        <w:rPr>
          <w:noProof/>
        </w:rPr>
        <w:lastRenderedPageBreak/>
        <w:drawing>
          <wp:anchor distT="0" distB="0" distL="114300" distR="114300" simplePos="0" relativeHeight="251661312" behindDoc="0" locked="0" layoutInCell="1" allowOverlap="1" wp14:anchorId="69F0C0A0" wp14:editId="73EE937C">
            <wp:simplePos x="0" y="0"/>
            <wp:positionH relativeFrom="margin">
              <wp:align>right</wp:align>
            </wp:positionH>
            <wp:positionV relativeFrom="paragraph">
              <wp:posOffset>0</wp:posOffset>
            </wp:positionV>
            <wp:extent cx="5943600" cy="5160645"/>
            <wp:effectExtent l="0" t="0" r="0" b="190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3">
                      <a:extLst>
                        <a:ext uri="{28A0092B-C50C-407E-A947-70E740481C1C}">
                          <a14:useLocalDpi xmlns:a14="http://schemas.microsoft.com/office/drawing/2010/main" val="0"/>
                        </a:ext>
                      </a:extLst>
                    </a:blip>
                    <a:stretch>
                      <a:fillRect/>
                    </a:stretch>
                  </pic:blipFill>
                  <pic:spPr>
                    <a:xfrm>
                      <a:off x="0" y="0"/>
                      <a:ext cx="5943600" cy="5160645"/>
                    </a:xfrm>
                    <a:prstGeom prst="rect">
                      <a:avLst/>
                    </a:prstGeom>
                  </pic:spPr>
                </pic:pic>
              </a:graphicData>
            </a:graphic>
          </wp:anchor>
        </w:drawing>
      </w:r>
    </w:p>
    <w:p w14:paraId="35F964E3" w14:textId="13791F03" w:rsidR="00C8631C" w:rsidRDefault="00C8631C" w:rsidP="00C8631C">
      <w:pPr>
        <w:pStyle w:val="Heading3"/>
      </w:pPr>
      <w:bookmarkStart w:id="25" w:name="_Toc213622194"/>
      <w:r>
        <w:t>Sửa đơn đặt trước</w:t>
      </w:r>
      <w:bookmarkEnd w:id="25"/>
    </w:p>
    <w:tbl>
      <w:tblPr>
        <w:tblW w:w="0" w:type="auto"/>
        <w:tblCellMar>
          <w:top w:w="15" w:type="dxa"/>
          <w:left w:w="15" w:type="dxa"/>
          <w:bottom w:w="15" w:type="dxa"/>
          <w:right w:w="15" w:type="dxa"/>
        </w:tblCellMar>
        <w:tblLook w:val="04A0" w:firstRow="1" w:lastRow="0" w:firstColumn="1" w:lastColumn="0" w:noHBand="0" w:noVBand="1"/>
      </w:tblPr>
      <w:tblGrid>
        <w:gridCol w:w="2275"/>
        <w:gridCol w:w="7075"/>
      </w:tblGrid>
      <w:tr w:rsidR="00263443" w:rsidRPr="00B7574B" w14:paraId="44FE0AA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B75842" w14:textId="77777777" w:rsidR="00263443" w:rsidRPr="00B7574B" w:rsidRDefault="00263443" w:rsidP="00A87223">
            <w:pPr>
              <w:rPr>
                <w:szCs w:val="24"/>
                <w:lang w:eastAsia="ja-JP"/>
              </w:rPr>
            </w:pPr>
            <w:r w:rsidRPr="00B7574B">
              <w:rPr>
                <w:lang w:eastAsia="ja-JP"/>
              </w:rPr>
              <w:t>Use case ID</w:t>
            </w:r>
          </w:p>
          <w:p w14:paraId="03C1BB84" w14:textId="77777777" w:rsidR="00263443" w:rsidRPr="00B7574B" w:rsidRDefault="00263443"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435AC5" w14:textId="27A1BF1D" w:rsidR="00263443" w:rsidRPr="00C8631C" w:rsidRDefault="00263443" w:rsidP="00A87223">
            <w:pPr>
              <w:rPr>
                <w:szCs w:val="24"/>
                <w:lang w:val="vi-VN" w:eastAsia="ja-JP"/>
              </w:rPr>
            </w:pPr>
            <w:r>
              <w:rPr>
                <w:szCs w:val="24"/>
                <w:lang w:eastAsia="ja-JP"/>
              </w:rPr>
              <w:t>3.</w:t>
            </w:r>
            <w:r>
              <w:rPr>
                <w:szCs w:val="24"/>
                <w:lang w:eastAsia="ja-JP"/>
              </w:rPr>
              <w:t>4</w:t>
            </w:r>
          </w:p>
        </w:tc>
      </w:tr>
      <w:tr w:rsidR="00263443" w:rsidRPr="00B7574B" w14:paraId="7935A564"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EBE017" w14:textId="77777777" w:rsidR="00263443" w:rsidRPr="00B7574B" w:rsidRDefault="00263443" w:rsidP="00A87223">
            <w:pPr>
              <w:rPr>
                <w:szCs w:val="24"/>
                <w:lang w:eastAsia="ja-JP"/>
              </w:rPr>
            </w:pPr>
            <w:r w:rsidRPr="00B7574B">
              <w:rPr>
                <w:lang w:eastAsia="ja-JP"/>
              </w:rPr>
              <w:t>Use case name</w:t>
            </w:r>
          </w:p>
          <w:p w14:paraId="5400C55F" w14:textId="77777777" w:rsidR="00263443" w:rsidRPr="00B7574B" w:rsidRDefault="00263443"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A0A062" w14:textId="12338BF3" w:rsidR="00263443" w:rsidRPr="00B7574B" w:rsidRDefault="00263443" w:rsidP="00A87223">
            <w:pPr>
              <w:rPr>
                <w:lang w:eastAsia="ja-JP"/>
              </w:rPr>
            </w:pPr>
            <w:r>
              <w:rPr>
                <w:lang w:eastAsia="ja-JP"/>
              </w:rPr>
              <w:t>Sửa</w:t>
            </w:r>
            <w:r>
              <w:rPr>
                <w:lang w:eastAsia="ja-JP"/>
              </w:rPr>
              <w:t xml:space="preserve"> đơn đặt trước</w:t>
            </w:r>
          </w:p>
        </w:tc>
      </w:tr>
      <w:tr w:rsidR="00263443" w:rsidRPr="00B7574B" w14:paraId="4502AD2D"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16ECB5" w14:textId="77777777" w:rsidR="00263443" w:rsidRPr="00B7574B" w:rsidRDefault="00263443" w:rsidP="00A87223">
            <w:pPr>
              <w:rPr>
                <w:szCs w:val="24"/>
                <w:lang w:eastAsia="ja-JP"/>
              </w:rPr>
            </w:pPr>
            <w:r w:rsidRPr="00B7574B">
              <w:rPr>
                <w:lang w:eastAsia="ja-JP"/>
              </w:rPr>
              <w:t>Description</w:t>
            </w:r>
          </w:p>
          <w:p w14:paraId="7C83AD7F" w14:textId="77777777" w:rsidR="00263443" w:rsidRPr="00B7574B" w:rsidRDefault="00263443"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A3E7DB" w14:textId="0D4DBB9C" w:rsidR="00263443" w:rsidRPr="00C8631C" w:rsidRDefault="00263443" w:rsidP="00A87223">
            <w:pPr>
              <w:rPr>
                <w:lang w:eastAsia="ja-JP"/>
              </w:rPr>
            </w:pPr>
            <w:r w:rsidRPr="00C8631C">
              <w:rPr>
                <w:lang w:eastAsia="ja-JP"/>
              </w:rPr>
              <w:t xml:space="preserve">Là quản lý/ chủ cửa hàng tôi muốn </w:t>
            </w:r>
            <w:r w:rsidRPr="00263443">
              <w:rPr>
                <w:lang w:eastAsia="ja-JP"/>
              </w:rPr>
              <w:t>sửa đơn đặt trước theo yêu cầu của khách hàng để đảm bảo quyền lợi cho khách hàng</w:t>
            </w:r>
          </w:p>
        </w:tc>
      </w:tr>
      <w:tr w:rsidR="00263443" w:rsidRPr="00B7574B" w14:paraId="5D6B193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BA716A" w14:textId="77777777" w:rsidR="00263443" w:rsidRPr="00B7574B" w:rsidRDefault="00263443" w:rsidP="00A87223">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9DAFB9" w14:textId="77777777" w:rsidR="00263443" w:rsidRPr="00B7574B" w:rsidRDefault="00263443" w:rsidP="00A87223">
            <w:pPr>
              <w:rPr>
                <w:szCs w:val="24"/>
                <w:lang w:eastAsia="ja-JP"/>
              </w:rPr>
            </w:pPr>
            <w:r>
              <w:rPr>
                <w:lang w:eastAsia="ja-JP"/>
              </w:rPr>
              <w:t>Q</w:t>
            </w:r>
            <w:r w:rsidRPr="00004EA2">
              <w:rPr>
                <w:lang w:eastAsia="ja-JP"/>
              </w:rPr>
              <w:t>uản lý, chủ cửa hàng</w:t>
            </w:r>
          </w:p>
        </w:tc>
      </w:tr>
      <w:tr w:rsidR="00263443" w:rsidRPr="00B7574B" w14:paraId="16E8C750"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B3E225" w14:textId="77777777" w:rsidR="00263443" w:rsidRPr="00B7574B" w:rsidRDefault="00263443"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F78CFE" w14:textId="77777777" w:rsidR="00263443" w:rsidRPr="00B7574B" w:rsidRDefault="00263443" w:rsidP="00A87223">
            <w:pPr>
              <w:rPr>
                <w:szCs w:val="24"/>
                <w:lang w:eastAsia="ja-JP"/>
              </w:rPr>
            </w:pPr>
            <w:r>
              <w:rPr>
                <w:szCs w:val="24"/>
                <w:lang w:eastAsia="ja-JP"/>
              </w:rPr>
              <w:t>Cao</w:t>
            </w:r>
          </w:p>
        </w:tc>
      </w:tr>
      <w:tr w:rsidR="00263443" w:rsidRPr="00B7574B" w14:paraId="7E2BC57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31622" w14:textId="77777777" w:rsidR="00263443" w:rsidRPr="00B7574B" w:rsidRDefault="00263443" w:rsidP="00A87223">
            <w:pPr>
              <w:rPr>
                <w:szCs w:val="24"/>
                <w:lang w:eastAsia="ja-JP"/>
              </w:rPr>
            </w:pPr>
            <w:r w:rsidRPr="00B7574B">
              <w:rPr>
                <w:lang w:eastAsia="ja-JP"/>
              </w:rPr>
              <w:lastRenderedPageBreak/>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E520E4" w14:textId="071BCC57" w:rsidR="00263443" w:rsidRPr="00B7574B" w:rsidRDefault="00263443" w:rsidP="00A87223">
            <w:pPr>
              <w:rPr>
                <w:szCs w:val="24"/>
                <w:lang w:eastAsia="ja-JP"/>
              </w:rPr>
            </w:pPr>
            <w:r w:rsidRPr="004F50EE">
              <w:rPr>
                <w:lang w:eastAsia="ja-JP"/>
              </w:rPr>
              <w:t xml:space="preserve">Quản lý/ Chủ cửa hàng </w:t>
            </w:r>
            <w:r w:rsidR="00723F11" w:rsidRPr="00723F11">
              <w:rPr>
                <w:lang w:eastAsia="ja-JP"/>
              </w:rPr>
              <w:t>chọn mở chức năng “Sửa đơn đặt trước” trong chức năng “Quản lý đơn đặt trước”</w:t>
            </w:r>
          </w:p>
        </w:tc>
      </w:tr>
      <w:tr w:rsidR="00263443" w:rsidRPr="00B7574B" w14:paraId="6CDCA0F6"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440D38" w14:textId="77777777" w:rsidR="00263443" w:rsidRPr="00B7574B" w:rsidRDefault="00263443"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BC2230" w14:textId="77777777" w:rsidR="00263443" w:rsidRDefault="00263443" w:rsidP="00263443">
            <w:pPr>
              <w:pStyle w:val="ListParagraph"/>
              <w:numPr>
                <w:ilvl w:val="0"/>
                <w:numId w:val="12"/>
              </w:numPr>
              <w:rPr>
                <w:lang w:eastAsia="ja-JP"/>
              </w:rPr>
            </w:pPr>
            <w:r>
              <w:rPr>
                <w:lang w:eastAsia="ja-JP"/>
              </w:rPr>
              <w:t>Quản lý/ Chủ cửa hàng đã đăng nhập vào hệ thống.</w:t>
            </w:r>
          </w:p>
          <w:p w14:paraId="35788D97" w14:textId="77777777" w:rsidR="00263443" w:rsidRPr="00B7574B" w:rsidRDefault="00263443" w:rsidP="00263443">
            <w:pPr>
              <w:pStyle w:val="ListParagraph"/>
              <w:numPr>
                <w:ilvl w:val="0"/>
                <w:numId w:val="12"/>
              </w:numPr>
              <w:rPr>
                <w:lang w:eastAsia="ja-JP"/>
              </w:rPr>
            </w:pPr>
            <w:r w:rsidRPr="00145946">
              <w:rPr>
                <w:lang w:eastAsia="ja-JP"/>
              </w:rPr>
              <w:t>Đơn đặt trước phải tồn tại trong cơ sở dữ liệu</w:t>
            </w:r>
          </w:p>
        </w:tc>
      </w:tr>
      <w:tr w:rsidR="00263443" w:rsidRPr="00B7574B" w14:paraId="1E0F7B63"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17E5AA" w14:textId="77777777" w:rsidR="00263443" w:rsidRPr="00B7574B" w:rsidRDefault="00263443"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A39F39" w14:textId="77777777" w:rsidR="00723F11" w:rsidRPr="00723F11" w:rsidRDefault="00723F11" w:rsidP="00723F11">
            <w:pPr>
              <w:pStyle w:val="ListParagraph"/>
              <w:numPr>
                <w:ilvl w:val="0"/>
                <w:numId w:val="13"/>
              </w:numPr>
              <w:rPr>
                <w:color w:val="1B1C1D"/>
                <w:szCs w:val="26"/>
              </w:rPr>
            </w:pPr>
            <w:r w:rsidRPr="00723F11">
              <w:rPr>
                <w:color w:val="1B1C1D"/>
                <w:szCs w:val="26"/>
              </w:rPr>
              <w:t>Đơn đặt hàng được lưu vào hệ thống</w:t>
            </w:r>
          </w:p>
          <w:p w14:paraId="1AD2A4F8" w14:textId="70F98EE7" w:rsidR="00263443" w:rsidRPr="00723F11" w:rsidRDefault="00723F11" w:rsidP="00723F11">
            <w:pPr>
              <w:pStyle w:val="ListParagraph"/>
              <w:numPr>
                <w:ilvl w:val="0"/>
                <w:numId w:val="13"/>
              </w:numPr>
              <w:rPr>
                <w:color w:val="1B1C1D"/>
                <w:szCs w:val="26"/>
              </w:rPr>
            </w:pPr>
            <w:r w:rsidRPr="00723F11">
              <w:rPr>
                <w:color w:val="1B1C1D"/>
                <w:szCs w:val="26"/>
              </w:rPr>
              <w:t>Tồn kho được cập nhật</w:t>
            </w:r>
          </w:p>
        </w:tc>
      </w:tr>
      <w:tr w:rsidR="00263443" w:rsidRPr="00B7574B" w14:paraId="2BDEEB0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FD4EC5" w14:textId="77777777" w:rsidR="00263443" w:rsidRPr="00B7574B" w:rsidRDefault="00263443"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AA2F24" w14:textId="77777777" w:rsidR="00723F11" w:rsidRDefault="00723F11" w:rsidP="00723F11">
            <w:pPr>
              <w:pStyle w:val="1"/>
              <w:numPr>
                <w:ilvl w:val="0"/>
                <w:numId w:val="22"/>
              </w:numPr>
              <w:rPr>
                <w:lang w:eastAsia="ja-JP"/>
              </w:rPr>
            </w:pPr>
            <w:r>
              <w:rPr>
                <w:lang w:eastAsia="ja-JP"/>
              </w:rPr>
              <w:t>Người dùng chọn chức năng “Quản lý đơn đặt trước”</w:t>
            </w:r>
          </w:p>
          <w:p w14:paraId="1DDF67CC" w14:textId="77777777" w:rsidR="00723F11" w:rsidRDefault="00723F11" w:rsidP="00723F11">
            <w:pPr>
              <w:pStyle w:val="1"/>
              <w:numPr>
                <w:ilvl w:val="0"/>
                <w:numId w:val="22"/>
              </w:numPr>
              <w:rPr>
                <w:lang w:eastAsia="ja-JP"/>
              </w:rPr>
            </w:pPr>
            <w:r>
              <w:rPr>
                <w:lang w:eastAsia="ja-JP"/>
              </w:rPr>
              <w:t>Hệ thống hiển thị giao diện quản lý đơn đặt trước</w:t>
            </w:r>
          </w:p>
          <w:p w14:paraId="1E9DD048" w14:textId="77777777" w:rsidR="00723F11" w:rsidRDefault="00723F11" w:rsidP="00723F11">
            <w:pPr>
              <w:pStyle w:val="1"/>
              <w:numPr>
                <w:ilvl w:val="0"/>
                <w:numId w:val="22"/>
              </w:numPr>
              <w:rPr>
                <w:lang w:eastAsia="ja-JP"/>
              </w:rPr>
            </w:pPr>
            <w:r>
              <w:rPr>
                <w:lang w:eastAsia="ja-JP"/>
              </w:rPr>
              <w:t>Người dùng chọn chức năng “Sửa đơn đặt trước”</w:t>
            </w:r>
          </w:p>
          <w:p w14:paraId="274C2576" w14:textId="77777777" w:rsidR="00723F11" w:rsidRDefault="00723F11" w:rsidP="00723F11">
            <w:pPr>
              <w:pStyle w:val="1"/>
              <w:numPr>
                <w:ilvl w:val="0"/>
                <w:numId w:val="22"/>
              </w:numPr>
              <w:rPr>
                <w:lang w:eastAsia="ja-JP"/>
              </w:rPr>
            </w:pPr>
            <w:r>
              <w:rPr>
                <w:lang w:eastAsia="ja-JP"/>
              </w:rPr>
              <w:t>Hệ thống hiển thị giao diện sửa đơn đặt trước</w:t>
            </w:r>
          </w:p>
          <w:p w14:paraId="2F45E866" w14:textId="77777777" w:rsidR="00723F11" w:rsidRDefault="00723F11" w:rsidP="00723F11">
            <w:pPr>
              <w:pStyle w:val="1"/>
              <w:numPr>
                <w:ilvl w:val="0"/>
                <w:numId w:val="22"/>
              </w:numPr>
              <w:rPr>
                <w:lang w:eastAsia="ja-JP"/>
              </w:rPr>
            </w:pPr>
            <w:r>
              <w:rPr>
                <w:lang w:eastAsia="ja-JP"/>
              </w:rPr>
              <w:t>Người dùng thêm sản phẩm vào đơn đã đặt</w:t>
            </w:r>
          </w:p>
          <w:p w14:paraId="27F1644D" w14:textId="77777777" w:rsidR="00723F11" w:rsidRDefault="00723F11" w:rsidP="00723F11">
            <w:pPr>
              <w:pStyle w:val="1"/>
              <w:numPr>
                <w:ilvl w:val="0"/>
                <w:numId w:val="22"/>
              </w:numPr>
              <w:rPr>
                <w:lang w:eastAsia="ja-JP"/>
              </w:rPr>
            </w:pPr>
            <w:r>
              <w:rPr>
                <w:lang w:eastAsia="ja-JP"/>
              </w:rPr>
              <w:t>Hệ thống thêm thông tin sản phẩm</w:t>
            </w:r>
          </w:p>
          <w:p w14:paraId="72A1B03E" w14:textId="77777777" w:rsidR="00723F11" w:rsidRDefault="00723F11" w:rsidP="00723F11">
            <w:pPr>
              <w:pStyle w:val="1"/>
              <w:numPr>
                <w:ilvl w:val="0"/>
                <w:numId w:val="22"/>
              </w:numPr>
              <w:rPr>
                <w:lang w:eastAsia="ja-JP"/>
              </w:rPr>
            </w:pPr>
            <w:r>
              <w:rPr>
                <w:lang w:eastAsia="ja-JP"/>
              </w:rPr>
              <w:t>Người dùng nhập số lượng</w:t>
            </w:r>
          </w:p>
          <w:p w14:paraId="3FF3254C" w14:textId="77777777" w:rsidR="00723F11" w:rsidRDefault="00723F11" w:rsidP="00723F11">
            <w:pPr>
              <w:pStyle w:val="1"/>
              <w:numPr>
                <w:ilvl w:val="0"/>
                <w:numId w:val="22"/>
              </w:numPr>
              <w:rPr>
                <w:lang w:eastAsia="ja-JP"/>
              </w:rPr>
            </w:pPr>
            <w:r>
              <w:rPr>
                <w:lang w:eastAsia="ja-JP"/>
              </w:rPr>
              <w:t>Hệ thống thêm số lượng vào đơn và tính tiền sản phẩm</w:t>
            </w:r>
          </w:p>
          <w:p w14:paraId="6DEAA84D" w14:textId="77777777" w:rsidR="00723F11" w:rsidRDefault="00723F11" w:rsidP="00723F11">
            <w:pPr>
              <w:pStyle w:val="1"/>
              <w:numPr>
                <w:ilvl w:val="0"/>
                <w:numId w:val="22"/>
              </w:numPr>
              <w:rPr>
                <w:lang w:eastAsia="ja-JP"/>
              </w:rPr>
            </w:pPr>
            <w:r>
              <w:rPr>
                <w:lang w:eastAsia="ja-JP"/>
              </w:rPr>
              <w:t>Hệ thống trừ tồn kho và hiển thị tổng tiền mới</w:t>
            </w:r>
          </w:p>
          <w:p w14:paraId="5E478E0D" w14:textId="77777777" w:rsidR="00723F11" w:rsidRDefault="00723F11" w:rsidP="00723F11">
            <w:pPr>
              <w:pStyle w:val="1"/>
              <w:numPr>
                <w:ilvl w:val="0"/>
                <w:numId w:val="22"/>
              </w:numPr>
              <w:rPr>
                <w:lang w:eastAsia="ja-JP"/>
              </w:rPr>
            </w:pPr>
            <w:r>
              <w:rPr>
                <w:lang w:eastAsia="ja-JP"/>
              </w:rPr>
              <w:t>Người dùng chỉnh số lượng sản phẩm đã đặt và chuyển sang bước 5</w:t>
            </w:r>
          </w:p>
          <w:p w14:paraId="7A218121" w14:textId="77777777" w:rsidR="00723F11" w:rsidRPr="00723F11" w:rsidRDefault="00723F11" w:rsidP="00723F11">
            <w:pPr>
              <w:pStyle w:val="1"/>
              <w:numPr>
                <w:ilvl w:val="0"/>
                <w:numId w:val="0"/>
              </w:numPr>
              <w:ind w:left="360"/>
              <w:rPr>
                <w:i/>
                <w:iCs/>
                <w:lang w:eastAsia="ja-JP"/>
              </w:rPr>
            </w:pPr>
            <w:r w:rsidRPr="00723F11">
              <w:rPr>
                <w:i/>
                <w:iCs/>
                <w:lang w:eastAsia="ja-JP"/>
              </w:rPr>
              <w:t>Lặp lại bước 5 - bước 10 cho đến khi không còn sản phẩm muốn thêm hoặc chỉnh số lượng</w:t>
            </w:r>
          </w:p>
          <w:p w14:paraId="7263CB37" w14:textId="77777777" w:rsidR="00723F11" w:rsidRDefault="00723F11" w:rsidP="00723F11">
            <w:pPr>
              <w:pStyle w:val="1"/>
              <w:numPr>
                <w:ilvl w:val="0"/>
                <w:numId w:val="22"/>
              </w:numPr>
              <w:rPr>
                <w:lang w:eastAsia="ja-JP"/>
              </w:rPr>
            </w:pPr>
            <w:r>
              <w:rPr>
                <w:lang w:eastAsia="ja-JP"/>
              </w:rPr>
              <w:t xml:space="preserve">Người dùng chỉnh ngày giao </w:t>
            </w:r>
          </w:p>
          <w:p w14:paraId="79780379" w14:textId="77777777" w:rsidR="00723F11" w:rsidRDefault="00723F11" w:rsidP="00723F11">
            <w:pPr>
              <w:pStyle w:val="1"/>
              <w:numPr>
                <w:ilvl w:val="0"/>
                <w:numId w:val="22"/>
              </w:numPr>
              <w:rPr>
                <w:lang w:eastAsia="ja-JP"/>
              </w:rPr>
            </w:pPr>
            <w:r>
              <w:rPr>
                <w:lang w:eastAsia="ja-JP"/>
              </w:rPr>
              <w:t>Hệ thống cập nhật ngày giao</w:t>
            </w:r>
          </w:p>
          <w:p w14:paraId="0C2A3AF6" w14:textId="77777777" w:rsidR="00723F11" w:rsidRDefault="00723F11" w:rsidP="00723F11">
            <w:pPr>
              <w:pStyle w:val="1"/>
              <w:numPr>
                <w:ilvl w:val="0"/>
                <w:numId w:val="22"/>
              </w:numPr>
              <w:rPr>
                <w:lang w:eastAsia="ja-JP"/>
              </w:rPr>
            </w:pPr>
            <w:r>
              <w:rPr>
                <w:lang w:eastAsia="ja-JP"/>
              </w:rPr>
              <w:t>Người dùng chỉnh giờ giao</w:t>
            </w:r>
          </w:p>
          <w:p w14:paraId="4B24A88A" w14:textId="77777777" w:rsidR="00723F11" w:rsidRDefault="00723F11" w:rsidP="00723F11">
            <w:pPr>
              <w:pStyle w:val="1"/>
              <w:numPr>
                <w:ilvl w:val="0"/>
                <w:numId w:val="22"/>
              </w:numPr>
              <w:rPr>
                <w:lang w:eastAsia="ja-JP"/>
              </w:rPr>
            </w:pPr>
            <w:r>
              <w:rPr>
                <w:lang w:eastAsia="ja-JP"/>
              </w:rPr>
              <w:t>Hệ thống cập nhật giờ giao</w:t>
            </w:r>
          </w:p>
          <w:p w14:paraId="58628050" w14:textId="77777777" w:rsidR="00723F11" w:rsidRDefault="00723F11" w:rsidP="00723F11">
            <w:pPr>
              <w:pStyle w:val="1"/>
              <w:numPr>
                <w:ilvl w:val="0"/>
                <w:numId w:val="22"/>
              </w:numPr>
              <w:rPr>
                <w:lang w:eastAsia="ja-JP"/>
              </w:rPr>
            </w:pPr>
            <w:r>
              <w:rPr>
                <w:lang w:eastAsia="ja-JP"/>
              </w:rPr>
              <w:t>Người dùng chỉnh địa chỉ</w:t>
            </w:r>
          </w:p>
          <w:p w14:paraId="55E15028" w14:textId="77777777" w:rsidR="00723F11" w:rsidRDefault="00723F11" w:rsidP="00723F11">
            <w:pPr>
              <w:pStyle w:val="1"/>
              <w:numPr>
                <w:ilvl w:val="0"/>
                <w:numId w:val="22"/>
              </w:numPr>
              <w:rPr>
                <w:lang w:eastAsia="ja-JP"/>
              </w:rPr>
            </w:pPr>
            <w:r>
              <w:rPr>
                <w:lang w:eastAsia="ja-JP"/>
              </w:rPr>
              <w:t>Hệ thống cập nhật địa chỉ</w:t>
            </w:r>
          </w:p>
          <w:p w14:paraId="3FCCF93B" w14:textId="77777777" w:rsidR="00723F11" w:rsidRDefault="00723F11" w:rsidP="00723F11">
            <w:pPr>
              <w:pStyle w:val="1"/>
              <w:numPr>
                <w:ilvl w:val="0"/>
                <w:numId w:val="22"/>
              </w:numPr>
              <w:rPr>
                <w:lang w:eastAsia="ja-JP"/>
              </w:rPr>
            </w:pPr>
            <w:r>
              <w:rPr>
                <w:lang w:eastAsia="ja-JP"/>
              </w:rPr>
              <w:lastRenderedPageBreak/>
              <w:t>Người dùng chọn “Lưu đơn”</w:t>
            </w:r>
          </w:p>
          <w:p w14:paraId="775C52BC" w14:textId="6C41FC46" w:rsidR="00263443" w:rsidRPr="00B7574B" w:rsidRDefault="00723F11" w:rsidP="00723F11">
            <w:pPr>
              <w:pStyle w:val="1"/>
              <w:numPr>
                <w:ilvl w:val="0"/>
                <w:numId w:val="22"/>
              </w:numPr>
              <w:rPr>
                <w:lang w:eastAsia="ja-JP"/>
              </w:rPr>
            </w:pPr>
            <w:r>
              <w:rPr>
                <w:lang w:eastAsia="ja-JP"/>
              </w:rPr>
              <w:t>Hệ thống thông báo “Lưu thành công” và kết thúc</w:t>
            </w:r>
          </w:p>
        </w:tc>
      </w:tr>
      <w:tr w:rsidR="00263443" w:rsidRPr="00B7574B" w14:paraId="1B170CFC"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EB921C" w14:textId="77777777" w:rsidR="00263443" w:rsidRPr="00B7574B" w:rsidRDefault="00263443" w:rsidP="00A87223">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4B6960" w14:textId="77777777" w:rsidR="00723F11" w:rsidRPr="00723F11" w:rsidRDefault="00723F11" w:rsidP="00723F11">
            <w:pPr>
              <w:rPr>
                <w:szCs w:val="24"/>
                <w:lang w:eastAsia="ja-JP"/>
              </w:rPr>
            </w:pPr>
            <w:r w:rsidRPr="00723F11">
              <w:rPr>
                <w:szCs w:val="24"/>
                <w:lang w:eastAsia="ja-JP"/>
              </w:rPr>
              <w:t>5a. Người dùng không muốn thêm sản phẩm và chuyển sang bước 10</w:t>
            </w:r>
          </w:p>
          <w:p w14:paraId="43163701" w14:textId="77777777" w:rsidR="00723F11" w:rsidRPr="00723F11" w:rsidRDefault="00723F11" w:rsidP="00723F11">
            <w:pPr>
              <w:rPr>
                <w:szCs w:val="24"/>
                <w:lang w:eastAsia="ja-JP"/>
              </w:rPr>
            </w:pPr>
            <w:r w:rsidRPr="00723F11">
              <w:rPr>
                <w:szCs w:val="24"/>
                <w:lang w:eastAsia="ja-JP"/>
              </w:rPr>
              <w:t>11a. Người dùng không chỉnh ngày giao và chuyển sang bước 13</w:t>
            </w:r>
          </w:p>
          <w:p w14:paraId="464904DE" w14:textId="77777777" w:rsidR="00723F11" w:rsidRPr="00723F11" w:rsidRDefault="00723F11" w:rsidP="00723F11">
            <w:pPr>
              <w:rPr>
                <w:szCs w:val="24"/>
                <w:lang w:eastAsia="ja-JP"/>
              </w:rPr>
            </w:pPr>
            <w:r w:rsidRPr="00723F11">
              <w:rPr>
                <w:szCs w:val="24"/>
                <w:lang w:eastAsia="ja-JP"/>
              </w:rPr>
              <w:t>13a. Người dùng không chỉnh giờ giao và chuyển sang bước 15</w:t>
            </w:r>
          </w:p>
          <w:p w14:paraId="7A4C9AE0" w14:textId="77777777" w:rsidR="00723F11" w:rsidRPr="00723F11" w:rsidRDefault="00723F11" w:rsidP="00723F11">
            <w:pPr>
              <w:rPr>
                <w:szCs w:val="24"/>
                <w:lang w:eastAsia="ja-JP"/>
              </w:rPr>
            </w:pPr>
            <w:r w:rsidRPr="00723F11">
              <w:rPr>
                <w:szCs w:val="24"/>
                <w:lang w:eastAsia="ja-JP"/>
              </w:rPr>
              <w:t>15a. Người dùng không chỉnh địa chỉ và chuyển sang bước 17</w:t>
            </w:r>
          </w:p>
          <w:p w14:paraId="67DE8898" w14:textId="77777777" w:rsidR="00723F11" w:rsidRPr="00723F11" w:rsidRDefault="00723F11" w:rsidP="00723F11">
            <w:pPr>
              <w:rPr>
                <w:szCs w:val="24"/>
                <w:lang w:eastAsia="ja-JP"/>
              </w:rPr>
            </w:pPr>
            <w:r w:rsidRPr="00723F11">
              <w:rPr>
                <w:szCs w:val="24"/>
                <w:lang w:eastAsia="ja-JP"/>
              </w:rPr>
              <w:t>17a. Người dùng chọn “Xóa đơn”</w:t>
            </w:r>
          </w:p>
          <w:p w14:paraId="5F2B2DEC" w14:textId="77777777" w:rsidR="00723F11" w:rsidRPr="00723F11" w:rsidRDefault="00723F11" w:rsidP="00723F11">
            <w:pPr>
              <w:rPr>
                <w:szCs w:val="24"/>
                <w:lang w:eastAsia="ja-JP"/>
              </w:rPr>
            </w:pPr>
            <w:r w:rsidRPr="00723F11">
              <w:rPr>
                <w:szCs w:val="24"/>
                <w:lang w:eastAsia="ja-JP"/>
              </w:rPr>
              <w:t>17a1. Nếu xóa thành công hệ thống thông báo “Xóa thành công” và kết thúc</w:t>
            </w:r>
          </w:p>
          <w:p w14:paraId="2EC6C8EE" w14:textId="168D967F" w:rsidR="00263443" w:rsidRPr="00B7574B" w:rsidRDefault="00723F11" w:rsidP="00723F11">
            <w:pPr>
              <w:rPr>
                <w:szCs w:val="24"/>
                <w:lang w:eastAsia="ja-JP"/>
              </w:rPr>
            </w:pPr>
            <w:r w:rsidRPr="00723F11">
              <w:rPr>
                <w:szCs w:val="24"/>
                <w:lang w:eastAsia="ja-JP"/>
              </w:rPr>
              <w:t>17a2. Nếu xóa thất bại hệ thống thông báo “Xóa thất bại” và kết thúc</w:t>
            </w:r>
          </w:p>
        </w:tc>
      </w:tr>
      <w:tr w:rsidR="00263443" w:rsidRPr="00B7574B" w14:paraId="35194C5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59CDB4" w14:textId="77777777" w:rsidR="00263443" w:rsidRPr="00B7574B" w:rsidRDefault="00263443" w:rsidP="00A87223">
            <w:pPr>
              <w:rPr>
                <w:szCs w:val="24"/>
                <w:lang w:eastAsia="ja-JP"/>
              </w:rPr>
            </w:pPr>
            <w:r w:rsidRPr="00B7574B">
              <w:rPr>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B4C9B0" w14:textId="77777777" w:rsidR="00723F11" w:rsidRPr="00723F11" w:rsidRDefault="00723F11" w:rsidP="00723F11">
            <w:pPr>
              <w:rPr>
                <w:szCs w:val="24"/>
                <w:lang w:eastAsia="ja-JP"/>
              </w:rPr>
            </w:pPr>
            <w:r w:rsidRPr="00723F11">
              <w:rPr>
                <w:szCs w:val="24"/>
                <w:lang w:eastAsia="ja-JP"/>
              </w:rPr>
              <w:t>6a. Nếu không tìm thấy sản phẩm thì hệ thống hiển thị danh sách trống và quay lại bước 5</w:t>
            </w:r>
          </w:p>
          <w:p w14:paraId="32AA08FB" w14:textId="77777777" w:rsidR="00723F11" w:rsidRPr="00723F11" w:rsidRDefault="00723F11" w:rsidP="00723F11">
            <w:pPr>
              <w:rPr>
                <w:szCs w:val="24"/>
                <w:lang w:eastAsia="ja-JP"/>
              </w:rPr>
            </w:pPr>
            <w:r w:rsidRPr="00723F11">
              <w:rPr>
                <w:szCs w:val="24"/>
                <w:lang w:eastAsia="ja-JP"/>
              </w:rPr>
              <w:t>8a. Nếu số lượng &lt; 0 thì hệ thống thông báo “Số lượng phải khác 0” và quay lại bước 7</w:t>
            </w:r>
          </w:p>
          <w:p w14:paraId="402746D3" w14:textId="77777777" w:rsidR="00723F11" w:rsidRPr="00723F11" w:rsidRDefault="00723F11" w:rsidP="00723F11">
            <w:pPr>
              <w:rPr>
                <w:szCs w:val="24"/>
                <w:lang w:eastAsia="ja-JP"/>
              </w:rPr>
            </w:pPr>
            <w:r w:rsidRPr="00723F11">
              <w:rPr>
                <w:szCs w:val="24"/>
                <w:lang w:eastAsia="ja-JP"/>
              </w:rPr>
              <w:t xml:space="preserve">8a1. Nếu số lượng &gt; tồn thì thông </w:t>
            </w:r>
            <w:proofErr w:type="gramStart"/>
            <w:r w:rsidRPr="00723F11">
              <w:rPr>
                <w:szCs w:val="24"/>
                <w:lang w:eastAsia="ja-JP"/>
              </w:rPr>
              <w:t>báo  “</w:t>
            </w:r>
            <w:proofErr w:type="gramEnd"/>
            <w:r w:rsidRPr="00723F11">
              <w:rPr>
                <w:szCs w:val="24"/>
                <w:lang w:eastAsia="ja-JP"/>
              </w:rPr>
              <w:t>Không đủ hàng” rồi quay lại bước 7</w:t>
            </w:r>
          </w:p>
          <w:p w14:paraId="3DD4D020" w14:textId="77777777" w:rsidR="00723F11" w:rsidRPr="00723F11" w:rsidRDefault="00723F11" w:rsidP="00723F11">
            <w:pPr>
              <w:rPr>
                <w:szCs w:val="24"/>
                <w:lang w:eastAsia="ja-JP"/>
              </w:rPr>
            </w:pPr>
            <w:r w:rsidRPr="00723F11">
              <w:rPr>
                <w:szCs w:val="24"/>
                <w:lang w:eastAsia="ja-JP"/>
              </w:rPr>
              <w:t>12a. Nếu ngày giao hàng &lt; ngày hiện tại thì thông báo “Ngày giao không hợp lệ” và quay lại bước 11</w:t>
            </w:r>
          </w:p>
          <w:p w14:paraId="28413817" w14:textId="77777777" w:rsidR="00723F11" w:rsidRPr="00723F11" w:rsidRDefault="00723F11" w:rsidP="00723F11">
            <w:pPr>
              <w:rPr>
                <w:szCs w:val="24"/>
                <w:lang w:eastAsia="ja-JP"/>
              </w:rPr>
            </w:pPr>
            <w:r w:rsidRPr="00723F11">
              <w:rPr>
                <w:szCs w:val="24"/>
                <w:lang w:eastAsia="ja-JP"/>
              </w:rPr>
              <w:t>14a. Nếu giờ giao hàng &lt; giờ hiện tại thì thông báo “Giờ giao hàng không hợp lệ” và quay lại bước 13</w:t>
            </w:r>
          </w:p>
          <w:p w14:paraId="69118360" w14:textId="77777777" w:rsidR="00723F11" w:rsidRPr="00723F11" w:rsidRDefault="00723F11" w:rsidP="00723F11">
            <w:pPr>
              <w:rPr>
                <w:szCs w:val="24"/>
                <w:lang w:eastAsia="ja-JP"/>
              </w:rPr>
            </w:pPr>
            <w:r w:rsidRPr="00723F11">
              <w:rPr>
                <w:szCs w:val="24"/>
                <w:lang w:eastAsia="ja-JP"/>
              </w:rPr>
              <w:t>16a. Nếu địa chỉ bỏ trống thì thông báo “Không được để trống địa chỉ” và quay lại bước 15</w:t>
            </w:r>
          </w:p>
          <w:p w14:paraId="36354809" w14:textId="5FE9DC7B" w:rsidR="00263443" w:rsidRPr="00B7574B" w:rsidRDefault="00723F11" w:rsidP="00723F11">
            <w:pPr>
              <w:rPr>
                <w:szCs w:val="24"/>
                <w:lang w:eastAsia="ja-JP"/>
              </w:rPr>
            </w:pPr>
            <w:r w:rsidRPr="00723F11">
              <w:rPr>
                <w:szCs w:val="24"/>
                <w:lang w:eastAsia="ja-JP"/>
              </w:rPr>
              <w:t>18a. Nếu việc lưu hóa đơn hoặc trừ tồn kho không thành công thì thông báo lỗi rồi kết thúc</w:t>
            </w:r>
          </w:p>
        </w:tc>
      </w:tr>
      <w:tr w:rsidR="00263443" w:rsidRPr="00B7574B" w14:paraId="0D342B35"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92CC53" w14:textId="77777777" w:rsidR="00263443" w:rsidRPr="00C2389F" w:rsidRDefault="00263443" w:rsidP="00A87223">
            <w:pPr>
              <w:rPr>
                <w:lang w:val="vi-VN" w:eastAsia="ja-JP"/>
              </w:rPr>
            </w:pPr>
            <w:r>
              <w:rPr>
                <w:lang w:eastAsia="ja-JP"/>
              </w:rPr>
              <w:lastRenderedPageBreak/>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B54565" w14:textId="044B3647" w:rsidR="00263443" w:rsidRPr="00267905" w:rsidRDefault="00723F11" w:rsidP="00A87223">
            <w:pPr>
              <w:rPr>
                <w:lang w:val="vi-VN" w:eastAsia="ja-JP"/>
              </w:rPr>
            </w:pPr>
            <w:r>
              <w:rPr>
                <w:lang w:eastAsia="ja-JP"/>
              </w:rPr>
              <w:t>N/A</w:t>
            </w:r>
          </w:p>
        </w:tc>
      </w:tr>
      <w:tr w:rsidR="00263443" w:rsidRPr="00B7574B" w14:paraId="63E7CF8D"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6A38DE" w14:textId="77777777" w:rsidR="00263443" w:rsidRPr="00C2389F" w:rsidRDefault="00263443"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14615B" w14:textId="77777777" w:rsidR="00263443" w:rsidRPr="00267905" w:rsidRDefault="00263443" w:rsidP="00A87223">
            <w:pPr>
              <w:rPr>
                <w:lang w:val="vi-VN" w:eastAsia="ja-JP"/>
              </w:rPr>
            </w:pPr>
            <w:r>
              <w:rPr>
                <w:lang w:eastAsia="ja-JP"/>
              </w:rPr>
              <w:t>N</w:t>
            </w:r>
            <w:r>
              <w:rPr>
                <w:lang w:val="vi-VN" w:eastAsia="ja-JP"/>
              </w:rPr>
              <w:t>/A</w:t>
            </w:r>
          </w:p>
        </w:tc>
      </w:tr>
    </w:tbl>
    <w:p w14:paraId="28A7781A" w14:textId="229CED31" w:rsidR="00263443" w:rsidRDefault="00263443" w:rsidP="00263443"/>
    <w:p w14:paraId="4E58B2F4" w14:textId="77777777" w:rsidR="006371BD" w:rsidRDefault="006371BD" w:rsidP="00263443"/>
    <w:p w14:paraId="1D69B50A" w14:textId="77777777" w:rsidR="006371BD" w:rsidRDefault="006371BD" w:rsidP="00263443"/>
    <w:p w14:paraId="3D484FD9" w14:textId="77777777" w:rsidR="006371BD" w:rsidRDefault="006371BD" w:rsidP="00263443"/>
    <w:p w14:paraId="382E5D67" w14:textId="77777777" w:rsidR="006371BD" w:rsidRDefault="006371BD" w:rsidP="00263443"/>
    <w:p w14:paraId="79442F10" w14:textId="53A89904" w:rsidR="00723F11" w:rsidRPr="00263443" w:rsidRDefault="00723F11" w:rsidP="00263443">
      <w:r>
        <w:rPr>
          <w:noProof/>
        </w:rPr>
        <w:lastRenderedPageBreak/>
        <w:drawing>
          <wp:anchor distT="0" distB="0" distL="114300" distR="114300" simplePos="0" relativeHeight="251662336" behindDoc="0" locked="0" layoutInCell="1" allowOverlap="1" wp14:anchorId="065145EE" wp14:editId="3BB4DE8C">
            <wp:simplePos x="0" y="0"/>
            <wp:positionH relativeFrom="margin">
              <wp:posOffset>654050</wp:posOffset>
            </wp:positionH>
            <wp:positionV relativeFrom="paragraph">
              <wp:posOffset>0</wp:posOffset>
            </wp:positionV>
            <wp:extent cx="4679950" cy="8229600"/>
            <wp:effectExtent l="0" t="0" r="635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79950" cy="8229600"/>
                    </a:xfrm>
                    <a:prstGeom prst="rect">
                      <a:avLst/>
                    </a:prstGeom>
                  </pic:spPr>
                </pic:pic>
              </a:graphicData>
            </a:graphic>
          </wp:anchor>
        </w:drawing>
      </w:r>
    </w:p>
    <w:p w14:paraId="758BE398" w14:textId="12A7416C" w:rsidR="006371BD" w:rsidRDefault="006371BD" w:rsidP="006371BD">
      <w:pPr>
        <w:pStyle w:val="Heading2"/>
      </w:pPr>
      <w:bookmarkStart w:id="26" w:name="_Toc213622195"/>
      <w:r>
        <w:lastRenderedPageBreak/>
        <w:t>Xem báo cáo doanh thu</w:t>
      </w:r>
      <w:bookmarkEnd w:id="26"/>
    </w:p>
    <w:tbl>
      <w:tblPr>
        <w:tblW w:w="0" w:type="auto"/>
        <w:tblCellMar>
          <w:top w:w="15" w:type="dxa"/>
          <w:left w:w="15" w:type="dxa"/>
          <w:bottom w:w="15" w:type="dxa"/>
          <w:right w:w="15" w:type="dxa"/>
        </w:tblCellMar>
        <w:tblLook w:val="04A0" w:firstRow="1" w:lastRow="0" w:firstColumn="1" w:lastColumn="0" w:noHBand="0" w:noVBand="1"/>
      </w:tblPr>
      <w:tblGrid>
        <w:gridCol w:w="2101"/>
        <w:gridCol w:w="7249"/>
      </w:tblGrid>
      <w:tr w:rsidR="009F3572" w:rsidRPr="00B7574B" w14:paraId="5334397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5EB0CD" w14:textId="77777777" w:rsidR="009F3572" w:rsidRPr="00B7574B" w:rsidRDefault="009F3572" w:rsidP="00A87223">
            <w:pPr>
              <w:rPr>
                <w:szCs w:val="24"/>
                <w:lang w:eastAsia="ja-JP"/>
              </w:rPr>
            </w:pPr>
            <w:r w:rsidRPr="00B7574B">
              <w:rPr>
                <w:lang w:eastAsia="ja-JP"/>
              </w:rPr>
              <w:t>Use case ID</w:t>
            </w:r>
          </w:p>
          <w:p w14:paraId="78B16875" w14:textId="77777777" w:rsidR="009F3572" w:rsidRPr="00B7574B" w:rsidRDefault="009F3572"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01555A" w14:textId="039B7AAE" w:rsidR="009F3572" w:rsidRPr="00C8631C" w:rsidRDefault="009F3572" w:rsidP="00A87223">
            <w:pPr>
              <w:rPr>
                <w:szCs w:val="24"/>
                <w:lang w:val="vi-VN" w:eastAsia="ja-JP"/>
              </w:rPr>
            </w:pPr>
            <w:r>
              <w:rPr>
                <w:szCs w:val="24"/>
                <w:lang w:val="vi-VN" w:eastAsia="ja-JP"/>
              </w:rPr>
              <w:t>4.</w:t>
            </w:r>
          </w:p>
        </w:tc>
      </w:tr>
      <w:tr w:rsidR="009F3572" w:rsidRPr="00B7574B" w14:paraId="4A43A424"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8E1115" w14:textId="77777777" w:rsidR="009F3572" w:rsidRPr="00B7574B" w:rsidRDefault="009F3572" w:rsidP="00A87223">
            <w:pPr>
              <w:rPr>
                <w:szCs w:val="24"/>
                <w:lang w:eastAsia="ja-JP"/>
              </w:rPr>
            </w:pPr>
            <w:r w:rsidRPr="00B7574B">
              <w:rPr>
                <w:lang w:eastAsia="ja-JP"/>
              </w:rPr>
              <w:t>Use case name</w:t>
            </w:r>
          </w:p>
          <w:p w14:paraId="06320D9A" w14:textId="77777777" w:rsidR="009F3572" w:rsidRPr="00B7574B" w:rsidRDefault="009F3572"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407E8C" w14:textId="4AD821A1" w:rsidR="009F3572" w:rsidRPr="00B7574B" w:rsidRDefault="009F3572" w:rsidP="00A87223">
            <w:pPr>
              <w:rPr>
                <w:lang w:eastAsia="ja-JP"/>
              </w:rPr>
            </w:pPr>
            <w:r>
              <w:rPr>
                <w:lang w:eastAsia="ja-JP"/>
              </w:rPr>
              <w:t>Xem báo cáo doanh thu</w:t>
            </w:r>
          </w:p>
        </w:tc>
      </w:tr>
      <w:tr w:rsidR="009F3572" w:rsidRPr="00B7574B" w14:paraId="2FCDA054"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FCC668" w14:textId="77777777" w:rsidR="009F3572" w:rsidRPr="00B7574B" w:rsidRDefault="009F3572" w:rsidP="00A87223">
            <w:pPr>
              <w:rPr>
                <w:szCs w:val="24"/>
                <w:lang w:eastAsia="ja-JP"/>
              </w:rPr>
            </w:pPr>
            <w:r w:rsidRPr="00B7574B">
              <w:rPr>
                <w:lang w:eastAsia="ja-JP"/>
              </w:rPr>
              <w:t>Description</w:t>
            </w:r>
          </w:p>
          <w:p w14:paraId="3F5448A4" w14:textId="77777777" w:rsidR="009F3572" w:rsidRPr="00B7574B" w:rsidRDefault="009F3572"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7392A6" w14:textId="400A66FD" w:rsidR="009F3572" w:rsidRPr="00C8631C" w:rsidRDefault="009F3572" w:rsidP="00A87223">
            <w:pPr>
              <w:rPr>
                <w:lang w:eastAsia="ja-JP"/>
              </w:rPr>
            </w:pPr>
            <w:r w:rsidRPr="009F3572">
              <w:rPr>
                <w:lang w:eastAsia="ja-JP"/>
              </w:rPr>
              <w:t>Là chủ cửa hàng tôi muốn xem báo cáo doanh thu của cửa hàng theo các khoảng thời gian khác nhau (ngày, tháng, năm) để đánh giá tình hình kinh doanh.</w:t>
            </w:r>
          </w:p>
        </w:tc>
      </w:tr>
      <w:tr w:rsidR="009F3572" w:rsidRPr="00B7574B" w14:paraId="4470377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8C8EED" w14:textId="77777777" w:rsidR="009F3572" w:rsidRPr="00B7574B" w:rsidRDefault="009F3572" w:rsidP="00A87223">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54272F" w14:textId="7C71DD14" w:rsidR="009F3572" w:rsidRPr="00B7574B" w:rsidRDefault="009F3572" w:rsidP="00A87223">
            <w:pPr>
              <w:rPr>
                <w:szCs w:val="24"/>
                <w:lang w:eastAsia="ja-JP"/>
              </w:rPr>
            </w:pPr>
            <w:r>
              <w:rPr>
                <w:lang w:eastAsia="ja-JP"/>
              </w:rPr>
              <w:t>C</w:t>
            </w:r>
            <w:r w:rsidRPr="00004EA2">
              <w:rPr>
                <w:lang w:eastAsia="ja-JP"/>
              </w:rPr>
              <w:t>hủ cửa hàng</w:t>
            </w:r>
          </w:p>
        </w:tc>
      </w:tr>
      <w:tr w:rsidR="009F3572" w:rsidRPr="00B7574B" w14:paraId="0A563020"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0D1179" w14:textId="77777777" w:rsidR="009F3572" w:rsidRPr="00B7574B" w:rsidRDefault="009F3572"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6413BE" w14:textId="77777777" w:rsidR="009F3572" w:rsidRPr="00B7574B" w:rsidRDefault="009F3572" w:rsidP="00A87223">
            <w:pPr>
              <w:rPr>
                <w:szCs w:val="24"/>
                <w:lang w:eastAsia="ja-JP"/>
              </w:rPr>
            </w:pPr>
            <w:r>
              <w:rPr>
                <w:szCs w:val="24"/>
                <w:lang w:eastAsia="ja-JP"/>
              </w:rPr>
              <w:t>Cao</w:t>
            </w:r>
          </w:p>
        </w:tc>
      </w:tr>
      <w:tr w:rsidR="009F3572" w:rsidRPr="00B7574B" w14:paraId="47774A8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80F5C5" w14:textId="77777777" w:rsidR="009F3572" w:rsidRPr="00B7574B" w:rsidRDefault="009F3572"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615E9C" w14:textId="3E7B2054" w:rsidR="009F3572" w:rsidRPr="00B7574B" w:rsidRDefault="009F3572" w:rsidP="00A87223">
            <w:pPr>
              <w:rPr>
                <w:szCs w:val="24"/>
                <w:lang w:eastAsia="ja-JP"/>
              </w:rPr>
            </w:pPr>
            <w:r w:rsidRPr="004F50EE">
              <w:rPr>
                <w:lang w:eastAsia="ja-JP"/>
              </w:rPr>
              <w:t xml:space="preserve">Chủ cửa hàng </w:t>
            </w:r>
            <w:r w:rsidRPr="009F3572">
              <w:rPr>
                <w:lang w:eastAsia="ja-JP"/>
              </w:rPr>
              <w:t>chọn chức năng “Xem báo cáo doanh thu”</w:t>
            </w:r>
          </w:p>
        </w:tc>
      </w:tr>
      <w:tr w:rsidR="009F3572" w:rsidRPr="00B7574B" w14:paraId="04684F9C"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741927" w14:textId="77777777" w:rsidR="009F3572" w:rsidRPr="00B7574B" w:rsidRDefault="009F3572"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89AABF" w14:textId="2CD09A2A" w:rsidR="009F3572" w:rsidRPr="00B7574B" w:rsidRDefault="009F3572" w:rsidP="009F3572">
            <w:pPr>
              <w:pStyle w:val="ListParagraph"/>
              <w:numPr>
                <w:ilvl w:val="0"/>
                <w:numId w:val="12"/>
              </w:numPr>
              <w:rPr>
                <w:lang w:eastAsia="ja-JP"/>
              </w:rPr>
            </w:pPr>
            <w:r>
              <w:rPr>
                <w:lang w:eastAsia="ja-JP"/>
              </w:rPr>
              <w:t>Chủ cửa hàng đã đăng nhập vào hệ thống.</w:t>
            </w:r>
          </w:p>
        </w:tc>
      </w:tr>
      <w:tr w:rsidR="009F3572" w:rsidRPr="00B7574B" w14:paraId="2865D36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C2CE91" w14:textId="77777777" w:rsidR="009F3572" w:rsidRPr="00B7574B" w:rsidRDefault="009F3572"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5EEAE2" w14:textId="645FBECC" w:rsidR="009F3572" w:rsidRPr="00723F11" w:rsidRDefault="009F3572" w:rsidP="009F3572">
            <w:pPr>
              <w:pStyle w:val="ListParagraph"/>
              <w:numPr>
                <w:ilvl w:val="0"/>
                <w:numId w:val="13"/>
              </w:numPr>
              <w:rPr>
                <w:color w:val="1B1C1D"/>
                <w:szCs w:val="26"/>
              </w:rPr>
            </w:pPr>
            <w:r w:rsidRPr="009F3572">
              <w:rPr>
                <w:color w:val="1B1C1D"/>
                <w:szCs w:val="26"/>
              </w:rPr>
              <w:t>Hệ thống hiển thị báo cáo doanh thu theo khoảng thời gian được chọn</w:t>
            </w:r>
          </w:p>
        </w:tc>
      </w:tr>
      <w:tr w:rsidR="009F3572" w:rsidRPr="00B7574B" w14:paraId="29C73C9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6C7840" w14:textId="77777777" w:rsidR="009F3572" w:rsidRPr="00B7574B" w:rsidRDefault="009F3572"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DA657F" w14:textId="77777777" w:rsidR="009F3572" w:rsidRDefault="009F3572" w:rsidP="009F3572">
            <w:pPr>
              <w:pStyle w:val="1"/>
              <w:numPr>
                <w:ilvl w:val="0"/>
                <w:numId w:val="23"/>
              </w:numPr>
              <w:rPr>
                <w:lang w:eastAsia="ja-JP"/>
              </w:rPr>
            </w:pPr>
            <w:r>
              <w:rPr>
                <w:lang w:eastAsia="ja-JP"/>
              </w:rPr>
              <w:t>Người dùng chọn chức năng “Xem báo cáo doanh thu”.</w:t>
            </w:r>
          </w:p>
          <w:p w14:paraId="1D74A69C" w14:textId="414C531E" w:rsidR="009F3572" w:rsidRDefault="009F3572" w:rsidP="009F3572">
            <w:pPr>
              <w:pStyle w:val="1"/>
              <w:numPr>
                <w:ilvl w:val="0"/>
                <w:numId w:val="23"/>
              </w:numPr>
              <w:rPr>
                <w:lang w:eastAsia="ja-JP"/>
              </w:rPr>
            </w:pPr>
            <w:r>
              <w:rPr>
                <w:lang w:eastAsia="ja-JP"/>
              </w:rPr>
              <w:t>Hệ thống hiển thị danh mục các chức năng của “Xem báo cáo doanh thu”</w:t>
            </w:r>
          </w:p>
          <w:p w14:paraId="1F28709C" w14:textId="0FA7CEAD" w:rsidR="009F3572" w:rsidRDefault="009F3572" w:rsidP="009F3572">
            <w:pPr>
              <w:pStyle w:val="1"/>
              <w:numPr>
                <w:ilvl w:val="0"/>
                <w:numId w:val="23"/>
              </w:numPr>
              <w:rPr>
                <w:lang w:eastAsia="ja-JP"/>
              </w:rPr>
            </w:pPr>
            <w:r>
              <w:rPr>
                <w:lang w:eastAsia="ja-JP"/>
              </w:rPr>
              <w:t>Người dùng chọn “Xem theo ngày”</w:t>
            </w:r>
          </w:p>
          <w:p w14:paraId="6D74E484" w14:textId="27958906" w:rsidR="009F3572" w:rsidRDefault="009F3572" w:rsidP="009F3572">
            <w:pPr>
              <w:pStyle w:val="1"/>
              <w:numPr>
                <w:ilvl w:val="0"/>
                <w:numId w:val="23"/>
              </w:numPr>
              <w:rPr>
                <w:lang w:eastAsia="ja-JP"/>
              </w:rPr>
            </w:pPr>
            <w:r>
              <w:rPr>
                <w:lang w:eastAsia="ja-JP"/>
              </w:rPr>
              <w:t>Hệ thống hiển thị ô nhập ngày muốn xem</w:t>
            </w:r>
          </w:p>
          <w:p w14:paraId="386F7F9C" w14:textId="46AD1480" w:rsidR="009F3572" w:rsidRDefault="009F3572" w:rsidP="009F3572">
            <w:pPr>
              <w:pStyle w:val="1"/>
              <w:numPr>
                <w:ilvl w:val="0"/>
                <w:numId w:val="23"/>
              </w:numPr>
              <w:rPr>
                <w:lang w:eastAsia="ja-JP"/>
              </w:rPr>
            </w:pPr>
            <w:r>
              <w:rPr>
                <w:lang w:eastAsia="ja-JP"/>
              </w:rPr>
              <w:t>Người dùng nhập ngày muốn xem báo cáo doanh thu</w:t>
            </w:r>
          </w:p>
          <w:p w14:paraId="7FB3A4D3" w14:textId="5550DC63" w:rsidR="009F3572" w:rsidRPr="00B7574B" w:rsidRDefault="009F3572" w:rsidP="009F3572">
            <w:pPr>
              <w:pStyle w:val="1"/>
              <w:numPr>
                <w:ilvl w:val="0"/>
                <w:numId w:val="23"/>
              </w:numPr>
              <w:rPr>
                <w:lang w:eastAsia="ja-JP"/>
              </w:rPr>
            </w:pPr>
            <w:r>
              <w:rPr>
                <w:lang w:eastAsia="ja-JP"/>
              </w:rPr>
              <w:t>Hệ thống hiển thị báo cáo doanh thu</w:t>
            </w:r>
          </w:p>
        </w:tc>
      </w:tr>
      <w:tr w:rsidR="009F3572" w:rsidRPr="00B7574B" w14:paraId="079E301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6C7C7E" w14:textId="77777777" w:rsidR="009F3572" w:rsidRPr="00B7574B" w:rsidRDefault="009F3572" w:rsidP="00A87223">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56EE57" w14:textId="77777777" w:rsidR="009F3572" w:rsidRPr="009F3572" w:rsidRDefault="009F3572" w:rsidP="009F3572">
            <w:pPr>
              <w:rPr>
                <w:szCs w:val="24"/>
                <w:lang w:eastAsia="ja-JP"/>
              </w:rPr>
            </w:pPr>
            <w:r w:rsidRPr="009F3572">
              <w:rPr>
                <w:szCs w:val="24"/>
                <w:lang w:eastAsia="ja-JP"/>
              </w:rPr>
              <w:t>3a. Người dùng chọn “Xem theo tháng”</w:t>
            </w:r>
          </w:p>
          <w:p w14:paraId="64023DB8" w14:textId="77777777" w:rsidR="009F3572" w:rsidRPr="009F3572" w:rsidRDefault="009F3572" w:rsidP="009F3572">
            <w:pPr>
              <w:rPr>
                <w:szCs w:val="24"/>
                <w:lang w:eastAsia="ja-JP"/>
              </w:rPr>
            </w:pPr>
            <w:r w:rsidRPr="009F3572">
              <w:rPr>
                <w:szCs w:val="24"/>
                <w:lang w:eastAsia="ja-JP"/>
              </w:rPr>
              <w:t>3a.1 Hệ thống hiển thị ô chọn tháng và năm</w:t>
            </w:r>
          </w:p>
          <w:p w14:paraId="4506ABF0" w14:textId="77777777" w:rsidR="009F3572" w:rsidRPr="009F3572" w:rsidRDefault="009F3572" w:rsidP="009F3572">
            <w:pPr>
              <w:rPr>
                <w:szCs w:val="24"/>
                <w:lang w:eastAsia="ja-JP"/>
              </w:rPr>
            </w:pPr>
            <w:r w:rsidRPr="009F3572">
              <w:rPr>
                <w:szCs w:val="24"/>
                <w:lang w:eastAsia="ja-JP"/>
              </w:rPr>
              <w:t>3a.2 Người dùng chọn tháng, chọn năm và chuyển tới bước 6</w:t>
            </w:r>
          </w:p>
          <w:p w14:paraId="2BFEE5D6" w14:textId="77777777" w:rsidR="009F3572" w:rsidRPr="009F3572" w:rsidRDefault="009F3572" w:rsidP="009F3572">
            <w:pPr>
              <w:rPr>
                <w:szCs w:val="24"/>
                <w:lang w:eastAsia="ja-JP"/>
              </w:rPr>
            </w:pPr>
            <w:r w:rsidRPr="009F3572">
              <w:rPr>
                <w:szCs w:val="24"/>
                <w:lang w:eastAsia="ja-JP"/>
              </w:rPr>
              <w:t>3b. Người dùng chọn “Xem theo năm”</w:t>
            </w:r>
          </w:p>
          <w:p w14:paraId="6CC41FCD" w14:textId="77777777" w:rsidR="009F3572" w:rsidRPr="009F3572" w:rsidRDefault="009F3572" w:rsidP="009F3572">
            <w:pPr>
              <w:rPr>
                <w:szCs w:val="24"/>
                <w:lang w:eastAsia="ja-JP"/>
              </w:rPr>
            </w:pPr>
            <w:r w:rsidRPr="009F3572">
              <w:rPr>
                <w:szCs w:val="24"/>
                <w:lang w:eastAsia="ja-JP"/>
              </w:rPr>
              <w:t>3b.1 Hệ thống hiển thị ô nhập năm</w:t>
            </w:r>
          </w:p>
          <w:p w14:paraId="2B3ABE2B" w14:textId="3B04EC3E" w:rsidR="009F3572" w:rsidRPr="00B7574B" w:rsidRDefault="009F3572" w:rsidP="009F3572">
            <w:pPr>
              <w:rPr>
                <w:szCs w:val="24"/>
                <w:lang w:eastAsia="ja-JP"/>
              </w:rPr>
            </w:pPr>
            <w:r w:rsidRPr="009F3572">
              <w:rPr>
                <w:szCs w:val="24"/>
                <w:lang w:eastAsia="ja-JP"/>
              </w:rPr>
              <w:lastRenderedPageBreak/>
              <w:t>3b.2 Người dùng nhập năm muốn xem và chuyển tới bước 6</w:t>
            </w:r>
          </w:p>
        </w:tc>
      </w:tr>
      <w:tr w:rsidR="009F3572" w:rsidRPr="00B7574B" w14:paraId="73960C03"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A8C716" w14:textId="77777777" w:rsidR="009F3572" w:rsidRPr="00B7574B" w:rsidRDefault="009F3572" w:rsidP="00A87223">
            <w:pPr>
              <w:rPr>
                <w:szCs w:val="24"/>
                <w:lang w:eastAsia="ja-JP"/>
              </w:rPr>
            </w:pPr>
            <w:r w:rsidRPr="00B7574B">
              <w:rPr>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FF47DB" w14:textId="77777777" w:rsidR="009F3572" w:rsidRPr="009F3572" w:rsidRDefault="009F3572" w:rsidP="009F3572">
            <w:pPr>
              <w:rPr>
                <w:szCs w:val="24"/>
                <w:lang w:eastAsia="ja-JP"/>
              </w:rPr>
            </w:pPr>
            <w:r w:rsidRPr="009F3572">
              <w:rPr>
                <w:szCs w:val="24"/>
                <w:lang w:eastAsia="ja-JP"/>
              </w:rPr>
              <w:t xml:space="preserve">3c. Nếu ngày lớn hơn ngày hiện tại, hệ thống thông báo "Không có doanh thu trong khoảng thời gian này"  </w:t>
            </w:r>
          </w:p>
          <w:p w14:paraId="31748DED" w14:textId="77777777" w:rsidR="009F3572" w:rsidRPr="009F3572" w:rsidRDefault="009F3572" w:rsidP="009F3572">
            <w:pPr>
              <w:rPr>
                <w:szCs w:val="24"/>
                <w:lang w:eastAsia="ja-JP"/>
              </w:rPr>
            </w:pPr>
            <w:r w:rsidRPr="009F3572">
              <w:rPr>
                <w:szCs w:val="24"/>
                <w:lang w:eastAsia="ja-JP"/>
              </w:rPr>
              <w:t>3d. Nếu tháng trong tương lai, hệ thống thông báo “Không có doanh thu trong khoảng thời gian này”</w:t>
            </w:r>
          </w:p>
          <w:p w14:paraId="7E28857D" w14:textId="3C26B2A1" w:rsidR="009F3572" w:rsidRPr="00B7574B" w:rsidRDefault="009F3572" w:rsidP="00A87223">
            <w:pPr>
              <w:rPr>
                <w:szCs w:val="24"/>
                <w:lang w:eastAsia="ja-JP"/>
              </w:rPr>
            </w:pPr>
            <w:r w:rsidRPr="009F3572">
              <w:rPr>
                <w:szCs w:val="24"/>
                <w:lang w:eastAsia="ja-JP"/>
              </w:rPr>
              <w:t>3e. Nếu năm trong tương lai, hệ thống thông báo “Không có doanh thu trong khoảng thời gian này”</w:t>
            </w:r>
          </w:p>
        </w:tc>
      </w:tr>
      <w:tr w:rsidR="009F3572" w:rsidRPr="00B7574B" w14:paraId="6743EACE"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57B5D1" w14:textId="77777777" w:rsidR="009F3572" w:rsidRPr="00C2389F" w:rsidRDefault="009F3572"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E6EDF6" w14:textId="77777777" w:rsidR="009F3572" w:rsidRPr="00267905" w:rsidRDefault="009F3572" w:rsidP="00A87223">
            <w:pPr>
              <w:rPr>
                <w:lang w:val="vi-VN" w:eastAsia="ja-JP"/>
              </w:rPr>
            </w:pPr>
            <w:r>
              <w:rPr>
                <w:lang w:eastAsia="ja-JP"/>
              </w:rPr>
              <w:t>N/A</w:t>
            </w:r>
          </w:p>
        </w:tc>
      </w:tr>
      <w:tr w:rsidR="009F3572" w:rsidRPr="00B7574B" w14:paraId="7FABEC9D"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93C504" w14:textId="77777777" w:rsidR="009F3572" w:rsidRPr="00C2389F" w:rsidRDefault="009F3572"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F9FEAC" w14:textId="77777777" w:rsidR="009F3572" w:rsidRPr="00267905" w:rsidRDefault="009F3572" w:rsidP="00A87223">
            <w:pPr>
              <w:rPr>
                <w:lang w:val="vi-VN" w:eastAsia="ja-JP"/>
              </w:rPr>
            </w:pPr>
            <w:r>
              <w:rPr>
                <w:lang w:eastAsia="ja-JP"/>
              </w:rPr>
              <w:t>N</w:t>
            </w:r>
            <w:r>
              <w:rPr>
                <w:lang w:val="vi-VN" w:eastAsia="ja-JP"/>
              </w:rPr>
              <w:t>/A</w:t>
            </w:r>
          </w:p>
        </w:tc>
      </w:tr>
    </w:tbl>
    <w:p w14:paraId="358581CF" w14:textId="339F9B43" w:rsidR="006371BD" w:rsidRDefault="006371BD" w:rsidP="006371BD"/>
    <w:p w14:paraId="0D142BD7" w14:textId="278F4779" w:rsidR="009F3572" w:rsidRDefault="009F3572" w:rsidP="006371BD">
      <w:r>
        <w:rPr>
          <w:noProof/>
        </w:rPr>
        <w:lastRenderedPageBreak/>
        <w:drawing>
          <wp:anchor distT="0" distB="0" distL="114300" distR="114300" simplePos="0" relativeHeight="251668480" behindDoc="0" locked="0" layoutInCell="1" allowOverlap="1" wp14:anchorId="4FA9C99B" wp14:editId="6589623F">
            <wp:simplePos x="0" y="0"/>
            <wp:positionH relativeFrom="margin">
              <wp:align>center</wp:align>
            </wp:positionH>
            <wp:positionV relativeFrom="paragraph">
              <wp:posOffset>6350</wp:posOffset>
            </wp:positionV>
            <wp:extent cx="5734050" cy="8013700"/>
            <wp:effectExtent l="0" t="0" r="0" b="63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4050" cy="8013700"/>
                    </a:xfrm>
                    <a:prstGeom prst="rect">
                      <a:avLst/>
                    </a:prstGeom>
                    <a:noFill/>
                    <a:ln>
                      <a:noFill/>
                    </a:ln>
                  </pic:spPr>
                </pic:pic>
              </a:graphicData>
            </a:graphic>
          </wp:anchor>
        </w:drawing>
      </w:r>
    </w:p>
    <w:p w14:paraId="3EB5A621" w14:textId="131413B8" w:rsidR="009F3572" w:rsidRDefault="009F3572" w:rsidP="009F3572">
      <w:pPr>
        <w:pStyle w:val="Heading2"/>
      </w:pPr>
      <w:bookmarkStart w:id="27" w:name="_Toc213622196"/>
      <w:r>
        <w:lastRenderedPageBreak/>
        <w:t>Quản lý sản phẩm</w:t>
      </w:r>
      <w:bookmarkEnd w:id="27"/>
    </w:p>
    <w:p w14:paraId="2C507D4E" w14:textId="21379612" w:rsidR="009F3572" w:rsidRDefault="00512FDD" w:rsidP="00512FDD">
      <w:pPr>
        <w:pStyle w:val="Heading3"/>
      </w:pPr>
      <w:bookmarkStart w:id="28" w:name="_Toc213622197"/>
      <w:r>
        <w:t>Xem danh sách sản phẩm</w:t>
      </w:r>
      <w:bookmarkEnd w:id="28"/>
    </w:p>
    <w:tbl>
      <w:tblPr>
        <w:tblW w:w="0" w:type="auto"/>
        <w:tblCellMar>
          <w:top w:w="15" w:type="dxa"/>
          <w:left w:w="15" w:type="dxa"/>
          <w:bottom w:w="15" w:type="dxa"/>
          <w:right w:w="15" w:type="dxa"/>
        </w:tblCellMar>
        <w:tblLook w:val="04A0" w:firstRow="1" w:lastRow="0" w:firstColumn="1" w:lastColumn="0" w:noHBand="0" w:noVBand="1"/>
      </w:tblPr>
      <w:tblGrid>
        <w:gridCol w:w="2220"/>
        <w:gridCol w:w="7130"/>
      </w:tblGrid>
      <w:tr w:rsidR="00512FDD" w:rsidRPr="00B7574B" w14:paraId="1C4D8C27"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EF2E29" w14:textId="77777777" w:rsidR="00512FDD" w:rsidRPr="00B7574B" w:rsidRDefault="00512FDD" w:rsidP="00A87223">
            <w:pPr>
              <w:rPr>
                <w:szCs w:val="24"/>
                <w:lang w:eastAsia="ja-JP"/>
              </w:rPr>
            </w:pPr>
            <w:r w:rsidRPr="00B7574B">
              <w:rPr>
                <w:lang w:eastAsia="ja-JP"/>
              </w:rPr>
              <w:t>Use case ID</w:t>
            </w:r>
          </w:p>
          <w:p w14:paraId="34CAAB5E" w14:textId="77777777" w:rsidR="00512FDD" w:rsidRPr="00B7574B" w:rsidRDefault="00512FDD"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1D1222" w14:textId="484FCE52" w:rsidR="00512FDD" w:rsidRPr="00C8631C" w:rsidRDefault="00512FDD" w:rsidP="00A87223">
            <w:pPr>
              <w:rPr>
                <w:szCs w:val="24"/>
                <w:lang w:val="vi-VN" w:eastAsia="ja-JP"/>
              </w:rPr>
            </w:pPr>
            <w:r>
              <w:rPr>
                <w:color w:val="000000"/>
                <w:szCs w:val="26"/>
              </w:rPr>
              <w:t>5.1.1</w:t>
            </w:r>
          </w:p>
        </w:tc>
      </w:tr>
      <w:tr w:rsidR="00512FDD" w:rsidRPr="00B7574B" w14:paraId="23019B4D"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0679ED" w14:textId="77777777" w:rsidR="00512FDD" w:rsidRPr="00B7574B" w:rsidRDefault="00512FDD" w:rsidP="00A87223">
            <w:pPr>
              <w:rPr>
                <w:szCs w:val="24"/>
                <w:lang w:eastAsia="ja-JP"/>
              </w:rPr>
            </w:pPr>
            <w:r w:rsidRPr="00B7574B">
              <w:rPr>
                <w:lang w:eastAsia="ja-JP"/>
              </w:rPr>
              <w:t>Use case name</w:t>
            </w:r>
          </w:p>
          <w:p w14:paraId="2180570F" w14:textId="77777777" w:rsidR="00512FDD" w:rsidRPr="00B7574B" w:rsidRDefault="00512FDD"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98ABBF" w14:textId="47839E41" w:rsidR="00512FDD" w:rsidRPr="00B7574B" w:rsidRDefault="00512FDD" w:rsidP="00A87223">
            <w:pPr>
              <w:rPr>
                <w:lang w:eastAsia="ja-JP"/>
              </w:rPr>
            </w:pPr>
            <w:r w:rsidRPr="00512FDD">
              <w:rPr>
                <w:lang w:eastAsia="ja-JP"/>
              </w:rPr>
              <w:t>Xem danh sách sản phẩm</w:t>
            </w:r>
          </w:p>
        </w:tc>
      </w:tr>
      <w:tr w:rsidR="00512FDD" w:rsidRPr="00B7574B" w14:paraId="7CE36A2D"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AF9571" w14:textId="77777777" w:rsidR="00512FDD" w:rsidRPr="00B7574B" w:rsidRDefault="00512FDD" w:rsidP="00A87223">
            <w:pPr>
              <w:rPr>
                <w:szCs w:val="24"/>
                <w:lang w:eastAsia="ja-JP"/>
              </w:rPr>
            </w:pPr>
            <w:r w:rsidRPr="00B7574B">
              <w:rPr>
                <w:lang w:eastAsia="ja-JP"/>
              </w:rPr>
              <w:t>Description</w:t>
            </w:r>
          </w:p>
          <w:p w14:paraId="5E04D9EE" w14:textId="77777777" w:rsidR="00512FDD" w:rsidRPr="00B7574B" w:rsidRDefault="00512FDD"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295D0B" w14:textId="1B4C5A03" w:rsidR="00512FDD" w:rsidRPr="00C8631C" w:rsidRDefault="00512FDD" w:rsidP="00A87223">
            <w:pPr>
              <w:rPr>
                <w:lang w:eastAsia="ja-JP"/>
              </w:rPr>
            </w:pPr>
            <w:r w:rsidRPr="00512FDD">
              <w:rPr>
                <w:lang w:eastAsia="ja-JP"/>
              </w:rPr>
              <w:t>Là nhân viên, quản lý, chủ cửa hàng, tôi muốn xem danh sách sản phẩm để theo dõi và quản lý thông tin sản phẩm trong hệ thống</w:t>
            </w:r>
          </w:p>
        </w:tc>
      </w:tr>
      <w:tr w:rsidR="00512FDD" w:rsidRPr="00B7574B" w14:paraId="239121E2"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6D31DD" w14:textId="77777777" w:rsidR="00512FDD" w:rsidRPr="00B7574B" w:rsidRDefault="00512FDD" w:rsidP="00A87223">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1ECC51" w14:textId="2F9E63FE" w:rsidR="00512FDD" w:rsidRPr="00B7574B" w:rsidRDefault="00512FDD" w:rsidP="00A87223">
            <w:pPr>
              <w:rPr>
                <w:szCs w:val="24"/>
                <w:lang w:eastAsia="ja-JP"/>
              </w:rPr>
            </w:pPr>
            <w:r>
              <w:rPr>
                <w:color w:val="000000"/>
                <w:szCs w:val="26"/>
              </w:rPr>
              <w:t>Nhân viên, quản lý, chủ cửa hàng</w:t>
            </w:r>
          </w:p>
        </w:tc>
      </w:tr>
      <w:tr w:rsidR="00512FDD" w:rsidRPr="00B7574B" w14:paraId="6213E13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CDA881" w14:textId="77777777" w:rsidR="00512FDD" w:rsidRPr="00B7574B" w:rsidRDefault="00512FDD"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C628B2" w14:textId="77777777" w:rsidR="00512FDD" w:rsidRPr="00B7574B" w:rsidRDefault="00512FDD" w:rsidP="00A87223">
            <w:pPr>
              <w:rPr>
                <w:szCs w:val="24"/>
                <w:lang w:eastAsia="ja-JP"/>
              </w:rPr>
            </w:pPr>
            <w:r>
              <w:rPr>
                <w:szCs w:val="24"/>
                <w:lang w:eastAsia="ja-JP"/>
              </w:rPr>
              <w:t>Cao</w:t>
            </w:r>
          </w:p>
        </w:tc>
      </w:tr>
      <w:tr w:rsidR="00512FDD" w:rsidRPr="00B7574B" w14:paraId="242C11A7"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B50AA6" w14:textId="77777777" w:rsidR="00512FDD" w:rsidRPr="00B7574B" w:rsidRDefault="00512FDD"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665733" w14:textId="7692441D" w:rsidR="00512FDD" w:rsidRPr="00B7574B" w:rsidRDefault="00512FDD" w:rsidP="00A87223">
            <w:pPr>
              <w:rPr>
                <w:szCs w:val="24"/>
                <w:lang w:eastAsia="ja-JP"/>
              </w:rPr>
            </w:pPr>
            <w:r w:rsidRPr="00512FDD">
              <w:rPr>
                <w:lang w:eastAsia="ja-JP"/>
              </w:rPr>
              <w:t>Người dùng chọn chức năng “Xem danh sách sản phẩm” trong mục Quản lý sản phẩm</w:t>
            </w:r>
          </w:p>
        </w:tc>
      </w:tr>
      <w:tr w:rsidR="00512FDD" w:rsidRPr="00B7574B" w14:paraId="7BA0E58C"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ADEA24" w14:textId="77777777" w:rsidR="00512FDD" w:rsidRPr="00B7574B" w:rsidRDefault="00512FDD"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FC42F1" w14:textId="63DEB4CD" w:rsidR="00512FDD" w:rsidRPr="00B7574B" w:rsidRDefault="00512FDD" w:rsidP="00512FDD">
            <w:pPr>
              <w:pStyle w:val="ListParagraph"/>
              <w:numPr>
                <w:ilvl w:val="0"/>
                <w:numId w:val="12"/>
              </w:numPr>
              <w:rPr>
                <w:lang w:eastAsia="ja-JP"/>
              </w:rPr>
            </w:pPr>
            <w:r w:rsidRPr="00512FDD">
              <w:rPr>
                <w:lang w:eastAsia="ja-JP"/>
              </w:rPr>
              <w:t>Người dùng đã đăng nhập vào hệ thống</w:t>
            </w:r>
          </w:p>
        </w:tc>
      </w:tr>
      <w:tr w:rsidR="00512FDD" w:rsidRPr="00B7574B" w14:paraId="193A9285"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932F6E" w14:textId="77777777" w:rsidR="00512FDD" w:rsidRPr="00B7574B" w:rsidRDefault="00512FDD"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F8DAA" w14:textId="537CA0CF" w:rsidR="00512FDD" w:rsidRPr="00723F11" w:rsidRDefault="00512FDD" w:rsidP="00512FDD">
            <w:pPr>
              <w:pStyle w:val="ListParagraph"/>
              <w:numPr>
                <w:ilvl w:val="0"/>
                <w:numId w:val="13"/>
              </w:numPr>
              <w:rPr>
                <w:color w:val="1B1C1D"/>
                <w:szCs w:val="26"/>
              </w:rPr>
            </w:pPr>
            <w:r w:rsidRPr="00512FDD">
              <w:rPr>
                <w:color w:val="1B1C1D"/>
                <w:szCs w:val="26"/>
              </w:rPr>
              <w:t>Danh sách sản phẩm được hiển thị trên giao diện.</w:t>
            </w:r>
          </w:p>
        </w:tc>
      </w:tr>
      <w:tr w:rsidR="00512FDD" w:rsidRPr="00B7574B" w14:paraId="1F5A32AE"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13B109" w14:textId="77777777" w:rsidR="00512FDD" w:rsidRPr="00B7574B" w:rsidRDefault="00512FDD"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C6F3DA" w14:textId="61FDDFBF" w:rsidR="00512FDD" w:rsidRDefault="00512FDD" w:rsidP="00512FDD">
            <w:pPr>
              <w:pStyle w:val="1"/>
              <w:numPr>
                <w:ilvl w:val="0"/>
                <w:numId w:val="24"/>
              </w:numPr>
              <w:rPr>
                <w:lang w:eastAsia="ja-JP"/>
              </w:rPr>
            </w:pPr>
            <w:r>
              <w:rPr>
                <w:lang w:eastAsia="ja-JP"/>
              </w:rPr>
              <w:t>Người dùng chọn chức năng “Quản lý sản phẩm”.</w:t>
            </w:r>
          </w:p>
          <w:p w14:paraId="5085C870" w14:textId="103B8571" w:rsidR="00512FDD" w:rsidRDefault="00512FDD" w:rsidP="00512FDD">
            <w:pPr>
              <w:pStyle w:val="1"/>
              <w:numPr>
                <w:ilvl w:val="0"/>
                <w:numId w:val="24"/>
              </w:numPr>
              <w:rPr>
                <w:lang w:eastAsia="ja-JP"/>
              </w:rPr>
            </w:pPr>
            <w:r>
              <w:rPr>
                <w:lang w:eastAsia="ja-JP"/>
              </w:rPr>
              <w:t>Hệ thống hiển thị danh mục chức năng của Quản lý sản phẩm.</w:t>
            </w:r>
          </w:p>
          <w:p w14:paraId="37674D26" w14:textId="3B09D0E8" w:rsidR="00512FDD" w:rsidRDefault="00512FDD" w:rsidP="00512FDD">
            <w:pPr>
              <w:pStyle w:val="1"/>
              <w:numPr>
                <w:ilvl w:val="0"/>
                <w:numId w:val="24"/>
              </w:numPr>
              <w:rPr>
                <w:lang w:eastAsia="ja-JP"/>
              </w:rPr>
            </w:pPr>
            <w:r>
              <w:rPr>
                <w:lang w:eastAsia="ja-JP"/>
              </w:rPr>
              <w:t>Người dùng chọn chức năng “Quản lý danh sách sản phẩm</w:t>
            </w:r>
          </w:p>
          <w:p w14:paraId="11078A31" w14:textId="180FE78E" w:rsidR="00512FDD" w:rsidRDefault="00512FDD" w:rsidP="00512FDD">
            <w:pPr>
              <w:pStyle w:val="1"/>
              <w:numPr>
                <w:ilvl w:val="0"/>
                <w:numId w:val="24"/>
              </w:numPr>
              <w:rPr>
                <w:lang w:eastAsia="ja-JP"/>
              </w:rPr>
            </w:pPr>
            <w:r>
              <w:rPr>
                <w:lang w:eastAsia="ja-JP"/>
              </w:rPr>
              <w:t xml:space="preserve">Hệ thống hiển thị danh mục các chức năng của quản lý danh </w:t>
            </w:r>
            <w:r>
              <w:rPr>
                <w:lang w:eastAsia="ja-JP"/>
              </w:rPr>
              <w:t>s</w:t>
            </w:r>
            <w:r>
              <w:rPr>
                <w:lang w:eastAsia="ja-JP"/>
              </w:rPr>
              <w:t>ách sản phẩm</w:t>
            </w:r>
          </w:p>
          <w:p w14:paraId="694D360A" w14:textId="718D5B62" w:rsidR="00512FDD" w:rsidRDefault="00512FDD" w:rsidP="00512FDD">
            <w:pPr>
              <w:pStyle w:val="1"/>
              <w:numPr>
                <w:ilvl w:val="0"/>
                <w:numId w:val="24"/>
              </w:numPr>
              <w:rPr>
                <w:lang w:eastAsia="ja-JP"/>
              </w:rPr>
            </w:pPr>
            <w:r>
              <w:rPr>
                <w:lang w:eastAsia="ja-JP"/>
              </w:rPr>
              <w:t>Người dùng chọn “Xem danh sách sản phẩm”.</w:t>
            </w:r>
          </w:p>
          <w:p w14:paraId="521F1F55" w14:textId="0D849CFD" w:rsidR="00512FDD" w:rsidRDefault="00512FDD" w:rsidP="00512FDD">
            <w:pPr>
              <w:pStyle w:val="1"/>
              <w:numPr>
                <w:ilvl w:val="0"/>
                <w:numId w:val="24"/>
              </w:numPr>
              <w:rPr>
                <w:lang w:eastAsia="ja-JP"/>
              </w:rPr>
            </w:pPr>
            <w:r>
              <w:rPr>
                <w:lang w:eastAsia="ja-JP"/>
              </w:rPr>
              <w:t>Hệ thống hiển thị danh sách tất cả sản phẩm hiện có.</w:t>
            </w:r>
          </w:p>
          <w:p w14:paraId="0F01E9D5" w14:textId="0BAF75DA" w:rsidR="00512FDD" w:rsidRDefault="00512FDD" w:rsidP="00512FDD">
            <w:pPr>
              <w:pStyle w:val="1"/>
              <w:numPr>
                <w:ilvl w:val="0"/>
                <w:numId w:val="24"/>
              </w:numPr>
              <w:rPr>
                <w:lang w:eastAsia="ja-JP"/>
              </w:rPr>
            </w:pPr>
            <w:r>
              <w:rPr>
                <w:lang w:eastAsia="ja-JP"/>
              </w:rPr>
              <w:t>Người dùng nhập từ khóa tìm kiếm vào thanh tìm kiếm.</w:t>
            </w:r>
          </w:p>
          <w:p w14:paraId="57743DB6" w14:textId="297B9A20" w:rsidR="00512FDD" w:rsidRDefault="00512FDD" w:rsidP="00512FDD">
            <w:pPr>
              <w:pStyle w:val="1"/>
              <w:numPr>
                <w:ilvl w:val="0"/>
                <w:numId w:val="24"/>
              </w:numPr>
              <w:rPr>
                <w:lang w:eastAsia="ja-JP"/>
              </w:rPr>
            </w:pPr>
            <w:r>
              <w:rPr>
                <w:lang w:eastAsia="ja-JP"/>
              </w:rPr>
              <w:t>Người dùng nhấn nút “Tìm kiếm”.</w:t>
            </w:r>
          </w:p>
          <w:p w14:paraId="747749E1" w14:textId="3C987745" w:rsidR="00512FDD" w:rsidRPr="00B7574B" w:rsidRDefault="00512FDD" w:rsidP="00512FDD">
            <w:pPr>
              <w:pStyle w:val="1"/>
              <w:numPr>
                <w:ilvl w:val="0"/>
                <w:numId w:val="24"/>
              </w:numPr>
              <w:rPr>
                <w:lang w:eastAsia="ja-JP"/>
              </w:rPr>
            </w:pPr>
            <w:r>
              <w:rPr>
                <w:lang w:eastAsia="ja-JP"/>
              </w:rPr>
              <w:t>Hệ thống hiển thị thông tin sản phẩm tìm kiếm.</w:t>
            </w:r>
          </w:p>
        </w:tc>
      </w:tr>
      <w:tr w:rsidR="00512FDD" w:rsidRPr="00B7574B" w14:paraId="3467CF9C"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56ED17" w14:textId="19D72695" w:rsidR="00512FDD" w:rsidRPr="00B7574B" w:rsidRDefault="00512FDD" w:rsidP="00A87223">
            <w:pPr>
              <w:rPr>
                <w:szCs w:val="24"/>
                <w:lang w:eastAsia="ja-JP"/>
              </w:rPr>
            </w:pPr>
            <w:r w:rsidRPr="00B7574B">
              <w:rPr>
                <w:lang w:eastAsia="ja-JP"/>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6B8205" w14:textId="7FF375A8" w:rsidR="00512FDD" w:rsidRPr="00B7574B" w:rsidRDefault="00512FDD" w:rsidP="00A87223">
            <w:pPr>
              <w:rPr>
                <w:szCs w:val="24"/>
                <w:lang w:eastAsia="ja-JP"/>
              </w:rPr>
            </w:pPr>
            <w:r w:rsidRPr="00512FDD">
              <w:rPr>
                <w:szCs w:val="24"/>
                <w:lang w:eastAsia="ja-JP"/>
              </w:rPr>
              <w:t>7a. Người dùng không nhập từ khóa, hệ thống vẫn giữ nguyên danh sách toàn bộ sản phẩm.</w:t>
            </w:r>
          </w:p>
        </w:tc>
      </w:tr>
      <w:tr w:rsidR="00512FDD" w:rsidRPr="00B7574B" w14:paraId="5F882A96"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46CB1" w14:textId="5A743E96" w:rsidR="00512FDD" w:rsidRPr="00B7574B" w:rsidRDefault="00512FDD" w:rsidP="00A87223">
            <w:pPr>
              <w:rPr>
                <w:szCs w:val="24"/>
                <w:lang w:eastAsia="ja-JP"/>
              </w:rPr>
            </w:pPr>
            <w:r w:rsidRPr="00B7574B">
              <w:rPr>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5344ED" w14:textId="4DE95506" w:rsidR="00512FDD" w:rsidRPr="00B7574B" w:rsidRDefault="00512FDD" w:rsidP="00A87223">
            <w:pPr>
              <w:rPr>
                <w:szCs w:val="24"/>
                <w:lang w:eastAsia="ja-JP"/>
              </w:rPr>
            </w:pPr>
            <w:r w:rsidRPr="00512FDD">
              <w:rPr>
                <w:szCs w:val="24"/>
                <w:lang w:eastAsia="ja-JP"/>
              </w:rPr>
              <w:t>9a. Nếu không tìm thấy, hệ thống hiển thị thông báo “Không tìm thấy sản phẩm nào phù hợp”</w:t>
            </w:r>
          </w:p>
        </w:tc>
      </w:tr>
      <w:tr w:rsidR="00512FDD" w:rsidRPr="00B7574B" w14:paraId="47BC27F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D6AB51" w14:textId="668FA921" w:rsidR="00512FDD" w:rsidRPr="00C2389F" w:rsidRDefault="00512FDD"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76E858" w14:textId="77777777" w:rsidR="00512FDD" w:rsidRPr="00267905" w:rsidRDefault="00512FDD" w:rsidP="00A87223">
            <w:pPr>
              <w:rPr>
                <w:lang w:val="vi-VN" w:eastAsia="ja-JP"/>
              </w:rPr>
            </w:pPr>
            <w:r>
              <w:rPr>
                <w:lang w:eastAsia="ja-JP"/>
              </w:rPr>
              <w:t>N/A</w:t>
            </w:r>
          </w:p>
        </w:tc>
      </w:tr>
      <w:tr w:rsidR="00512FDD" w:rsidRPr="00B7574B" w14:paraId="4E0ABB80"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574C0A" w14:textId="349925F2" w:rsidR="00512FDD" w:rsidRPr="00C2389F" w:rsidRDefault="00512FDD"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0CCC69" w14:textId="77777777" w:rsidR="00512FDD" w:rsidRPr="00267905" w:rsidRDefault="00512FDD" w:rsidP="00A87223">
            <w:pPr>
              <w:rPr>
                <w:lang w:val="vi-VN" w:eastAsia="ja-JP"/>
              </w:rPr>
            </w:pPr>
            <w:r>
              <w:rPr>
                <w:lang w:eastAsia="ja-JP"/>
              </w:rPr>
              <w:t>N</w:t>
            </w:r>
            <w:r>
              <w:rPr>
                <w:lang w:val="vi-VN" w:eastAsia="ja-JP"/>
              </w:rPr>
              <w:t>/A</w:t>
            </w:r>
          </w:p>
        </w:tc>
      </w:tr>
    </w:tbl>
    <w:p w14:paraId="6C84EEA8" w14:textId="4E4CB94B" w:rsidR="00512FDD" w:rsidRDefault="00512FDD" w:rsidP="00512FDD"/>
    <w:p w14:paraId="0FF30F92" w14:textId="6DEFE2B7" w:rsidR="00512FDD" w:rsidRPr="00512FDD" w:rsidRDefault="00512FDD" w:rsidP="00512FDD">
      <w:r>
        <w:rPr>
          <w:noProof/>
        </w:rPr>
        <w:lastRenderedPageBreak/>
        <w:drawing>
          <wp:anchor distT="0" distB="0" distL="114300" distR="114300" simplePos="0" relativeHeight="251669504" behindDoc="0" locked="0" layoutInCell="1" allowOverlap="1" wp14:anchorId="4B8CA046" wp14:editId="6DECF2A7">
            <wp:simplePos x="0" y="0"/>
            <wp:positionH relativeFrom="column">
              <wp:posOffset>114300</wp:posOffset>
            </wp:positionH>
            <wp:positionV relativeFrom="paragraph">
              <wp:posOffset>0</wp:posOffset>
            </wp:positionV>
            <wp:extent cx="5737860" cy="5730240"/>
            <wp:effectExtent l="0" t="0" r="0" b="381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7860" cy="5730240"/>
                    </a:xfrm>
                    <a:prstGeom prst="rect">
                      <a:avLst/>
                    </a:prstGeom>
                    <a:noFill/>
                    <a:ln>
                      <a:noFill/>
                    </a:ln>
                  </pic:spPr>
                </pic:pic>
              </a:graphicData>
            </a:graphic>
          </wp:anchor>
        </w:drawing>
      </w:r>
    </w:p>
    <w:p w14:paraId="3BD1E745" w14:textId="65F2EB13" w:rsidR="00512FDD" w:rsidRDefault="00512FDD" w:rsidP="00512FDD">
      <w:pPr>
        <w:pStyle w:val="Heading3"/>
      </w:pPr>
      <w:bookmarkStart w:id="29" w:name="_Toc213622198"/>
      <w:r>
        <w:t>Thêm mới sản phẩm</w:t>
      </w:r>
      <w:bookmarkEnd w:id="29"/>
    </w:p>
    <w:tbl>
      <w:tblPr>
        <w:tblW w:w="0" w:type="auto"/>
        <w:tblCellMar>
          <w:top w:w="15" w:type="dxa"/>
          <w:left w:w="15" w:type="dxa"/>
          <w:bottom w:w="15" w:type="dxa"/>
          <w:right w:w="15" w:type="dxa"/>
        </w:tblCellMar>
        <w:tblLook w:val="04A0" w:firstRow="1" w:lastRow="0" w:firstColumn="1" w:lastColumn="0" w:noHBand="0" w:noVBand="1"/>
      </w:tblPr>
      <w:tblGrid>
        <w:gridCol w:w="2349"/>
        <w:gridCol w:w="7001"/>
      </w:tblGrid>
      <w:tr w:rsidR="00804EA9" w:rsidRPr="00B7574B" w14:paraId="6E254CA8"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7ED29A" w14:textId="77777777" w:rsidR="00804EA9" w:rsidRPr="00B7574B" w:rsidRDefault="00804EA9" w:rsidP="00A87223">
            <w:pPr>
              <w:rPr>
                <w:szCs w:val="24"/>
                <w:lang w:eastAsia="ja-JP"/>
              </w:rPr>
            </w:pPr>
            <w:r w:rsidRPr="00B7574B">
              <w:rPr>
                <w:lang w:eastAsia="ja-JP"/>
              </w:rPr>
              <w:t>Use case ID</w:t>
            </w:r>
          </w:p>
          <w:p w14:paraId="15623670" w14:textId="77777777" w:rsidR="00804EA9" w:rsidRPr="00B7574B" w:rsidRDefault="00804EA9"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CF2E04" w14:textId="4C0DB63B" w:rsidR="00804EA9" w:rsidRPr="00C8631C" w:rsidRDefault="00804EA9" w:rsidP="00A87223">
            <w:pPr>
              <w:rPr>
                <w:szCs w:val="24"/>
                <w:lang w:val="vi-VN" w:eastAsia="ja-JP"/>
              </w:rPr>
            </w:pPr>
            <w:r>
              <w:rPr>
                <w:color w:val="000000"/>
                <w:szCs w:val="26"/>
              </w:rPr>
              <w:t>5.1</w:t>
            </w:r>
            <w:r>
              <w:rPr>
                <w:color w:val="000000"/>
                <w:szCs w:val="26"/>
              </w:rPr>
              <w:t>.2</w:t>
            </w:r>
          </w:p>
        </w:tc>
      </w:tr>
      <w:tr w:rsidR="00804EA9" w:rsidRPr="00B7574B" w14:paraId="01480231"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FAB6F4" w14:textId="77777777" w:rsidR="00804EA9" w:rsidRPr="00B7574B" w:rsidRDefault="00804EA9" w:rsidP="00A87223">
            <w:pPr>
              <w:rPr>
                <w:szCs w:val="24"/>
                <w:lang w:eastAsia="ja-JP"/>
              </w:rPr>
            </w:pPr>
            <w:r w:rsidRPr="00B7574B">
              <w:rPr>
                <w:lang w:eastAsia="ja-JP"/>
              </w:rPr>
              <w:t>Use case name</w:t>
            </w:r>
          </w:p>
          <w:p w14:paraId="58497419" w14:textId="77777777" w:rsidR="00804EA9" w:rsidRPr="00B7574B" w:rsidRDefault="00804EA9"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F7CB89" w14:textId="4EB4E7D1" w:rsidR="00804EA9" w:rsidRPr="00804EA9" w:rsidRDefault="00804EA9" w:rsidP="00804EA9">
            <w:pPr>
              <w:pStyle w:val="NormalWeb"/>
              <w:spacing w:before="240" w:after="240"/>
              <w:jc w:val="both"/>
              <w:rPr>
                <w:color w:val="auto"/>
                <w:sz w:val="24"/>
              </w:rPr>
            </w:pPr>
            <w:r>
              <w:rPr>
                <w:color w:val="000000"/>
                <w:szCs w:val="26"/>
              </w:rPr>
              <w:t>Thêm mới sản phẩm</w:t>
            </w:r>
          </w:p>
        </w:tc>
      </w:tr>
      <w:tr w:rsidR="00804EA9" w:rsidRPr="00B7574B" w14:paraId="3177EE76"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88C6DA" w14:textId="77777777" w:rsidR="00804EA9" w:rsidRPr="00B7574B" w:rsidRDefault="00804EA9" w:rsidP="00A87223">
            <w:pPr>
              <w:rPr>
                <w:szCs w:val="24"/>
                <w:lang w:eastAsia="ja-JP"/>
              </w:rPr>
            </w:pPr>
            <w:r w:rsidRPr="00B7574B">
              <w:rPr>
                <w:lang w:eastAsia="ja-JP"/>
              </w:rPr>
              <w:t>Description</w:t>
            </w:r>
          </w:p>
          <w:p w14:paraId="144163C1" w14:textId="77777777" w:rsidR="00804EA9" w:rsidRPr="00B7574B" w:rsidRDefault="00804EA9"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9C97CA" w14:textId="7575F4B9" w:rsidR="00804EA9" w:rsidRPr="00C8631C" w:rsidRDefault="00804EA9" w:rsidP="00A87223">
            <w:pPr>
              <w:rPr>
                <w:lang w:eastAsia="ja-JP"/>
              </w:rPr>
            </w:pPr>
            <w:r w:rsidRPr="00804EA9">
              <w:rPr>
                <w:lang w:eastAsia="ja-JP"/>
              </w:rPr>
              <w:t>Là chủ cửa hàng tôi muốn thêm mới sản phẩm vào hệ thống để cập nhật danh mục sản phẩm đang kinh doanh.</w:t>
            </w:r>
          </w:p>
        </w:tc>
      </w:tr>
      <w:tr w:rsidR="00804EA9" w:rsidRPr="00B7574B" w14:paraId="6C2F76E0"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03E2AE" w14:textId="77777777" w:rsidR="00804EA9" w:rsidRPr="00B7574B" w:rsidRDefault="00804EA9" w:rsidP="00A87223">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1C27CB" w14:textId="7E6661EF" w:rsidR="00804EA9" w:rsidRPr="00B7574B" w:rsidRDefault="00804EA9" w:rsidP="00A87223">
            <w:pPr>
              <w:rPr>
                <w:szCs w:val="24"/>
                <w:lang w:eastAsia="ja-JP"/>
              </w:rPr>
            </w:pPr>
            <w:r w:rsidRPr="00804EA9">
              <w:rPr>
                <w:color w:val="000000"/>
                <w:szCs w:val="26"/>
              </w:rPr>
              <w:t>Chủ cửa hàng</w:t>
            </w:r>
          </w:p>
        </w:tc>
      </w:tr>
      <w:tr w:rsidR="00804EA9" w:rsidRPr="00B7574B" w14:paraId="5A053966"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F0715F" w14:textId="77777777" w:rsidR="00804EA9" w:rsidRPr="00B7574B" w:rsidRDefault="00804EA9" w:rsidP="00A87223">
            <w:pPr>
              <w:rPr>
                <w:szCs w:val="24"/>
                <w:lang w:eastAsia="ja-JP"/>
              </w:rPr>
            </w:pPr>
            <w:r w:rsidRPr="00B7574B">
              <w:rPr>
                <w:lang w:eastAsia="ja-JP"/>
              </w:rPr>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3A4F68" w14:textId="77777777" w:rsidR="00804EA9" w:rsidRPr="00B7574B" w:rsidRDefault="00804EA9" w:rsidP="00A87223">
            <w:pPr>
              <w:rPr>
                <w:szCs w:val="24"/>
                <w:lang w:eastAsia="ja-JP"/>
              </w:rPr>
            </w:pPr>
            <w:r>
              <w:rPr>
                <w:szCs w:val="24"/>
                <w:lang w:eastAsia="ja-JP"/>
              </w:rPr>
              <w:t>Cao</w:t>
            </w:r>
          </w:p>
        </w:tc>
      </w:tr>
      <w:tr w:rsidR="00804EA9" w:rsidRPr="00B7574B" w14:paraId="02FF5E5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77D81F" w14:textId="77777777" w:rsidR="00804EA9" w:rsidRPr="00B7574B" w:rsidRDefault="00804EA9"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AADD7A" w14:textId="3F043D2C" w:rsidR="00804EA9" w:rsidRPr="00B7574B" w:rsidRDefault="00804EA9" w:rsidP="00A87223">
            <w:pPr>
              <w:rPr>
                <w:szCs w:val="24"/>
                <w:lang w:eastAsia="ja-JP"/>
              </w:rPr>
            </w:pPr>
            <w:r w:rsidRPr="00804EA9">
              <w:rPr>
                <w:lang w:eastAsia="ja-JP"/>
              </w:rPr>
              <w:t>Người dùng chọn chức năng “Thêm mới sản phẩm” trong mục Quản lý sản phẩm</w:t>
            </w:r>
          </w:p>
        </w:tc>
      </w:tr>
      <w:tr w:rsidR="00804EA9" w:rsidRPr="00B7574B" w14:paraId="7BB3DFB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D34BAF" w14:textId="77777777" w:rsidR="00804EA9" w:rsidRPr="00B7574B" w:rsidRDefault="00804EA9"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0B39C3" w14:textId="77777777" w:rsidR="00804EA9" w:rsidRPr="00B7574B" w:rsidRDefault="00804EA9" w:rsidP="00804EA9">
            <w:pPr>
              <w:pStyle w:val="ListParagraph"/>
              <w:numPr>
                <w:ilvl w:val="0"/>
                <w:numId w:val="12"/>
              </w:numPr>
              <w:rPr>
                <w:lang w:eastAsia="ja-JP"/>
              </w:rPr>
            </w:pPr>
            <w:r w:rsidRPr="00512FDD">
              <w:rPr>
                <w:lang w:eastAsia="ja-JP"/>
              </w:rPr>
              <w:t>Người dùng đã đăng nhập vào hệ thống</w:t>
            </w:r>
          </w:p>
        </w:tc>
      </w:tr>
      <w:tr w:rsidR="00804EA9" w:rsidRPr="00B7574B" w14:paraId="13CD82F6"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9AE65F" w14:textId="77777777" w:rsidR="00804EA9" w:rsidRPr="00B7574B" w:rsidRDefault="00804EA9"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849178" w14:textId="7F963D3E" w:rsidR="00804EA9" w:rsidRPr="00723F11" w:rsidRDefault="00804EA9" w:rsidP="00804EA9">
            <w:pPr>
              <w:pStyle w:val="ListParagraph"/>
              <w:numPr>
                <w:ilvl w:val="0"/>
                <w:numId w:val="13"/>
              </w:numPr>
              <w:rPr>
                <w:color w:val="1B1C1D"/>
                <w:szCs w:val="26"/>
              </w:rPr>
            </w:pPr>
            <w:r w:rsidRPr="00804EA9">
              <w:rPr>
                <w:color w:val="1B1C1D"/>
                <w:szCs w:val="26"/>
              </w:rPr>
              <w:t>Thêm mới sản phẩm thành công</w:t>
            </w:r>
          </w:p>
        </w:tc>
      </w:tr>
      <w:tr w:rsidR="00804EA9" w:rsidRPr="00B7574B" w14:paraId="167FC78C"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25CD17" w14:textId="77777777" w:rsidR="00804EA9" w:rsidRPr="00B7574B" w:rsidRDefault="00804EA9"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A2B798" w14:textId="587AFC61" w:rsidR="00804EA9" w:rsidRDefault="00804EA9" w:rsidP="00804EA9">
            <w:pPr>
              <w:pStyle w:val="1"/>
              <w:numPr>
                <w:ilvl w:val="0"/>
                <w:numId w:val="25"/>
              </w:numPr>
              <w:rPr>
                <w:lang w:eastAsia="ja-JP"/>
              </w:rPr>
            </w:pPr>
            <w:r>
              <w:rPr>
                <w:lang w:eastAsia="ja-JP"/>
              </w:rPr>
              <w:t>Người dùng chọn chức năng “Quản lý sản phẩm”.</w:t>
            </w:r>
          </w:p>
          <w:p w14:paraId="706A034B" w14:textId="66857C86" w:rsidR="00804EA9" w:rsidRDefault="00804EA9" w:rsidP="00804EA9">
            <w:pPr>
              <w:pStyle w:val="1"/>
              <w:numPr>
                <w:ilvl w:val="0"/>
                <w:numId w:val="25"/>
              </w:numPr>
              <w:rPr>
                <w:lang w:eastAsia="ja-JP"/>
              </w:rPr>
            </w:pPr>
            <w:r>
              <w:rPr>
                <w:lang w:eastAsia="ja-JP"/>
              </w:rPr>
              <w:t>Hệ thống hiển thị danh mục chức năng của Quản lý sản phẩm.</w:t>
            </w:r>
          </w:p>
          <w:p w14:paraId="2E0D435E" w14:textId="470D7296" w:rsidR="00804EA9" w:rsidRDefault="00804EA9" w:rsidP="00804EA9">
            <w:pPr>
              <w:pStyle w:val="1"/>
              <w:numPr>
                <w:ilvl w:val="0"/>
                <w:numId w:val="25"/>
              </w:numPr>
              <w:rPr>
                <w:lang w:eastAsia="ja-JP"/>
              </w:rPr>
            </w:pPr>
            <w:r>
              <w:rPr>
                <w:lang w:eastAsia="ja-JP"/>
              </w:rPr>
              <w:t>Người dùng chọn chức năng “Quản lý danh sách sản phẩm</w:t>
            </w:r>
          </w:p>
          <w:p w14:paraId="4DDE2F03" w14:textId="41E7E4FA" w:rsidR="00804EA9" w:rsidRDefault="00804EA9" w:rsidP="00804EA9">
            <w:pPr>
              <w:pStyle w:val="1"/>
              <w:numPr>
                <w:ilvl w:val="0"/>
                <w:numId w:val="25"/>
              </w:numPr>
              <w:rPr>
                <w:lang w:eastAsia="ja-JP"/>
              </w:rPr>
            </w:pPr>
            <w:r>
              <w:rPr>
                <w:lang w:eastAsia="ja-JP"/>
              </w:rPr>
              <w:t>Hệ thống hiển thị danh mục các chức năng của quản lý danh sách sản phẩm</w:t>
            </w:r>
          </w:p>
          <w:p w14:paraId="5FBE52F7" w14:textId="5DD4F577" w:rsidR="00804EA9" w:rsidRDefault="00804EA9" w:rsidP="00804EA9">
            <w:pPr>
              <w:pStyle w:val="1"/>
              <w:numPr>
                <w:ilvl w:val="0"/>
                <w:numId w:val="25"/>
              </w:numPr>
              <w:rPr>
                <w:lang w:eastAsia="ja-JP"/>
              </w:rPr>
            </w:pPr>
            <w:r>
              <w:rPr>
                <w:lang w:eastAsia="ja-JP"/>
              </w:rPr>
              <w:t>Người dùng chọn “Thêm mới sản phẩm”.</w:t>
            </w:r>
          </w:p>
          <w:p w14:paraId="2381B582" w14:textId="2427A5AD" w:rsidR="00804EA9" w:rsidRDefault="00804EA9" w:rsidP="00804EA9">
            <w:pPr>
              <w:pStyle w:val="1"/>
              <w:numPr>
                <w:ilvl w:val="0"/>
                <w:numId w:val="25"/>
              </w:numPr>
              <w:rPr>
                <w:lang w:eastAsia="ja-JP"/>
              </w:rPr>
            </w:pPr>
            <w:r>
              <w:rPr>
                <w:lang w:eastAsia="ja-JP"/>
              </w:rPr>
              <w:t>Hệ thống hiển thị giao diện nhập thông tin sản phẩm</w:t>
            </w:r>
          </w:p>
          <w:p w14:paraId="421D05A8" w14:textId="22904799" w:rsidR="00804EA9" w:rsidRDefault="00804EA9" w:rsidP="00804EA9">
            <w:pPr>
              <w:pStyle w:val="1"/>
              <w:numPr>
                <w:ilvl w:val="0"/>
                <w:numId w:val="25"/>
              </w:numPr>
              <w:rPr>
                <w:lang w:eastAsia="ja-JP"/>
              </w:rPr>
            </w:pPr>
            <w:r>
              <w:rPr>
                <w:lang w:eastAsia="ja-JP"/>
              </w:rPr>
              <w:t>Người dùng nhập thông tin sản phẩm và click vào nút “Thêm mới”</w:t>
            </w:r>
          </w:p>
          <w:p w14:paraId="6E6ED82B" w14:textId="42E75259" w:rsidR="00804EA9" w:rsidRDefault="00804EA9" w:rsidP="00804EA9">
            <w:pPr>
              <w:pStyle w:val="1"/>
              <w:numPr>
                <w:ilvl w:val="0"/>
                <w:numId w:val="25"/>
              </w:numPr>
              <w:rPr>
                <w:lang w:eastAsia="ja-JP"/>
              </w:rPr>
            </w:pPr>
            <w:r>
              <w:rPr>
                <w:lang w:eastAsia="ja-JP"/>
              </w:rPr>
              <w:t>Hệ thống kiểm tra dữ liệu nhập vào</w:t>
            </w:r>
          </w:p>
          <w:p w14:paraId="6C125625" w14:textId="36A60DD2" w:rsidR="00804EA9" w:rsidRPr="00B7574B" w:rsidRDefault="00804EA9" w:rsidP="00804EA9">
            <w:pPr>
              <w:pStyle w:val="1"/>
              <w:numPr>
                <w:ilvl w:val="0"/>
                <w:numId w:val="25"/>
              </w:numPr>
              <w:rPr>
                <w:lang w:eastAsia="ja-JP"/>
              </w:rPr>
            </w:pPr>
            <w:r>
              <w:rPr>
                <w:lang w:eastAsia="ja-JP"/>
              </w:rPr>
              <w:t>Hệ thống thêm mới thông tin sản phẩm</w:t>
            </w:r>
          </w:p>
        </w:tc>
      </w:tr>
      <w:tr w:rsidR="00804EA9" w:rsidRPr="00B7574B" w14:paraId="1D21B80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17144F" w14:textId="77777777" w:rsidR="00804EA9" w:rsidRPr="00B7574B" w:rsidRDefault="00804EA9" w:rsidP="00A87223">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72FB5B" w14:textId="76B60F68" w:rsidR="00804EA9" w:rsidRPr="00B7574B" w:rsidRDefault="00804EA9" w:rsidP="00A87223">
            <w:pPr>
              <w:rPr>
                <w:szCs w:val="24"/>
                <w:lang w:eastAsia="ja-JP"/>
              </w:rPr>
            </w:pPr>
            <w:r>
              <w:rPr>
                <w:szCs w:val="24"/>
                <w:lang w:eastAsia="ja-JP"/>
              </w:rPr>
              <w:t>N/A</w:t>
            </w:r>
          </w:p>
        </w:tc>
      </w:tr>
      <w:tr w:rsidR="00804EA9" w:rsidRPr="00B7574B" w14:paraId="314471D5"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9E135A" w14:textId="77777777" w:rsidR="00804EA9" w:rsidRPr="00B7574B" w:rsidRDefault="00804EA9" w:rsidP="00A87223">
            <w:pPr>
              <w:rPr>
                <w:szCs w:val="24"/>
                <w:lang w:eastAsia="ja-JP"/>
              </w:rPr>
            </w:pPr>
            <w:r w:rsidRPr="00B7574B">
              <w:rPr>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FD62C3" w14:textId="568DEE2D" w:rsidR="00804EA9" w:rsidRPr="00804EA9" w:rsidRDefault="00804EA9" w:rsidP="00804EA9">
            <w:pPr>
              <w:rPr>
                <w:szCs w:val="24"/>
                <w:lang w:eastAsia="ja-JP"/>
              </w:rPr>
            </w:pPr>
            <w:r w:rsidRPr="00804EA9">
              <w:rPr>
                <w:szCs w:val="24"/>
                <w:lang w:eastAsia="ja-JP"/>
              </w:rPr>
              <w:t>8a. Người dùng bỏ trống th</w:t>
            </w:r>
            <w:r>
              <w:rPr>
                <w:szCs w:val="24"/>
                <w:lang w:eastAsia="ja-JP"/>
              </w:rPr>
              <w:t>ô</w:t>
            </w:r>
            <w:r w:rsidRPr="00804EA9">
              <w:rPr>
                <w:szCs w:val="24"/>
                <w:lang w:eastAsia="ja-JP"/>
              </w:rPr>
              <w:t>ng tin thì hiển thị thông báo “Vui lòng nhập đầy đủ thông tin”</w:t>
            </w:r>
          </w:p>
          <w:p w14:paraId="59C2DC08" w14:textId="77777777" w:rsidR="00804EA9" w:rsidRPr="00804EA9" w:rsidRDefault="00804EA9" w:rsidP="00804EA9">
            <w:pPr>
              <w:rPr>
                <w:szCs w:val="24"/>
                <w:lang w:eastAsia="ja-JP"/>
              </w:rPr>
            </w:pPr>
            <w:r w:rsidRPr="00804EA9">
              <w:rPr>
                <w:szCs w:val="24"/>
                <w:lang w:eastAsia="ja-JP"/>
              </w:rPr>
              <w:t>8b. Nếu tên sản phẩm bị trùng, hệ thống hiển thị thông báo lỗi, yêu cầu nhập lại</w:t>
            </w:r>
          </w:p>
          <w:p w14:paraId="1859349F" w14:textId="23800F3A" w:rsidR="00804EA9" w:rsidRPr="00B7574B" w:rsidRDefault="00804EA9" w:rsidP="00804EA9">
            <w:pPr>
              <w:rPr>
                <w:szCs w:val="24"/>
                <w:lang w:eastAsia="ja-JP"/>
              </w:rPr>
            </w:pPr>
            <w:r w:rsidRPr="00804EA9">
              <w:rPr>
                <w:szCs w:val="24"/>
                <w:lang w:eastAsia="ja-JP"/>
              </w:rPr>
              <w:t>8c. Nếu số lượng âm hệ thống thông báo lỗi, yêu cầu nhập lại</w:t>
            </w:r>
          </w:p>
        </w:tc>
      </w:tr>
      <w:tr w:rsidR="00804EA9" w:rsidRPr="00B7574B" w14:paraId="21CD8DA3"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CFC974" w14:textId="77777777" w:rsidR="00804EA9" w:rsidRPr="00C2389F" w:rsidRDefault="00804EA9"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702F26" w14:textId="77777777" w:rsidR="00804EA9" w:rsidRPr="00267905" w:rsidRDefault="00804EA9" w:rsidP="00A87223">
            <w:pPr>
              <w:rPr>
                <w:lang w:val="vi-VN" w:eastAsia="ja-JP"/>
              </w:rPr>
            </w:pPr>
            <w:r>
              <w:rPr>
                <w:lang w:eastAsia="ja-JP"/>
              </w:rPr>
              <w:t>N/A</w:t>
            </w:r>
          </w:p>
        </w:tc>
      </w:tr>
      <w:tr w:rsidR="00804EA9" w:rsidRPr="00B7574B" w14:paraId="34761ECC"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BF6EF8" w14:textId="77777777" w:rsidR="00804EA9" w:rsidRPr="00C2389F" w:rsidRDefault="00804EA9" w:rsidP="00A87223">
            <w:pPr>
              <w:rPr>
                <w:lang w:val="vi-VN" w:eastAsia="ja-JP"/>
              </w:rPr>
            </w:pPr>
            <w:r>
              <w:rPr>
                <w:lang w:eastAsia="ja-JP"/>
              </w:rPr>
              <w:lastRenderedPageBreak/>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11083E" w14:textId="77777777" w:rsidR="00804EA9" w:rsidRPr="00267905" w:rsidRDefault="00804EA9" w:rsidP="00A87223">
            <w:pPr>
              <w:rPr>
                <w:lang w:val="vi-VN" w:eastAsia="ja-JP"/>
              </w:rPr>
            </w:pPr>
            <w:r>
              <w:rPr>
                <w:lang w:eastAsia="ja-JP"/>
              </w:rPr>
              <w:t>N</w:t>
            </w:r>
            <w:r>
              <w:rPr>
                <w:lang w:val="vi-VN" w:eastAsia="ja-JP"/>
              </w:rPr>
              <w:t>/A</w:t>
            </w:r>
          </w:p>
        </w:tc>
      </w:tr>
    </w:tbl>
    <w:p w14:paraId="33311AA9" w14:textId="3FED2130" w:rsidR="00512FDD" w:rsidRDefault="00512FDD" w:rsidP="00512FDD"/>
    <w:p w14:paraId="071F0E93" w14:textId="37552BEE" w:rsidR="00804EA9" w:rsidRPr="00512FDD" w:rsidRDefault="00804EA9" w:rsidP="00512FDD">
      <w:r>
        <w:rPr>
          <w:noProof/>
        </w:rPr>
        <w:lastRenderedPageBreak/>
        <w:drawing>
          <wp:inline distT="0" distB="0" distL="0" distR="0" wp14:anchorId="4BF4E827" wp14:editId="1B62C611">
            <wp:extent cx="5114290" cy="8229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14290" cy="8229600"/>
                    </a:xfrm>
                    <a:prstGeom prst="rect">
                      <a:avLst/>
                    </a:prstGeom>
                    <a:noFill/>
                    <a:ln>
                      <a:noFill/>
                    </a:ln>
                  </pic:spPr>
                </pic:pic>
              </a:graphicData>
            </a:graphic>
          </wp:inline>
        </w:drawing>
      </w:r>
    </w:p>
    <w:p w14:paraId="4FC7A8E5" w14:textId="59831450" w:rsidR="00512FDD" w:rsidRDefault="00512FDD" w:rsidP="00512FDD">
      <w:pPr>
        <w:pStyle w:val="Heading3"/>
      </w:pPr>
      <w:bookmarkStart w:id="30" w:name="_Toc213622199"/>
      <w:r>
        <w:lastRenderedPageBreak/>
        <w:t>Cập nhật sản phẩm</w:t>
      </w:r>
      <w:bookmarkEnd w:id="30"/>
    </w:p>
    <w:tbl>
      <w:tblPr>
        <w:tblW w:w="0" w:type="auto"/>
        <w:tblCellMar>
          <w:top w:w="15" w:type="dxa"/>
          <w:left w:w="15" w:type="dxa"/>
          <w:bottom w:w="15" w:type="dxa"/>
          <w:right w:w="15" w:type="dxa"/>
        </w:tblCellMar>
        <w:tblLook w:val="04A0" w:firstRow="1" w:lastRow="0" w:firstColumn="1" w:lastColumn="0" w:noHBand="0" w:noVBand="1"/>
      </w:tblPr>
      <w:tblGrid>
        <w:gridCol w:w="2065"/>
        <w:gridCol w:w="7285"/>
      </w:tblGrid>
      <w:tr w:rsidR="00804EA9" w:rsidRPr="00B7574B" w14:paraId="366EC204"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70F708" w14:textId="77777777" w:rsidR="00804EA9" w:rsidRPr="00B7574B" w:rsidRDefault="00804EA9" w:rsidP="00A87223">
            <w:pPr>
              <w:rPr>
                <w:szCs w:val="24"/>
                <w:lang w:eastAsia="ja-JP"/>
              </w:rPr>
            </w:pPr>
            <w:r w:rsidRPr="00B7574B">
              <w:rPr>
                <w:lang w:eastAsia="ja-JP"/>
              </w:rPr>
              <w:t>Use case ID</w:t>
            </w:r>
          </w:p>
          <w:p w14:paraId="13C1AE46" w14:textId="77777777" w:rsidR="00804EA9" w:rsidRPr="00B7574B" w:rsidRDefault="00804EA9"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476808" w14:textId="492004C2" w:rsidR="00804EA9" w:rsidRPr="00C8631C" w:rsidRDefault="00804EA9" w:rsidP="00804EA9">
            <w:pPr>
              <w:tabs>
                <w:tab w:val="left" w:pos="1068"/>
              </w:tabs>
              <w:rPr>
                <w:szCs w:val="24"/>
                <w:lang w:val="vi-VN" w:eastAsia="ja-JP"/>
              </w:rPr>
            </w:pPr>
            <w:r>
              <w:rPr>
                <w:color w:val="000000"/>
                <w:szCs w:val="26"/>
              </w:rPr>
              <w:t>5.1.</w:t>
            </w:r>
            <w:r>
              <w:rPr>
                <w:color w:val="000000"/>
                <w:szCs w:val="26"/>
              </w:rPr>
              <w:t>3</w:t>
            </w:r>
          </w:p>
        </w:tc>
      </w:tr>
      <w:tr w:rsidR="00804EA9" w:rsidRPr="00B7574B" w14:paraId="0EB68563"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15D564" w14:textId="77777777" w:rsidR="00804EA9" w:rsidRPr="00B7574B" w:rsidRDefault="00804EA9" w:rsidP="00A87223">
            <w:pPr>
              <w:rPr>
                <w:szCs w:val="24"/>
                <w:lang w:eastAsia="ja-JP"/>
              </w:rPr>
            </w:pPr>
            <w:r w:rsidRPr="00B7574B">
              <w:rPr>
                <w:lang w:eastAsia="ja-JP"/>
              </w:rPr>
              <w:t>Use case name</w:t>
            </w:r>
          </w:p>
          <w:p w14:paraId="2AA8312D" w14:textId="77777777" w:rsidR="00804EA9" w:rsidRPr="00B7574B" w:rsidRDefault="00804EA9"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7348A4" w14:textId="2B93631C" w:rsidR="00804EA9" w:rsidRPr="00804EA9" w:rsidRDefault="00804EA9" w:rsidP="00A87223">
            <w:pPr>
              <w:pStyle w:val="NormalWeb"/>
              <w:spacing w:before="240" w:after="240"/>
              <w:jc w:val="both"/>
              <w:rPr>
                <w:color w:val="auto"/>
                <w:sz w:val="24"/>
              </w:rPr>
            </w:pPr>
            <w:r>
              <w:rPr>
                <w:color w:val="000000"/>
                <w:szCs w:val="26"/>
              </w:rPr>
              <w:t>Cập nhật sản phẩm</w:t>
            </w:r>
          </w:p>
        </w:tc>
      </w:tr>
      <w:tr w:rsidR="00804EA9" w:rsidRPr="00B7574B" w14:paraId="79EE4F16"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27D739" w14:textId="77777777" w:rsidR="00804EA9" w:rsidRPr="00B7574B" w:rsidRDefault="00804EA9" w:rsidP="00A87223">
            <w:pPr>
              <w:rPr>
                <w:szCs w:val="24"/>
                <w:lang w:eastAsia="ja-JP"/>
              </w:rPr>
            </w:pPr>
            <w:r w:rsidRPr="00B7574B">
              <w:rPr>
                <w:lang w:eastAsia="ja-JP"/>
              </w:rPr>
              <w:t>Description</w:t>
            </w:r>
          </w:p>
          <w:p w14:paraId="12785849" w14:textId="77777777" w:rsidR="00804EA9" w:rsidRPr="00B7574B" w:rsidRDefault="00804EA9"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DFB34D" w14:textId="4372A55F" w:rsidR="00804EA9" w:rsidRPr="00C8631C" w:rsidRDefault="00804EA9" w:rsidP="00A87223">
            <w:pPr>
              <w:rPr>
                <w:lang w:eastAsia="ja-JP"/>
              </w:rPr>
            </w:pPr>
            <w:r>
              <w:rPr>
                <w:color w:val="000000"/>
                <w:szCs w:val="26"/>
              </w:rPr>
              <w:t xml:space="preserve">Là chủ cửa hàng, quản lý, tôi muốn cập nhật sản phẩm vào hệ </w:t>
            </w:r>
            <w:proofErr w:type="gramStart"/>
            <w:r>
              <w:rPr>
                <w:color w:val="000000"/>
                <w:szCs w:val="26"/>
              </w:rPr>
              <w:t>thống  khi</w:t>
            </w:r>
            <w:proofErr w:type="gramEnd"/>
            <w:r>
              <w:rPr>
                <w:color w:val="000000"/>
                <w:szCs w:val="26"/>
              </w:rPr>
              <w:t xml:space="preserve"> có thay đổi về thông tin sản phẩm.</w:t>
            </w:r>
          </w:p>
        </w:tc>
      </w:tr>
      <w:tr w:rsidR="00804EA9" w:rsidRPr="00B7574B" w14:paraId="006BE6A5"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5CEF16" w14:textId="77777777" w:rsidR="00804EA9" w:rsidRPr="00B7574B" w:rsidRDefault="00804EA9" w:rsidP="00A87223">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4CEEA3" w14:textId="77777777" w:rsidR="00804EA9" w:rsidRPr="00B7574B" w:rsidRDefault="00804EA9" w:rsidP="00A87223">
            <w:pPr>
              <w:rPr>
                <w:szCs w:val="24"/>
                <w:lang w:eastAsia="ja-JP"/>
              </w:rPr>
            </w:pPr>
            <w:r w:rsidRPr="00804EA9">
              <w:rPr>
                <w:color w:val="000000"/>
                <w:szCs w:val="26"/>
              </w:rPr>
              <w:t>Chủ cửa hàng</w:t>
            </w:r>
          </w:p>
        </w:tc>
      </w:tr>
      <w:tr w:rsidR="00804EA9" w:rsidRPr="00B7574B" w14:paraId="01839CA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7BEC22" w14:textId="77777777" w:rsidR="00804EA9" w:rsidRPr="00B7574B" w:rsidRDefault="00804EA9"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EA3EE" w14:textId="77777777" w:rsidR="00804EA9" w:rsidRPr="00B7574B" w:rsidRDefault="00804EA9" w:rsidP="00A87223">
            <w:pPr>
              <w:rPr>
                <w:szCs w:val="24"/>
                <w:lang w:eastAsia="ja-JP"/>
              </w:rPr>
            </w:pPr>
            <w:r>
              <w:rPr>
                <w:szCs w:val="24"/>
                <w:lang w:eastAsia="ja-JP"/>
              </w:rPr>
              <w:t>Cao</w:t>
            </w:r>
          </w:p>
        </w:tc>
      </w:tr>
      <w:tr w:rsidR="00804EA9" w:rsidRPr="00B7574B" w14:paraId="7F9EF4AC"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1D9F8A" w14:textId="77777777" w:rsidR="00804EA9" w:rsidRPr="00B7574B" w:rsidRDefault="00804EA9"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7E480D" w14:textId="49BA1EC5" w:rsidR="00804EA9" w:rsidRPr="00B7574B" w:rsidRDefault="00804EA9" w:rsidP="00A87223">
            <w:pPr>
              <w:rPr>
                <w:szCs w:val="24"/>
                <w:lang w:eastAsia="ja-JP"/>
              </w:rPr>
            </w:pPr>
            <w:r>
              <w:rPr>
                <w:color w:val="000000"/>
                <w:szCs w:val="26"/>
              </w:rPr>
              <w:t>Người dùng chọn chức năng “Cập nhật sản phẩm” trong mục Quản lý sản phẩm</w:t>
            </w:r>
          </w:p>
        </w:tc>
      </w:tr>
      <w:tr w:rsidR="00804EA9" w:rsidRPr="00B7574B" w14:paraId="5223EF67"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1D59D5" w14:textId="77777777" w:rsidR="00804EA9" w:rsidRPr="00B7574B" w:rsidRDefault="00804EA9"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0BF0DB" w14:textId="77777777" w:rsidR="00804EA9" w:rsidRPr="00B7574B" w:rsidRDefault="00804EA9" w:rsidP="00804EA9">
            <w:pPr>
              <w:pStyle w:val="ListParagraph"/>
              <w:numPr>
                <w:ilvl w:val="0"/>
                <w:numId w:val="12"/>
              </w:numPr>
              <w:rPr>
                <w:lang w:eastAsia="ja-JP"/>
              </w:rPr>
            </w:pPr>
            <w:r w:rsidRPr="00512FDD">
              <w:rPr>
                <w:lang w:eastAsia="ja-JP"/>
              </w:rPr>
              <w:t>Người dùng đã đăng nhập vào hệ thống</w:t>
            </w:r>
          </w:p>
        </w:tc>
      </w:tr>
      <w:tr w:rsidR="00804EA9" w:rsidRPr="00B7574B" w14:paraId="01F1DABC"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A42732" w14:textId="77777777" w:rsidR="00804EA9" w:rsidRPr="00B7574B" w:rsidRDefault="00804EA9"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808EC3" w14:textId="431CA2BC" w:rsidR="00804EA9" w:rsidRPr="00723F11" w:rsidRDefault="00804EA9" w:rsidP="00804EA9">
            <w:pPr>
              <w:pStyle w:val="ListParagraph"/>
              <w:numPr>
                <w:ilvl w:val="0"/>
                <w:numId w:val="13"/>
              </w:numPr>
              <w:rPr>
                <w:color w:val="1B1C1D"/>
                <w:szCs w:val="26"/>
              </w:rPr>
            </w:pPr>
            <w:r>
              <w:rPr>
                <w:color w:val="000000"/>
                <w:szCs w:val="26"/>
              </w:rPr>
              <w:t>Chỉnh sửa thông tin sản phẩm thành công</w:t>
            </w:r>
          </w:p>
        </w:tc>
      </w:tr>
      <w:tr w:rsidR="00804EA9" w:rsidRPr="00B7574B" w14:paraId="21EE364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611692" w14:textId="77777777" w:rsidR="00804EA9" w:rsidRPr="00B7574B" w:rsidRDefault="00804EA9"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A358B8" w14:textId="77777777" w:rsidR="00804EA9" w:rsidRPr="00804EA9" w:rsidRDefault="00804EA9" w:rsidP="00804EA9">
            <w:pPr>
              <w:spacing w:before="0" w:after="0" w:line="240" w:lineRule="auto"/>
              <w:jc w:val="left"/>
              <w:rPr>
                <w:rFonts w:eastAsia="Times New Roman" w:cs="Times New Roman"/>
                <w:color w:val="auto"/>
                <w:sz w:val="24"/>
                <w:szCs w:val="24"/>
              </w:rPr>
            </w:pPr>
            <w:r w:rsidRPr="00804EA9">
              <w:rPr>
                <w:rFonts w:eastAsia="Times New Roman" w:cs="Times New Roman"/>
                <w:color w:val="000000"/>
                <w:szCs w:val="26"/>
              </w:rPr>
              <w:t>1. Người dùng chọn chức năng “Quản lý sản phẩm”.</w:t>
            </w:r>
          </w:p>
          <w:p w14:paraId="198F6BE1" w14:textId="77777777" w:rsidR="00804EA9" w:rsidRPr="00804EA9" w:rsidRDefault="00804EA9" w:rsidP="00804EA9">
            <w:pPr>
              <w:spacing w:before="0" w:after="0" w:line="240" w:lineRule="auto"/>
              <w:jc w:val="left"/>
              <w:rPr>
                <w:rFonts w:eastAsia="Times New Roman" w:cs="Times New Roman"/>
                <w:color w:val="auto"/>
                <w:sz w:val="24"/>
                <w:szCs w:val="24"/>
              </w:rPr>
            </w:pPr>
            <w:r w:rsidRPr="00804EA9">
              <w:rPr>
                <w:rFonts w:eastAsia="Times New Roman" w:cs="Times New Roman"/>
                <w:color w:val="000000"/>
                <w:szCs w:val="26"/>
              </w:rPr>
              <w:t>2. Hệ thống hiển thị danh mục chức năng của Quản lý sản phẩm.</w:t>
            </w:r>
          </w:p>
          <w:p w14:paraId="2E2A52D5" w14:textId="77777777" w:rsidR="00804EA9" w:rsidRPr="00804EA9" w:rsidRDefault="00804EA9" w:rsidP="00804EA9">
            <w:pPr>
              <w:spacing w:before="0" w:after="0" w:line="240" w:lineRule="auto"/>
              <w:jc w:val="left"/>
              <w:rPr>
                <w:rFonts w:eastAsia="Times New Roman" w:cs="Times New Roman"/>
                <w:color w:val="auto"/>
                <w:sz w:val="24"/>
                <w:szCs w:val="24"/>
              </w:rPr>
            </w:pPr>
            <w:r w:rsidRPr="00804EA9">
              <w:rPr>
                <w:rFonts w:eastAsia="Times New Roman" w:cs="Times New Roman"/>
                <w:color w:val="000000"/>
                <w:szCs w:val="26"/>
              </w:rPr>
              <w:t>3. Người dùng chọn chức năng “Quản lý danh sách sản phẩm</w:t>
            </w:r>
          </w:p>
          <w:p w14:paraId="28B882C8" w14:textId="77777777" w:rsidR="00804EA9" w:rsidRPr="00804EA9" w:rsidRDefault="00804EA9" w:rsidP="00804EA9">
            <w:pPr>
              <w:spacing w:before="0" w:after="0" w:line="240" w:lineRule="auto"/>
              <w:jc w:val="left"/>
              <w:rPr>
                <w:rFonts w:eastAsia="Times New Roman" w:cs="Times New Roman"/>
                <w:color w:val="auto"/>
                <w:sz w:val="24"/>
                <w:szCs w:val="24"/>
              </w:rPr>
            </w:pPr>
            <w:r w:rsidRPr="00804EA9">
              <w:rPr>
                <w:rFonts w:eastAsia="Times New Roman" w:cs="Times New Roman"/>
                <w:color w:val="000000"/>
                <w:szCs w:val="26"/>
              </w:rPr>
              <w:t>4. Hệ thống hiển thị danh mục các chức năng của quản lý danh sách sản phẩm</w:t>
            </w:r>
          </w:p>
          <w:p w14:paraId="497DFE7C" w14:textId="77777777" w:rsidR="00804EA9" w:rsidRPr="00804EA9" w:rsidRDefault="00804EA9" w:rsidP="00804EA9">
            <w:pPr>
              <w:spacing w:before="0" w:after="0" w:line="240" w:lineRule="auto"/>
              <w:jc w:val="left"/>
              <w:rPr>
                <w:rFonts w:eastAsia="Times New Roman" w:cs="Times New Roman"/>
                <w:color w:val="auto"/>
                <w:sz w:val="24"/>
                <w:szCs w:val="24"/>
              </w:rPr>
            </w:pPr>
            <w:r w:rsidRPr="00804EA9">
              <w:rPr>
                <w:rFonts w:eastAsia="Times New Roman" w:cs="Times New Roman"/>
                <w:color w:val="000000"/>
                <w:szCs w:val="26"/>
              </w:rPr>
              <w:t>5. Người dùng chọn chức năng “Cập nhật sản phẩm”</w:t>
            </w:r>
          </w:p>
          <w:p w14:paraId="0198ADFF" w14:textId="77777777" w:rsidR="00804EA9" w:rsidRPr="00804EA9" w:rsidRDefault="00804EA9" w:rsidP="00804EA9">
            <w:pPr>
              <w:spacing w:before="0" w:after="0" w:line="240" w:lineRule="auto"/>
              <w:jc w:val="left"/>
              <w:rPr>
                <w:rFonts w:eastAsia="Times New Roman" w:cs="Times New Roman"/>
                <w:color w:val="auto"/>
                <w:sz w:val="24"/>
                <w:szCs w:val="24"/>
              </w:rPr>
            </w:pPr>
            <w:r w:rsidRPr="00804EA9">
              <w:rPr>
                <w:rFonts w:eastAsia="Times New Roman" w:cs="Times New Roman"/>
                <w:color w:val="000000"/>
                <w:szCs w:val="26"/>
              </w:rPr>
              <w:t>6. Hệ thống hiển thị danh sách sản phẩm</w:t>
            </w:r>
          </w:p>
          <w:p w14:paraId="5957C609" w14:textId="77777777" w:rsidR="00804EA9" w:rsidRPr="00804EA9" w:rsidRDefault="00804EA9" w:rsidP="00804EA9">
            <w:pPr>
              <w:spacing w:before="0" w:after="0" w:line="240" w:lineRule="auto"/>
              <w:jc w:val="left"/>
              <w:rPr>
                <w:rFonts w:eastAsia="Times New Roman" w:cs="Times New Roman"/>
                <w:color w:val="auto"/>
                <w:sz w:val="24"/>
                <w:szCs w:val="24"/>
              </w:rPr>
            </w:pPr>
            <w:r w:rsidRPr="00804EA9">
              <w:rPr>
                <w:rFonts w:eastAsia="Times New Roman" w:cs="Times New Roman"/>
                <w:color w:val="000000"/>
                <w:szCs w:val="26"/>
              </w:rPr>
              <w:t>7. Người dùng nhập tên sản phẩm vào thanh tìm kiếm</w:t>
            </w:r>
          </w:p>
          <w:p w14:paraId="17551C2B" w14:textId="77777777" w:rsidR="00804EA9" w:rsidRPr="00804EA9" w:rsidRDefault="00804EA9" w:rsidP="00804EA9">
            <w:pPr>
              <w:spacing w:before="0" w:after="0" w:line="240" w:lineRule="auto"/>
              <w:jc w:val="left"/>
              <w:rPr>
                <w:rFonts w:eastAsia="Times New Roman" w:cs="Times New Roman"/>
                <w:color w:val="auto"/>
                <w:sz w:val="24"/>
                <w:szCs w:val="24"/>
              </w:rPr>
            </w:pPr>
            <w:r w:rsidRPr="00804EA9">
              <w:rPr>
                <w:rFonts w:eastAsia="Times New Roman" w:cs="Times New Roman"/>
                <w:color w:val="000000"/>
                <w:szCs w:val="26"/>
              </w:rPr>
              <w:t>8. Hệ thống hiển thị danh sách sản phẩm tìm kiếm</w:t>
            </w:r>
          </w:p>
          <w:p w14:paraId="372654D8" w14:textId="77777777" w:rsidR="00804EA9" w:rsidRPr="00804EA9" w:rsidRDefault="00804EA9" w:rsidP="00804EA9">
            <w:pPr>
              <w:spacing w:before="0" w:after="0" w:line="240" w:lineRule="auto"/>
              <w:jc w:val="left"/>
              <w:rPr>
                <w:rFonts w:eastAsia="Times New Roman" w:cs="Times New Roman"/>
                <w:color w:val="auto"/>
                <w:sz w:val="24"/>
                <w:szCs w:val="24"/>
              </w:rPr>
            </w:pPr>
            <w:r w:rsidRPr="00804EA9">
              <w:rPr>
                <w:rFonts w:eastAsia="Times New Roman" w:cs="Times New Roman"/>
                <w:color w:val="000000"/>
                <w:szCs w:val="26"/>
              </w:rPr>
              <w:t>9. Người dùng chọn sản phẩm muốn cập nhật và click và nút “Cập nhật”</w:t>
            </w:r>
          </w:p>
          <w:p w14:paraId="5491B749" w14:textId="77777777" w:rsidR="00804EA9" w:rsidRPr="00804EA9" w:rsidRDefault="00804EA9" w:rsidP="00804EA9">
            <w:pPr>
              <w:spacing w:before="0" w:after="0" w:line="240" w:lineRule="auto"/>
              <w:jc w:val="left"/>
              <w:rPr>
                <w:rFonts w:eastAsia="Times New Roman" w:cs="Times New Roman"/>
                <w:color w:val="auto"/>
                <w:sz w:val="24"/>
                <w:szCs w:val="24"/>
              </w:rPr>
            </w:pPr>
            <w:r w:rsidRPr="00804EA9">
              <w:rPr>
                <w:rFonts w:eastAsia="Times New Roman" w:cs="Times New Roman"/>
                <w:color w:val="000000"/>
                <w:szCs w:val="26"/>
              </w:rPr>
              <w:t>10. Hệ thống hiển thị thông báo xác nhận muốn chỉnh sửa thông tin sản phẩm này</w:t>
            </w:r>
          </w:p>
          <w:p w14:paraId="75315D08" w14:textId="77777777" w:rsidR="00804EA9" w:rsidRPr="00804EA9" w:rsidRDefault="00804EA9" w:rsidP="00804EA9">
            <w:pPr>
              <w:spacing w:before="0" w:after="0" w:line="240" w:lineRule="auto"/>
              <w:jc w:val="left"/>
              <w:rPr>
                <w:rFonts w:eastAsia="Times New Roman" w:cs="Times New Roman"/>
                <w:color w:val="auto"/>
                <w:sz w:val="24"/>
                <w:szCs w:val="24"/>
              </w:rPr>
            </w:pPr>
            <w:r w:rsidRPr="00804EA9">
              <w:rPr>
                <w:rFonts w:eastAsia="Times New Roman" w:cs="Times New Roman"/>
                <w:color w:val="000000"/>
                <w:szCs w:val="26"/>
              </w:rPr>
              <w:t>11. Người dùng xác nhận muốn chỉnh sửa thông tin sản phẩm đó </w:t>
            </w:r>
          </w:p>
          <w:p w14:paraId="01CB033B" w14:textId="77777777" w:rsidR="00804EA9" w:rsidRPr="00804EA9" w:rsidRDefault="00804EA9" w:rsidP="00804EA9">
            <w:pPr>
              <w:spacing w:before="0" w:after="0" w:line="240" w:lineRule="auto"/>
              <w:jc w:val="left"/>
              <w:rPr>
                <w:rFonts w:eastAsia="Times New Roman" w:cs="Times New Roman"/>
                <w:color w:val="auto"/>
                <w:sz w:val="24"/>
                <w:szCs w:val="24"/>
              </w:rPr>
            </w:pPr>
            <w:r w:rsidRPr="00804EA9">
              <w:rPr>
                <w:rFonts w:eastAsia="Times New Roman" w:cs="Times New Roman"/>
                <w:color w:val="000000"/>
                <w:szCs w:val="26"/>
              </w:rPr>
              <w:t>12. Hệ thống hiển thị giao diện chỉnh sửa thông tin sản phẩm</w:t>
            </w:r>
          </w:p>
          <w:p w14:paraId="6447A3B5" w14:textId="77777777" w:rsidR="00804EA9" w:rsidRPr="00804EA9" w:rsidRDefault="00804EA9" w:rsidP="00804EA9">
            <w:pPr>
              <w:spacing w:before="0" w:after="0" w:line="240" w:lineRule="auto"/>
              <w:jc w:val="left"/>
              <w:rPr>
                <w:rFonts w:eastAsia="Times New Roman" w:cs="Times New Roman"/>
                <w:color w:val="auto"/>
                <w:sz w:val="24"/>
                <w:szCs w:val="24"/>
              </w:rPr>
            </w:pPr>
            <w:r w:rsidRPr="00804EA9">
              <w:rPr>
                <w:rFonts w:eastAsia="Times New Roman" w:cs="Times New Roman"/>
                <w:color w:val="000000"/>
                <w:szCs w:val="26"/>
              </w:rPr>
              <w:t>13. Người dùng nhập thông tin thay đổi</w:t>
            </w:r>
          </w:p>
          <w:p w14:paraId="2B603637" w14:textId="77777777" w:rsidR="00804EA9" w:rsidRPr="00804EA9" w:rsidRDefault="00804EA9" w:rsidP="00804EA9">
            <w:pPr>
              <w:spacing w:before="0" w:after="0" w:line="240" w:lineRule="auto"/>
              <w:jc w:val="left"/>
              <w:rPr>
                <w:rFonts w:eastAsia="Times New Roman" w:cs="Times New Roman"/>
                <w:color w:val="auto"/>
                <w:sz w:val="24"/>
                <w:szCs w:val="24"/>
              </w:rPr>
            </w:pPr>
            <w:r w:rsidRPr="00804EA9">
              <w:rPr>
                <w:rFonts w:eastAsia="Times New Roman" w:cs="Times New Roman"/>
                <w:color w:val="000000"/>
                <w:szCs w:val="26"/>
              </w:rPr>
              <w:t>14. Hệ thống hiển thị thông báo hỏi xác nhận muốn lưu thay đổi từ người dùng</w:t>
            </w:r>
          </w:p>
          <w:p w14:paraId="250CB632" w14:textId="77777777" w:rsidR="00804EA9" w:rsidRPr="00804EA9" w:rsidRDefault="00804EA9" w:rsidP="00804EA9">
            <w:pPr>
              <w:spacing w:before="0" w:after="0" w:line="240" w:lineRule="auto"/>
              <w:jc w:val="left"/>
              <w:rPr>
                <w:rFonts w:eastAsia="Times New Roman" w:cs="Times New Roman"/>
                <w:color w:val="auto"/>
                <w:sz w:val="24"/>
                <w:szCs w:val="24"/>
              </w:rPr>
            </w:pPr>
            <w:r w:rsidRPr="00804EA9">
              <w:rPr>
                <w:rFonts w:eastAsia="Times New Roman" w:cs="Times New Roman"/>
                <w:color w:val="000000"/>
                <w:szCs w:val="26"/>
              </w:rPr>
              <w:t>15.  Người dùng xác nhận muốn lưu các thay đổi này.</w:t>
            </w:r>
          </w:p>
          <w:p w14:paraId="73B66A50" w14:textId="77777777" w:rsidR="00804EA9" w:rsidRPr="00804EA9" w:rsidRDefault="00804EA9" w:rsidP="00804EA9">
            <w:pPr>
              <w:spacing w:before="0" w:after="0" w:line="240" w:lineRule="auto"/>
              <w:jc w:val="left"/>
              <w:rPr>
                <w:rFonts w:eastAsia="Times New Roman" w:cs="Times New Roman"/>
                <w:color w:val="auto"/>
                <w:sz w:val="24"/>
                <w:szCs w:val="24"/>
              </w:rPr>
            </w:pPr>
            <w:r w:rsidRPr="00804EA9">
              <w:rPr>
                <w:rFonts w:eastAsia="Times New Roman" w:cs="Times New Roman"/>
                <w:color w:val="000000"/>
                <w:szCs w:val="26"/>
              </w:rPr>
              <w:t>16. Hệ thống kiểm tra dữ liệu</w:t>
            </w:r>
          </w:p>
          <w:p w14:paraId="38196A36" w14:textId="77777777" w:rsidR="00804EA9" w:rsidRPr="00804EA9" w:rsidRDefault="00804EA9" w:rsidP="00804EA9">
            <w:pPr>
              <w:spacing w:before="0" w:after="0" w:line="240" w:lineRule="auto"/>
              <w:jc w:val="left"/>
              <w:rPr>
                <w:rFonts w:eastAsia="Times New Roman" w:cs="Times New Roman"/>
                <w:color w:val="auto"/>
                <w:sz w:val="24"/>
                <w:szCs w:val="24"/>
              </w:rPr>
            </w:pPr>
            <w:r w:rsidRPr="00804EA9">
              <w:rPr>
                <w:rFonts w:eastAsia="Times New Roman" w:cs="Times New Roman"/>
                <w:color w:val="000000"/>
                <w:szCs w:val="26"/>
              </w:rPr>
              <w:t>17. Hệ thống lưu thông tin sản phẩm</w:t>
            </w:r>
          </w:p>
          <w:p w14:paraId="4B2D51D1" w14:textId="485F5F3B" w:rsidR="00804EA9" w:rsidRDefault="00804EA9" w:rsidP="00804EA9">
            <w:pPr>
              <w:pStyle w:val="1"/>
              <w:numPr>
                <w:ilvl w:val="0"/>
                <w:numId w:val="26"/>
              </w:numPr>
              <w:rPr>
                <w:lang w:eastAsia="ja-JP"/>
              </w:rPr>
            </w:pPr>
            <w:r>
              <w:rPr>
                <w:lang w:eastAsia="ja-JP"/>
              </w:rPr>
              <w:t>Người dùng chọn chức năng “Quản lý sản phẩm”.</w:t>
            </w:r>
          </w:p>
          <w:p w14:paraId="24A8A727" w14:textId="01CCF45F" w:rsidR="00804EA9" w:rsidRDefault="00804EA9" w:rsidP="00804EA9">
            <w:pPr>
              <w:pStyle w:val="1"/>
              <w:numPr>
                <w:ilvl w:val="0"/>
                <w:numId w:val="26"/>
              </w:numPr>
              <w:rPr>
                <w:lang w:eastAsia="ja-JP"/>
              </w:rPr>
            </w:pPr>
            <w:r>
              <w:rPr>
                <w:lang w:eastAsia="ja-JP"/>
              </w:rPr>
              <w:lastRenderedPageBreak/>
              <w:t>Hệ thống hiển thị danh mục chức năng của Quản lý sản phẩm.</w:t>
            </w:r>
          </w:p>
          <w:p w14:paraId="7521500B" w14:textId="2FADEA23" w:rsidR="00804EA9" w:rsidRDefault="00804EA9" w:rsidP="00804EA9">
            <w:pPr>
              <w:pStyle w:val="1"/>
              <w:numPr>
                <w:ilvl w:val="0"/>
                <w:numId w:val="26"/>
              </w:numPr>
              <w:rPr>
                <w:lang w:eastAsia="ja-JP"/>
              </w:rPr>
            </w:pPr>
            <w:r>
              <w:rPr>
                <w:lang w:eastAsia="ja-JP"/>
              </w:rPr>
              <w:t>Người dùng chọn chức năng “Quản lý danh sách sản phẩm</w:t>
            </w:r>
          </w:p>
          <w:p w14:paraId="1A089DC6" w14:textId="623AC496" w:rsidR="00804EA9" w:rsidRDefault="00804EA9" w:rsidP="00804EA9">
            <w:pPr>
              <w:pStyle w:val="1"/>
              <w:numPr>
                <w:ilvl w:val="0"/>
                <w:numId w:val="26"/>
              </w:numPr>
              <w:rPr>
                <w:lang w:eastAsia="ja-JP"/>
              </w:rPr>
            </w:pPr>
            <w:r>
              <w:rPr>
                <w:lang w:eastAsia="ja-JP"/>
              </w:rPr>
              <w:t>Hệ thống hiển thị danh mục các chức năng của quản lý danh sách sản phẩm</w:t>
            </w:r>
          </w:p>
          <w:p w14:paraId="57997E6F" w14:textId="78BD04BF" w:rsidR="00804EA9" w:rsidRDefault="00804EA9" w:rsidP="00804EA9">
            <w:pPr>
              <w:pStyle w:val="1"/>
              <w:numPr>
                <w:ilvl w:val="0"/>
                <w:numId w:val="26"/>
              </w:numPr>
              <w:rPr>
                <w:lang w:eastAsia="ja-JP"/>
              </w:rPr>
            </w:pPr>
            <w:r>
              <w:rPr>
                <w:lang w:eastAsia="ja-JP"/>
              </w:rPr>
              <w:t>Người dùng chọn chức năng “Cập nhật sản phẩm”</w:t>
            </w:r>
          </w:p>
          <w:p w14:paraId="3694496F" w14:textId="32119AC5" w:rsidR="00804EA9" w:rsidRDefault="00804EA9" w:rsidP="00804EA9">
            <w:pPr>
              <w:pStyle w:val="1"/>
              <w:numPr>
                <w:ilvl w:val="0"/>
                <w:numId w:val="26"/>
              </w:numPr>
              <w:rPr>
                <w:lang w:eastAsia="ja-JP"/>
              </w:rPr>
            </w:pPr>
            <w:r>
              <w:rPr>
                <w:lang w:eastAsia="ja-JP"/>
              </w:rPr>
              <w:t>Hệ thống hiển thị danh sách sản phẩm</w:t>
            </w:r>
          </w:p>
          <w:p w14:paraId="71D1EA62" w14:textId="3816C1D8" w:rsidR="00804EA9" w:rsidRDefault="00804EA9" w:rsidP="00804EA9">
            <w:pPr>
              <w:pStyle w:val="1"/>
              <w:numPr>
                <w:ilvl w:val="0"/>
                <w:numId w:val="26"/>
              </w:numPr>
              <w:rPr>
                <w:lang w:eastAsia="ja-JP"/>
              </w:rPr>
            </w:pPr>
            <w:r>
              <w:rPr>
                <w:lang w:eastAsia="ja-JP"/>
              </w:rPr>
              <w:t>Người dùng nhập tên sản phẩm vào thanh tìm kiếm</w:t>
            </w:r>
          </w:p>
          <w:p w14:paraId="1D19A13F" w14:textId="383AB350" w:rsidR="00804EA9" w:rsidRDefault="00804EA9" w:rsidP="00804EA9">
            <w:pPr>
              <w:pStyle w:val="1"/>
              <w:numPr>
                <w:ilvl w:val="0"/>
                <w:numId w:val="26"/>
              </w:numPr>
              <w:rPr>
                <w:lang w:eastAsia="ja-JP"/>
              </w:rPr>
            </w:pPr>
            <w:r>
              <w:rPr>
                <w:lang w:eastAsia="ja-JP"/>
              </w:rPr>
              <w:t>Hệ thống hiển thị danh sách sản phẩm tìm kiếm</w:t>
            </w:r>
          </w:p>
          <w:p w14:paraId="7B4BBA3C" w14:textId="46A5A739" w:rsidR="00804EA9" w:rsidRDefault="00804EA9" w:rsidP="00804EA9">
            <w:pPr>
              <w:pStyle w:val="1"/>
              <w:numPr>
                <w:ilvl w:val="0"/>
                <w:numId w:val="26"/>
              </w:numPr>
              <w:rPr>
                <w:lang w:eastAsia="ja-JP"/>
              </w:rPr>
            </w:pPr>
            <w:r>
              <w:rPr>
                <w:lang w:eastAsia="ja-JP"/>
              </w:rPr>
              <w:t>Người dùng chọn sản phẩm muốn cập nhật và click và nút “Cập nhật”</w:t>
            </w:r>
          </w:p>
          <w:p w14:paraId="23349386" w14:textId="41CCAA4A" w:rsidR="00804EA9" w:rsidRDefault="00804EA9" w:rsidP="00804EA9">
            <w:pPr>
              <w:pStyle w:val="1"/>
              <w:numPr>
                <w:ilvl w:val="0"/>
                <w:numId w:val="26"/>
              </w:numPr>
              <w:rPr>
                <w:lang w:eastAsia="ja-JP"/>
              </w:rPr>
            </w:pPr>
            <w:r>
              <w:rPr>
                <w:lang w:eastAsia="ja-JP"/>
              </w:rPr>
              <w:t xml:space="preserve">Hệ thống hiển thị thông báo xác nhận muốn chỉnh sửa </w:t>
            </w:r>
            <w:r>
              <w:rPr>
                <w:lang w:eastAsia="ja-JP"/>
              </w:rPr>
              <w:t>t</w:t>
            </w:r>
            <w:r>
              <w:rPr>
                <w:lang w:eastAsia="ja-JP"/>
              </w:rPr>
              <w:t>hông tin sản phẩm này</w:t>
            </w:r>
          </w:p>
          <w:p w14:paraId="330C3BBF" w14:textId="22CDC3AB" w:rsidR="00804EA9" w:rsidRDefault="00804EA9" w:rsidP="00804EA9">
            <w:pPr>
              <w:pStyle w:val="1"/>
              <w:numPr>
                <w:ilvl w:val="0"/>
                <w:numId w:val="26"/>
              </w:numPr>
              <w:rPr>
                <w:lang w:eastAsia="ja-JP"/>
              </w:rPr>
            </w:pPr>
            <w:r>
              <w:rPr>
                <w:lang w:eastAsia="ja-JP"/>
              </w:rPr>
              <w:t xml:space="preserve">Người dùng xác nhận muốn chỉnh sửa thông tin sản phẩm đó </w:t>
            </w:r>
          </w:p>
          <w:p w14:paraId="775CCD79" w14:textId="50B5B5C9" w:rsidR="00804EA9" w:rsidRDefault="00804EA9" w:rsidP="00804EA9">
            <w:pPr>
              <w:pStyle w:val="1"/>
              <w:numPr>
                <w:ilvl w:val="0"/>
                <w:numId w:val="26"/>
              </w:numPr>
              <w:rPr>
                <w:lang w:eastAsia="ja-JP"/>
              </w:rPr>
            </w:pPr>
            <w:r>
              <w:rPr>
                <w:lang w:eastAsia="ja-JP"/>
              </w:rPr>
              <w:t>Hệ thống hiển thị giao diện chỉnh sửa thông tin sản phẩm</w:t>
            </w:r>
          </w:p>
          <w:p w14:paraId="3E4398E9" w14:textId="392227F6" w:rsidR="00804EA9" w:rsidRDefault="00804EA9" w:rsidP="00804EA9">
            <w:pPr>
              <w:pStyle w:val="1"/>
              <w:numPr>
                <w:ilvl w:val="0"/>
                <w:numId w:val="26"/>
              </w:numPr>
              <w:rPr>
                <w:lang w:eastAsia="ja-JP"/>
              </w:rPr>
            </w:pPr>
            <w:r>
              <w:rPr>
                <w:lang w:eastAsia="ja-JP"/>
              </w:rPr>
              <w:t>Người dùng nhập thông tin thay đổi</w:t>
            </w:r>
          </w:p>
          <w:p w14:paraId="424E0985" w14:textId="30E03B64" w:rsidR="00804EA9" w:rsidRDefault="00804EA9" w:rsidP="00804EA9">
            <w:pPr>
              <w:pStyle w:val="1"/>
              <w:numPr>
                <w:ilvl w:val="0"/>
                <w:numId w:val="26"/>
              </w:numPr>
              <w:rPr>
                <w:lang w:eastAsia="ja-JP"/>
              </w:rPr>
            </w:pPr>
            <w:r>
              <w:rPr>
                <w:lang w:eastAsia="ja-JP"/>
              </w:rPr>
              <w:t>Hệ thống hiển thị thông báo hỏi xác nhận muốn lưu thay đổi từ người dùng</w:t>
            </w:r>
          </w:p>
          <w:p w14:paraId="46D01C37" w14:textId="395F0F91" w:rsidR="00804EA9" w:rsidRDefault="00804EA9" w:rsidP="00804EA9">
            <w:pPr>
              <w:pStyle w:val="1"/>
              <w:numPr>
                <w:ilvl w:val="0"/>
                <w:numId w:val="26"/>
              </w:numPr>
              <w:rPr>
                <w:lang w:eastAsia="ja-JP"/>
              </w:rPr>
            </w:pPr>
            <w:r>
              <w:rPr>
                <w:lang w:eastAsia="ja-JP"/>
              </w:rPr>
              <w:t>Người dùng xác nhận muốn lưu các thay đổi này.</w:t>
            </w:r>
          </w:p>
          <w:p w14:paraId="38D74F36" w14:textId="3AC10D5D" w:rsidR="00804EA9" w:rsidRDefault="00804EA9" w:rsidP="00804EA9">
            <w:pPr>
              <w:pStyle w:val="1"/>
              <w:numPr>
                <w:ilvl w:val="0"/>
                <w:numId w:val="26"/>
              </w:numPr>
              <w:rPr>
                <w:lang w:eastAsia="ja-JP"/>
              </w:rPr>
            </w:pPr>
            <w:r>
              <w:rPr>
                <w:lang w:eastAsia="ja-JP"/>
              </w:rPr>
              <w:t>Hệ thống kiểm tra dữ liệu</w:t>
            </w:r>
          </w:p>
          <w:p w14:paraId="09F1F26F" w14:textId="678E6B8B" w:rsidR="00804EA9" w:rsidRPr="00B7574B" w:rsidRDefault="00804EA9" w:rsidP="00804EA9">
            <w:pPr>
              <w:pStyle w:val="1"/>
              <w:numPr>
                <w:ilvl w:val="0"/>
                <w:numId w:val="26"/>
              </w:numPr>
              <w:rPr>
                <w:lang w:eastAsia="ja-JP"/>
              </w:rPr>
            </w:pPr>
            <w:r>
              <w:rPr>
                <w:lang w:eastAsia="ja-JP"/>
              </w:rPr>
              <w:t>Hệ thống lưu thông tin sản phẩm</w:t>
            </w:r>
          </w:p>
        </w:tc>
      </w:tr>
      <w:tr w:rsidR="00804EA9" w:rsidRPr="00B7574B" w14:paraId="57CED2A5"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A56BF2" w14:textId="77777777" w:rsidR="00804EA9" w:rsidRPr="00B7574B" w:rsidRDefault="00804EA9" w:rsidP="00A87223">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2B00E9" w14:textId="77777777" w:rsidR="00804EA9" w:rsidRPr="00B7574B" w:rsidRDefault="00804EA9" w:rsidP="00A87223">
            <w:pPr>
              <w:rPr>
                <w:szCs w:val="24"/>
                <w:lang w:eastAsia="ja-JP"/>
              </w:rPr>
            </w:pPr>
            <w:r>
              <w:rPr>
                <w:szCs w:val="24"/>
                <w:lang w:eastAsia="ja-JP"/>
              </w:rPr>
              <w:t>N/A</w:t>
            </w:r>
          </w:p>
        </w:tc>
      </w:tr>
      <w:tr w:rsidR="00804EA9" w:rsidRPr="00B7574B" w14:paraId="7BDA511E"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73E247" w14:textId="77777777" w:rsidR="00804EA9" w:rsidRPr="00B7574B" w:rsidRDefault="00804EA9" w:rsidP="00A87223">
            <w:pPr>
              <w:rPr>
                <w:szCs w:val="24"/>
                <w:lang w:eastAsia="ja-JP"/>
              </w:rPr>
            </w:pPr>
            <w:r w:rsidRPr="00B7574B">
              <w:rPr>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227F1C" w14:textId="77777777" w:rsidR="00064982" w:rsidRPr="00064982" w:rsidRDefault="00064982" w:rsidP="00064982">
            <w:pPr>
              <w:rPr>
                <w:szCs w:val="24"/>
                <w:lang w:eastAsia="ja-JP"/>
              </w:rPr>
            </w:pPr>
            <w:r w:rsidRPr="00064982">
              <w:rPr>
                <w:szCs w:val="24"/>
                <w:lang w:eastAsia="ja-JP"/>
              </w:rPr>
              <w:t>8a. Nếu không tìm thấy sản phẩm, hệ thống hiển thị thông báo “Không có sản phẩm nào phù hợp”</w:t>
            </w:r>
          </w:p>
          <w:p w14:paraId="3B734A49" w14:textId="77777777" w:rsidR="00064982" w:rsidRPr="00064982" w:rsidRDefault="00064982" w:rsidP="00064982">
            <w:pPr>
              <w:rPr>
                <w:szCs w:val="24"/>
                <w:lang w:eastAsia="ja-JP"/>
              </w:rPr>
            </w:pPr>
            <w:r w:rsidRPr="00064982">
              <w:rPr>
                <w:szCs w:val="24"/>
                <w:lang w:eastAsia="ja-JP"/>
              </w:rPr>
              <w:t>11a. Người dùng xác nhận không muốn chỉnh sửa, hệ thống quay lại hiển thị danh sách sản phẩm tìm kiếm</w:t>
            </w:r>
          </w:p>
          <w:p w14:paraId="50F5A8C3" w14:textId="77777777" w:rsidR="00064982" w:rsidRPr="00064982" w:rsidRDefault="00064982" w:rsidP="00064982">
            <w:pPr>
              <w:rPr>
                <w:szCs w:val="24"/>
                <w:lang w:eastAsia="ja-JP"/>
              </w:rPr>
            </w:pPr>
            <w:r w:rsidRPr="00064982">
              <w:rPr>
                <w:szCs w:val="24"/>
                <w:lang w:eastAsia="ja-JP"/>
              </w:rPr>
              <w:lastRenderedPageBreak/>
              <w:t>15a. Người dùng xác nhận không muốn lưu các thay đổi, hệ thống quay lại giao diện chỉnh sửa thông tin sản phẩm</w:t>
            </w:r>
          </w:p>
          <w:p w14:paraId="7B581D4C" w14:textId="77777777" w:rsidR="00064982" w:rsidRPr="00064982" w:rsidRDefault="00064982" w:rsidP="00064982">
            <w:pPr>
              <w:rPr>
                <w:szCs w:val="24"/>
                <w:lang w:eastAsia="ja-JP"/>
              </w:rPr>
            </w:pPr>
            <w:r w:rsidRPr="00064982">
              <w:rPr>
                <w:szCs w:val="24"/>
                <w:lang w:eastAsia="ja-JP"/>
              </w:rPr>
              <w:t>16a. Nếu người dùng bỏ trống dữ liệu, hệ thống hiển thị thông báo lỗi, yêu cầu nhập lại và quay lại giao diện chỉnh sửa thông tin sản phẩm</w:t>
            </w:r>
          </w:p>
          <w:p w14:paraId="536F9CAC" w14:textId="1B266FBE" w:rsidR="00804EA9" w:rsidRPr="00B7574B" w:rsidRDefault="00064982" w:rsidP="00A87223">
            <w:pPr>
              <w:rPr>
                <w:szCs w:val="24"/>
                <w:lang w:eastAsia="ja-JP"/>
              </w:rPr>
            </w:pPr>
            <w:r w:rsidRPr="00064982">
              <w:rPr>
                <w:szCs w:val="24"/>
                <w:lang w:eastAsia="ja-JP"/>
              </w:rPr>
              <w:t>16b. Nếu tên sản phẩm bị trùng tên với sản phẩm trong danh sách thì hệ thống hiển thị thông báo lỗi, yêu cầu nhập lại và quay lại diện chỉnh sửa thông tin sản phẩm</w:t>
            </w:r>
          </w:p>
        </w:tc>
      </w:tr>
      <w:tr w:rsidR="00804EA9" w:rsidRPr="00B7574B" w14:paraId="6C945DF0"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66D58D" w14:textId="77777777" w:rsidR="00804EA9" w:rsidRPr="00C2389F" w:rsidRDefault="00804EA9"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1B3A31" w14:textId="77777777" w:rsidR="00804EA9" w:rsidRPr="00267905" w:rsidRDefault="00804EA9" w:rsidP="00A87223">
            <w:pPr>
              <w:rPr>
                <w:lang w:val="vi-VN" w:eastAsia="ja-JP"/>
              </w:rPr>
            </w:pPr>
            <w:r>
              <w:rPr>
                <w:lang w:eastAsia="ja-JP"/>
              </w:rPr>
              <w:t>N/A</w:t>
            </w:r>
          </w:p>
        </w:tc>
      </w:tr>
      <w:tr w:rsidR="00804EA9" w:rsidRPr="00B7574B" w14:paraId="27D3ADFD"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E4BA53" w14:textId="77777777" w:rsidR="00804EA9" w:rsidRPr="00C2389F" w:rsidRDefault="00804EA9"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CCB89F" w14:textId="77777777" w:rsidR="00804EA9" w:rsidRPr="00267905" w:rsidRDefault="00804EA9" w:rsidP="00A87223">
            <w:pPr>
              <w:rPr>
                <w:lang w:val="vi-VN" w:eastAsia="ja-JP"/>
              </w:rPr>
            </w:pPr>
            <w:r>
              <w:rPr>
                <w:lang w:eastAsia="ja-JP"/>
              </w:rPr>
              <w:t>N</w:t>
            </w:r>
            <w:r>
              <w:rPr>
                <w:lang w:val="vi-VN" w:eastAsia="ja-JP"/>
              </w:rPr>
              <w:t>/A</w:t>
            </w:r>
          </w:p>
        </w:tc>
      </w:tr>
    </w:tbl>
    <w:p w14:paraId="14AF2C83" w14:textId="2C99880B" w:rsidR="00804EA9" w:rsidRDefault="00804EA9" w:rsidP="00804EA9"/>
    <w:p w14:paraId="1904D46E" w14:textId="5B10C941" w:rsidR="00064982" w:rsidRDefault="00064982" w:rsidP="00804EA9">
      <w:r>
        <w:rPr>
          <w:noProof/>
        </w:rPr>
        <w:lastRenderedPageBreak/>
        <w:drawing>
          <wp:inline distT="0" distB="0" distL="0" distR="0" wp14:anchorId="2B0648E1" wp14:editId="5C23F39B">
            <wp:extent cx="3649980" cy="6263640"/>
            <wp:effectExtent l="0" t="0" r="762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52108" cy="6267292"/>
                    </a:xfrm>
                    <a:prstGeom prst="rect">
                      <a:avLst/>
                    </a:prstGeom>
                    <a:noFill/>
                    <a:ln>
                      <a:noFill/>
                    </a:ln>
                  </pic:spPr>
                </pic:pic>
              </a:graphicData>
            </a:graphic>
          </wp:inline>
        </w:drawing>
      </w:r>
    </w:p>
    <w:p w14:paraId="2A296B8D" w14:textId="77777777" w:rsidR="00804EA9" w:rsidRPr="00804EA9" w:rsidRDefault="00804EA9" w:rsidP="00804EA9"/>
    <w:p w14:paraId="696A9E47" w14:textId="09F35603" w:rsidR="00512FDD" w:rsidRDefault="00512FDD" w:rsidP="00512FDD">
      <w:pPr>
        <w:pStyle w:val="Heading3"/>
      </w:pPr>
      <w:bookmarkStart w:id="31" w:name="_Toc213622200"/>
      <w:r>
        <w:t>Xóa sản phẩm</w:t>
      </w:r>
      <w:bookmarkEnd w:id="31"/>
    </w:p>
    <w:tbl>
      <w:tblPr>
        <w:tblW w:w="0" w:type="auto"/>
        <w:tblCellMar>
          <w:top w:w="15" w:type="dxa"/>
          <w:left w:w="15" w:type="dxa"/>
          <w:bottom w:w="15" w:type="dxa"/>
          <w:right w:w="15" w:type="dxa"/>
        </w:tblCellMar>
        <w:tblLook w:val="04A0" w:firstRow="1" w:lastRow="0" w:firstColumn="1" w:lastColumn="0" w:noHBand="0" w:noVBand="1"/>
      </w:tblPr>
      <w:tblGrid>
        <w:gridCol w:w="2345"/>
        <w:gridCol w:w="7005"/>
      </w:tblGrid>
      <w:tr w:rsidR="00064982" w:rsidRPr="00B7574B" w14:paraId="48782C4E"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CF7ABC" w14:textId="77777777" w:rsidR="00064982" w:rsidRPr="00B7574B" w:rsidRDefault="00064982" w:rsidP="00A87223">
            <w:pPr>
              <w:rPr>
                <w:szCs w:val="24"/>
                <w:lang w:eastAsia="ja-JP"/>
              </w:rPr>
            </w:pPr>
            <w:r w:rsidRPr="00B7574B">
              <w:rPr>
                <w:lang w:eastAsia="ja-JP"/>
              </w:rPr>
              <w:t>Use case ID</w:t>
            </w:r>
          </w:p>
          <w:p w14:paraId="32A42E07" w14:textId="77777777" w:rsidR="00064982" w:rsidRPr="00B7574B" w:rsidRDefault="00064982"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869111" w14:textId="0458F464" w:rsidR="00064982" w:rsidRPr="00C8631C" w:rsidRDefault="00064982" w:rsidP="00A87223">
            <w:pPr>
              <w:tabs>
                <w:tab w:val="left" w:pos="1068"/>
              </w:tabs>
              <w:rPr>
                <w:szCs w:val="24"/>
                <w:lang w:val="vi-VN" w:eastAsia="ja-JP"/>
              </w:rPr>
            </w:pPr>
            <w:r>
              <w:rPr>
                <w:color w:val="000000"/>
                <w:szCs w:val="26"/>
              </w:rPr>
              <w:t>5.1.</w:t>
            </w:r>
            <w:r>
              <w:rPr>
                <w:color w:val="000000"/>
                <w:szCs w:val="26"/>
              </w:rPr>
              <w:t>4</w:t>
            </w:r>
          </w:p>
        </w:tc>
      </w:tr>
      <w:tr w:rsidR="00064982" w:rsidRPr="00B7574B" w14:paraId="5B34881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487684" w14:textId="77777777" w:rsidR="00064982" w:rsidRPr="00B7574B" w:rsidRDefault="00064982" w:rsidP="00A87223">
            <w:pPr>
              <w:rPr>
                <w:szCs w:val="24"/>
                <w:lang w:eastAsia="ja-JP"/>
              </w:rPr>
            </w:pPr>
            <w:r w:rsidRPr="00B7574B">
              <w:rPr>
                <w:lang w:eastAsia="ja-JP"/>
              </w:rPr>
              <w:t>Use case name</w:t>
            </w:r>
          </w:p>
          <w:p w14:paraId="07F7790D" w14:textId="77777777" w:rsidR="00064982" w:rsidRPr="00B7574B" w:rsidRDefault="00064982"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EBAC0F" w14:textId="73F2D230" w:rsidR="00064982" w:rsidRPr="00804EA9" w:rsidRDefault="00064982" w:rsidP="00A87223">
            <w:pPr>
              <w:pStyle w:val="NormalWeb"/>
              <w:spacing w:before="240" w:after="240"/>
              <w:jc w:val="both"/>
              <w:rPr>
                <w:color w:val="auto"/>
                <w:sz w:val="24"/>
              </w:rPr>
            </w:pPr>
            <w:r w:rsidRPr="00064982">
              <w:rPr>
                <w:color w:val="000000"/>
                <w:szCs w:val="26"/>
              </w:rPr>
              <w:t>Xoá sản phẩm</w:t>
            </w:r>
          </w:p>
        </w:tc>
      </w:tr>
      <w:tr w:rsidR="00064982" w:rsidRPr="00B7574B" w14:paraId="6DFEE52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562052" w14:textId="77777777" w:rsidR="00064982" w:rsidRPr="00B7574B" w:rsidRDefault="00064982" w:rsidP="00A87223">
            <w:pPr>
              <w:rPr>
                <w:szCs w:val="24"/>
                <w:lang w:eastAsia="ja-JP"/>
              </w:rPr>
            </w:pPr>
            <w:r w:rsidRPr="00B7574B">
              <w:rPr>
                <w:lang w:eastAsia="ja-JP"/>
              </w:rPr>
              <w:lastRenderedPageBreak/>
              <w:t>Description</w:t>
            </w:r>
          </w:p>
          <w:p w14:paraId="48229938" w14:textId="77777777" w:rsidR="00064982" w:rsidRPr="00B7574B" w:rsidRDefault="00064982"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5CD25B" w14:textId="1EBD1012" w:rsidR="00064982" w:rsidRPr="00C8631C" w:rsidRDefault="00064982" w:rsidP="00A87223">
            <w:pPr>
              <w:rPr>
                <w:lang w:eastAsia="ja-JP"/>
              </w:rPr>
            </w:pPr>
            <w:r>
              <w:rPr>
                <w:color w:val="000000"/>
                <w:szCs w:val="26"/>
              </w:rPr>
              <w:t>Là chủ cửa hàng, tôi muốn xóa sản phẩm không còn kinh doanh khỏi danh sách.</w:t>
            </w:r>
          </w:p>
        </w:tc>
      </w:tr>
      <w:tr w:rsidR="00064982" w:rsidRPr="00B7574B" w14:paraId="61D4A9C5"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AA830D" w14:textId="77777777" w:rsidR="00064982" w:rsidRPr="00B7574B" w:rsidRDefault="00064982" w:rsidP="00A87223">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72813C" w14:textId="77777777" w:rsidR="00064982" w:rsidRPr="00B7574B" w:rsidRDefault="00064982" w:rsidP="00A87223">
            <w:pPr>
              <w:rPr>
                <w:szCs w:val="24"/>
                <w:lang w:eastAsia="ja-JP"/>
              </w:rPr>
            </w:pPr>
            <w:r w:rsidRPr="00804EA9">
              <w:rPr>
                <w:color w:val="000000"/>
                <w:szCs w:val="26"/>
              </w:rPr>
              <w:t>Chủ cửa hàng</w:t>
            </w:r>
          </w:p>
        </w:tc>
      </w:tr>
      <w:tr w:rsidR="00064982" w:rsidRPr="00B7574B" w14:paraId="1493AD63"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81D5A4" w14:textId="77777777" w:rsidR="00064982" w:rsidRPr="00B7574B" w:rsidRDefault="00064982"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EDBDB6" w14:textId="77777777" w:rsidR="00064982" w:rsidRPr="00B7574B" w:rsidRDefault="00064982" w:rsidP="00A87223">
            <w:pPr>
              <w:rPr>
                <w:szCs w:val="24"/>
                <w:lang w:eastAsia="ja-JP"/>
              </w:rPr>
            </w:pPr>
            <w:r>
              <w:rPr>
                <w:szCs w:val="24"/>
                <w:lang w:eastAsia="ja-JP"/>
              </w:rPr>
              <w:t>Cao</w:t>
            </w:r>
          </w:p>
        </w:tc>
      </w:tr>
      <w:tr w:rsidR="00064982" w:rsidRPr="00B7574B" w14:paraId="124B45C6"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6F6046" w14:textId="77777777" w:rsidR="00064982" w:rsidRPr="00B7574B" w:rsidRDefault="00064982"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CCFE79" w14:textId="41C3BE63" w:rsidR="00064982" w:rsidRPr="00B7574B" w:rsidRDefault="00064982" w:rsidP="00A87223">
            <w:pPr>
              <w:rPr>
                <w:szCs w:val="24"/>
                <w:lang w:eastAsia="ja-JP"/>
              </w:rPr>
            </w:pPr>
            <w:r w:rsidRPr="00064982">
              <w:rPr>
                <w:color w:val="000000"/>
                <w:szCs w:val="26"/>
              </w:rPr>
              <w:t>Người dùng chọn chức năng “Xoá sản phẩm” trong mục Quản lý sản phẩm</w:t>
            </w:r>
          </w:p>
        </w:tc>
      </w:tr>
      <w:tr w:rsidR="00064982" w:rsidRPr="00B7574B" w14:paraId="5F12C8AD"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C06563" w14:textId="77777777" w:rsidR="00064982" w:rsidRPr="00B7574B" w:rsidRDefault="00064982"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FE8A77" w14:textId="77777777" w:rsidR="00064982" w:rsidRPr="00B7574B" w:rsidRDefault="00064982" w:rsidP="00064982">
            <w:pPr>
              <w:pStyle w:val="ListParagraph"/>
              <w:numPr>
                <w:ilvl w:val="0"/>
                <w:numId w:val="12"/>
              </w:numPr>
              <w:rPr>
                <w:lang w:eastAsia="ja-JP"/>
              </w:rPr>
            </w:pPr>
            <w:r w:rsidRPr="00512FDD">
              <w:rPr>
                <w:lang w:eastAsia="ja-JP"/>
              </w:rPr>
              <w:t>Người dùng đã đăng nhập vào hệ thống</w:t>
            </w:r>
          </w:p>
        </w:tc>
      </w:tr>
      <w:tr w:rsidR="00064982" w:rsidRPr="00B7574B" w14:paraId="1D544A52"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A97FB1" w14:textId="77777777" w:rsidR="00064982" w:rsidRPr="00B7574B" w:rsidRDefault="00064982"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94AA40" w14:textId="2AED29D9" w:rsidR="00064982" w:rsidRPr="00723F11" w:rsidRDefault="00064982" w:rsidP="00064982">
            <w:pPr>
              <w:pStyle w:val="ListParagraph"/>
              <w:numPr>
                <w:ilvl w:val="0"/>
                <w:numId w:val="13"/>
              </w:numPr>
              <w:rPr>
                <w:color w:val="1B1C1D"/>
                <w:szCs w:val="26"/>
              </w:rPr>
            </w:pPr>
            <w:r w:rsidRPr="00064982">
              <w:rPr>
                <w:color w:val="000000"/>
                <w:szCs w:val="26"/>
              </w:rPr>
              <w:t>Xoá sản phẩm thành công</w:t>
            </w:r>
          </w:p>
        </w:tc>
      </w:tr>
      <w:tr w:rsidR="00064982" w:rsidRPr="00B7574B" w14:paraId="69A80247" w14:textId="77777777" w:rsidTr="0006498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B3E303" w14:textId="77777777" w:rsidR="00064982" w:rsidRPr="00B7574B" w:rsidRDefault="00064982"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65BB55" w14:textId="0DB9ECEA" w:rsidR="00064982" w:rsidRDefault="00064982" w:rsidP="00064982">
            <w:pPr>
              <w:pStyle w:val="1"/>
              <w:numPr>
                <w:ilvl w:val="0"/>
                <w:numId w:val="27"/>
              </w:numPr>
              <w:rPr>
                <w:lang w:eastAsia="ja-JP"/>
              </w:rPr>
            </w:pPr>
            <w:r>
              <w:rPr>
                <w:lang w:eastAsia="ja-JP"/>
              </w:rPr>
              <w:t>Người dùng chọn chức năng “Quản lý sản phẩm”.</w:t>
            </w:r>
          </w:p>
          <w:p w14:paraId="3AD08964" w14:textId="09E9E2FC" w:rsidR="00064982" w:rsidRDefault="00064982" w:rsidP="001103D6">
            <w:pPr>
              <w:pStyle w:val="1"/>
              <w:numPr>
                <w:ilvl w:val="0"/>
                <w:numId w:val="40"/>
              </w:numPr>
              <w:rPr>
                <w:lang w:eastAsia="ja-JP"/>
              </w:rPr>
            </w:pPr>
            <w:r>
              <w:rPr>
                <w:lang w:eastAsia="ja-JP"/>
              </w:rPr>
              <w:t>Hệ thống hiển thị danh mục chức năng của Quản lý sản phẩm.</w:t>
            </w:r>
          </w:p>
          <w:p w14:paraId="6D338F2D" w14:textId="081B0F5D" w:rsidR="00064982" w:rsidRDefault="00064982" w:rsidP="001103D6">
            <w:pPr>
              <w:pStyle w:val="1"/>
              <w:numPr>
                <w:ilvl w:val="0"/>
                <w:numId w:val="40"/>
              </w:numPr>
              <w:rPr>
                <w:lang w:eastAsia="ja-JP"/>
              </w:rPr>
            </w:pPr>
            <w:r>
              <w:rPr>
                <w:lang w:eastAsia="ja-JP"/>
              </w:rPr>
              <w:t>Người dùng chọn chức năng “Quản lý danh sách sản phẩm</w:t>
            </w:r>
          </w:p>
          <w:p w14:paraId="6E08A6FC" w14:textId="4A26B2C9" w:rsidR="00064982" w:rsidRDefault="00064982" w:rsidP="001103D6">
            <w:pPr>
              <w:pStyle w:val="1"/>
              <w:numPr>
                <w:ilvl w:val="0"/>
                <w:numId w:val="40"/>
              </w:numPr>
              <w:rPr>
                <w:lang w:eastAsia="ja-JP"/>
              </w:rPr>
            </w:pPr>
            <w:r>
              <w:rPr>
                <w:lang w:eastAsia="ja-JP"/>
              </w:rPr>
              <w:t>Hệ thống hiển thị danh mục các chức năng của quản lý danh sách sản phẩm</w:t>
            </w:r>
          </w:p>
          <w:p w14:paraId="5CFAF247" w14:textId="0728300D" w:rsidR="00064982" w:rsidRDefault="00064982" w:rsidP="001103D6">
            <w:pPr>
              <w:pStyle w:val="1"/>
              <w:numPr>
                <w:ilvl w:val="0"/>
                <w:numId w:val="40"/>
              </w:numPr>
              <w:rPr>
                <w:lang w:eastAsia="ja-JP"/>
              </w:rPr>
            </w:pPr>
            <w:r>
              <w:rPr>
                <w:lang w:eastAsia="ja-JP"/>
              </w:rPr>
              <w:t>Người dùng chọn chức năng “Xoá sản phẩm”</w:t>
            </w:r>
          </w:p>
          <w:p w14:paraId="222D7AD1" w14:textId="0982A8F2" w:rsidR="00064982" w:rsidRDefault="00064982" w:rsidP="001103D6">
            <w:pPr>
              <w:pStyle w:val="1"/>
              <w:numPr>
                <w:ilvl w:val="0"/>
                <w:numId w:val="40"/>
              </w:numPr>
              <w:rPr>
                <w:lang w:eastAsia="ja-JP"/>
              </w:rPr>
            </w:pPr>
            <w:r>
              <w:rPr>
                <w:lang w:eastAsia="ja-JP"/>
              </w:rPr>
              <w:t>Hệ thống hiển thị danh sách sản phẩm</w:t>
            </w:r>
          </w:p>
          <w:p w14:paraId="45CD626A" w14:textId="2A0E7C93" w:rsidR="00064982" w:rsidRDefault="00064982" w:rsidP="001103D6">
            <w:pPr>
              <w:pStyle w:val="1"/>
              <w:numPr>
                <w:ilvl w:val="0"/>
                <w:numId w:val="40"/>
              </w:numPr>
              <w:rPr>
                <w:lang w:eastAsia="ja-JP"/>
              </w:rPr>
            </w:pPr>
            <w:r>
              <w:rPr>
                <w:lang w:eastAsia="ja-JP"/>
              </w:rPr>
              <w:t>Người dùng nhập tên sản phẩm vào thanh tìm kiếm</w:t>
            </w:r>
          </w:p>
          <w:p w14:paraId="73456913" w14:textId="227EE1E2" w:rsidR="00064982" w:rsidRDefault="00064982" w:rsidP="001103D6">
            <w:pPr>
              <w:pStyle w:val="1"/>
              <w:numPr>
                <w:ilvl w:val="0"/>
                <w:numId w:val="40"/>
              </w:numPr>
              <w:rPr>
                <w:lang w:eastAsia="ja-JP"/>
              </w:rPr>
            </w:pPr>
            <w:r>
              <w:rPr>
                <w:lang w:eastAsia="ja-JP"/>
              </w:rPr>
              <w:t>Hệ thống hiển thị danh sách sản phẩm tìm kiếm</w:t>
            </w:r>
          </w:p>
          <w:p w14:paraId="48DD05AC" w14:textId="499A9CAC" w:rsidR="00064982" w:rsidRDefault="00064982" w:rsidP="001103D6">
            <w:pPr>
              <w:pStyle w:val="1"/>
              <w:numPr>
                <w:ilvl w:val="0"/>
                <w:numId w:val="40"/>
              </w:numPr>
              <w:rPr>
                <w:lang w:eastAsia="ja-JP"/>
              </w:rPr>
            </w:pPr>
            <w:r>
              <w:rPr>
                <w:lang w:eastAsia="ja-JP"/>
              </w:rPr>
              <w:t>Người dùng chọn sản phẩm muốn xoá</w:t>
            </w:r>
          </w:p>
          <w:p w14:paraId="622F766B" w14:textId="53F723F6" w:rsidR="00064982" w:rsidRDefault="00064982" w:rsidP="001103D6">
            <w:pPr>
              <w:pStyle w:val="1"/>
              <w:numPr>
                <w:ilvl w:val="0"/>
                <w:numId w:val="40"/>
              </w:numPr>
              <w:rPr>
                <w:lang w:eastAsia="ja-JP"/>
              </w:rPr>
            </w:pPr>
            <w:r>
              <w:rPr>
                <w:lang w:eastAsia="ja-JP"/>
              </w:rPr>
              <w:t xml:space="preserve"> Hệ thống hiển thị thông báo “Bạn có chắc chắn muốn xoá sản phẩm này”</w:t>
            </w:r>
          </w:p>
          <w:p w14:paraId="51DEC607" w14:textId="0A24CF0F" w:rsidR="00064982" w:rsidRDefault="00064982" w:rsidP="001103D6">
            <w:pPr>
              <w:pStyle w:val="1"/>
              <w:numPr>
                <w:ilvl w:val="0"/>
                <w:numId w:val="40"/>
              </w:numPr>
              <w:rPr>
                <w:lang w:eastAsia="ja-JP"/>
              </w:rPr>
            </w:pPr>
            <w:r>
              <w:rPr>
                <w:lang w:eastAsia="ja-JP"/>
              </w:rPr>
              <w:t xml:space="preserve"> Người dùng xác nhận muốn xoá sản phẩm đó</w:t>
            </w:r>
          </w:p>
          <w:p w14:paraId="366206B4" w14:textId="3717BC9B" w:rsidR="00064982" w:rsidRPr="00B7574B" w:rsidRDefault="00064982" w:rsidP="001103D6">
            <w:pPr>
              <w:pStyle w:val="1"/>
              <w:numPr>
                <w:ilvl w:val="0"/>
                <w:numId w:val="40"/>
              </w:numPr>
              <w:rPr>
                <w:lang w:eastAsia="ja-JP"/>
              </w:rPr>
            </w:pPr>
            <w:r>
              <w:rPr>
                <w:lang w:eastAsia="ja-JP"/>
              </w:rPr>
              <w:t xml:space="preserve"> Hệ thống xoá sản phẩm và hiển thị thông báo “Xoá thành </w:t>
            </w:r>
            <w:r>
              <w:rPr>
                <w:lang w:eastAsia="ja-JP"/>
              </w:rPr>
              <w:t>c</w:t>
            </w:r>
            <w:r>
              <w:rPr>
                <w:lang w:eastAsia="ja-JP"/>
              </w:rPr>
              <w:t>ông”</w:t>
            </w:r>
          </w:p>
        </w:tc>
      </w:tr>
      <w:tr w:rsidR="00064982" w:rsidRPr="00B7574B" w14:paraId="1D38BCA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6C444B" w14:textId="77777777" w:rsidR="00064982" w:rsidRPr="00B7574B" w:rsidRDefault="00064982" w:rsidP="00A87223">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84DDAA" w14:textId="77777777" w:rsidR="00064982" w:rsidRPr="00B7574B" w:rsidRDefault="00064982" w:rsidP="00A87223">
            <w:pPr>
              <w:rPr>
                <w:szCs w:val="24"/>
                <w:lang w:eastAsia="ja-JP"/>
              </w:rPr>
            </w:pPr>
            <w:r>
              <w:rPr>
                <w:szCs w:val="24"/>
                <w:lang w:eastAsia="ja-JP"/>
              </w:rPr>
              <w:t>N/A</w:t>
            </w:r>
          </w:p>
        </w:tc>
      </w:tr>
      <w:tr w:rsidR="00064982" w:rsidRPr="00B7574B" w14:paraId="7EB21832"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AAB3FB" w14:textId="77777777" w:rsidR="00064982" w:rsidRPr="00B7574B" w:rsidRDefault="00064982" w:rsidP="00A87223">
            <w:pPr>
              <w:rPr>
                <w:szCs w:val="24"/>
                <w:lang w:eastAsia="ja-JP"/>
              </w:rPr>
            </w:pPr>
            <w:r w:rsidRPr="00B7574B">
              <w:rPr>
                <w:lang w:eastAsia="ja-JP"/>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A3C81C" w14:textId="77777777" w:rsidR="00064982" w:rsidRPr="00064982" w:rsidRDefault="00064982" w:rsidP="00064982">
            <w:pPr>
              <w:rPr>
                <w:szCs w:val="24"/>
                <w:lang w:eastAsia="ja-JP"/>
              </w:rPr>
            </w:pPr>
            <w:r w:rsidRPr="00064982">
              <w:rPr>
                <w:szCs w:val="24"/>
                <w:lang w:eastAsia="ja-JP"/>
              </w:rPr>
              <w:t>8a. Nếu không tìm thấy sản phẩm, hệ thống hiển thị thông báo “Không có sản phẩm nào phù hợp”</w:t>
            </w:r>
          </w:p>
          <w:p w14:paraId="5C2B2833" w14:textId="4640A314" w:rsidR="00064982" w:rsidRPr="00B7574B" w:rsidRDefault="00064982" w:rsidP="00064982">
            <w:pPr>
              <w:rPr>
                <w:szCs w:val="24"/>
                <w:lang w:eastAsia="ja-JP"/>
              </w:rPr>
            </w:pPr>
            <w:r w:rsidRPr="00064982">
              <w:rPr>
                <w:szCs w:val="24"/>
                <w:lang w:eastAsia="ja-JP"/>
              </w:rPr>
              <w:t>11a. Người dùng xác nhận không muốn xoá sản phẩm, hệ thống quay lại hiển thị danh sách sản phẩm tìm kiếm</w:t>
            </w:r>
          </w:p>
        </w:tc>
      </w:tr>
      <w:tr w:rsidR="00064982" w:rsidRPr="00B7574B" w14:paraId="1D0D5BB2"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57370B" w14:textId="77777777" w:rsidR="00064982" w:rsidRPr="00C2389F" w:rsidRDefault="00064982"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E764A8" w14:textId="77777777" w:rsidR="00064982" w:rsidRPr="00267905" w:rsidRDefault="00064982" w:rsidP="00A87223">
            <w:pPr>
              <w:rPr>
                <w:lang w:val="vi-VN" w:eastAsia="ja-JP"/>
              </w:rPr>
            </w:pPr>
            <w:r>
              <w:rPr>
                <w:lang w:eastAsia="ja-JP"/>
              </w:rPr>
              <w:t>N/A</w:t>
            </w:r>
          </w:p>
        </w:tc>
      </w:tr>
      <w:tr w:rsidR="00064982" w:rsidRPr="00B7574B" w14:paraId="5482AC2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838D43" w14:textId="77777777" w:rsidR="00064982" w:rsidRPr="00C2389F" w:rsidRDefault="00064982"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CF15C2" w14:textId="77777777" w:rsidR="00064982" w:rsidRPr="00267905" w:rsidRDefault="00064982" w:rsidP="00A87223">
            <w:pPr>
              <w:rPr>
                <w:lang w:val="vi-VN" w:eastAsia="ja-JP"/>
              </w:rPr>
            </w:pPr>
            <w:r>
              <w:rPr>
                <w:lang w:eastAsia="ja-JP"/>
              </w:rPr>
              <w:t>N</w:t>
            </w:r>
            <w:r>
              <w:rPr>
                <w:lang w:val="vi-VN" w:eastAsia="ja-JP"/>
              </w:rPr>
              <w:t>/A</w:t>
            </w:r>
          </w:p>
        </w:tc>
      </w:tr>
    </w:tbl>
    <w:p w14:paraId="57375547" w14:textId="0FB559BA" w:rsidR="00064982" w:rsidRDefault="00064982" w:rsidP="00064982"/>
    <w:p w14:paraId="3B3FE0DB" w14:textId="5D4A54FE" w:rsidR="00064982" w:rsidRPr="00064982" w:rsidRDefault="00064982" w:rsidP="00064982">
      <w:r>
        <w:rPr>
          <w:noProof/>
        </w:rPr>
        <w:lastRenderedPageBreak/>
        <w:drawing>
          <wp:inline distT="0" distB="0" distL="0" distR="0" wp14:anchorId="4D753608" wp14:editId="4EC456FF">
            <wp:extent cx="5557520" cy="822960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7520" cy="8229600"/>
                    </a:xfrm>
                    <a:prstGeom prst="rect">
                      <a:avLst/>
                    </a:prstGeom>
                    <a:noFill/>
                    <a:ln>
                      <a:noFill/>
                    </a:ln>
                  </pic:spPr>
                </pic:pic>
              </a:graphicData>
            </a:graphic>
          </wp:inline>
        </w:drawing>
      </w:r>
    </w:p>
    <w:p w14:paraId="6C9DCC72" w14:textId="11CF4442" w:rsidR="00512FDD" w:rsidRPr="009F3572" w:rsidRDefault="00512FDD" w:rsidP="00512FDD">
      <w:pPr>
        <w:pStyle w:val="Heading3"/>
      </w:pPr>
      <w:bookmarkStart w:id="32" w:name="_Toc213622201"/>
      <w:r>
        <w:lastRenderedPageBreak/>
        <w:t>Quản lý giá</w:t>
      </w:r>
      <w:bookmarkEnd w:id="32"/>
    </w:p>
    <w:tbl>
      <w:tblPr>
        <w:tblW w:w="0" w:type="auto"/>
        <w:tblCellMar>
          <w:top w:w="15" w:type="dxa"/>
          <w:left w:w="15" w:type="dxa"/>
          <w:bottom w:w="15" w:type="dxa"/>
          <w:right w:w="15" w:type="dxa"/>
        </w:tblCellMar>
        <w:tblLook w:val="04A0" w:firstRow="1" w:lastRow="0" w:firstColumn="1" w:lastColumn="0" w:noHBand="0" w:noVBand="1"/>
      </w:tblPr>
      <w:tblGrid>
        <w:gridCol w:w="2077"/>
        <w:gridCol w:w="7273"/>
      </w:tblGrid>
      <w:tr w:rsidR="00064982" w:rsidRPr="00B7574B" w14:paraId="610CD112"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A1F273" w14:textId="77777777" w:rsidR="00064982" w:rsidRPr="00B7574B" w:rsidRDefault="00064982" w:rsidP="00A87223">
            <w:pPr>
              <w:rPr>
                <w:szCs w:val="24"/>
                <w:lang w:eastAsia="ja-JP"/>
              </w:rPr>
            </w:pPr>
            <w:r w:rsidRPr="00B7574B">
              <w:rPr>
                <w:lang w:eastAsia="ja-JP"/>
              </w:rPr>
              <w:t>Use case ID</w:t>
            </w:r>
          </w:p>
          <w:p w14:paraId="0BDEE4CC" w14:textId="77777777" w:rsidR="00064982" w:rsidRPr="00B7574B" w:rsidRDefault="00064982"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FC1060" w14:textId="6C7AA766" w:rsidR="00064982" w:rsidRPr="00C8631C" w:rsidRDefault="00064982" w:rsidP="00A87223">
            <w:pPr>
              <w:tabs>
                <w:tab w:val="left" w:pos="1068"/>
              </w:tabs>
              <w:rPr>
                <w:szCs w:val="24"/>
                <w:lang w:val="vi-VN" w:eastAsia="ja-JP"/>
              </w:rPr>
            </w:pPr>
            <w:r>
              <w:rPr>
                <w:color w:val="000000"/>
                <w:szCs w:val="26"/>
              </w:rPr>
              <w:t>5.</w:t>
            </w:r>
            <w:r>
              <w:rPr>
                <w:color w:val="000000"/>
                <w:szCs w:val="26"/>
              </w:rPr>
              <w:t>2</w:t>
            </w:r>
          </w:p>
        </w:tc>
      </w:tr>
      <w:tr w:rsidR="00064982" w:rsidRPr="00B7574B" w14:paraId="0270F0A8"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BD8119" w14:textId="77777777" w:rsidR="00064982" w:rsidRPr="00B7574B" w:rsidRDefault="00064982" w:rsidP="00A87223">
            <w:pPr>
              <w:rPr>
                <w:szCs w:val="24"/>
                <w:lang w:eastAsia="ja-JP"/>
              </w:rPr>
            </w:pPr>
            <w:r w:rsidRPr="00B7574B">
              <w:rPr>
                <w:lang w:eastAsia="ja-JP"/>
              </w:rPr>
              <w:t>Use case name</w:t>
            </w:r>
          </w:p>
          <w:p w14:paraId="580E6E0D" w14:textId="77777777" w:rsidR="00064982" w:rsidRPr="00B7574B" w:rsidRDefault="00064982"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A0DDFC" w14:textId="05C0E89F" w:rsidR="00064982" w:rsidRPr="00804EA9" w:rsidRDefault="00064982" w:rsidP="00A87223">
            <w:pPr>
              <w:pStyle w:val="NormalWeb"/>
              <w:spacing w:before="240" w:after="240"/>
              <w:jc w:val="both"/>
              <w:rPr>
                <w:color w:val="auto"/>
                <w:sz w:val="24"/>
              </w:rPr>
            </w:pPr>
            <w:r w:rsidRPr="00064982">
              <w:rPr>
                <w:color w:val="000000"/>
                <w:szCs w:val="26"/>
              </w:rPr>
              <w:t>Quản lý giá</w:t>
            </w:r>
          </w:p>
        </w:tc>
      </w:tr>
      <w:tr w:rsidR="00064982" w:rsidRPr="00B7574B" w14:paraId="6097F45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CD03EB" w14:textId="77777777" w:rsidR="00064982" w:rsidRPr="00B7574B" w:rsidRDefault="00064982" w:rsidP="00A87223">
            <w:pPr>
              <w:rPr>
                <w:szCs w:val="24"/>
                <w:lang w:eastAsia="ja-JP"/>
              </w:rPr>
            </w:pPr>
            <w:r w:rsidRPr="00B7574B">
              <w:rPr>
                <w:lang w:eastAsia="ja-JP"/>
              </w:rPr>
              <w:t>Description</w:t>
            </w:r>
          </w:p>
          <w:p w14:paraId="711C32A0" w14:textId="77777777" w:rsidR="00064982" w:rsidRPr="00B7574B" w:rsidRDefault="00064982"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CF1650" w14:textId="6508E2BC" w:rsidR="00064982" w:rsidRPr="00064982" w:rsidRDefault="00064982" w:rsidP="00A87223">
            <w:pPr>
              <w:rPr>
                <w:color w:val="000000"/>
                <w:szCs w:val="26"/>
              </w:rPr>
            </w:pPr>
            <w:r w:rsidRPr="00064982">
              <w:rPr>
                <w:color w:val="000000"/>
                <w:szCs w:val="26"/>
              </w:rPr>
              <w:t>Là chủ cửa hàng, tôi muốn cập nhật giá mới của sản phẩm trong hệ thống để đảm bảo thông tin giá luôn chính xác.</w:t>
            </w:r>
          </w:p>
        </w:tc>
      </w:tr>
      <w:tr w:rsidR="00064982" w:rsidRPr="00B7574B" w14:paraId="0F117147"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86BD46" w14:textId="77777777" w:rsidR="00064982" w:rsidRPr="00B7574B" w:rsidRDefault="00064982" w:rsidP="00A87223">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17FB54" w14:textId="77777777" w:rsidR="00064982" w:rsidRPr="00B7574B" w:rsidRDefault="00064982" w:rsidP="00A87223">
            <w:pPr>
              <w:rPr>
                <w:szCs w:val="24"/>
                <w:lang w:eastAsia="ja-JP"/>
              </w:rPr>
            </w:pPr>
            <w:r w:rsidRPr="00804EA9">
              <w:rPr>
                <w:color w:val="000000"/>
                <w:szCs w:val="26"/>
              </w:rPr>
              <w:t>Chủ cửa hàng</w:t>
            </w:r>
          </w:p>
        </w:tc>
      </w:tr>
      <w:tr w:rsidR="00064982" w:rsidRPr="00B7574B" w14:paraId="15B0C3AE"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336744" w14:textId="77777777" w:rsidR="00064982" w:rsidRPr="00B7574B" w:rsidRDefault="00064982"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0D7790" w14:textId="77777777" w:rsidR="00064982" w:rsidRPr="00B7574B" w:rsidRDefault="00064982" w:rsidP="00A87223">
            <w:pPr>
              <w:rPr>
                <w:szCs w:val="24"/>
                <w:lang w:eastAsia="ja-JP"/>
              </w:rPr>
            </w:pPr>
            <w:r>
              <w:rPr>
                <w:szCs w:val="24"/>
                <w:lang w:eastAsia="ja-JP"/>
              </w:rPr>
              <w:t>Cao</w:t>
            </w:r>
          </w:p>
        </w:tc>
      </w:tr>
      <w:tr w:rsidR="00064982" w:rsidRPr="00B7574B" w14:paraId="03B9530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4FA122" w14:textId="77777777" w:rsidR="00064982" w:rsidRPr="00B7574B" w:rsidRDefault="00064982"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E574A9" w14:textId="443F9B26" w:rsidR="00064982" w:rsidRPr="00B7574B" w:rsidRDefault="00064982" w:rsidP="00A87223">
            <w:pPr>
              <w:rPr>
                <w:szCs w:val="24"/>
                <w:lang w:eastAsia="ja-JP"/>
              </w:rPr>
            </w:pPr>
            <w:r w:rsidRPr="00064982">
              <w:rPr>
                <w:color w:val="000000"/>
                <w:szCs w:val="26"/>
              </w:rPr>
              <w:t>Người dùng chọn chức năng “Quản lý giá” trong mục Quản lý sản phẩm</w:t>
            </w:r>
          </w:p>
        </w:tc>
      </w:tr>
      <w:tr w:rsidR="00064982" w:rsidRPr="00B7574B" w14:paraId="43DE36B7"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B3395D" w14:textId="77777777" w:rsidR="00064982" w:rsidRPr="00B7574B" w:rsidRDefault="00064982"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AC8E5C" w14:textId="77777777" w:rsidR="00064982" w:rsidRPr="00B7574B" w:rsidRDefault="00064982" w:rsidP="00064982">
            <w:pPr>
              <w:pStyle w:val="ListParagraph"/>
              <w:numPr>
                <w:ilvl w:val="0"/>
                <w:numId w:val="12"/>
              </w:numPr>
              <w:rPr>
                <w:lang w:eastAsia="ja-JP"/>
              </w:rPr>
            </w:pPr>
            <w:r w:rsidRPr="00512FDD">
              <w:rPr>
                <w:lang w:eastAsia="ja-JP"/>
              </w:rPr>
              <w:t>Người dùng đã đăng nhập vào hệ thống</w:t>
            </w:r>
          </w:p>
        </w:tc>
      </w:tr>
      <w:tr w:rsidR="00064982" w:rsidRPr="00B7574B" w14:paraId="2C570B04"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E5D569" w14:textId="77777777" w:rsidR="00064982" w:rsidRPr="00B7574B" w:rsidRDefault="00064982"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38E933" w14:textId="5889D751" w:rsidR="00064982" w:rsidRPr="00064982" w:rsidRDefault="00064982" w:rsidP="00064982">
            <w:pPr>
              <w:pStyle w:val="ListParagraph"/>
              <w:numPr>
                <w:ilvl w:val="0"/>
                <w:numId w:val="13"/>
              </w:numPr>
              <w:rPr>
                <w:color w:val="000000"/>
                <w:szCs w:val="26"/>
              </w:rPr>
            </w:pPr>
            <w:r w:rsidRPr="00064982">
              <w:rPr>
                <w:color w:val="000000"/>
                <w:szCs w:val="26"/>
              </w:rPr>
              <w:t>Cập nhật giá sản phẩm thành công</w:t>
            </w:r>
          </w:p>
        </w:tc>
      </w:tr>
      <w:tr w:rsidR="00064982" w:rsidRPr="00B7574B" w14:paraId="2AB87890" w14:textId="77777777" w:rsidTr="0006498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4E68DA" w14:textId="77777777" w:rsidR="00064982" w:rsidRPr="00B7574B" w:rsidRDefault="00064982"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0DE5D" w14:textId="46A0A3BD" w:rsidR="00064982" w:rsidRDefault="00064982" w:rsidP="00064982">
            <w:pPr>
              <w:pStyle w:val="1"/>
              <w:numPr>
                <w:ilvl w:val="0"/>
                <w:numId w:val="28"/>
              </w:numPr>
              <w:rPr>
                <w:lang w:eastAsia="ja-JP"/>
              </w:rPr>
            </w:pPr>
            <w:r>
              <w:rPr>
                <w:lang w:eastAsia="ja-JP"/>
              </w:rPr>
              <w:t>Người dùng chọn chức năng “Quản lý sản phẩm”.</w:t>
            </w:r>
          </w:p>
          <w:p w14:paraId="2B9F570D" w14:textId="768A8349" w:rsidR="00064982" w:rsidRDefault="00064982" w:rsidP="00064982">
            <w:pPr>
              <w:pStyle w:val="1"/>
              <w:numPr>
                <w:ilvl w:val="0"/>
                <w:numId w:val="28"/>
              </w:numPr>
              <w:rPr>
                <w:lang w:eastAsia="ja-JP"/>
              </w:rPr>
            </w:pPr>
            <w:r>
              <w:rPr>
                <w:lang w:eastAsia="ja-JP"/>
              </w:rPr>
              <w:t>Hệ thống hiển thị danh mục chức năng của Quản lý sản phẩm.</w:t>
            </w:r>
          </w:p>
          <w:p w14:paraId="1ADB4938" w14:textId="5663F6D3" w:rsidR="00064982" w:rsidRDefault="00064982" w:rsidP="00064982">
            <w:pPr>
              <w:pStyle w:val="1"/>
              <w:numPr>
                <w:ilvl w:val="0"/>
                <w:numId w:val="28"/>
              </w:numPr>
              <w:rPr>
                <w:lang w:eastAsia="ja-JP"/>
              </w:rPr>
            </w:pPr>
            <w:r>
              <w:rPr>
                <w:lang w:eastAsia="ja-JP"/>
              </w:rPr>
              <w:t>Người dùng chọn chức năng “Quản lý giá”</w:t>
            </w:r>
          </w:p>
          <w:p w14:paraId="6994A55C" w14:textId="6EB3C645" w:rsidR="00064982" w:rsidRDefault="00064982" w:rsidP="00064982">
            <w:pPr>
              <w:pStyle w:val="1"/>
              <w:numPr>
                <w:ilvl w:val="0"/>
                <w:numId w:val="28"/>
              </w:numPr>
              <w:rPr>
                <w:lang w:eastAsia="ja-JP"/>
              </w:rPr>
            </w:pPr>
            <w:r>
              <w:rPr>
                <w:lang w:eastAsia="ja-JP"/>
              </w:rPr>
              <w:t>Hệ thống hiển thị giao diện “Quản lý giá”</w:t>
            </w:r>
          </w:p>
          <w:p w14:paraId="0698A739" w14:textId="7CE87815" w:rsidR="00064982" w:rsidRDefault="00064982" w:rsidP="00064982">
            <w:pPr>
              <w:pStyle w:val="1"/>
              <w:numPr>
                <w:ilvl w:val="0"/>
                <w:numId w:val="28"/>
              </w:numPr>
              <w:rPr>
                <w:lang w:eastAsia="ja-JP"/>
              </w:rPr>
            </w:pPr>
            <w:r>
              <w:rPr>
                <w:lang w:eastAsia="ja-JP"/>
              </w:rPr>
              <w:t>Người dùng nhập tên sản phẩm vào thanh tìm kiếm</w:t>
            </w:r>
          </w:p>
          <w:p w14:paraId="2953DF4B" w14:textId="6C213615" w:rsidR="00064982" w:rsidRDefault="00064982" w:rsidP="00064982">
            <w:pPr>
              <w:pStyle w:val="1"/>
              <w:numPr>
                <w:ilvl w:val="0"/>
                <w:numId w:val="28"/>
              </w:numPr>
              <w:rPr>
                <w:lang w:eastAsia="ja-JP"/>
              </w:rPr>
            </w:pPr>
            <w:r>
              <w:rPr>
                <w:lang w:eastAsia="ja-JP"/>
              </w:rPr>
              <w:t>Hệ thống hiển thị danh sách sản phẩm tìm kiếm</w:t>
            </w:r>
          </w:p>
          <w:p w14:paraId="11AA12D2" w14:textId="7DEAE611" w:rsidR="00064982" w:rsidRDefault="00064982" w:rsidP="00064982">
            <w:pPr>
              <w:pStyle w:val="1"/>
              <w:numPr>
                <w:ilvl w:val="0"/>
                <w:numId w:val="28"/>
              </w:numPr>
              <w:rPr>
                <w:lang w:eastAsia="ja-JP"/>
              </w:rPr>
            </w:pPr>
            <w:r>
              <w:rPr>
                <w:lang w:eastAsia="ja-JP"/>
              </w:rPr>
              <w:t>Người dùng chọn sản phẩm muốn thay đổi giá</w:t>
            </w:r>
          </w:p>
          <w:p w14:paraId="44A0BC35" w14:textId="0116FA12" w:rsidR="00064982" w:rsidRDefault="00064982" w:rsidP="00064982">
            <w:pPr>
              <w:pStyle w:val="1"/>
              <w:numPr>
                <w:ilvl w:val="0"/>
                <w:numId w:val="28"/>
              </w:numPr>
              <w:rPr>
                <w:lang w:eastAsia="ja-JP"/>
              </w:rPr>
            </w:pPr>
            <w:r>
              <w:rPr>
                <w:lang w:eastAsia="ja-JP"/>
              </w:rPr>
              <w:t>Người dùng click vào nút “Sửa”</w:t>
            </w:r>
          </w:p>
          <w:p w14:paraId="656126C0" w14:textId="002B0539" w:rsidR="00064982" w:rsidRDefault="00064982" w:rsidP="00064982">
            <w:pPr>
              <w:pStyle w:val="1"/>
              <w:numPr>
                <w:ilvl w:val="0"/>
                <w:numId w:val="28"/>
              </w:numPr>
              <w:rPr>
                <w:lang w:eastAsia="ja-JP"/>
              </w:rPr>
            </w:pPr>
            <w:r>
              <w:rPr>
                <w:lang w:eastAsia="ja-JP"/>
              </w:rPr>
              <w:t>Hệ thống hiển thị ô nhập giá mới</w:t>
            </w:r>
          </w:p>
          <w:p w14:paraId="5B188A5C" w14:textId="6A87C15F" w:rsidR="00064982" w:rsidRDefault="00E01EDB" w:rsidP="00064982">
            <w:pPr>
              <w:pStyle w:val="1"/>
              <w:numPr>
                <w:ilvl w:val="0"/>
                <w:numId w:val="28"/>
              </w:numPr>
              <w:rPr>
                <w:lang w:eastAsia="ja-JP"/>
              </w:rPr>
            </w:pPr>
            <w:r>
              <w:rPr>
                <w:lang w:eastAsia="ja-JP"/>
              </w:rPr>
              <w:t xml:space="preserve"> </w:t>
            </w:r>
            <w:r w:rsidR="00064982">
              <w:rPr>
                <w:lang w:eastAsia="ja-JP"/>
              </w:rPr>
              <w:t>Người dùng nhập giá mới và click vào nút “Lưu”</w:t>
            </w:r>
          </w:p>
          <w:p w14:paraId="5780D9DD" w14:textId="75124A33" w:rsidR="00064982" w:rsidRDefault="00E01EDB" w:rsidP="00064982">
            <w:pPr>
              <w:pStyle w:val="1"/>
              <w:numPr>
                <w:ilvl w:val="0"/>
                <w:numId w:val="28"/>
              </w:numPr>
              <w:rPr>
                <w:lang w:eastAsia="ja-JP"/>
              </w:rPr>
            </w:pPr>
            <w:r>
              <w:rPr>
                <w:lang w:eastAsia="ja-JP"/>
              </w:rPr>
              <w:t xml:space="preserve"> </w:t>
            </w:r>
            <w:r w:rsidR="00064982">
              <w:rPr>
                <w:lang w:eastAsia="ja-JP"/>
              </w:rPr>
              <w:t xml:space="preserve">Hệ thống hiển thị thông báo hỏi người dùng có chắc chắn thay </w:t>
            </w:r>
            <w:r w:rsidR="00064982">
              <w:rPr>
                <w:lang w:eastAsia="ja-JP"/>
              </w:rPr>
              <w:t>đ</w:t>
            </w:r>
            <w:r w:rsidR="00064982">
              <w:rPr>
                <w:lang w:eastAsia="ja-JP"/>
              </w:rPr>
              <w:t>ổi giá sản phẩm.</w:t>
            </w:r>
          </w:p>
          <w:p w14:paraId="0532E973" w14:textId="00C1A0F7" w:rsidR="00064982" w:rsidRDefault="00064982" w:rsidP="00064982">
            <w:pPr>
              <w:pStyle w:val="1"/>
              <w:numPr>
                <w:ilvl w:val="0"/>
                <w:numId w:val="28"/>
              </w:numPr>
              <w:rPr>
                <w:lang w:eastAsia="ja-JP"/>
              </w:rPr>
            </w:pPr>
            <w:r>
              <w:rPr>
                <w:lang w:eastAsia="ja-JP"/>
              </w:rPr>
              <w:t xml:space="preserve">  Người dùng xác nhận muốn thay đổi giá sản phẩm này.</w:t>
            </w:r>
          </w:p>
          <w:p w14:paraId="0D32A56A" w14:textId="50C2FA12" w:rsidR="00064982" w:rsidRDefault="00064982" w:rsidP="00064982">
            <w:pPr>
              <w:pStyle w:val="1"/>
              <w:numPr>
                <w:ilvl w:val="0"/>
                <w:numId w:val="28"/>
              </w:numPr>
              <w:rPr>
                <w:lang w:eastAsia="ja-JP"/>
              </w:rPr>
            </w:pPr>
            <w:r>
              <w:rPr>
                <w:lang w:eastAsia="ja-JP"/>
              </w:rPr>
              <w:lastRenderedPageBreak/>
              <w:t xml:space="preserve"> Hệ thống kiểm tra giá nhập vào</w:t>
            </w:r>
          </w:p>
          <w:p w14:paraId="6B0095AB" w14:textId="746EF283" w:rsidR="00064982" w:rsidRDefault="00064982" w:rsidP="00064982">
            <w:pPr>
              <w:pStyle w:val="1"/>
              <w:numPr>
                <w:ilvl w:val="0"/>
                <w:numId w:val="28"/>
              </w:numPr>
              <w:rPr>
                <w:lang w:eastAsia="ja-JP"/>
              </w:rPr>
            </w:pPr>
            <w:r>
              <w:rPr>
                <w:lang w:eastAsia="ja-JP"/>
              </w:rPr>
              <w:t xml:space="preserve"> Hệ thống chuyển trạng thái giá được chọn thành “1” và các giá còn lại thành “0” khi giá mới nhập vào trùng với giá đã từng áp dụng trước đó</w:t>
            </w:r>
          </w:p>
          <w:p w14:paraId="02986071" w14:textId="253CDB8A" w:rsidR="00064982" w:rsidRPr="00B7574B" w:rsidRDefault="00064982" w:rsidP="00E01EDB">
            <w:pPr>
              <w:pStyle w:val="1"/>
              <w:numPr>
                <w:ilvl w:val="0"/>
                <w:numId w:val="28"/>
              </w:numPr>
              <w:rPr>
                <w:lang w:eastAsia="ja-JP"/>
              </w:rPr>
            </w:pPr>
            <w:r>
              <w:rPr>
                <w:lang w:eastAsia="ja-JP"/>
              </w:rPr>
              <w:t xml:space="preserve"> Hệ thống hiển thị cập nhật giá thành công.</w:t>
            </w:r>
          </w:p>
        </w:tc>
      </w:tr>
      <w:tr w:rsidR="00064982" w:rsidRPr="00B7574B" w14:paraId="07D30D92"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F5F7EC" w14:textId="77777777" w:rsidR="00064982" w:rsidRPr="00B7574B" w:rsidRDefault="00064982" w:rsidP="00A87223">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34C76A" w14:textId="7E2EBACD" w:rsidR="00064982" w:rsidRPr="00B7574B" w:rsidRDefault="00E01EDB" w:rsidP="00A87223">
            <w:pPr>
              <w:rPr>
                <w:szCs w:val="24"/>
                <w:lang w:eastAsia="ja-JP"/>
              </w:rPr>
            </w:pPr>
            <w:r w:rsidRPr="00E01EDB">
              <w:rPr>
                <w:szCs w:val="24"/>
                <w:lang w:eastAsia="ja-JP"/>
              </w:rPr>
              <w:t>5a. Người dùng đã thấy sản phẩm cần cập nhật giá mới mà không cần tìm kiếm vào thanh tìm kiếm và tới bước 7</w:t>
            </w:r>
          </w:p>
        </w:tc>
      </w:tr>
      <w:tr w:rsidR="00064982" w:rsidRPr="00B7574B" w14:paraId="7AFBBEBD"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BC5F46" w14:textId="77777777" w:rsidR="00064982" w:rsidRPr="00B7574B" w:rsidRDefault="00064982" w:rsidP="00A87223">
            <w:pPr>
              <w:rPr>
                <w:szCs w:val="24"/>
                <w:lang w:eastAsia="ja-JP"/>
              </w:rPr>
            </w:pPr>
            <w:r w:rsidRPr="00B7574B">
              <w:rPr>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CAD6AD" w14:textId="77777777" w:rsidR="00E01EDB" w:rsidRPr="00E01EDB" w:rsidRDefault="00E01EDB" w:rsidP="00E01EDB">
            <w:pPr>
              <w:rPr>
                <w:szCs w:val="24"/>
                <w:lang w:eastAsia="ja-JP"/>
              </w:rPr>
            </w:pPr>
            <w:r w:rsidRPr="00E01EDB">
              <w:rPr>
                <w:szCs w:val="24"/>
                <w:lang w:eastAsia="ja-JP"/>
              </w:rPr>
              <w:t>6a. Nếu không tìm thấy, hệ thống hiển thị thông báo “Không thấy sản phẩm nào phù hợp”</w:t>
            </w:r>
          </w:p>
          <w:p w14:paraId="0D9A9865" w14:textId="77777777" w:rsidR="00E01EDB" w:rsidRPr="00E01EDB" w:rsidRDefault="00E01EDB" w:rsidP="00E01EDB">
            <w:pPr>
              <w:rPr>
                <w:szCs w:val="24"/>
                <w:lang w:eastAsia="ja-JP"/>
              </w:rPr>
            </w:pPr>
            <w:r w:rsidRPr="00E01EDB">
              <w:rPr>
                <w:szCs w:val="24"/>
                <w:lang w:eastAsia="ja-JP"/>
              </w:rPr>
              <w:t>12a. Người dùng xác nhận không muốn thay đổi giá sản phẩm</w:t>
            </w:r>
          </w:p>
          <w:p w14:paraId="7ED523BE" w14:textId="77777777" w:rsidR="00E01EDB" w:rsidRPr="00E01EDB" w:rsidRDefault="00E01EDB" w:rsidP="00E01EDB">
            <w:pPr>
              <w:rPr>
                <w:szCs w:val="24"/>
                <w:lang w:eastAsia="ja-JP"/>
              </w:rPr>
            </w:pPr>
            <w:r w:rsidRPr="00E01EDB">
              <w:rPr>
                <w:szCs w:val="24"/>
                <w:lang w:eastAsia="ja-JP"/>
              </w:rPr>
              <w:t>12a.1 Hệ thống xoá dữ liệu nhập vào và quay lại hiển thị danh sách sản phẩm tìm kiếm</w:t>
            </w:r>
          </w:p>
          <w:p w14:paraId="51C9340C" w14:textId="77777777" w:rsidR="00E01EDB" w:rsidRPr="00E01EDB" w:rsidRDefault="00E01EDB" w:rsidP="00E01EDB">
            <w:pPr>
              <w:rPr>
                <w:szCs w:val="24"/>
                <w:lang w:eastAsia="ja-JP"/>
              </w:rPr>
            </w:pPr>
            <w:r w:rsidRPr="00E01EDB">
              <w:rPr>
                <w:szCs w:val="24"/>
                <w:lang w:eastAsia="ja-JP"/>
              </w:rPr>
              <w:t>13a. Nếu giá lớn hơn 0, hệ thống thông báo lỗi, yêu cầu nhập lại</w:t>
            </w:r>
          </w:p>
          <w:p w14:paraId="5D009908" w14:textId="2AB91494" w:rsidR="00064982" w:rsidRPr="00B7574B" w:rsidRDefault="00E01EDB" w:rsidP="00A87223">
            <w:pPr>
              <w:rPr>
                <w:szCs w:val="24"/>
                <w:lang w:eastAsia="ja-JP"/>
              </w:rPr>
            </w:pPr>
            <w:r w:rsidRPr="00E01EDB">
              <w:rPr>
                <w:szCs w:val="24"/>
                <w:lang w:eastAsia="ja-JP"/>
              </w:rPr>
              <w:t>14a. Nếu giá không bị trùng với giá cũ đã từng áp dụng trước đó, hệ thống lưu giá mới và chuyển trạng thái giá được chọn thành “1” và các giá còn lại thành “0”</w:t>
            </w:r>
          </w:p>
        </w:tc>
      </w:tr>
      <w:tr w:rsidR="00064982" w:rsidRPr="00B7574B" w14:paraId="1441BAAD"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D15C03" w14:textId="77777777" w:rsidR="00064982" w:rsidRPr="00C2389F" w:rsidRDefault="00064982"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C3A29A" w14:textId="77777777" w:rsidR="00064982" w:rsidRPr="00267905" w:rsidRDefault="00064982" w:rsidP="00A87223">
            <w:pPr>
              <w:rPr>
                <w:lang w:val="vi-VN" w:eastAsia="ja-JP"/>
              </w:rPr>
            </w:pPr>
            <w:r>
              <w:rPr>
                <w:lang w:eastAsia="ja-JP"/>
              </w:rPr>
              <w:t>N/A</w:t>
            </w:r>
          </w:p>
        </w:tc>
      </w:tr>
      <w:tr w:rsidR="00064982" w:rsidRPr="00B7574B" w14:paraId="750B570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A33253" w14:textId="77777777" w:rsidR="00064982" w:rsidRPr="00C2389F" w:rsidRDefault="00064982"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CE6BD2" w14:textId="77777777" w:rsidR="00064982" w:rsidRPr="00267905" w:rsidRDefault="00064982" w:rsidP="00A87223">
            <w:pPr>
              <w:rPr>
                <w:lang w:val="vi-VN" w:eastAsia="ja-JP"/>
              </w:rPr>
            </w:pPr>
            <w:r>
              <w:rPr>
                <w:lang w:eastAsia="ja-JP"/>
              </w:rPr>
              <w:t>N</w:t>
            </w:r>
            <w:r>
              <w:rPr>
                <w:lang w:val="vi-VN" w:eastAsia="ja-JP"/>
              </w:rPr>
              <w:t>/A</w:t>
            </w:r>
          </w:p>
        </w:tc>
      </w:tr>
    </w:tbl>
    <w:p w14:paraId="58ECACF2" w14:textId="505AEB4A" w:rsidR="009F3572" w:rsidRDefault="009F3572" w:rsidP="006371BD"/>
    <w:p w14:paraId="4B01527E" w14:textId="04B8690E" w:rsidR="00064982" w:rsidRDefault="00E01EDB" w:rsidP="006371BD">
      <w:r>
        <w:rPr>
          <w:noProof/>
        </w:rPr>
        <w:lastRenderedPageBreak/>
        <w:drawing>
          <wp:inline distT="0" distB="0" distL="0" distR="0" wp14:anchorId="0F81B8C9" wp14:editId="336B7359">
            <wp:extent cx="4471035" cy="822960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71035" cy="8229600"/>
                    </a:xfrm>
                    <a:prstGeom prst="rect">
                      <a:avLst/>
                    </a:prstGeom>
                    <a:noFill/>
                    <a:ln>
                      <a:noFill/>
                    </a:ln>
                  </pic:spPr>
                </pic:pic>
              </a:graphicData>
            </a:graphic>
          </wp:inline>
        </w:drawing>
      </w:r>
    </w:p>
    <w:p w14:paraId="31A2F2B0" w14:textId="5D62E641" w:rsidR="00E01EDB" w:rsidRDefault="00E01EDB" w:rsidP="00E01EDB">
      <w:pPr>
        <w:pStyle w:val="Heading2"/>
      </w:pPr>
      <w:bookmarkStart w:id="33" w:name="_Toc213622202"/>
      <w:r>
        <w:lastRenderedPageBreak/>
        <w:t>Quản lý nhân sự</w:t>
      </w:r>
      <w:bookmarkEnd w:id="33"/>
    </w:p>
    <w:p w14:paraId="362836C3" w14:textId="7355779C" w:rsidR="00E01EDB" w:rsidRDefault="00E01EDB" w:rsidP="00E01EDB">
      <w:pPr>
        <w:pStyle w:val="Heading3"/>
      </w:pPr>
      <w:bookmarkStart w:id="34" w:name="_Toc213622203"/>
      <w:r>
        <w:t>Chấm công</w:t>
      </w:r>
      <w:bookmarkEnd w:id="34"/>
    </w:p>
    <w:tbl>
      <w:tblPr>
        <w:tblW w:w="0" w:type="auto"/>
        <w:tblCellMar>
          <w:top w:w="15" w:type="dxa"/>
          <w:left w:w="15" w:type="dxa"/>
          <w:bottom w:w="15" w:type="dxa"/>
          <w:right w:w="15" w:type="dxa"/>
        </w:tblCellMar>
        <w:tblLook w:val="04A0" w:firstRow="1" w:lastRow="0" w:firstColumn="1" w:lastColumn="0" w:noHBand="0" w:noVBand="1"/>
      </w:tblPr>
      <w:tblGrid>
        <w:gridCol w:w="2016"/>
        <w:gridCol w:w="7334"/>
      </w:tblGrid>
      <w:tr w:rsidR="00E01EDB" w:rsidRPr="00B7574B" w14:paraId="13F2612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7553E1" w14:textId="77777777" w:rsidR="00E01EDB" w:rsidRPr="00B7574B" w:rsidRDefault="00E01EDB" w:rsidP="00A87223">
            <w:pPr>
              <w:rPr>
                <w:szCs w:val="24"/>
                <w:lang w:eastAsia="ja-JP"/>
              </w:rPr>
            </w:pPr>
            <w:r w:rsidRPr="00B7574B">
              <w:rPr>
                <w:lang w:eastAsia="ja-JP"/>
              </w:rPr>
              <w:t>Use case ID</w:t>
            </w:r>
          </w:p>
          <w:p w14:paraId="291FAEEA" w14:textId="77777777" w:rsidR="00E01EDB" w:rsidRPr="00B7574B" w:rsidRDefault="00E01EDB"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6081F" w14:textId="5E562C87" w:rsidR="00E01EDB" w:rsidRPr="00C8631C" w:rsidRDefault="00E01EDB" w:rsidP="00A87223">
            <w:pPr>
              <w:rPr>
                <w:szCs w:val="24"/>
                <w:lang w:val="vi-VN" w:eastAsia="ja-JP"/>
              </w:rPr>
            </w:pPr>
            <w:r>
              <w:rPr>
                <w:szCs w:val="24"/>
                <w:lang w:val="vi-VN" w:eastAsia="ja-JP"/>
              </w:rPr>
              <w:t>6.1</w:t>
            </w:r>
          </w:p>
        </w:tc>
      </w:tr>
      <w:tr w:rsidR="00E01EDB" w:rsidRPr="00B7574B" w14:paraId="45537AC6"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870C55" w14:textId="77777777" w:rsidR="00E01EDB" w:rsidRPr="00B7574B" w:rsidRDefault="00E01EDB" w:rsidP="00A87223">
            <w:pPr>
              <w:rPr>
                <w:szCs w:val="24"/>
                <w:lang w:eastAsia="ja-JP"/>
              </w:rPr>
            </w:pPr>
            <w:r w:rsidRPr="00B7574B">
              <w:rPr>
                <w:lang w:eastAsia="ja-JP"/>
              </w:rPr>
              <w:t>Use case name</w:t>
            </w:r>
          </w:p>
          <w:p w14:paraId="5BF104ED" w14:textId="77777777" w:rsidR="00E01EDB" w:rsidRPr="00B7574B" w:rsidRDefault="00E01EDB"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56CF17" w14:textId="47FA9A0D" w:rsidR="00E01EDB" w:rsidRPr="00B7574B" w:rsidRDefault="00E01EDB" w:rsidP="00A87223">
            <w:pPr>
              <w:rPr>
                <w:lang w:eastAsia="ja-JP"/>
              </w:rPr>
            </w:pPr>
            <w:r w:rsidRPr="00E01EDB">
              <w:rPr>
                <w:lang w:eastAsia="ja-JP"/>
              </w:rPr>
              <w:t>Chấm công</w:t>
            </w:r>
          </w:p>
        </w:tc>
      </w:tr>
      <w:tr w:rsidR="00E01EDB" w:rsidRPr="00B7574B" w14:paraId="79DAA1B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99DA78" w14:textId="77777777" w:rsidR="00E01EDB" w:rsidRPr="00B7574B" w:rsidRDefault="00E01EDB" w:rsidP="00A87223">
            <w:pPr>
              <w:rPr>
                <w:szCs w:val="24"/>
                <w:lang w:eastAsia="ja-JP"/>
              </w:rPr>
            </w:pPr>
            <w:r w:rsidRPr="00B7574B">
              <w:rPr>
                <w:lang w:eastAsia="ja-JP"/>
              </w:rPr>
              <w:t>Description</w:t>
            </w:r>
          </w:p>
          <w:p w14:paraId="5F5EED95" w14:textId="77777777" w:rsidR="00E01EDB" w:rsidRPr="00B7574B" w:rsidRDefault="00E01EDB"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CD4B9D" w14:textId="080A5C58" w:rsidR="00E01EDB" w:rsidRPr="00C8631C" w:rsidRDefault="00E01EDB" w:rsidP="00A87223">
            <w:pPr>
              <w:rPr>
                <w:lang w:eastAsia="ja-JP"/>
              </w:rPr>
            </w:pPr>
            <w:r w:rsidRPr="00E01EDB">
              <w:rPr>
                <w:lang w:eastAsia="ja-JP"/>
              </w:rPr>
              <w:t>Là nhân viên,</w:t>
            </w:r>
            <w:r w:rsidR="00115254">
              <w:rPr>
                <w:lang w:eastAsia="ja-JP"/>
              </w:rPr>
              <w:t xml:space="preserve"> quản lý</w:t>
            </w:r>
            <w:r w:rsidRPr="00E01EDB">
              <w:rPr>
                <w:lang w:eastAsia="ja-JP"/>
              </w:rPr>
              <w:t xml:space="preserve"> tôi muốn chấm công bằng cách đăng nhập vào hệ thống để ghi nhận giờ vào và khi đăng xuất để ghi nhận giờ ra, giúp theo dõi thời gian làm việc trong ngày.</w:t>
            </w:r>
          </w:p>
        </w:tc>
      </w:tr>
      <w:tr w:rsidR="00E01EDB" w:rsidRPr="00B7574B" w14:paraId="1C700FE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C02D0" w14:textId="77777777" w:rsidR="00E01EDB" w:rsidRPr="00B7574B" w:rsidRDefault="00E01EDB" w:rsidP="00A87223">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84CB17" w14:textId="7BEB853A" w:rsidR="00E01EDB" w:rsidRPr="00B7574B" w:rsidRDefault="00E01EDB" w:rsidP="00A87223">
            <w:pPr>
              <w:rPr>
                <w:szCs w:val="24"/>
                <w:lang w:eastAsia="ja-JP"/>
              </w:rPr>
            </w:pPr>
            <w:r>
              <w:rPr>
                <w:lang w:eastAsia="ja-JP"/>
              </w:rPr>
              <w:t>Q</w:t>
            </w:r>
            <w:r w:rsidRPr="00004EA2">
              <w:rPr>
                <w:lang w:eastAsia="ja-JP"/>
              </w:rPr>
              <w:t xml:space="preserve">uản lý, </w:t>
            </w:r>
            <w:r w:rsidR="00115254">
              <w:rPr>
                <w:lang w:eastAsia="ja-JP"/>
              </w:rPr>
              <w:t xml:space="preserve">nhân viên, </w:t>
            </w:r>
            <w:r w:rsidRPr="00004EA2">
              <w:rPr>
                <w:lang w:eastAsia="ja-JP"/>
              </w:rPr>
              <w:t>chủ cửa hàng</w:t>
            </w:r>
          </w:p>
        </w:tc>
      </w:tr>
      <w:tr w:rsidR="00E01EDB" w:rsidRPr="00B7574B" w14:paraId="4F1A405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1F66B1" w14:textId="77777777" w:rsidR="00E01EDB" w:rsidRPr="00B7574B" w:rsidRDefault="00E01EDB"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B3503E" w14:textId="77777777" w:rsidR="00E01EDB" w:rsidRPr="00B7574B" w:rsidRDefault="00E01EDB" w:rsidP="00A87223">
            <w:pPr>
              <w:rPr>
                <w:szCs w:val="24"/>
                <w:lang w:eastAsia="ja-JP"/>
              </w:rPr>
            </w:pPr>
            <w:r>
              <w:rPr>
                <w:szCs w:val="24"/>
                <w:lang w:eastAsia="ja-JP"/>
              </w:rPr>
              <w:t>Cao</w:t>
            </w:r>
          </w:p>
        </w:tc>
      </w:tr>
      <w:tr w:rsidR="00E01EDB" w:rsidRPr="00B7574B" w14:paraId="6EF209D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2390C4" w14:textId="77777777" w:rsidR="00E01EDB" w:rsidRPr="00B7574B" w:rsidRDefault="00E01EDB"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758167" w14:textId="1B34958E" w:rsidR="00E01EDB" w:rsidRPr="00B7574B" w:rsidRDefault="00E01EDB" w:rsidP="00A87223">
            <w:pPr>
              <w:rPr>
                <w:szCs w:val="24"/>
                <w:lang w:eastAsia="ja-JP"/>
              </w:rPr>
            </w:pPr>
            <w:r w:rsidRPr="004F50EE">
              <w:rPr>
                <w:lang w:eastAsia="ja-JP"/>
              </w:rPr>
              <w:t xml:space="preserve">Quản lý/ </w:t>
            </w:r>
            <w:r w:rsidR="00115254">
              <w:rPr>
                <w:lang w:eastAsia="ja-JP"/>
              </w:rPr>
              <w:t>Nhân viên</w:t>
            </w:r>
            <w:r w:rsidRPr="004F50EE">
              <w:rPr>
                <w:lang w:eastAsia="ja-JP"/>
              </w:rPr>
              <w:t xml:space="preserve"> </w:t>
            </w:r>
            <w:r w:rsidR="00115254">
              <w:rPr>
                <w:lang w:eastAsia="ja-JP"/>
              </w:rPr>
              <w:t>đăng nhập hoặc đăng xuất khỏi hệ thống</w:t>
            </w:r>
          </w:p>
        </w:tc>
      </w:tr>
      <w:tr w:rsidR="00E01EDB" w:rsidRPr="00B7574B" w14:paraId="58D1A99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7114A9" w14:textId="77777777" w:rsidR="00E01EDB" w:rsidRPr="00B7574B" w:rsidRDefault="00E01EDB"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F87FB4" w14:textId="777A8407" w:rsidR="00115254" w:rsidRDefault="00115254" w:rsidP="00115254">
            <w:pPr>
              <w:pStyle w:val="ListParagraph"/>
              <w:numPr>
                <w:ilvl w:val="0"/>
                <w:numId w:val="12"/>
              </w:numPr>
              <w:rPr>
                <w:lang w:eastAsia="ja-JP"/>
              </w:rPr>
            </w:pPr>
            <w:r>
              <w:rPr>
                <w:lang w:eastAsia="ja-JP"/>
              </w:rPr>
              <w:t>Nhân viên đã được cấp tài khoản hợp lệ.</w:t>
            </w:r>
          </w:p>
          <w:p w14:paraId="6D39ADE9" w14:textId="6FF7E994" w:rsidR="00E01EDB" w:rsidRPr="00B7574B" w:rsidRDefault="00115254" w:rsidP="00115254">
            <w:pPr>
              <w:pStyle w:val="ListParagraph"/>
              <w:numPr>
                <w:ilvl w:val="0"/>
                <w:numId w:val="12"/>
              </w:numPr>
              <w:rPr>
                <w:lang w:eastAsia="ja-JP"/>
              </w:rPr>
            </w:pPr>
            <w:r>
              <w:rPr>
                <w:lang w:eastAsia="ja-JP"/>
              </w:rPr>
              <w:t>Hệ thống hoạt động bình thường và kết nối cơ sở dữ liệu.</w:t>
            </w:r>
          </w:p>
        </w:tc>
      </w:tr>
      <w:tr w:rsidR="00E01EDB" w:rsidRPr="00B7574B" w14:paraId="3C675EE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651AD7" w14:textId="77777777" w:rsidR="00E01EDB" w:rsidRPr="00B7574B" w:rsidRDefault="00E01EDB"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A05B5E" w14:textId="0F55159C" w:rsidR="00115254" w:rsidRPr="00115254" w:rsidRDefault="00115254" w:rsidP="00115254">
            <w:pPr>
              <w:pStyle w:val="ListParagraph"/>
              <w:numPr>
                <w:ilvl w:val="0"/>
                <w:numId w:val="13"/>
              </w:numPr>
              <w:rPr>
                <w:color w:val="1B1C1D"/>
                <w:szCs w:val="26"/>
              </w:rPr>
            </w:pPr>
            <w:r w:rsidRPr="00115254">
              <w:rPr>
                <w:color w:val="1B1C1D"/>
                <w:szCs w:val="26"/>
              </w:rPr>
              <w:t>Khi đăng nhập: hệ thống ghi nhận giờ vào và lưu dữ liệu vào cơ sở dữ liệu.</w:t>
            </w:r>
          </w:p>
          <w:p w14:paraId="08DDD69B" w14:textId="37C9F2A8" w:rsidR="00115254" w:rsidRPr="00115254" w:rsidRDefault="00115254" w:rsidP="00115254">
            <w:pPr>
              <w:pStyle w:val="ListParagraph"/>
              <w:numPr>
                <w:ilvl w:val="0"/>
                <w:numId w:val="13"/>
              </w:numPr>
              <w:rPr>
                <w:color w:val="1B1C1D"/>
                <w:szCs w:val="26"/>
              </w:rPr>
            </w:pPr>
            <w:r w:rsidRPr="00115254">
              <w:rPr>
                <w:color w:val="1B1C1D"/>
                <w:szCs w:val="26"/>
              </w:rPr>
              <w:t>Khi đăng xuất: hệ thống ghi nhận giờ ra và cập nhật dữ liệu vào cơ sở dữ liệu.</w:t>
            </w:r>
          </w:p>
          <w:p w14:paraId="771359C2" w14:textId="06930141" w:rsidR="00E01EDB" w:rsidRPr="00145946" w:rsidRDefault="00115254" w:rsidP="00115254">
            <w:pPr>
              <w:pStyle w:val="ListParagraph"/>
              <w:numPr>
                <w:ilvl w:val="0"/>
                <w:numId w:val="13"/>
              </w:numPr>
              <w:rPr>
                <w:color w:val="1B1C1D"/>
                <w:szCs w:val="26"/>
              </w:rPr>
            </w:pPr>
            <w:r w:rsidRPr="00115254">
              <w:rPr>
                <w:color w:val="1B1C1D"/>
                <w:szCs w:val="26"/>
              </w:rPr>
              <w:t>Dữ liệu được dùng để tính lương cuối kỳ.</w:t>
            </w:r>
          </w:p>
        </w:tc>
      </w:tr>
      <w:tr w:rsidR="00E01EDB" w:rsidRPr="00B7574B" w14:paraId="79EE906E"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B0FF29" w14:textId="77777777" w:rsidR="00E01EDB" w:rsidRPr="00B7574B" w:rsidRDefault="00E01EDB"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6BCEEA" w14:textId="25251754" w:rsidR="00115254" w:rsidRDefault="00115254" w:rsidP="00115254">
            <w:pPr>
              <w:pStyle w:val="1"/>
              <w:numPr>
                <w:ilvl w:val="0"/>
                <w:numId w:val="29"/>
              </w:numPr>
              <w:rPr>
                <w:lang w:eastAsia="ja-JP"/>
              </w:rPr>
            </w:pPr>
            <w:r>
              <w:rPr>
                <w:lang w:eastAsia="ja-JP"/>
              </w:rPr>
              <w:t>Nhân viên truy cập hệ thống chấm công.</w:t>
            </w:r>
          </w:p>
          <w:p w14:paraId="78EDBC93" w14:textId="134C7C84" w:rsidR="00115254" w:rsidRDefault="00115254" w:rsidP="00115254">
            <w:pPr>
              <w:pStyle w:val="1"/>
              <w:numPr>
                <w:ilvl w:val="0"/>
                <w:numId w:val="29"/>
              </w:numPr>
              <w:rPr>
                <w:lang w:eastAsia="ja-JP"/>
              </w:rPr>
            </w:pPr>
            <w:r>
              <w:rPr>
                <w:lang w:eastAsia="ja-JP"/>
              </w:rPr>
              <w:t>Hệ thống hiển thị giao diện đăng nhập.</w:t>
            </w:r>
          </w:p>
          <w:p w14:paraId="53683DE0" w14:textId="11E95E27" w:rsidR="00115254" w:rsidRDefault="00115254" w:rsidP="00115254">
            <w:pPr>
              <w:pStyle w:val="1"/>
              <w:numPr>
                <w:ilvl w:val="0"/>
                <w:numId w:val="29"/>
              </w:numPr>
              <w:rPr>
                <w:lang w:eastAsia="ja-JP"/>
              </w:rPr>
            </w:pPr>
            <w:r>
              <w:rPr>
                <w:lang w:eastAsia="ja-JP"/>
              </w:rPr>
              <w:t>Nhân viên nhập tài khoản và mật khẩu, nhấn “Đăng nhập”.</w:t>
            </w:r>
          </w:p>
          <w:p w14:paraId="611A988F" w14:textId="6FCCE1AE" w:rsidR="00115254" w:rsidRDefault="00115254" w:rsidP="00115254">
            <w:pPr>
              <w:pStyle w:val="1"/>
              <w:numPr>
                <w:ilvl w:val="0"/>
                <w:numId w:val="29"/>
              </w:numPr>
              <w:rPr>
                <w:lang w:eastAsia="ja-JP"/>
              </w:rPr>
            </w:pPr>
            <w:r>
              <w:rPr>
                <w:lang w:eastAsia="ja-JP"/>
              </w:rPr>
              <w:t>Hệ thống kiểm tra thông tin đăng nhập.</w:t>
            </w:r>
          </w:p>
          <w:p w14:paraId="545B8C27" w14:textId="607AF34C" w:rsidR="00115254" w:rsidRDefault="00115254" w:rsidP="00115254">
            <w:pPr>
              <w:pStyle w:val="1"/>
              <w:numPr>
                <w:ilvl w:val="0"/>
                <w:numId w:val="29"/>
              </w:numPr>
              <w:rPr>
                <w:lang w:eastAsia="ja-JP"/>
              </w:rPr>
            </w:pPr>
            <w:r>
              <w:rPr>
                <w:lang w:eastAsia="ja-JP"/>
              </w:rPr>
              <w:t>Hệ thống ghi nhận thời gian đăng nhập là giờ vào.</w:t>
            </w:r>
          </w:p>
          <w:p w14:paraId="571C84B7" w14:textId="46226B24" w:rsidR="00115254" w:rsidRDefault="00115254" w:rsidP="00115254">
            <w:pPr>
              <w:pStyle w:val="1"/>
              <w:numPr>
                <w:ilvl w:val="0"/>
                <w:numId w:val="29"/>
              </w:numPr>
              <w:rPr>
                <w:lang w:eastAsia="ja-JP"/>
              </w:rPr>
            </w:pPr>
            <w:r>
              <w:rPr>
                <w:lang w:eastAsia="ja-JP"/>
              </w:rPr>
              <w:t>Hệ thống lưu dữ liệu chấm công (giờ vào) vào cơ sở dữ liệu.</w:t>
            </w:r>
          </w:p>
          <w:p w14:paraId="7C1C446E" w14:textId="7D0A8130" w:rsidR="00115254" w:rsidRDefault="00115254" w:rsidP="00115254">
            <w:pPr>
              <w:pStyle w:val="1"/>
              <w:numPr>
                <w:ilvl w:val="0"/>
                <w:numId w:val="29"/>
              </w:numPr>
              <w:rPr>
                <w:lang w:eastAsia="ja-JP"/>
              </w:rPr>
            </w:pPr>
            <w:r>
              <w:rPr>
                <w:lang w:eastAsia="ja-JP"/>
              </w:rPr>
              <w:t>Khi kết thúc ca làm, nhân viên nhấn “Đăng xuất”.</w:t>
            </w:r>
          </w:p>
          <w:p w14:paraId="637A3C00" w14:textId="12952972" w:rsidR="00115254" w:rsidRDefault="00115254" w:rsidP="00115254">
            <w:pPr>
              <w:pStyle w:val="1"/>
              <w:numPr>
                <w:ilvl w:val="0"/>
                <w:numId w:val="29"/>
              </w:numPr>
              <w:rPr>
                <w:lang w:eastAsia="ja-JP"/>
              </w:rPr>
            </w:pPr>
            <w:r>
              <w:rPr>
                <w:lang w:eastAsia="ja-JP"/>
              </w:rPr>
              <w:t>Hệ thống ghi nhận thời gian đăng xuất là giờ ra.</w:t>
            </w:r>
          </w:p>
          <w:p w14:paraId="4941BCA3" w14:textId="0DEEED8D" w:rsidR="00E01EDB" w:rsidRPr="00B7574B" w:rsidRDefault="00115254" w:rsidP="00115254">
            <w:pPr>
              <w:pStyle w:val="1"/>
              <w:numPr>
                <w:ilvl w:val="0"/>
                <w:numId w:val="29"/>
              </w:numPr>
              <w:rPr>
                <w:lang w:eastAsia="ja-JP"/>
              </w:rPr>
            </w:pPr>
            <w:r>
              <w:rPr>
                <w:lang w:eastAsia="ja-JP"/>
              </w:rPr>
              <w:lastRenderedPageBreak/>
              <w:t>Hệ thống lưu dữ liệu chấm công (giờ ra) vào cơ sở dữ liệu.</w:t>
            </w:r>
          </w:p>
        </w:tc>
      </w:tr>
      <w:tr w:rsidR="00E01EDB" w:rsidRPr="00B7574B" w14:paraId="7D092AC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27B649" w14:textId="77777777" w:rsidR="00E01EDB" w:rsidRPr="00B7574B" w:rsidRDefault="00E01EDB" w:rsidP="00A87223">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686575" w14:textId="3ECFC296" w:rsidR="00E01EDB" w:rsidRPr="00B7574B" w:rsidRDefault="00115254" w:rsidP="00A87223">
            <w:pPr>
              <w:rPr>
                <w:szCs w:val="24"/>
                <w:lang w:eastAsia="ja-JP"/>
              </w:rPr>
            </w:pPr>
            <w:r>
              <w:rPr>
                <w:szCs w:val="24"/>
                <w:lang w:eastAsia="ja-JP"/>
              </w:rPr>
              <w:t>N/A</w:t>
            </w:r>
          </w:p>
        </w:tc>
      </w:tr>
      <w:tr w:rsidR="00E01EDB" w:rsidRPr="00B7574B" w14:paraId="3B733DEE"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BBA029" w14:textId="77777777" w:rsidR="00E01EDB" w:rsidRPr="00B7574B" w:rsidRDefault="00E01EDB" w:rsidP="00A87223">
            <w:pPr>
              <w:rPr>
                <w:szCs w:val="24"/>
                <w:lang w:eastAsia="ja-JP"/>
              </w:rPr>
            </w:pPr>
            <w:r w:rsidRPr="00B7574B">
              <w:rPr>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504BA7" w14:textId="7184F82D" w:rsidR="00E01EDB" w:rsidRPr="00B7574B" w:rsidRDefault="00115254" w:rsidP="00A87223">
            <w:pPr>
              <w:rPr>
                <w:szCs w:val="24"/>
                <w:lang w:eastAsia="ja-JP"/>
              </w:rPr>
            </w:pPr>
            <w:r w:rsidRPr="00115254">
              <w:rPr>
                <w:lang w:eastAsia="ja-JP"/>
              </w:rPr>
              <w:t>4b. Nếu thông tin đăng nhập sai, hệ thống hiển thị “Tên đăng nhập hoặc mật khẩu không đúng.”, quay lại bước 3.</w:t>
            </w:r>
          </w:p>
        </w:tc>
      </w:tr>
      <w:tr w:rsidR="00E01EDB" w:rsidRPr="00B7574B" w14:paraId="297E055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1B9B77" w14:textId="77777777" w:rsidR="00E01EDB" w:rsidRPr="00C2389F" w:rsidRDefault="00E01EDB"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28136C" w14:textId="4396EE4A" w:rsidR="00E01EDB" w:rsidRPr="00267905" w:rsidRDefault="00115254" w:rsidP="00A87223">
            <w:pPr>
              <w:rPr>
                <w:lang w:val="vi-VN" w:eastAsia="ja-JP"/>
              </w:rPr>
            </w:pPr>
            <w:r>
              <w:rPr>
                <w:lang w:eastAsia="ja-JP"/>
              </w:rPr>
              <w:t>N/A</w:t>
            </w:r>
          </w:p>
        </w:tc>
      </w:tr>
      <w:tr w:rsidR="00E01EDB" w:rsidRPr="00B7574B" w14:paraId="63CA2772"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A035EB" w14:textId="77777777" w:rsidR="00E01EDB" w:rsidRPr="00C2389F" w:rsidRDefault="00E01EDB"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416B9D" w14:textId="77777777" w:rsidR="00E01EDB" w:rsidRPr="00267905" w:rsidRDefault="00E01EDB" w:rsidP="00A87223">
            <w:pPr>
              <w:rPr>
                <w:lang w:val="vi-VN" w:eastAsia="ja-JP"/>
              </w:rPr>
            </w:pPr>
            <w:r>
              <w:rPr>
                <w:lang w:eastAsia="ja-JP"/>
              </w:rPr>
              <w:t>N</w:t>
            </w:r>
            <w:r>
              <w:rPr>
                <w:lang w:val="vi-VN" w:eastAsia="ja-JP"/>
              </w:rPr>
              <w:t>/A</w:t>
            </w:r>
          </w:p>
        </w:tc>
      </w:tr>
    </w:tbl>
    <w:p w14:paraId="30DA9AE7" w14:textId="3D7958E0" w:rsidR="00E01EDB" w:rsidRDefault="00E01EDB" w:rsidP="00E01EDB"/>
    <w:p w14:paraId="73535247" w14:textId="20E701A4" w:rsidR="00E01EDB" w:rsidRPr="00E01EDB" w:rsidRDefault="00115254" w:rsidP="00E01EDB">
      <w:r>
        <w:rPr>
          <w:noProof/>
        </w:rPr>
        <w:lastRenderedPageBreak/>
        <w:drawing>
          <wp:inline distT="0" distB="0" distL="0" distR="0" wp14:anchorId="47A54D47" wp14:editId="316A4212">
            <wp:extent cx="5943600" cy="60502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6050280"/>
                    </a:xfrm>
                    <a:prstGeom prst="rect">
                      <a:avLst/>
                    </a:prstGeom>
                    <a:noFill/>
                    <a:ln>
                      <a:noFill/>
                    </a:ln>
                  </pic:spPr>
                </pic:pic>
              </a:graphicData>
            </a:graphic>
          </wp:inline>
        </w:drawing>
      </w:r>
    </w:p>
    <w:p w14:paraId="5EB723D7" w14:textId="5E8863E1" w:rsidR="00E01EDB" w:rsidRDefault="00E01EDB" w:rsidP="00E01EDB">
      <w:pPr>
        <w:pStyle w:val="Heading3"/>
      </w:pPr>
      <w:bookmarkStart w:id="35" w:name="_Toc213622204"/>
      <w:r>
        <w:t>Tính lương</w:t>
      </w:r>
      <w:bookmarkEnd w:id="35"/>
    </w:p>
    <w:tbl>
      <w:tblPr>
        <w:tblW w:w="0" w:type="auto"/>
        <w:tblCellMar>
          <w:top w:w="15" w:type="dxa"/>
          <w:left w:w="15" w:type="dxa"/>
          <w:bottom w:w="15" w:type="dxa"/>
          <w:right w:w="15" w:type="dxa"/>
        </w:tblCellMar>
        <w:tblLook w:val="04A0" w:firstRow="1" w:lastRow="0" w:firstColumn="1" w:lastColumn="0" w:noHBand="0" w:noVBand="1"/>
      </w:tblPr>
      <w:tblGrid>
        <w:gridCol w:w="2065"/>
        <w:gridCol w:w="7285"/>
      </w:tblGrid>
      <w:tr w:rsidR="00E01EDB" w:rsidRPr="00B7574B" w14:paraId="66D5C5B5"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4755DA" w14:textId="77777777" w:rsidR="00E01EDB" w:rsidRPr="00B7574B" w:rsidRDefault="00E01EDB" w:rsidP="00A87223">
            <w:pPr>
              <w:rPr>
                <w:szCs w:val="24"/>
                <w:lang w:eastAsia="ja-JP"/>
              </w:rPr>
            </w:pPr>
            <w:r w:rsidRPr="00B7574B">
              <w:rPr>
                <w:lang w:eastAsia="ja-JP"/>
              </w:rPr>
              <w:t>Use case ID</w:t>
            </w:r>
          </w:p>
          <w:p w14:paraId="24B54E36" w14:textId="77777777" w:rsidR="00E01EDB" w:rsidRPr="00B7574B" w:rsidRDefault="00E01EDB"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862211" w14:textId="79186CD0" w:rsidR="00E01EDB" w:rsidRPr="00C8631C" w:rsidRDefault="005502C8" w:rsidP="00A87223">
            <w:pPr>
              <w:rPr>
                <w:szCs w:val="24"/>
                <w:lang w:val="vi-VN" w:eastAsia="ja-JP"/>
              </w:rPr>
            </w:pPr>
            <w:r>
              <w:rPr>
                <w:szCs w:val="24"/>
                <w:lang w:eastAsia="ja-JP"/>
              </w:rPr>
              <w:t>6</w:t>
            </w:r>
            <w:r w:rsidR="00E01EDB">
              <w:rPr>
                <w:szCs w:val="24"/>
                <w:lang w:eastAsia="ja-JP"/>
              </w:rPr>
              <w:t>.2</w:t>
            </w:r>
          </w:p>
        </w:tc>
      </w:tr>
      <w:tr w:rsidR="00E01EDB" w:rsidRPr="00B7574B" w14:paraId="6F579E01"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0EA14C" w14:textId="77777777" w:rsidR="00E01EDB" w:rsidRPr="00B7574B" w:rsidRDefault="00E01EDB" w:rsidP="00A87223">
            <w:pPr>
              <w:rPr>
                <w:szCs w:val="24"/>
                <w:lang w:eastAsia="ja-JP"/>
              </w:rPr>
            </w:pPr>
            <w:r w:rsidRPr="00B7574B">
              <w:rPr>
                <w:lang w:eastAsia="ja-JP"/>
              </w:rPr>
              <w:t>Use case name</w:t>
            </w:r>
          </w:p>
          <w:p w14:paraId="764EB3B4" w14:textId="77777777" w:rsidR="00E01EDB" w:rsidRPr="00B7574B" w:rsidRDefault="00E01EDB"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50EB17" w14:textId="26973547" w:rsidR="00E01EDB" w:rsidRPr="00B7574B" w:rsidRDefault="005502C8" w:rsidP="00A87223">
            <w:pPr>
              <w:rPr>
                <w:lang w:eastAsia="ja-JP"/>
              </w:rPr>
            </w:pPr>
            <w:r w:rsidRPr="005502C8">
              <w:rPr>
                <w:lang w:eastAsia="ja-JP"/>
              </w:rPr>
              <w:t>Tính lương nhân viên</w:t>
            </w:r>
          </w:p>
        </w:tc>
      </w:tr>
      <w:tr w:rsidR="00E01EDB" w:rsidRPr="00B7574B" w14:paraId="4A00F35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55859A" w14:textId="77777777" w:rsidR="00E01EDB" w:rsidRPr="00B7574B" w:rsidRDefault="00E01EDB" w:rsidP="00A87223">
            <w:pPr>
              <w:rPr>
                <w:szCs w:val="24"/>
                <w:lang w:eastAsia="ja-JP"/>
              </w:rPr>
            </w:pPr>
            <w:r w:rsidRPr="00B7574B">
              <w:rPr>
                <w:lang w:eastAsia="ja-JP"/>
              </w:rPr>
              <w:t>Description</w:t>
            </w:r>
          </w:p>
          <w:p w14:paraId="5EF31486" w14:textId="77777777" w:rsidR="00E01EDB" w:rsidRPr="00B7574B" w:rsidRDefault="00E01EDB"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673FA2" w14:textId="69D2B389" w:rsidR="00E01EDB" w:rsidRPr="00C8631C" w:rsidRDefault="005502C8" w:rsidP="00A87223">
            <w:pPr>
              <w:rPr>
                <w:lang w:eastAsia="ja-JP"/>
              </w:rPr>
            </w:pPr>
            <w:r w:rsidRPr="005502C8">
              <w:rPr>
                <w:lang w:eastAsia="ja-JP"/>
              </w:rPr>
              <w:t>Là chủ cửa hàng, tôi muốn hệ thống tự động tính lương cho nhân viên dựa trên tổng số giờ làm việc trong tháng để đảm bảo việc trả lương chính xác và minh bạch.</w:t>
            </w:r>
          </w:p>
        </w:tc>
      </w:tr>
      <w:tr w:rsidR="00E01EDB" w:rsidRPr="00B7574B" w14:paraId="1AFB49D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84CB2B" w14:textId="77777777" w:rsidR="00E01EDB" w:rsidRPr="00B7574B" w:rsidRDefault="00E01EDB" w:rsidP="00A87223">
            <w:pPr>
              <w:rPr>
                <w:szCs w:val="24"/>
                <w:lang w:eastAsia="ja-JP"/>
              </w:rPr>
            </w:pPr>
            <w:r w:rsidRPr="00B7574B">
              <w:rPr>
                <w:lang w:eastAsia="ja-JP"/>
              </w:rPr>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72F3AE" w14:textId="6FE587B9" w:rsidR="00E01EDB" w:rsidRPr="00B7574B" w:rsidRDefault="005502C8" w:rsidP="00A87223">
            <w:pPr>
              <w:rPr>
                <w:szCs w:val="24"/>
                <w:lang w:eastAsia="ja-JP"/>
              </w:rPr>
            </w:pPr>
            <w:r>
              <w:rPr>
                <w:lang w:eastAsia="ja-JP"/>
              </w:rPr>
              <w:t>C</w:t>
            </w:r>
            <w:r w:rsidR="00E01EDB" w:rsidRPr="00004EA2">
              <w:rPr>
                <w:lang w:eastAsia="ja-JP"/>
              </w:rPr>
              <w:t>hủ cửa hàng</w:t>
            </w:r>
          </w:p>
        </w:tc>
      </w:tr>
      <w:tr w:rsidR="00E01EDB" w:rsidRPr="00B7574B" w14:paraId="3CC266A4"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4D22E9" w14:textId="77777777" w:rsidR="00E01EDB" w:rsidRPr="00B7574B" w:rsidRDefault="00E01EDB"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412201" w14:textId="77777777" w:rsidR="00E01EDB" w:rsidRPr="00B7574B" w:rsidRDefault="00E01EDB" w:rsidP="00A87223">
            <w:pPr>
              <w:rPr>
                <w:szCs w:val="24"/>
                <w:lang w:eastAsia="ja-JP"/>
              </w:rPr>
            </w:pPr>
            <w:r>
              <w:rPr>
                <w:szCs w:val="24"/>
                <w:lang w:eastAsia="ja-JP"/>
              </w:rPr>
              <w:t>Cao</w:t>
            </w:r>
          </w:p>
        </w:tc>
      </w:tr>
      <w:tr w:rsidR="00E01EDB" w:rsidRPr="00B7574B" w14:paraId="37100A2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E8792C" w14:textId="77777777" w:rsidR="00E01EDB" w:rsidRPr="00B7574B" w:rsidRDefault="00E01EDB"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7D4D6C" w14:textId="53555214" w:rsidR="00E01EDB" w:rsidRPr="00B7574B" w:rsidRDefault="005502C8" w:rsidP="00A87223">
            <w:pPr>
              <w:rPr>
                <w:szCs w:val="24"/>
                <w:lang w:eastAsia="ja-JP"/>
              </w:rPr>
            </w:pPr>
            <w:r w:rsidRPr="005502C8">
              <w:rPr>
                <w:lang w:eastAsia="ja-JP"/>
              </w:rPr>
              <w:t>Chủ cửa hàng chọn chức năng “Tính lương” trong hệ thống quản lý</w:t>
            </w:r>
          </w:p>
        </w:tc>
      </w:tr>
      <w:tr w:rsidR="00E01EDB" w:rsidRPr="00B7574B" w14:paraId="64F960EE"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62D69B" w14:textId="77777777" w:rsidR="00E01EDB" w:rsidRPr="00B7574B" w:rsidRDefault="00E01EDB"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912951" w14:textId="11103931" w:rsidR="005502C8" w:rsidRDefault="005502C8" w:rsidP="005502C8">
            <w:pPr>
              <w:pStyle w:val="ListParagraph"/>
              <w:numPr>
                <w:ilvl w:val="0"/>
                <w:numId w:val="12"/>
              </w:numPr>
              <w:rPr>
                <w:lang w:eastAsia="ja-JP"/>
              </w:rPr>
            </w:pPr>
            <w:r>
              <w:rPr>
                <w:lang w:eastAsia="ja-JP"/>
              </w:rPr>
              <w:t>Chủ cửa hàng đã đăng nhập hệ thống.</w:t>
            </w:r>
          </w:p>
          <w:p w14:paraId="30EAFF57" w14:textId="6E2EC5BB" w:rsidR="005502C8" w:rsidRDefault="005502C8" w:rsidP="005502C8">
            <w:pPr>
              <w:pStyle w:val="ListParagraph"/>
              <w:numPr>
                <w:ilvl w:val="0"/>
                <w:numId w:val="12"/>
              </w:numPr>
              <w:rPr>
                <w:lang w:eastAsia="ja-JP"/>
              </w:rPr>
            </w:pPr>
            <w:r>
              <w:rPr>
                <w:lang w:eastAsia="ja-JP"/>
              </w:rPr>
              <w:t>Dữ liệu chấm công của nhân viên trong tháng đã đầy đủ và hợp lệ.</w:t>
            </w:r>
          </w:p>
          <w:p w14:paraId="68F6F3F1" w14:textId="793E5599" w:rsidR="00E01EDB" w:rsidRPr="00B7574B" w:rsidRDefault="005502C8" w:rsidP="005502C8">
            <w:pPr>
              <w:pStyle w:val="ListParagraph"/>
              <w:numPr>
                <w:ilvl w:val="0"/>
                <w:numId w:val="12"/>
              </w:numPr>
              <w:rPr>
                <w:lang w:eastAsia="ja-JP"/>
              </w:rPr>
            </w:pPr>
            <w:r>
              <w:rPr>
                <w:lang w:eastAsia="ja-JP"/>
              </w:rPr>
              <w:t>Mức lương theo giờ của từng nhân viên đã được thiết lập trong hệ thống.</w:t>
            </w:r>
          </w:p>
        </w:tc>
      </w:tr>
      <w:tr w:rsidR="00E01EDB" w:rsidRPr="00B7574B" w14:paraId="260E4F73"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087861" w14:textId="77777777" w:rsidR="00E01EDB" w:rsidRPr="00B7574B" w:rsidRDefault="00E01EDB"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68CFB3" w14:textId="6C5EAAF9" w:rsidR="005502C8" w:rsidRPr="005502C8" w:rsidRDefault="005502C8" w:rsidP="005502C8">
            <w:pPr>
              <w:pStyle w:val="ListParagraph"/>
              <w:numPr>
                <w:ilvl w:val="0"/>
                <w:numId w:val="13"/>
              </w:numPr>
              <w:rPr>
                <w:color w:val="1B1C1D"/>
                <w:szCs w:val="26"/>
              </w:rPr>
            </w:pPr>
            <w:r w:rsidRPr="005502C8">
              <w:rPr>
                <w:color w:val="1B1C1D"/>
                <w:szCs w:val="26"/>
              </w:rPr>
              <w:t>Hệ thống tạo bảng lương tháng cho từng nhân viên.</w:t>
            </w:r>
          </w:p>
          <w:p w14:paraId="14A20108" w14:textId="391E2580" w:rsidR="00E01EDB" w:rsidRPr="00145946" w:rsidRDefault="005502C8" w:rsidP="005502C8">
            <w:pPr>
              <w:pStyle w:val="ListParagraph"/>
              <w:numPr>
                <w:ilvl w:val="0"/>
                <w:numId w:val="13"/>
              </w:numPr>
              <w:rPr>
                <w:color w:val="1B1C1D"/>
                <w:szCs w:val="26"/>
              </w:rPr>
            </w:pPr>
            <w:r w:rsidRPr="005502C8">
              <w:rPr>
                <w:color w:val="1B1C1D"/>
                <w:szCs w:val="26"/>
              </w:rPr>
              <w:t>Dữ liệu lương được lưu vào cơ sở dữ liệu và có thể dùng để in phiếu lương hoặc xuất báo cáo.</w:t>
            </w:r>
            <w:r w:rsidR="00E01EDB" w:rsidRPr="00145946">
              <w:rPr>
                <w:color w:val="1B1C1D"/>
                <w:szCs w:val="26"/>
              </w:rPr>
              <w:t xml:space="preserve"> </w:t>
            </w:r>
          </w:p>
        </w:tc>
      </w:tr>
      <w:tr w:rsidR="00E01EDB" w:rsidRPr="00B7574B" w14:paraId="6B105E17" w14:textId="77777777" w:rsidTr="005502C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0AA375" w14:textId="77777777" w:rsidR="00E01EDB" w:rsidRPr="00B7574B" w:rsidRDefault="00E01EDB"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06540A" w14:textId="7FB4D7BB" w:rsidR="005502C8" w:rsidRDefault="005502C8" w:rsidP="005502C8">
            <w:pPr>
              <w:pStyle w:val="1"/>
              <w:numPr>
                <w:ilvl w:val="0"/>
                <w:numId w:val="30"/>
              </w:numPr>
              <w:rPr>
                <w:lang w:eastAsia="ja-JP"/>
              </w:rPr>
            </w:pPr>
            <w:r>
              <w:rPr>
                <w:lang w:eastAsia="ja-JP"/>
              </w:rPr>
              <w:t>Chủ cửa hàng chọn chức năng “Quản lý nhân sự”.</w:t>
            </w:r>
          </w:p>
          <w:p w14:paraId="14D2C3ED" w14:textId="1BEC0413" w:rsidR="005502C8" w:rsidRDefault="005502C8" w:rsidP="005502C8">
            <w:pPr>
              <w:pStyle w:val="1"/>
              <w:numPr>
                <w:ilvl w:val="0"/>
                <w:numId w:val="30"/>
              </w:numPr>
              <w:rPr>
                <w:lang w:eastAsia="ja-JP"/>
              </w:rPr>
            </w:pPr>
            <w:r>
              <w:rPr>
                <w:lang w:eastAsia="ja-JP"/>
              </w:rPr>
              <w:t>Hệ thống hiển thị giao diện quản lý nhân sự.</w:t>
            </w:r>
          </w:p>
          <w:p w14:paraId="74B308BA" w14:textId="00F27CF4" w:rsidR="005502C8" w:rsidRDefault="005502C8" w:rsidP="005502C8">
            <w:pPr>
              <w:pStyle w:val="1"/>
              <w:numPr>
                <w:ilvl w:val="0"/>
                <w:numId w:val="30"/>
              </w:numPr>
              <w:rPr>
                <w:lang w:eastAsia="ja-JP"/>
              </w:rPr>
            </w:pPr>
            <w:r>
              <w:rPr>
                <w:lang w:eastAsia="ja-JP"/>
              </w:rPr>
              <w:t>Chủ cửa hàng chọn chức năng “Tính lương”.</w:t>
            </w:r>
          </w:p>
          <w:p w14:paraId="1362B92A" w14:textId="2C541B89" w:rsidR="005502C8" w:rsidRDefault="005502C8" w:rsidP="005502C8">
            <w:pPr>
              <w:pStyle w:val="1"/>
              <w:numPr>
                <w:ilvl w:val="0"/>
                <w:numId w:val="30"/>
              </w:numPr>
              <w:rPr>
                <w:lang w:eastAsia="ja-JP"/>
              </w:rPr>
            </w:pPr>
            <w:r>
              <w:rPr>
                <w:lang w:eastAsia="ja-JP"/>
              </w:rPr>
              <w:t>Hệ thống hiển thị giao diện tính lương.</w:t>
            </w:r>
          </w:p>
          <w:p w14:paraId="4D6641D2" w14:textId="5E562F14" w:rsidR="005502C8" w:rsidRDefault="005502C8" w:rsidP="005502C8">
            <w:pPr>
              <w:pStyle w:val="1"/>
              <w:numPr>
                <w:ilvl w:val="0"/>
                <w:numId w:val="30"/>
              </w:numPr>
              <w:rPr>
                <w:lang w:eastAsia="ja-JP"/>
              </w:rPr>
            </w:pPr>
            <w:r>
              <w:rPr>
                <w:lang w:eastAsia="ja-JP"/>
              </w:rPr>
              <w:t>Hệ thống truy xuất dữ liệu chấm công trong tháng của từng nhân viên.</w:t>
            </w:r>
          </w:p>
          <w:p w14:paraId="66F7ECA7" w14:textId="12505AB5" w:rsidR="005502C8" w:rsidRDefault="005502C8" w:rsidP="005502C8">
            <w:pPr>
              <w:pStyle w:val="1"/>
              <w:numPr>
                <w:ilvl w:val="0"/>
                <w:numId w:val="30"/>
              </w:numPr>
              <w:rPr>
                <w:lang w:eastAsia="ja-JP"/>
              </w:rPr>
            </w:pPr>
            <w:r>
              <w:rPr>
                <w:lang w:eastAsia="ja-JP"/>
              </w:rPr>
              <w:t>Hệ thống tính tổng số giờ làm việc trong tháng.</w:t>
            </w:r>
          </w:p>
          <w:p w14:paraId="503EBAED" w14:textId="24884649" w:rsidR="005502C8" w:rsidRDefault="005502C8" w:rsidP="005502C8">
            <w:pPr>
              <w:pStyle w:val="1"/>
              <w:numPr>
                <w:ilvl w:val="0"/>
                <w:numId w:val="30"/>
              </w:numPr>
              <w:rPr>
                <w:lang w:eastAsia="ja-JP"/>
              </w:rPr>
            </w:pPr>
            <w:r>
              <w:rPr>
                <w:lang w:eastAsia="ja-JP"/>
              </w:rPr>
              <w:t>Hệ thống tính lương dựa trên số giờ làm và số giờ tăng ca.</w:t>
            </w:r>
          </w:p>
          <w:p w14:paraId="11960465" w14:textId="0F87D771" w:rsidR="005502C8" w:rsidRDefault="005502C8" w:rsidP="005502C8">
            <w:pPr>
              <w:pStyle w:val="1"/>
              <w:numPr>
                <w:ilvl w:val="0"/>
                <w:numId w:val="30"/>
              </w:numPr>
              <w:rPr>
                <w:lang w:eastAsia="ja-JP"/>
              </w:rPr>
            </w:pPr>
            <w:r>
              <w:rPr>
                <w:lang w:eastAsia="ja-JP"/>
              </w:rPr>
              <w:t>Hệ thống hiển thị bảng lương chi tiết theo từng nhân viên.</w:t>
            </w:r>
          </w:p>
          <w:p w14:paraId="4333588E" w14:textId="1A8D0B73" w:rsidR="005502C8" w:rsidRDefault="005502C8" w:rsidP="005502C8">
            <w:pPr>
              <w:pStyle w:val="1"/>
              <w:numPr>
                <w:ilvl w:val="0"/>
                <w:numId w:val="30"/>
              </w:numPr>
              <w:rPr>
                <w:lang w:eastAsia="ja-JP"/>
              </w:rPr>
            </w:pPr>
            <w:r>
              <w:rPr>
                <w:lang w:eastAsia="ja-JP"/>
              </w:rPr>
              <w:t>Chủ cửa hàng kiểm tra và xác nhận lưu bảng lương.</w:t>
            </w:r>
          </w:p>
          <w:p w14:paraId="23D90C77" w14:textId="31493CAC" w:rsidR="005502C8" w:rsidRDefault="005502C8" w:rsidP="005502C8">
            <w:pPr>
              <w:pStyle w:val="1"/>
              <w:numPr>
                <w:ilvl w:val="0"/>
                <w:numId w:val="30"/>
              </w:numPr>
              <w:rPr>
                <w:lang w:eastAsia="ja-JP"/>
              </w:rPr>
            </w:pPr>
            <w:r>
              <w:rPr>
                <w:lang w:eastAsia="ja-JP"/>
              </w:rPr>
              <w:t xml:space="preserve"> Hệ thống lưu dữ liệu lương vào cơ sở dữ liệu.</w:t>
            </w:r>
          </w:p>
          <w:p w14:paraId="58BFF2A4" w14:textId="664DB4D2" w:rsidR="005502C8" w:rsidRDefault="005502C8" w:rsidP="005502C8">
            <w:pPr>
              <w:pStyle w:val="1"/>
              <w:numPr>
                <w:ilvl w:val="0"/>
                <w:numId w:val="30"/>
              </w:numPr>
              <w:rPr>
                <w:lang w:eastAsia="ja-JP"/>
              </w:rPr>
            </w:pPr>
            <w:r>
              <w:rPr>
                <w:lang w:eastAsia="ja-JP"/>
              </w:rPr>
              <w:t xml:space="preserve"> Hệ thống hiển thị thông báo “Tính lương thành công.”</w:t>
            </w:r>
          </w:p>
          <w:p w14:paraId="56CC6D5F" w14:textId="76F8B7A8" w:rsidR="005502C8" w:rsidRDefault="005502C8" w:rsidP="005502C8">
            <w:pPr>
              <w:pStyle w:val="1"/>
              <w:numPr>
                <w:ilvl w:val="0"/>
                <w:numId w:val="30"/>
              </w:numPr>
              <w:rPr>
                <w:lang w:eastAsia="ja-JP"/>
              </w:rPr>
            </w:pPr>
            <w:r>
              <w:rPr>
                <w:lang w:eastAsia="ja-JP"/>
              </w:rPr>
              <w:t xml:space="preserve"> Chủ cửa hàng chọn chức năng “Xuất bảng lương ra PDF”.</w:t>
            </w:r>
          </w:p>
          <w:p w14:paraId="35E34665" w14:textId="33959817" w:rsidR="00E01EDB" w:rsidRPr="00B7574B" w:rsidRDefault="005502C8" w:rsidP="005502C8">
            <w:pPr>
              <w:pStyle w:val="1"/>
              <w:numPr>
                <w:ilvl w:val="0"/>
                <w:numId w:val="30"/>
              </w:numPr>
              <w:rPr>
                <w:lang w:eastAsia="ja-JP"/>
              </w:rPr>
            </w:pPr>
            <w:r>
              <w:rPr>
                <w:lang w:eastAsia="ja-JP"/>
              </w:rPr>
              <w:lastRenderedPageBreak/>
              <w:t xml:space="preserve"> Hệ thống xuất file PDF bảng lương và hiển thị thông báo “Xuất PDF thành công.”</w:t>
            </w:r>
          </w:p>
        </w:tc>
      </w:tr>
      <w:tr w:rsidR="00E01EDB" w:rsidRPr="00B7574B" w14:paraId="30C94252" w14:textId="77777777" w:rsidTr="005502C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F68A8B" w14:textId="77777777" w:rsidR="00E01EDB" w:rsidRPr="00B7574B" w:rsidRDefault="00E01EDB" w:rsidP="00A87223">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B1C46D" w14:textId="04EC402D" w:rsidR="00E01EDB" w:rsidRPr="00B7574B" w:rsidRDefault="005502C8" w:rsidP="00A87223">
            <w:pPr>
              <w:rPr>
                <w:szCs w:val="24"/>
                <w:lang w:eastAsia="ja-JP"/>
              </w:rPr>
            </w:pPr>
            <w:r>
              <w:rPr>
                <w:szCs w:val="24"/>
                <w:lang w:eastAsia="ja-JP"/>
              </w:rPr>
              <w:t>N/A</w:t>
            </w:r>
          </w:p>
        </w:tc>
      </w:tr>
      <w:tr w:rsidR="00E01EDB" w:rsidRPr="00B7574B" w14:paraId="300CB40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020A86" w14:textId="77777777" w:rsidR="00E01EDB" w:rsidRPr="00B7574B" w:rsidRDefault="00E01EDB" w:rsidP="00A87223">
            <w:pPr>
              <w:rPr>
                <w:szCs w:val="24"/>
                <w:lang w:eastAsia="ja-JP"/>
              </w:rPr>
            </w:pPr>
            <w:r w:rsidRPr="00B7574B">
              <w:rPr>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37ECDC" w14:textId="27A6F453" w:rsidR="005502C8" w:rsidRDefault="005502C8" w:rsidP="005502C8">
            <w:pPr>
              <w:rPr>
                <w:lang w:eastAsia="ja-JP"/>
              </w:rPr>
            </w:pPr>
            <w:r>
              <w:rPr>
                <w:lang w:eastAsia="ja-JP"/>
              </w:rPr>
              <w:t>5a. Nếu không có đủ</w:t>
            </w:r>
            <w:r>
              <w:rPr>
                <w:lang w:eastAsia="ja-JP"/>
              </w:rPr>
              <w:t xml:space="preserve"> </w:t>
            </w:r>
            <w:r>
              <w:rPr>
                <w:lang w:eastAsia="ja-JP"/>
              </w:rPr>
              <w:t>dữ liệu chấm công, hiển thị thông báo “Chưa đủ dữ liệu để tính lương.”  và kết thúc.</w:t>
            </w:r>
          </w:p>
          <w:p w14:paraId="348672A3" w14:textId="77777777" w:rsidR="005502C8" w:rsidRDefault="005502C8" w:rsidP="005502C8">
            <w:pPr>
              <w:rPr>
                <w:lang w:eastAsia="ja-JP"/>
              </w:rPr>
            </w:pPr>
            <w:r>
              <w:rPr>
                <w:lang w:eastAsia="ja-JP"/>
              </w:rPr>
              <w:t>10a. Nếu lưu bảng lương thất bại, hiển thị “Lưu bảng lương thất bại” và kết thúc.</w:t>
            </w:r>
          </w:p>
          <w:p w14:paraId="2359332B" w14:textId="24E8B254" w:rsidR="00E01EDB" w:rsidRPr="00B7574B" w:rsidRDefault="005502C8" w:rsidP="005502C8">
            <w:pPr>
              <w:rPr>
                <w:szCs w:val="24"/>
                <w:lang w:eastAsia="ja-JP"/>
              </w:rPr>
            </w:pPr>
            <w:r>
              <w:rPr>
                <w:lang w:eastAsia="ja-JP"/>
              </w:rPr>
              <w:t>13a. Nếu quá trình xuất PDF thất bại, hiển thị “Xuất PDF thất bại.” và kết thúc.</w:t>
            </w:r>
          </w:p>
        </w:tc>
      </w:tr>
      <w:tr w:rsidR="00E01EDB" w:rsidRPr="00B7574B" w14:paraId="0F1455A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63BF0B" w14:textId="77777777" w:rsidR="00E01EDB" w:rsidRPr="00C2389F" w:rsidRDefault="00E01EDB"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39DDAE" w14:textId="77777777" w:rsidR="005502C8" w:rsidRDefault="005502C8" w:rsidP="005502C8">
            <w:pPr>
              <w:rPr>
                <w:lang w:eastAsia="ja-JP"/>
              </w:rPr>
            </w:pPr>
            <w:r>
              <w:rPr>
                <w:lang w:eastAsia="ja-JP"/>
              </w:rPr>
              <w:t>BR5. Tính lương theo tháng dương lịch (1–30/31).</w:t>
            </w:r>
          </w:p>
          <w:p w14:paraId="5FFA5B96" w14:textId="77777777" w:rsidR="005502C8" w:rsidRDefault="005502C8" w:rsidP="005502C8">
            <w:pPr>
              <w:rPr>
                <w:lang w:eastAsia="ja-JP"/>
              </w:rPr>
            </w:pPr>
            <w:r>
              <w:rPr>
                <w:lang w:eastAsia="ja-JP"/>
              </w:rPr>
              <w:t>BR6. Không tính lương cho nhân viên không có dữ liệu chấm công.</w:t>
            </w:r>
          </w:p>
          <w:p w14:paraId="2298819B" w14:textId="77777777" w:rsidR="005502C8" w:rsidRDefault="005502C8" w:rsidP="005502C8">
            <w:pPr>
              <w:rPr>
                <w:lang w:eastAsia="ja-JP"/>
              </w:rPr>
            </w:pPr>
            <w:r>
              <w:rPr>
                <w:lang w:eastAsia="ja-JP"/>
              </w:rPr>
              <w:t>BR7. Lương được tính theo công thức: Lương = Tổng giờ làm × Đơn giá giờ.</w:t>
            </w:r>
          </w:p>
          <w:p w14:paraId="77A4F9E9" w14:textId="4D5A6771" w:rsidR="00E01EDB" w:rsidRPr="005502C8" w:rsidRDefault="005502C8" w:rsidP="00A87223">
            <w:pPr>
              <w:rPr>
                <w:lang w:eastAsia="ja-JP"/>
              </w:rPr>
            </w:pPr>
            <w:r>
              <w:rPr>
                <w:lang w:eastAsia="ja-JP"/>
              </w:rPr>
              <w:t>BR10.Dữ liệu lương phải được lưu trữ phục vụ báo cáo và thanh toán.</w:t>
            </w:r>
          </w:p>
        </w:tc>
      </w:tr>
      <w:tr w:rsidR="00E01EDB" w:rsidRPr="00B7574B" w14:paraId="660B7127"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26EB2B" w14:textId="77777777" w:rsidR="00E01EDB" w:rsidRPr="00C2389F" w:rsidRDefault="00E01EDB"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18A1FE" w14:textId="54D3B54E" w:rsidR="00E01EDB" w:rsidRPr="00267905" w:rsidRDefault="005502C8" w:rsidP="00A87223">
            <w:pPr>
              <w:rPr>
                <w:lang w:val="vi-VN" w:eastAsia="ja-JP"/>
              </w:rPr>
            </w:pPr>
            <w:r w:rsidRPr="005502C8">
              <w:rPr>
                <w:lang w:val="vi-VN" w:eastAsia="ja-JP"/>
              </w:rPr>
              <w:t>Hệ thống cho phép xuất bảng lương ra PDF.</w:t>
            </w:r>
          </w:p>
        </w:tc>
      </w:tr>
    </w:tbl>
    <w:p w14:paraId="316C92C5" w14:textId="0DE0BC52" w:rsidR="00E01EDB" w:rsidRDefault="00E01EDB" w:rsidP="00E01EDB"/>
    <w:p w14:paraId="01A53EC7" w14:textId="0C50360D" w:rsidR="00E01EDB" w:rsidRPr="00E01EDB" w:rsidRDefault="005502C8" w:rsidP="00E01EDB">
      <w:r>
        <w:rPr>
          <w:noProof/>
        </w:rPr>
        <w:lastRenderedPageBreak/>
        <w:drawing>
          <wp:inline distT="0" distB="0" distL="0" distR="0" wp14:anchorId="5CB0562C" wp14:editId="70F1EE4F">
            <wp:extent cx="5803900" cy="82296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03900" cy="8229600"/>
                    </a:xfrm>
                    <a:prstGeom prst="rect">
                      <a:avLst/>
                    </a:prstGeom>
                    <a:noFill/>
                    <a:ln>
                      <a:noFill/>
                    </a:ln>
                  </pic:spPr>
                </pic:pic>
              </a:graphicData>
            </a:graphic>
          </wp:inline>
        </w:drawing>
      </w:r>
    </w:p>
    <w:p w14:paraId="0A6F6903" w14:textId="3B66197B" w:rsidR="00E01EDB" w:rsidRDefault="00E01EDB" w:rsidP="00E01EDB">
      <w:pPr>
        <w:pStyle w:val="Heading3"/>
      </w:pPr>
      <w:bookmarkStart w:id="36" w:name="_Toc213622205"/>
      <w:r>
        <w:lastRenderedPageBreak/>
        <w:t>Thêm mới nhân viên</w:t>
      </w:r>
      <w:bookmarkEnd w:id="36"/>
    </w:p>
    <w:tbl>
      <w:tblPr>
        <w:tblW w:w="0" w:type="auto"/>
        <w:tblCellMar>
          <w:top w:w="15" w:type="dxa"/>
          <w:left w:w="15" w:type="dxa"/>
          <w:bottom w:w="15" w:type="dxa"/>
          <w:right w:w="15" w:type="dxa"/>
        </w:tblCellMar>
        <w:tblLook w:val="04A0" w:firstRow="1" w:lastRow="0" w:firstColumn="1" w:lastColumn="0" w:noHBand="0" w:noVBand="1"/>
      </w:tblPr>
      <w:tblGrid>
        <w:gridCol w:w="2371"/>
        <w:gridCol w:w="6979"/>
      </w:tblGrid>
      <w:tr w:rsidR="00E01EDB" w:rsidRPr="00B7574B" w14:paraId="0A15494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F4F901" w14:textId="77777777" w:rsidR="00E01EDB" w:rsidRPr="00B7574B" w:rsidRDefault="00E01EDB" w:rsidP="00A87223">
            <w:pPr>
              <w:rPr>
                <w:szCs w:val="24"/>
                <w:lang w:eastAsia="ja-JP"/>
              </w:rPr>
            </w:pPr>
            <w:r w:rsidRPr="00B7574B">
              <w:rPr>
                <w:lang w:eastAsia="ja-JP"/>
              </w:rPr>
              <w:t>Use case ID</w:t>
            </w:r>
          </w:p>
          <w:p w14:paraId="05017FC5" w14:textId="77777777" w:rsidR="00E01EDB" w:rsidRPr="00B7574B" w:rsidRDefault="00E01EDB"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8F6B54" w14:textId="19DB31A8" w:rsidR="00E01EDB" w:rsidRPr="00C8631C" w:rsidRDefault="005502C8" w:rsidP="00A87223">
            <w:pPr>
              <w:rPr>
                <w:szCs w:val="24"/>
                <w:lang w:val="vi-VN" w:eastAsia="ja-JP"/>
              </w:rPr>
            </w:pPr>
            <w:r>
              <w:rPr>
                <w:szCs w:val="24"/>
                <w:lang w:eastAsia="ja-JP"/>
              </w:rPr>
              <w:t>6.3.1</w:t>
            </w:r>
          </w:p>
        </w:tc>
      </w:tr>
      <w:tr w:rsidR="00E01EDB" w:rsidRPr="00B7574B" w14:paraId="76A3901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A95234" w14:textId="77777777" w:rsidR="00E01EDB" w:rsidRPr="00B7574B" w:rsidRDefault="00E01EDB" w:rsidP="00A87223">
            <w:pPr>
              <w:rPr>
                <w:szCs w:val="24"/>
                <w:lang w:eastAsia="ja-JP"/>
              </w:rPr>
            </w:pPr>
            <w:r w:rsidRPr="00B7574B">
              <w:rPr>
                <w:lang w:eastAsia="ja-JP"/>
              </w:rPr>
              <w:t>Use case name</w:t>
            </w:r>
          </w:p>
          <w:p w14:paraId="13C3892F" w14:textId="77777777" w:rsidR="00E01EDB" w:rsidRPr="00B7574B" w:rsidRDefault="00E01EDB"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727FF4" w14:textId="42383DD7" w:rsidR="00E01EDB" w:rsidRPr="00B7574B" w:rsidRDefault="005502C8" w:rsidP="00A87223">
            <w:pPr>
              <w:rPr>
                <w:lang w:eastAsia="ja-JP"/>
              </w:rPr>
            </w:pPr>
            <w:r w:rsidRPr="005502C8">
              <w:rPr>
                <w:lang w:eastAsia="ja-JP"/>
              </w:rPr>
              <w:t>Thêm mới nhân viên</w:t>
            </w:r>
          </w:p>
        </w:tc>
      </w:tr>
      <w:tr w:rsidR="00E01EDB" w:rsidRPr="00B7574B" w14:paraId="14EE08CC"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DC14D3" w14:textId="77777777" w:rsidR="00E01EDB" w:rsidRPr="00B7574B" w:rsidRDefault="00E01EDB" w:rsidP="00A87223">
            <w:pPr>
              <w:rPr>
                <w:szCs w:val="24"/>
                <w:lang w:eastAsia="ja-JP"/>
              </w:rPr>
            </w:pPr>
            <w:r w:rsidRPr="00B7574B">
              <w:rPr>
                <w:lang w:eastAsia="ja-JP"/>
              </w:rPr>
              <w:t>Description</w:t>
            </w:r>
          </w:p>
          <w:p w14:paraId="4517EBB2" w14:textId="77777777" w:rsidR="00E01EDB" w:rsidRPr="00B7574B" w:rsidRDefault="00E01EDB"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B9EE0C" w14:textId="726E27C4" w:rsidR="00E01EDB" w:rsidRPr="00C8631C" w:rsidRDefault="0065777A" w:rsidP="00A87223">
            <w:pPr>
              <w:rPr>
                <w:lang w:eastAsia="ja-JP"/>
              </w:rPr>
            </w:pPr>
            <w:r w:rsidRPr="0065777A">
              <w:rPr>
                <w:lang w:eastAsia="ja-JP"/>
              </w:rPr>
              <w:t>Là chủ cửa hàng, tôi muốn thêm nhân viên mới để lưu thông tin vào hệ thống quản lý nhân sự.</w:t>
            </w:r>
          </w:p>
        </w:tc>
      </w:tr>
      <w:tr w:rsidR="00E01EDB" w:rsidRPr="00B7574B" w14:paraId="10AF7C15"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D423B3" w14:textId="77777777" w:rsidR="00E01EDB" w:rsidRPr="00B7574B" w:rsidRDefault="00E01EDB" w:rsidP="00A87223">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6A363D" w14:textId="7C46EDC6" w:rsidR="00E01EDB" w:rsidRPr="00B7574B" w:rsidRDefault="0065777A" w:rsidP="00A87223">
            <w:pPr>
              <w:rPr>
                <w:szCs w:val="24"/>
                <w:lang w:eastAsia="ja-JP"/>
              </w:rPr>
            </w:pPr>
            <w:r w:rsidRPr="0065777A">
              <w:rPr>
                <w:lang w:eastAsia="ja-JP"/>
              </w:rPr>
              <w:t>Chủ cửa hàng</w:t>
            </w:r>
          </w:p>
        </w:tc>
      </w:tr>
      <w:tr w:rsidR="00E01EDB" w:rsidRPr="00B7574B" w14:paraId="727DD138"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37F4C4" w14:textId="77777777" w:rsidR="00E01EDB" w:rsidRPr="00B7574B" w:rsidRDefault="00E01EDB"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B5D373" w14:textId="77777777" w:rsidR="00E01EDB" w:rsidRPr="00B7574B" w:rsidRDefault="00E01EDB" w:rsidP="00A87223">
            <w:pPr>
              <w:rPr>
                <w:szCs w:val="24"/>
                <w:lang w:eastAsia="ja-JP"/>
              </w:rPr>
            </w:pPr>
            <w:r>
              <w:rPr>
                <w:szCs w:val="24"/>
                <w:lang w:eastAsia="ja-JP"/>
              </w:rPr>
              <w:t>Cao</w:t>
            </w:r>
          </w:p>
        </w:tc>
      </w:tr>
      <w:tr w:rsidR="00E01EDB" w:rsidRPr="00B7574B" w14:paraId="13C1361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D047A7" w14:textId="77777777" w:rsidR="00E01EDB" w:rsidRPr="00B7574B" w:rsidRDefault="00E01EDB"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59CAAD" w14:textId="69B8286A" w:rsidR="00E01EDB" w:rsidRPr="00B7574B" w:rsidRDefault="0065777A" w:rsidP="00A87223">
            <w:pPr>
              <w:rPr>
                <w:szCs w:val="24"/>
                <w:lang w:eastAsia="ja-JP"/>
              </w:rPr>
            </w:pPr>
            <w:r w:rsidRPr="0065777A">
              <w:rPr>
                <w:lang w:eastAsia="ja-JP"/>
              </w:rPr>
              <w:t>Chủ cửa hàng chọn chức năng “Quản lý nhân sự” và chọn “Thêm nhân viên” trong hệ thống.</w:t>
            </w:r>
          </w:p>
        </w:tc>
      </w:tr>
      <w:tr w:rsidR="00E01EDB" w:rsidRPr="00B7574B" w14:paraId="08DBED70"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454275" w14:textId="77777777" w:rsidR="00E01EDB" w:rsidRPr="00B7574B" w:rsidRDefault="00E01EDB"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289B55" w14:textId="565F21E6" w:rsidR="00E01EDB" w:rsidRPr="00B7574B" w:rsidRDefault="00E01EDB" w:rsidP="0065777A">
            <w:pPr>
              <w:pStyle w:val="ListParagraph"/>
              <w:numPr>
                <w:ilvl w:val="0"/>
                <w:numId w:val="12"/>
              </w:numPr>
              <w:rPr>
                <w:lang w:eastAsia="ja-JP"/>
              </w:rPr>
            </w:pPr>
            <w:r>
              <w:rPr>
                <w:lang w:eastAsia="ja-JP"/>
              </w:rPr>
              <w:t>Chủ cửa hàng đã đăng nhập vào hệ thống.</w:t>
            </w:r>
          </w:p>
        </w:tc>
      </w:tr>
      <w:tr w:rsidR="00E01EDB" w:rsidRPr="00B7574B" w14:paraId="52FE88F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30A831" w14:textId="77777777" w:rsidR="00E01EDB" w:rsidRPr="00B7574B" w:rsidRDefault="00E01EDB"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D3FFA6" w14:textId="7AC944BA" w:rsidR="0065777A" w:rsidRPr="0065777A" w:rsidRDefault="0065777A" w:rsidP="0065777A">
            <w:pPr>
              <w:pStyle w:val="ListParagraph"/>
              <w:numPr>
                <w:ilvl w:val="0"/>
                <w:numId w:val="13"/>
              </w:numPr>
              <w:rPr>
                <w:color w:val="1B1C1D"/>
                <w:szCs w:val="26"/>
              </w:rPr>
            </w:pPr>
            <w:r w:rsidRPr="0065777A">
              <w:rPr>
                <w:color w:val="1B1C1D"/>
                <w:szCs w:val="26"/>
              </w:rPr>
              <w:t>Nhân viên mới được lưu vào hệ thống.</w:t>
            </w:r>
          </w:p>
          <w:p w14:paraId="184CBD15" w14:textId="43CB3686" w:rsidR="00E01EDB" w:rsidRPr="00145946" w:rsidRDefault="0065777A" w:rsidP="0065777A">
            <w:pPr>
              <w:pStyle w:val="ListParagraph"/>
              <w:numPr>
                <w:ilvl w:val="0"/>
                <w:numId w:val="13"/>
              </w:numPr>
              <w:rPr>
                <w:color w:val="1B1C1D"/>
                <w:szCs w:val="26"/>
              </w:rPr>
            </w:pPr>
            <w:r w:rsidRPr="0065777A">
              <w:rPr>
                <w:color w:val="1B1C1D"/>
                <w:szCs w:val="26"/>
              </w:rPr>
              <w:t>Dữ liệu hiển thị trong danh sách nhân viên.</w:t>
            </w:r>
          </w:p>
        </w:tc>
      </w:tr>
      <w:tr w:rsidR="00E01EDB" w:rsidRPr="00B7574B" w14:paraId="06948EEA" w14:textId="77777777" w:rsidTr="0065777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DA8B96" w14:textId="77777777" w:rsidR="00E01EDB" w:rsidRPr="00B7574B" w:rsidRDefault="00E01EDB"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D6A0B1" w14:textId="505B7249" w:rsidR="0065777A" w:rsidRDefault="0065777A" w:rsidP="0065777A">
            <w:pPr>
              <w:pStyle w:val="1"/>
              <w:numPr>
                <w:ilvl w:val="0"/>
                <w:numId w:val="31"/>
              </w:numPr>
              <w:rPr>
                <w:lang w:eastAsia="ja-JP"/>
              </w:rPr>
            </w:pPr>
            <w:r>
              <w:rPr>
                <w:lang w:eastAsia="ja-JP"/>
              </w:rPr>
              <w:t>Chủ cửa hàng chọn chức năng “Quản lý nhân sự”.</w:t>
            </w:r>
          </w:p>
          <w:p w14:paraId="4DDF6670" w14:textId="08A7A0B6" w:rsidR="0065777A" w:rsidRDefault="0065777A" w:rsidP="0065777A">
            <w:pPr>
              <w:pStyle w:val="1"/>
              <w:numPr>
                <w:ilvl w:val="0"/>
                <w:numId w:val="31"/>
              </w:numPr>
              <w:rPr>
                <w:lang w:eastAsia="ja-JP"/>
              </w:rPr>
            </w:pPr>
            <w:r>
              <w:rPr>
                <w:lang w:eastAsia="ja-JP"/>
              </w:rPr>
              <w:t>Hệ thống hiển thị các chức năng của quản lý nhân sự.</w:t>
            </w:r>
          </w:p>
          <w:p w14:paraId="0E69C31D" w14:textId="1CFF3225" w:rsidR="0065777A" w:rsidRDefault="0065777A" w:rsidP="0065777A">
            <w:pPr>
              <w:pStyle w:val="1"/>
              <w:numPr>
                <w:ilvl w:val="0"/>
                <w:numId w:val="31"/>
              </w:numPr>
              <w:rPr>
                <w:lang w:eastAsia="ja-JP"/>
              </w:rPr>
            </w:pPr>
            <w:r>
              <w:rPr>
                <w:lang w:eastAsia="ja-JP"/>
              </w:rPr>
              <w:t>Chủ cửa hàng chọn chức năng “Thêm nhân viên”.</w:t>
            </w:r>
          </w:p>
          <w:p w14:paraId="0A6EDCA5" w14:textId="3D7FF7F5" w:rsidR="0065777A" w:rsidRDefault="0065777A" w:rsidP="0065777A">
            <w:pPr>
              <w:pStyle w:val="1"/>
              <w:numPr>
                <w:ilvl w:val="0"/>
                <w:numId w:val="31"/>
              </w:numPr>
              <w:rPr>
                <w:lang w:eastAsia="ja-JP"/>
              </w:rPr>
            </w:pPr>
            <w:r>
              <w:rPr>
                <w:lang w:eastAsia="ja-JP"/>
              </w:rPr>
              <w:t>Hệ thống hiển thị form nhập thông tin nhân viên.</w:t>
            </w:r>
          </w:p>
          <w:p w14:paraId="5A1366C1" w14:textId="71969E4F" w:rsidR="0065777A" w:rsidRDefault="0065777A" w:rsidP="0065777A">
            <w:pPr>
              <w:pStyle w:val="1"/>
              <w:numPr>
                <w:ilvl w:val="0"/>
                <w:numId w:val="31"/>
              </w:numPr>
              <w:rPr>
                <w:lang w:eastAsia="ja-JP"/>
              </w:rPr>
            </w:pPr>
            <w:r>
              <w:rPr>
                <w:lang w:eastAsia="ja-JP"/>
              </w:rPr>
              <w:t>Chủ cửa hàng nhập thông tin nhân viên: tên, số điện thoại, địa chỉ.</w:t>
            </w:r>
          </w:p>
          <w:p w14:paraId="3559D886" w14:textId="44447B99" w:rsidR="0065777A" w:rsidRDefault="0065777A" w:rsidP="0065777A">
            <w:pPr>
              <w:pStyle w:val="1"/>
              <w:numPr>
                <w:ilvl w:val="0"/>
                <w:numId w:val="31"/>
              </w:numPr>
              <w:rPr>
                <w:lang w:eastAsia="ja-JP"/>
              </w:rPr>
            </w:pPr>
            <w:r>
              <w:rPr>
                <w:lang w:eastAsia="ja-JP"/>
              </w:rPr>
              <w:t>Chủ cửa hàng click nút “Thêm mới”.</w:t>
            </w:r>
          </w:p>
          <w:p w14:paraId="52D4616C" w14:textId="48E7C3B3" w:rsidR="0065777A" w:rsidRDefault="0065777A" w:rsidP="0065777A">
            <w:pPr>
              <w:pStyle w:val="1"/>
              <w:numPr>
                <w:ilvl w:val="0"/>
                <w:numId w:val="31"/>
              </w:numPr>
              <w:rPr>
                <w:lang w:eastAsia="ja-JP"/>
              </w:rPr>
            </w:pPr>
            <w:r>
              <w:rPr>
                <w:lang w:eastAsia="ja-JP"/>
              </w:rPr>
              <w:t>Hệ thống kiểm tra dữ liệu nhập vào.</w:t>
            </w:r>
          </w:p>
          <w:p w14:paraId="38AA56C8" w14:textId="5506275B" w:rsidR="0065777A" w:rsidRDefault="0065777A" w:rsidP="0065777A">
            <w:pPr>
              <w:pStyle w:val="1"/>
              <w:numPr>
                <w:ilvl w:val="0"/>
                <w:numId w:val="31"/>
              </w:numPr>
              <w:rPr>
                <w:lang w:eastAsia="ja-JP"/>
              </w:rPr>
            </w:pPr>
            <w:r>
              <w:rPr>
                <w:lang w:eastAsia="ja-JP"/>
              </w:rPr>
              <w:t>Hệ thống lưu thông tin nhân viên.</w:t>
            </w:r>
          </w:p>
          <w:p w14:paraId="7DFDA449" w14:textId="2B33F0CA" w:rsidR="00E01EDB" w:rsidRPr="00B7574B" w:rsidRDefault="0065777A" w:rsidP="0065777A">
            <w:pPr>
              <w:pStyle w:val="1"/>
              <w:numPr>
                <w:ilvl w:val="0"/>
                <w:numId w:val="31"/>
              </w:numPr>
              <w:rPr>
                <w:lang w:eastAsia="ja-JP"/>
              </w:rPr>
            </w:pPr>
            <w:r>
              <w:rPr>
                <w:lang w:eastAsia="ja-JP"/>
              </w:rPr>
              <w:t>Hệ thống hiển thị thông báo “Thêm nhân viên thành công”.</w:t>
            </w:r>
          </w:p>
        </w:tc>
      </w:tr>
      <w:tr w:rsidR="00E01EDB" w:rsidRPr="00B7574B" w14:paraId="28458177" w14:textId="77777777" w:rsidTr="0065777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3B6D5E" w14:textId="77777777" w:rsidR="00E01EDB" w:rsidRPr="00B7574B" w:rsidRDefault="00E01EDB" w:rsidP="00A87223">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291634" w14:textId="70AE243E" w:rsidR="00E01EDB" w:rsidRPr="00B7574B" w:rsidRDefault="0065777A" w:rsidP="00A87223">
            <w:pPr>
              <w:rPr>
                <w:szCs w:val="24"/>
                <w:lang w:eastAsia="ja-JP"/>
              </w:rPr>
            </w:pPr>
            <w:r>
              <w:rPr>
                <w:szCs w:val="24"/>
                <w:lang w:eastAsia="ja-JP"/>
              </w:rPr>
              <w:t>N/A</w:t>
            </w:r>
          </w:p>
        </w:tc>
      </w:tr>
      <w:tr w:rsidR="00E01EDB" w:rsidRPr="00B7574B" w14:paraId="4391DE88" w14:textId="77777777" w:rsidTr="0065777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846B08" w14:textId="77777777" w:rsidR="00E01EDB" w:rsidRPr="00B7574B" w:rsidRDefault="00E01EDB" w:rsidP="00A87223">
            <w:pPr>
              <w:rPr>
                <w:szCs w:val="24"/>
                <w:lang w:eastAsia="ja-JP"/>
              </w:rPr>
            </w:pPr>
            <w:r w:rsidRPr="00B7574B">
              <w:rPr>
                <w:lang w:eastAsia="ja-JP"/>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C35908" w14:textId="7FAD03EE" w:rsidR="0065777A" w:rsidRPr="0065777A" w:rsidRDefault="0065777A" w:rsidP="0065777A">
            <w:pPr>
              <w:rPr>
                <w:szCs w:val="24"/>
                <w:lang w:eastAsia="ja-JP"/>
              </w:rPr>
            </w:pPr>
            <w:r w:rsidRPr="0065777A">
              <w:rPr>
                <w:szCs w:val="24"/>
                <w:lang w:eastAsia="ja-JP"/>
              </w:rPr>
              <w:t>7b. Nếu thông tin nhập không đầy đủ, hiển thị thông báo “Vui lòng nhập đầy đủ thông tin”, quay lại bước 5.</w:t>
            </w:r>
          </w:p>
          <w:p w14:paraId="3271673A" w14:textId="0B2B39BF" w:rsidR="00E01EDB" w:rsidRPr="00B7574B" w:rsidRDefault="0065777A" w:rsidP="0065777A">
            <w:pPr>
              <w:rPr>
                <w:szCs w:val="24"/>
                <w:lang w:eastAsia="ja-JP"/>
              </w:rPr>
            </w:pPr>
            <w:r w:rsidRPr="0065777A">
              <w:rPr>
                <w:szCs w:val="24"/>
                <w:lang w:eastAsia="ja-JP"/>
              </w:rPr>
              <w:t>7c. Nếu trùng số điện thoại, hiển thị thông báo “Số điện thoại đã tồn tại</w:t>
            </w:r>
            <w:r w:rsidR="00FF37C9">
              <w:rPr>
                <w:szCs w:val="24"/>
                <w:lang w:eastAsia="ja-JP"/>
              </w:rPr>
              <w:t>”</w:t>
            </w:r>
            <w:r w:rsidRPr="0065777A">
              <w:rPr>
                <w:szCs w:val="24"/>
                <w:lang w:eastAsia="ja-JP"/>
              </w:rPr>
              <w:t>, quay lại bước 5.</w:t>
            </w:r>
          </w:p>
        </w:tc>
      </w:tr>
      <w:tr w:rsidR="00E01EDB" w:rsidRPr="00B7574B" w14:paraId="462E51E3"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12E5AA" w14:textId="77777777" w:rsidR="00E01EDB" w:rsidRPr="00C2389F" w:rsidRDefault="00E01EDB"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A13CA7" w14:textId="77777777" w:rsidR="00FF37C9" w:rsidRDefault="00FF37C9" w:rsidP="00FF37C9">
            <w:pPr>
              <w:rPr>
                <w:lang w:eastAsia="ja-JP"/>
              </w:rPr>
            </w:pPr>
            <w:r>
              <w:rPr>
                <w:lang w:eastAsia="ja-JP"/>
              </w:rPr>
              <w:t>BR5. Mã nhân viên do hệ thống tự tạo và phải là duy nhất.</w:t>
            </w:r>
          </w:p>
          <w:p w14:paraId="0DA0B4D4" w14:textId="77777777" w:rsidR="00FF37C9" w:rsidRDefault="00FF37C9" w:rsidP="00FF37C9">
            <w:pPr>
              <w:rPr>
                <w:lang w:eastAsia="ja-JP"/>
              </w:rPr>
            </w:pPr>
            <w:r>
              <w:rPr>
                <w:lang w:eastAsia="ja-JP"/>
              </w:rPr>
              <w:t>BR5. Tên nhân viên chỉ bao gồm chữ cái không có số hay ký tự đặc biệt.</w:t>
            </w:r>
          </w:p>
          <w:p w14:paraId="6945DA8B" w14:textId="77777777" w:rsidR="00FF37C9" w:rsidRDefault="00FF37C9" w:rsidP="00FF37C9">
            <w:pPr>
              <w:rPr>
                <w:lang w:eastAsia="ja-JP"/>
              </w:rPr>
            </w:pPr>
            <w:r>
              <w:rPr>
                <w:lang w:eastAsia="ja-JP"/>
              </w:rPr>
              <w:t>BR5. Địa chỉ bao gồm chữ cái và số, không có ký tự đặc biệt</w:t>
            </w:r>
          </w:p>
          <w:p w14:paraId="460197EE" w14:textId="37DDE2CF" w:rsidR="00E01EDB" w:rsidRPr="00267905" w:rsidRDefault="00FF37C9" w:rsidP="00FF37C9">
            <w:pPr>
              <w:rPr>
                <w:lang w:val="vi-VN" w:eastAsia="ja-JP"/>
              </w:rPr>
            </w:pPr>
            <w:r>
              <w:rPr>
                <w:lang w:eastAsia="ja-JP"/>
              </w:rPr>
              <w:t>BR5. Số điện thoại chỉ có số, không có chữ hay kí tự đặc biệt và có độ dài 10 ký tự.</w:t>
            </w:r>
          </w:p>
        </w:tc>
      </w:tr>
      <w:tr w:rsidR="00E01EDB" w:rsidRPr="00B7574B" w14:paraId="49A42BF5"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0855CA" w14:textId="77777777" w:rsidR="00E01EDB" w:rsidRPr="00C2389F" w:rsidRDefault="00E01EDB"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D02EE7" w14:textId="77777777" w:rsidR="00E01EDB" w:rsidRPr="00267905" w:rsidRDefault="00E01EDB" w:rsidP="00A87223">
            <w:pPr>
              <w:rPr>
                <w:lang w:val="vi-VN" w:eastAsia="ja-JP"/>
              </w:rPr>
            </w:pPr>
            <w:r>
              <w:rPr>
                <w:lang w:eastAsia="ja-JP"/>
              </w:rPr>
              <w:t>N</w:t>
            </w:r>
            <w:r>
              <w:rPr>
                <w:lang w:val="vi-VN" w:eastAsia="ja-JP"/>
              </w:rPr>
              <w:t>/A</w:t>
            </w:r>
          </w:p>
        </w:tc>
      </w:tr>
    </w:tbl>
    <w:p w14:paraId="56EC5E92" w14:textId="2E3A83DA" w:rsidR="00E01EDB" w:rsidRDefault="00E01EDB" w:rsidP="00E01EDB"/>
    <w:p w14:paraId="15E11CA3" w14:textId="6135EBCC" w:rsidR="00E01EDB" w:rsidRPr="00E01EDB" w:rsidRDefault="00FF37C9" w:rsidP="00E01EDB">
      <w:r>
        <w:rPr>
          <w:noProof/>
        </w:rPr>
        <w:lastRenderedPageBreak/>
        <w:drawing>
          <wp:inline distT="0" distB="0" distL="0" distR="0" wp14:anchorId="056368ED" wp14:editId="006942D7">
            <wp:extent cx="5722620" cy="57226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2620" cy="5722620"/>
                    </a:xfrm>
                    <a:prstGeom prst="rect">
                      <a:avLst/>
                    </a:prstGeom>
                    <a:noFill/>
                    <a:ln>
                      <a:noFill/>
                    </a:ln>
                  </pic:spPr>
                </pic:pic>
              </a:graphicData>
            </a:graphic>
          </wp:inline>
        </w:drawing>
      </w:r>
    </w:p>
    <w:p w14:paraId="52A0CCDC" w14:textId="781455E7" w:rsidR="00E01EDB" w:rsidRDefault="00E01EDB" w:rsidP="00E01EDB">
      <w:pPr>
        <w:pStyle w:val="Heading3"/>
      </w:pPr>
      <w:bookmarkStart w:id="37" w:name="_Toc213622206"/>
      <w:r>
        <w:t>Xem thông tin nhân viên</w:t>
      </w:r>
      <w:bookmarkEnd w:id="37"/>
    </w:p>
    <w:tbl>
      <w:tblPr>
        <w:tblW w:w="0" w:type="auto"/>
        <w:tblCellMar>
          <w:top w:w="15" w:type="dxa"/>
          <w:left w:w="15" w:type="dxa"/>
          <w:bottom w:w="15" w:type="dxa"/>
          <w:right w:w="15" w:type="dxa"/>
        </w:tblCellMar>
        <w:tblLook w:val="04A0" w:firstRow="1" w:lastRow="0" w:firstColumn="1" w:lastColumn="0" w:noHBand="0" w:noVBand="1"/>
      </w:tblPr>
      <w:tblGrid>
        <w:gridCol w:w="2278"/>
        <w:gridCol w:w="7072"/>
      </w:tblGrid>
      <w:tr w:rsidR="00E01EDB" w:rsidRPr="00B7574B" w14:paraId="4E356690"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475179" w14:textId="77777777" w:rsidR="00E01EDB" w:rsidRPr="00B7574B" w:rsidRDefault="00E01EDB" w:rsidP="00A87223">
            <w:pPr>
              <w:rPr>
                <w:szCs w:val="24"/>
                <w:lang w:eastAsia="ja-JP"/>
              </w:rPr>
            </w:pPr>
            <w:r w:rsidRPr="00B7574B">
              <w:rPr>
                <w:lang w:eastAsia="ja-JP"/>
              </w:rPr>
              <w:t>Use case ID</w:t>
            </w:r>
          </w:p>
          <w:p w14:paraId="220D6BDF" w14:textId="77777777" w:rsidR="00E01EDB" w:rsidRPr="00B7574B" w:rsidRDefault="00E01EDB"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F0067A" w14:textId="5764578A" w:rsidR="00E01EDB" w:rsidRPr="00C8631C" w:rsidRDefault="00FF37C9" w:rsidP="00A87223">
            <w:pPr>
              <w:rPr>
                <w:szCs w:val="24"/>
                <w:lang w:val="vi-VN" w:eastAsia="ja-JP"/>
              </w:rPr>
            </w:pPr>
            <w:r>
              <w:rPr>
                <w:szCs w:val="24"/>
                <w:lang w:eastAsia="ja-JP"/>
              </w:rPr>
              <w:t>6.3.2</w:t>
            </w:r>
          </w:p>
        </w:tc>
      </w:tr>
      <w:tr w:rsidR="00E01EDB" w:rsidRPr="00B7574B" w14:paraId="23352AA7"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AC800C" w14:textId="77777777" w:rsidR="00E01EDB" w:rsidRPr="00B7574B" w:rsidRDefault="00E01EDB" w:rsidP="00A87223">
            <w:pPr>
              <w:rPr>
                <w:szCs w:val="24"/>
                <w:lang w:eastAsia="ja-JP"/>
              </w:rPr>
            </w:pPr>
            <w:r w:rsidRPr="00B7574B">
              <w:rPr>
                <w:lang w:eastAsia="ja-JP"/>
              </w:rPr>
              <w:t>Use case name</w:t>
            </w:r>
          </w:p>
          <w:p w14:paraId="01B92F1E" w14:textId="77777777" w:rsidR="00E01EDB" w:rsidRPr="00B7574B" w:rsidRDefault="00E01EDB"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5154F6" w14:textId="6EC13BCA" w:rsidR="00E01EDB" w:rsidRPr="00B7574B" w:rsidRDefault="00FF37C9" w:rsidP="00A87223">
            <w:pPr>
              <w:rPr>
                <w:lang w:eastAsia="ja-JP"/>
              </w:rPr>
            </w:pPr>
            <w:r w:rsidRPr="00FF37C9">
              <w:rPr>
                <w:lang w:eastAsia="ja-JP"/>
              </w:rPr>
              <w:t>Xem thông tin nhân viên</w:t>
            </w:r>
          </w:p>
        </w:tc>
      </w:tr>
      <w:tr w:rsidR="00E01EDB" w:rsidRPr="00B7574B" w14:paraId="7E6639A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B20582" w14:textId="77777777" w:rsidR="00E01EDB" w:rsidRPr="00B7574B" w:rsidRDefault="00E01EDB" w:rsidP="00A87223">
            <w:pPr>
              <w:rPr>
                <w:szCs w:val="24"/>
                <w:lang w:eastAsia="ja-JP"/>
              </w:rPr>
            </w:pPr>
            <w:r w:rsidRPr="00B7574B">
              <w:rPr>
                <w:lang w:eastAsia="ja-JP"/>
              </w:rPr>
              <w:t>Description</w:t>
            </w:r>
          </w:p>
          <w:p w14:paraId="4D8A38F2" w14:textId="77777777" w:rsidR="00E01EDB" w:rsidRPr="00B7574B" w:rsidRDefault="00E01EDB"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B78B42" w14:textId="1B901DCD" w:rsidR="00E01EDB" w:rsidRPr="00C8631C" w:rsidRDefault="00FF37C9" w:rsidP="00A87223">
            <w:pPr>
              <w:rPr>
                <w:lang w:eastAsia="ja-JP"/>
              </w:rPr>
            </w:pPr>
            <w:r w:rsidRPr="00FF37C9">
              <w:rPr>
                <w:lang w:eastAsia="ja-JP"/>
              </w:rPr>
              <w:t>Là chủ cửa hàng, tôi muốn xem thông tin chi tiết của nhân viên để theo dõi và quản lý.</w:t>
            </w:r>
          </w:p>
        </w:tc>
      </w:tr>
      <w:tr w:rsidR="00E01EDB" w:rsidRPr="00B7574B" w14:paraId="0F6D8B2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BF3508" w14:textId="77777777" w:rsidR="00E01EDB" w:rsidRPr="00B7574B" w:rsidRDefault="00E01EDB" w:rsidP="00A87223">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623A90" w14:textId="49181521" w:rsidR="00E01EDB" w:rsidRPr="00B7574B" w:rsidRDefault="00FF37C9" w:rsidP="00A87223">
            <w:pPr>
              <w:rPr>
                <w:szCs w:val="24"/>
                <w:lang w:eastAsia="ja-JP"/>
              </w:rPr>
            </w:pPr>
            <w:r>
              <w:rPr>
                <w:lang w:eastAsia="ja-JP"/>
              </w:rPr>
              <w:t>Ch</w:t>
            </w:r>
            <w:r w:rsidR="00E01EDB" w:rsidRPr="00004EA2">
              <w:rPr>
                <w:lang w:eastAsia="ja-JP"/>
              </w:rPr>
              <w:t>ủ cửa hàng</w:t>
            </w:r>
          </w:p>
        </w:tc>
      </w:tr>
      <w:tr w:rsidR="00E01EDB" w:rsidRPr="00B7574B" w14:paraId="64F3161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80B6FA" w14:textId="77777777" w:rsidR="00E01EDB" w:rsidRPr="00B7574B" w:rsidRDefault="00E01EDB" w:rsidP="00A87223">
            <w:pPr>
              <w:rPr>
                <w:szCs w:val="24"/>
                <w:lang w:eastAsia="ja-JP"/>
              </w:rPr>
            </w:pPr>
            <w:r w:rsidRPr="00B7574B">
              <w:rPr>
                <w:lang w:eastAsia="ja-JP"/>
              </w:rPr>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F88429" w14:textId="2026298C" w:rsidR="00E01EDB" w:rsidRPr="00B7574B" w:rsidRDefault="00FF37C9" w:rsidP="00A87223">
            <w:pPr>
              <w:rPr>
                <w:szCs w:val="24"/>
                <w:lang w:eastAsia="ja-JP"/>
              </w:rPr>
            </w:pPr>
            <w:r>
              <w:rPr>
                <w:szCs w:val="24"/>
                <w:lang w:eastAsia="ja-JP"/>
              </w:rPr>
              <w:t>Trung bình</w:t>
            </w:r>
          </w:p>
        </w:tc>
      </w:tr>
      <w:tr w:rsidR="00E01EDB" w:rsidRPr="00B7574B" w14:paraId="007D22D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A3AB00" w14:textId="77777777" w:rsidR="00E01EDB" w:rsidRPr="00B7574B" w:rsidRDefault="00E01EDB"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E40AC0" w14:textId="7A01B53C" w:rsidR="00E01EDB" w:rsidRPr="00FF37C9" w:rsidRDefault="00FF37C9" w:rsidP="00A87223">
            <w:pPr>
              <w:rPr>
                <w:lang w:eastAsia="ja-JP"/>
              </w:rPr>
            </w:pPr>
            <w:r w:rsidRPr="00FF37C9">
              <w:rPr>
                <w:lang w:eastAsia="ja-JP"/>
              </w:rPr>
              <w:t>Chủ cửa hàng chọn nhân viên và nhấn “Xem chi tiết”.</w:t>
            </w:r>
          </w:p>
        </w:tc>
      </w:tr>
      <w:tr w:rsidR="00E01EDB" w:rsidRPr="00B7574B" w14:paraId="76797AF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AF848D" w14:textId="77777777" w:rsidR="00E01EDB" w:rsidRPr="00B7574B" w:rsidRDefault="00E01EDB"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645094" w14:textId="31E6C36B" w:rsidR="00FF37C9" w:rsidRDefault="00FF37C9" w:rsidP="00FF37C9">
            <w:pPr>
              <w:pStyle w:val="ListParagraph"/>
              <w:numPr>
                <w:ilvl w:val="0"/>
                <w:numId w:val="12"/>
              </w:numPr>
              <w:rPr>
                <w:lang w:eastAsia="ja-JP"/>
              </w:rPr>
            </w:pPr>
            <w:r>
              <w:rPr>
                <w:lang w:eastAsia="ja-JP"/>
              </w:rPr>
              <w:t>Nhân viên đã tồn tại trong hệ thống.</w:t>
            </w:r>
          </w:p>
          <w:p w14:paraId="0F1A13E2" w14:textId="442511A6" w:rsidR="00E01EDB" w:rsidRPr="00B7574B" w:rsidRDefault="00FF37C9" w:rsidP="00FF37C9">
            <w:pPr>
              <w:pStyle w:val="ListParagraph"/>
              <w:numPr>
                <w:ilvl w:val="0"/>
                <w:numId w:val="12"/>
              </w:numPr>
              <w:rPr>
                <w:lang w:eastAsia="ja-JP"/>
              </w:rPr>
            </w:pPr>
            <w:r>
              <w:rPr>
                <w:lang w:eastAsia="ja-JP"/>
              </w:rPr>
              <w:t>Chủ cửa hàng đã đăng nhập.</w:t>
            </w:r>
          </w:p>
        </w:tc>
      </w:tr>
      <w:tr w:rsidR="00E01EDB" w:rsidRPr="00B7574B" w14:paraId="262B0B1E"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6F934D" w14:textId="77777777" w:rsidR="00E01EDB" w:rsidRPr="00B7574B" w:rsidRDefault="00E01EDB"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4BFCB8" w14:textId="673CF8C7" w:rsidR="00E01EDB" w:rsidRPr="00145946" w:rsidRDefault="00FF37C9" w:rsidP="00E01EDB">
            <w:pPr>
              <w:pStyle w:val="ListParagraph"/>
              <w:numPr>
                <w:ilvl w:val="0"/>
                <w:numId w:val="13"/>
              </w:numPr>
              <w:rPr>
                <w:color w:val="1B1C1D"/>
                <w:szCs w:val="26"/>
              </w:rPr>
            </w:pPr>
            <w:r w:rsidRPr="00FF37C9">
              <w:rPr>
                <w:color w:val="1B1C1D"/>
                <w:szCs w:val="26"/>
              </w:rPr>
              <w:t>Hệ thống hiển thị đầy đủ thông tin nhân viên.</w:t>
            </w:r>
          </w:p>
        </w:tc>
      </w:tr>
      <w:tr w:rsidR="00E01EDB" w:rsidRPr="00B7574B" w14:paraId="31180E0C" w14:textId="77777777" w:rsidTr="00FF37C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56436E" w14:textId="77777777" w:rsidR="00E01EDB" w:rsidRPr="00B7574B" w:rsidRDefault="00E01EDB"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B02C01" w14:textId="57C60CB6" w:rsidR="00FF37C9" w:rsidRDefault="00FF37C9" w:rsidP="00FF37C9">
            <w:pPr>
              <w:pStyle w:val="1"/>
              <w:numPr>
                <w:ilvl w:val="0"/>
                <w:numId w:val="32"/>
              </w:numPr>
              <w:rPr>
                <w:lang w:eastAsia="ja-JP"/>
              </w:rPr>
            </w:pPr>
            <w:r>
              <w:rPr>
                <w:lang w:eastAsia="ja-JP"/>
              </w:rPr>
              <w:t>Chủ cửa hàng chọn chức năng “Quản lý nhân sự”.</w:t>
            </w:r>
          </w:p>
          <w:p w14:paraId="31952903" w14:textId="661E99A5" w:rsidR="00FF37C9" w:rsidRDefault="00FF37C9" w:rsidP="00FF37C9">
            <w:pPr>
              <w:pStyle w:val="1"/>
              <w:numPr>
                <w:ilvl w:val="0"/>
                <w:numId w:val="32"/>
              </w:numPr>
              <w:rPr>
                <w:lang w:eastAsia="ja-JP"/>
              </w:rPr>
            </w:pPr>
            <w:r>
              <w:rPr>
                <w:lang w:eastAsia="ja-JP"/>
              </w:rPr>
              <w:t>Hệ thống hiển thị các chức năng quản lý nhân sự.</w:t>
            </w:r>
          </w:p>
          <w:p w14:paraId="42531B4D" w14:textId="18EE56E8" w:rsidR="00FF37C9" w:rsidRDefault="00FF37C9" w:rsidP="00FF37C9">
            <w:pPr>
              <w:pStyle w:val="1"/>
              <w:numPr>
                <w:ilvl w:val="0"/>
                <w:numId w:val="32"/>
              </w:numPr>
              <w:rPr>
                <w:lang w:eastAsia="ja-JP"/>
              </w:rPr>
            </w:pPr>
            <w:r>
              <w:rPr>
                <w:lang w:eastAsia="ja-JP"/>
              </w:rPr>
              <w:t>Chủ cửa hàng chọn chức năng “Xem DS nhân viên”.</w:t>
            </w:r>
          </w:p>
          <w:p w14:paraId="094B3031" w14:textId="31B59814" w:rsidR="00FF37C9" w:rsidRDefault="00FF37C9" w:rsidP="00FF37C9">
            <w:pPr>
              <w:pStyle w:val="1"/>
              <w:numPr>
                <w:ilvl w:val="0"/>
                <w:numId w:val="32"/>
              </w:numPr>
              <w:rPr>
                <w:lang w:eastAsia="ja-JP"/>
              </w:rPr>
            </w:pPr>
            <w:r>
              <w:rPr>
                <w:lang w:eastAsia="ja-JP"/>
              </w:rPr>
              <w:t>Hệ thống hiển thị danh sách nhân viên.</w:t>
            </w:r>
          </w:p>
          <w:p w14:paraId="24848BC3" w14:textId="58C2C864" w:rsidR="00FF37C9" w:rsidRDefault="00FF37C9" w:rsidP="00FF37C9">
            <w:pPr>
              <w:pStyle w:val="1"/>
              <w:numPr>
                <w:ilvl w:val="0"/>
                <w:numId w:val="32"/>
              </w:numPr>
              <w:rPr>
                <w:lang w:eastAsia="ja-JP"/>
              </w:rPr>
            </w:pPr>
            <w:r>
              <w:rPr>
                <w:lang w:eastAsia="ja-JP"/>
              </w:rPr>
              <w:t>Chủ cửa hàng chọn chức năng “Tìm kiếm”.</w:t>
            </w:r>
          </w:p>
          <w:p w14:paraId="0BF28804" w14:textId="1897EE3C" w:rsidR="00FF37C9" w:rsidRDefault="00FF37C9" w:rsidP="00FF37C9">
            <w:pPr>
              <w:pStyle w:val="1"/>
              <w:numPr>
                <w:ilvl w:val="0"/>
                <w:numId w:val="32"/>
              </w:numPr>
              <w:rPr>
                <w:lang w:eastAsia="ja-JP"/>
              </w:rPr>
            </w:pPr>
            <w:r>
              <w:rPr>
                <w:lang w:eastAsia="ja-JP"/>
              </w:rPr>
              <w:t>Chủ cửa hàng nhập từ khóa tìm kiếm.</w:t>
            </w:r>
          </w:p>
          <w:p w14:paraId="7258C290" w14:textId="0B82D0C5" w:rsidR="00FF37C9" w:rsidRDefault="00FF37C9" w:rsidP="00FF37C9">
            <w:pPr>
              <w:pStyle w:val="1"/>
              <w:numPr>
                <w:ilvl w:val="0"/>
                <w:numId w:val="32"/>
              </w:numPr>
              <w:rPr>
                <w:lang w:eastAsia="ja-JP"/>
              </w:rPr>
            </w:pPr>
            <w:r>
              <w:rPr>
                <w:lang w:eastAsia="ja-JP"/>
              </w:rPr>
              <w:t>Hệ thống tìm kiếm nhân viên theo từ khóa.</w:t>
            </w:r>
          </w:p>
          <w:p w14:paraId="57A35C48" w14:textId="66449814" w:rsidR="00E01EDB" w:rsidRPr="00B7574B" w:rsidRDefault="00FF37C9" w:rsidP="00FF37C9">
            <w:pPr>
              <w:pStyle w:val="1"/>
              <w:numPr>
                <w:ilvl w:val="0"/>
                <w:numId w:val="32"/>
              </w:numPr>
              <w:rPr>
                <w:lang w:eastAsia="ja-JP"/>
              </w:rPr>
            </w:pPr>
            <w:r>
              <w:rPr>
                <w:lang w:eastAsia="ja-JP"/>
              </w:rPr>
              <w:t>Hệ thống hiển thị chi tiết thông tin nhân viên: mã, họ tên, số điện thoại, địa chỉ.</w:t>
            </w:r>
          </w:p>
        </w:tc>
      </w:tr>
      <w:tr w:rsidR="00E01EDB" w:rsidRPr="00B7574B" w14:paraId="14E2041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DFBEAD" w14:textId="77777777" w:rsidR="00E01EDB" w:rsidRPr="00B7574B" w:rsidRDefault="00E01EDB" w:rsidP="00A87223">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C5EB56" w14:textId="40419AE6" w:rsidR="00E01EDB" w:rsidRPr="00B7574B" w:rsidRDefault="00FF37C9" w:rsidP="00A87223">
            <w:pPr>
              <w:rPr>
                <w:szCs w:val="24"/>
                <w:lang w:eastAsia="ja-JP"/>
              </w:rPr>
            </w:pPr>
            <w:r w:rsidRPr="00FF37C9">
              <w:rPr>
                <w:szCs w:val="24"/>
                <w:lang w:eastAsia="ja-JP"/>
              </w:rPr>
              <w:t>5a. Chủ cửa hàng thấy nhân viên cần tìm và chọn nhân viên cần xem thông tin, đến bước 8.</w:t>
            </w:r>
          </w:p>
        </w:tc>
      </w:tr>
      <w:tr w:rsidR="00E01EDB" w:rsidRPr="00B7574B" w14:paraId="624C78C3"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C44CAF" w14:textId="77777777" w:rsidR="00E01EDB" w:rsidRPr="00B7574B" w:rsidRDefault="00E01EDB" w:rsidP="00A87223">
            <w:pPr>
              <w:rPr>
                <w:szCs w:val="24"/>
                <w:lang w:eastAsia="ja-JP"/>
              </w:rPr>
            </w:pPr>
            <w:r w:rsidRPr="00B7574B">
              <w:rPr>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842F49" w14:textId="77777777" w:rsidR="00FF37C9" w:rsidRDefault="00FF37C9" w:rsidP="00FF37C9">
            <w:pPr>
              <w:rPr>
                <w:lang w:eastAsia="ja-JP"/>
              </w:rPr>
            </w:pPr>
            <w:r>
              <w:rPr>
                <w:lang w:eastAsia="ja-JP"/>
              </w:rPr>
              <w:t>7a. Nếu ô tìm kiếm trống, hệ thống hiển thị thông báo “Vui lòng nhập từ khóa tìm kiếm”, quay lại bước 4.</w:t>
            </w:r>
          </w:p>
          <w:p w14:paraId="6672EF1F" w14:textId="34F212B5" w:rsidR="00E01EDB" w:rsidRPr="00FF37C9" w:rsidRDefault="00FF37C9" w:rsidP="00A87223">
            <w:pPr>
              <w:rPr>
                <w:lang w:eastAsia="ja-JP"/>
              </w:rPr>
            </w:pPr>
            <w:r>
              <w:rPr>
                <w:lang w:eastAsia="ja-JP"/>
              </w:rPr>
              <w:t>7b. Nếu không tìm thấy nhân viên phù hợp, hệ thống hiển thị thông báo “Không tìm thấy nhân viên phù hợp” và kết thúc</w:t>
            </w:r>
          </w:p>
        </w:tc>
      </w:tr>
      <w:tr w:rsidR="00E01EDB" w:rsidRPr="00B7574B" w14:paraId="6B0ECEBC"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C1BE63" w14:textId="77777777" w:rsidR="00E01EDB" w:rsidRPr="00C2389F" w:rsidRDefault="00E01EDB"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B1A4DE" w14:textId="267AEAC0" w:rsidR="00E01EDB" w:rsidRPr="00267905" w:rsidRDefault="00FF37C9" w:rsidP="00A87223">
            <w:pPr>
              <w:rPr>
                <w:lang w:val="vi-VN" w:eastAsia="ja-JP"/>
              </w:rPr>
            </w:pPr>
            <w:r>
              <w:rPr>
                <w:lang w:eastAsia="ja-JP"/>
              </w:rPr>
              <w:t>N/A</w:t>
            </w:r>
          </w:p>
        </w:tc>
      </w:tr>
      <w:tr w:rsidR="00E01EDB" w:rsidRPr="00B7574B" w14:paraId="3D545C5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1DE654" w14:textId="77777777" w:rsidR="00E01EDB" w:rsidRPr="00C2389F" w:rsidRDefault="00E01EDB"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19EAE0" w14:textId="77777777" w:rsidR="00E01EDB" w:rsidRPr="00267905" w:rsidRDefault="00E01EDB" w:rsidP="00A87223">
            <w:pPr>
              <w:rPr>
                <w:lang w:val="vi-VN" w:eastAsia="ja-JP"/>
              </w:rPr>
            </w:pPr>
            <w:r>
              <w:rPr>
                <w:lang w:eastAsia="ja-JP"/>
              </w:rPr>
              <w:t>N</w:t>
            </w:r>
            <w:r>
              <w:rPr>
                <w:lang w:val="vi-VN" w:eastAsia="ja-JP"/>
              </w:rPr>
              <w:t>/A</w:t>
            </w:r>
          </w:p>
        </w:tc>
      </w:tr>
    </w:tbl>
    <w:p w14:paraId="3F308411" w14:textId="353D86D8" w:rsidR="00E01EDB" w:rsidRDefault="00E01EDB" w:rsidP="00E01EDB"/>
    <w:p w14:paraId="146AE9C2" w14:textId="548C94C6" w:rsidR="00E01EDB" w:rsidRDefault="00E01EDB" w:rsidP="00E01EDB"/>
    <w:p w14:paraId="303465A5" w14:textId="1DCBC624" w:rsidR="00FF37C9" w:rsidRPr="00E01EDB" w:rsidRDefault="00FF37C9" w:rsidP="00E01EDB">
      <w:r>
        <w:rPr>
          <w:noProof/>
        </w:rPr>
        <w:lastRenderedPageBreak/>
        <w:drawing>
          <wp:inline distT="0" distB="0" distL="0" distR="0" wp14:anchorId="618BB6D9" wp14:editId="3B7DD770">
            <wp:extent cx="5943600" cy="55168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5516880"/>
                    </a:xfrm>
                    <a:prstGeom prst="rect">
                      <a:avLst/>
                    </a:prstGeom>
                    <a:noFill/>
                    <a:ln>
                      <a:noFill/>
                    </a:ln>
                  </pic:spPr>
                </pic:pic>
              </a:graphicData>
            </a:graphic>
          </wp:inline>
        </w:drawing>
      </w:r>
    </w:p>
    <w:p w14:paraId="551AB563" w14:textId="6496706C" w:rsidR="00E01EDB" w:rsidRDefault="00E01EDB" w:rsidP="00E01EDB">
      <w:pPr>
        <w:pStyle w:val="Heading3"/>
      </w:pPr>
      <w:bookmarkStart w:id="38" w:name="_Toc213622207"/>
      <w:r>
        <w:t>Sửa thông tin nhân viên</w:t>
      </w:r>
      <w:bookmarkEnd w:id="38"/>
    </w:p>
    <w:tbl>
      <w:tblPr>
        <w:tblW w:w="0" w:type="auto"/>
        <w:tblCellMar>
          <w:top w:w="15" w:type="dxa"/>
          <w:left w:w="15" w:type="dxa"/>
          <w:bottom w:w="15" w:type="dxa"/>
          <w:right w:w="15" w:type="dxa"/>
        </w:tblCellMar>
        <w:tblLook w:val="04A0" w:firstRow="1" w:lastRow="0" w:firstColumn="1" w:lastColumn="0" w:noHBand="0" w:noVBand="1"/>
      </w:tblPr>
      <w:tblGrid>
        <w:gridCol w:w="2349"/>
        <w:gridCol w:w="7001"/>
      </w:tblGrid>
      <w:tr w:rsidR="00E01EDB" w:rsidRPr="00B7574B" w14:paraId="1AB610D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04DC78" w14:textId="77777777" w:rsidR="00E01EDB" w:rsidRPr="00B7574B" w:rsidRDefault="00E01EDB" w:rsidP="00A87223">
            <w:pPr>
              <w:rPr>
                <w:szCs w:val="24"/>
                <w:lang w:eastAsia="ja-JP"/>
              </w:rPr>
            </w:pPr>
            <w:r w:rsidRPr="00B7574B">
              <w:rPr>
                <w:lang w:eastAsia="ja-JP"/>
              </w:rPr>
              <w:t>Use case ID</w:t>
            </w:r>
          </w:p>
          <w:p w14:paraId="588AD151" w14:textId="77777777" w:rsidR="00E01EDB" w:rsidRPr="00B7574B" w:rsidRDefault="00E01EDB"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8CF594" w14:textId="022F0A7C" w:rsidR="00E01EDB" w:rsidRPr="00C8631C" w:rsidRDefault="00FF37C9" w:rsidP="00A87223">
            <w:pPr>
              <w:rPr>
                <w:szCs w:val="24"/>
                <w:lang w:val="vi-VN" w:eastAsia="ja-JP"/>
              </w:rPr>
            </w:pPr>
            <w:r>
              <w:rPr>
                <w:szCs w:val="24"/>
                <w:lang w:val="vi-VN" w:eastAsia="ja-JP"/>
              </w:rPr>
              <w:t>6.3.3</w:t>
            </w:r>
          </w:p>
        </w:tc>
      </w:tr>
      <w:tr w:rsidR="00E01EDB" w:rsidRPr="00B7574B" w14:paraId="6E643CD4"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B125C1" w14:textId="77777777" w:rsidR="00E01EDB" w:rsidRPr="00B7574B" w:rsidRDefault="00E01EDB" w:rsidP="00A87223">
            <w:pPr>
              <w:rPr>
                <w:szCs w:val="24"/>
                <w:lang w:eastAsia="ja-JP"/>
              </w:rPr>
            </w:pPr>
            <w:r w:rsidRPr="00B7574B">
              <w:rPr>
                <w:lang w:eastAsia="ja-JP"/>
              </w:rPr>
              <w:t>Use case name</w:t>
            </w:r>
          </w:p>
          <w:p w14:paraId="08023D8D" w14:textId="77777777" w:rsidR="00E01EDB" w:rsidRPr="00B7574B" w:rsidRDefault="00E01EDB"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FFF4EE" w14:textId="3A1E7F0D" w:rsidR="00E01EDB" w:rsidRPr="00B7574B" w:rsidRDefault="00FF37C9" w:rsidP="00A87223">
            <w:pPr>
              <w:rPr>
                <w:lang w:eastAsia="ja-JP"/>
              </w:rPr>
            </w:pPr>
            <w:r w:rsidRPr="00FF37C9">
              <w:rPr>
                <w:lang w:eastAsia="ja-JP"/>
              </w:rPr>
              <w:t>Sửa thông tin nhân viên</w:t>
            </w:r>
          </w:p>
        </w:tc>
      </w:tr>
      <w:tr w:rsidR="00E01EDB" w:rsidRPr="00B7574B" w14:paraId="0C96B3A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7E8036" w14:textId="77777777" w:rsidR="00E01EDB" w:rsidRPr="00B7574B" w:rsidRDefault="00E01EDB" w:rsidP="00A87223">
            <w:pPr>
              <w:rPr>
                <w:szCs w:val="24"/>
                <w:lang w:eastAsia="ja-JP"/>
              </w:rPr>
            </w:pPr>
            <w:r w:rsidRPr="00B7574B">
              <w:rPr>
                <w:lang w:eastAsia="ja-JP"/>
              </w:rPr>
              <w:t>Description</w:t>
            </w:r>
          </w:p>
          <w:p w14:paraId="0E096060" w14:textId="77777777" w:rsidR="00E01EDB" w:rsidRPr="00B7574B" w:rsidRDefault="00E01EDB"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C304AA" w14:textId="4EBE6D3B" w:rsidR="00E01EDB" w:rsidRPr="00C8631C" w:rsidRDefault="00FF37C9" w:rsidP="00A87223">
            <w:pPr>
              <w:rPr>
                <w:lang w:eastAsia="ja-JP"/>
              </w:rPr>
            </w:pPr>
            <w:r w:rsidRPr="00FF37C9">
              <w:rPr>
                <w:lang w:eastAsia="ja-JP"/>
              </w:rPr>
              <w:t>Là chủ cửa hàng, tôi muốn chỉnh sửa thông tin nhân viên khi có thay đổi để dữ liệu quản lý luôn chính xác.</w:t>
            </w:r>
          </w:p>
        </w:tc>
      </w:tr>
      <w:tr w:rsidR="00E01EDB" w:rsidRPr="00B7574B" w14:paraId="22DE53A8"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776CA8" w14:textId="77777777" w:rsidR="00E01EDB" w:rsidRPr="00B7574B" w:rsidRDefault="00E01EDB" w:rsidP="00A87223">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903216" w14:textId="75B9541B" w:rsidR="00E01EDB" w:rsidRPr="00B7574B" w:rsidRDefault="00FF37C9" w:rsidP="00A87223">
            <w:pPr>
              <w:rPr>
                <w:szCs w:val="24"/>
                <w:lang w:eastAsia="ja-JP"/>
              </w:rPr>
            </w:pPr>
            <w:r>
              <w:rPr>
                <w:lang w:eastAsia="ja-JP"/>
              </w:rPr>
              <w:t>C</w:t>
            </w:r>
            <w:r w:rsidR="00E01EDB" w:rsidRPr="00004EA2">
              <w:rPr>
                <w:lang w:eastAsia="ja-JP"/>
              </w:rPr>
              <w:t>hủ cửa hàng</w:t>
            </w:r>
          </w:p>
        </w:tc>
      </w:tr>
      <w:tr w:rsidR="00E01EDB" w:rsidRPr="00B7574B" w14:paraId="23A62D1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3C0974" w14:textId="77777777" w:rsidR="00E01EDB" w:rsidRPr="00B7574B" w:rsidRDefault="00E01EDB"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43948A" w14:textId="77777777" w:rsidR="00E01EDB" w:rsidRPr="00B7574B" w:rsidRDefault="00E01EDB" w:rsidP="00A87223">
            <w:pPr>
              <w:rPr>
                <w:szCs w:val="24"/>
                <w:lang w:eastAsia="ja-JP"/>
              </w:rPr>
            </w:pPr>
            <w:r>
              <w:rPr>
                <w:szCs w:val="24"/>
                <w:lang w:eastAsia="ja-JP"/>
              </w:rPr>
              <w:t>Cao</w:t>
            </w:r>
          </w:p>
        </w:tc>
      </w:tr>
      <w:tr w:rsidR="00E01EDB" w:rsidRPr="00B7574B" w14:paraId="6F312BEC"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1D1669" w14:textId="77777777" w:rsidR="00E01EDB" w:rsidRPr="00B7574B" w:rsidRDefault="00E01EDB" w:rsidP="00A87223">
            <w:pPr>
              <w:rPr>
                <w:szCs w:val="24"/>
                <w:lang w:eastAsia="ja-JP"/>
              </w:rPr>
            </w:pPr>
            <w:r w:rsidRPr="00B7574B">
              <w:rPr>
                <w:lang w:eastAsia="ja-JP"/>
              </w:rPr>
              <w:lastRenderedPageBreak/>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F19D6D" w14:textId="7DF4A89E" w:rsidR="00E01EDB" w:rsidRPr="00FF37C9" w:rsidRDefault="00FF37C9" w:rsidP="00A87223">
            <w:pPr>
              <w:rPr>
                <w:lang w:eastAsia="ja-JP"/>
              </w:rPr>
            </w:pPr>
            <w:r w:rsidRPr="00FF37C9">
              <w:rPr>
                <w:lang w:eastAsia="ja-JP"/>
              </w:rPr>
              <w:t>Chủ cửa hàng chọn chức năng “Sửa thông tin nhân viên” trong hệ thống quản lý nhân sự.</w:t>
            </w:r>
          </w:p>
        </w:tc>
      </w:tr>
      <w:tr w:rsidR="00E01EDB" w:rsidRPr="00B7574B" w14:paraId="16925D68"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6EE7F5" w14:textId="77777777" w:rsidR="00E01EDB" w:rsidRPr="00B7574B" w:rsidRDefault="00E01EDB"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31E642" w14:textId="4F7FDBE8" w:rsidR="00FF37C9" w:rsidRDefault="00FF37C9" w:rsidP="00FF37C9">
            <w:pPr>
              <w:pStyle w:val="ListParagraph"/>
              <w:numPr>
                <w:ilvl w:val="0"/>
                <w:numId w:val="12"/>
              </w:numPr>
              <w:rPr>
                <w:lang w:eastAsia="ja-JP"/>
              </w:rPr>
            </w:pPr>
            <w:r>
              <w:rPr>
                <w:lang w:eastAsia="ja-JP"/>
              </w:rPr>
              <w:t>Chủ cửa hàng đã đăng nhập.</w:t>
            </w:r>
          </w:p>
          <w:p w14:paraId="13C563CD" w14:textId="4478F230" w:rsidR="00E01EDB" w:rsidRPr="00B7574B" w:rsidRDefault="00FF37C9" w:rsidP="00FF37C9">
            <w:pPr>
              <w:pStyle w:val="ListParagraph"/>
              <w:numPr>
                <w:ilvl w:val="0"/>
                <w:numId w:val="12"/>
              </w:numPr>
              <w:rPr>
                <w:lang w:eastAsia="ja-JP"/>
              </w:rPr>
            </w:pPr>
            <w:r>
              <w:rPr>
                <w:lang w:eastAsia="ja-JP"/>
              </w:rPr>
              <w:t>Nhân viên cần sửa đã tồn tại trong hệ thống.</w:t>
            </w:r>
          </w:p>
        </w:tc>
      </w:tr>
      <w:tr w:rsidR="00E01EDB" w:rsidRPr="00B7574B" w14:paraId="29089AC8"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161F86" w14:textId="77777777" w:rsidR="00E01EDB" w:rsidRPr="00B7574B" w:rsidRDefault="00E01EDB"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6DEE4B" w14:textId="19A315CF" w:rsidR="00FF37C9" w:rsidRPr="00FF37C9" w:rsidRDefault="00FF37C9" w:rsidP="00FF37C9">
            <w:pPr>
              <w:pStyle w:val="ListParagraph"/>
              <w:numPr>
                <w:ilvl w:val="0"/>
                <w:numId w:val="13"/>
              </w:numPr>
              <w:rPr>
                <w:color w:val="1B1C1D"/>
                <w:szCs w:val="26"/>
              </w:rPr>
            </w:pPr>
            <w:r w:rsidRPr="00FF37C9">
              <w:rPr>
                <w:color w:val="1B1C1D"/>
                <w:szCs w:val="26"/>
              </w:rPr>
              <w:t>Thông tin nhân viên được cập nhật trong hệ thống.</w:t>
            </w:r>
          </w:p>
          <w:p w14:paraId="2290D358" w14:textId="298A8798" w:rsidR="00E01EDB" w:rsidRPr="00145946" w:rsidRDefault="00FF37C9" w:rsidP="00FF37C9">
            <w:pPr>
              <w:pStyle w:val="ListParagraph"/>
              <w:numPr>
                <w:ilvl w:val="0"/>
                <w:numId w:val="13"/>
              </w:numPr>
              <w:rPr>
                <w:color w:val="1B1C1D"/>
                <w:szCs w:val="26"/>
              </w:rPr>
            </w:pPr>
            <w:r w:rsidRPr="00FF37C9">
              <w:rPr>
                <w:color w:val="1B1C1D"/>
                <w:szCs w:val="26"/>
              </w:rPr>
              <w:t>Danh sách nhân viên hiển thị thông tin mới.</w:t>
            </w:r>
          </w:p>
        </w:tc>
      </w:tr>
      <w:tr w:rsidR="00E01EDB" w:rsidRPr="00B7574B" w14:paraId="42249799" w14:textId="77777777" w:rsidTr="00FF37C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26ACE4" w14:textId="77777777" w:rsidR="00E01EDB" w:rsidRPr="00B7574B" w:rsidRDefault="00E01EDB"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20259E" w14:textId="29832206" w:rsidR="00FF37C9" w:rsidRDefault="00FF37C9" w:rsidP="00FF37C9">
            <w:pPr>
              <w:pStyle w:val="1"/>
              <w:numPr>
                <w:ilvl w:val="0"/>
                <w:numId w:val="33"/>
              </w:numPr>
              <w:rPr>
                <w:lang w:eastAsia="ja-JP"/>
              </w:rPr>
            </w:pPr>
            <w:r>
              <w:rPr>
                <w:lang w:eastAsia="ja-JP"/>
              </w:rPr>
              <w:t>Chủ cửa hàng chọn chức năng “Quản lý nhân sự”.</w:t>
            </w:r>
          </w:p>
          <w:p w14:paraId="1F4FFD69" w14:textId="196AAAB8" w:rsidR="00FF37C9" w:rsidRDefault="00FF37C9" w:rsidP="00FF37C9">
            <w:pPr>
              <w:pStyle w:val="1"/>
              <w:numPr>
                <w:ilvl w:val="0"/>
                <w:numId w:val="33"/>
              </w:numPr>
              <w:rPr>
                <w:lang w:eastAsia="ja-JP"/>
              </w:rPr>
            </w:pPr>
            <w:r>
              <w:rPr>
                <w:lang w:eastAsia="ja-JP"/>
              </w:rPr>
              <w:t xml:space="preserve">Hệ thống hiển thị giao diện các chức năng của “Quản lý </w:t>
            </w:r>
            <w:r>
              <w:rPr>
                <w:lang w:eastAsia="ja-JP"/>
              </w:rPr>
              <w:t>n</w:t>
            </w:r>
            <w:r>
              <w:rPr>
                <w:lang w:eastAsia="ja-JP"/>
              </w:rPr>
              <w:t>hân sự”.</w:t>
            </w:r>
          </w:p>
          <w:p w14:paraId="5AB964E8" w14:textId="4F67CB6C" w:rsidR="00FF37C9" w:rsidRDefault="00FF37C9" w:rsidP="00FF37C9">
            <w:pPr>
              <w:pStyle w:val="1"/>
              <w:numPr>
                <w:ilvl w:val="0"/>
                <w:numId w:val="33"/>
              </w:numPr>
              <w:rPr>
                <w:lang w:eastAsia="ja-JP"/>
              </w:rPr>
            </w:pPr>
            <w:r>
              <w:rPr>
                <w:lang w:eastAsia="ja-JP"/>
              </w:rPr>
              <w:t>Chủ cửa hàng chọn chức năng “Sửa thông tin nhân viên”.</w:t>
            </w:r>
          </w:p>
          <w:p w14:paraId="1561083A" w14:textId="3FEB446A" w:rsidR="00FF37C9" w:rsidRDefault="00FF37C9" w:rsidP="00FF37C9">
            <w:pPr>
              <w:pStyle w:val="1"/>
              <w:numPr>
                <w:ilvl w:val="0"/>
                <w:numId w:val="33"/>
              </w:numPr>
              <w:rPr>
                <w:lang w:eastAsia="ja-JP"/>
              </w:rPr>
            </w:pPr>
            <w:r>
              <w:rPr>
                <w:lang w:eastAsia="ja-JP"/>
              </w:rPr>
              <w:t>Hệ thống hiển thị danh sách nhân viên.</w:t>
            </w:r>
          </w:p>
          <w:p w14:paraId="46855AC8" w14:textId="71BD22D3" w:rsidR="00FF37C9" w:rsidRDefault="00FF37C9" w:rsidP="00FF37C9">
            <w:pPr>
              <w:pStyle w:val="1"/>
              <w:numPr>
                <w:ilvl w:val="0"/>
                <w:numId w:val="33"/>
              </w:numPr>
              <w:rPr>
                <w:lang w:eastAsia="ja-JP"/>
              </w:rPr>
            </w:pPr>
            <w:r>
              <w:rPr>
                <w:lang w:eastAsia="ja-JP"/>
              </w:rPr>
              <w:t>Chủ cửa hàng chọn nhân viên cần sửa.</w:t>
            </w:r>
          </w:p>
          <w:p w14:paraId="04F88FF7" w14:textId="6EDA821C" w:rsidR="00FF37C9" w:rsidRDefault="00FF37C9" w:rsidP="00FF37C9">
            <w:pPr>
              <w:pStyle w:val="1"/>
              <w:numPr>
                <w:ilvl w:val="0"/>
                <w:numId w:val="33"/>
              </w:numPr>
              <w:rPr>
                <w:lang w:eastAsia="ja-JP"/>
              </w:rPr>
            </w:pPr>
            <w:r>
              <w:rPr>
                <w:lang w:eastAsia="ja-JP"/>
              </w:rPr>
              <w:t>Chủ cửa hàng click vào nút “Sửa thông tin”.</w:t>
            </w:r>
          </w:p>
          <w:p w14:paraId="4EB79A05" w14:textId="72082ABF" w:rsidR="00FF37C9" w:rsidRDefault="00FF37C9" w:rsidP="00FF37C9">
            <w:pPr>
              <w:pStyle w:val="1"/>
              <w:numPr>
                <w:ilvl w:val="0"/>
                <w:numId w:val="33"/>
              </w:numPr>
              <w:rPr>
                <w:lang w:eastAsia="ja-JP"/>
              </w:rPr>
            </w:pPr>
            <w:r>
              <w:rPr>
                <w:lang w:eastAsia="ja-JP"/>
              </w:rPr>
              <w:t>Hệ thống hiển thị form thông tin chi tiết nhân viên.</w:t>
            </w:r>
          </w:p>
          <w:p w14:paraId="749CA0DB" w14:textId="76EB4AD3" w:rsidR="00FF37C9" w:rsidRDefault="00FF37C9" w:rsidP="00FF37C9">
            <w:pPr>
              <w:pStyle w:val="1"/>
              <w:numPr>
                <w:ilvl w:val="0"/>
                <w:numId w:val="33"/>
              </w:numPr>
              <w:rPr>
                <w:lang w:eastAsia="ja-JP"/>
              </w:rPr>
            </w:pPr>
            <w:r>
              <w:rPr>
                <w:lang w:eastAsia="ja-JP"/>
              </w:rPr>
              <w:t xml:space="preserve">Chủ cửa hàng chỉnh sửa các thông tin cần thay </w:t>
            </w:r>
            <w:proofErr w:type="gramStart"/>
            <w:r>
              <w:rPr>
                <w:lang w:eastAsia="ja-JP"/>
              </w:rPr>
              <w:t>đổi:họ</w:t>
            </w:r>
            <w:proofErr w:type="gramEnd"/>
            <w:r>
              <w:rPr>
                <w:lang w:eastAsia="ja-JP"/>
              </w:rPr>
              <w:t xml:space="preserve"> tên, địa chỉ, số điện thoại.</w:t>
            </w:r>
          </w:p>
          <w:p w14:paraId="37D3F91B" w14:textId="58904C52" w:rsidR="00FF37C9" w:rsidRDefault="00FF37C9" w:rsidP="00FF37C9">
            <w:pPr>
              <w:pStyle w:val="1"/>
              <w:numPr>
                <w:ilvl w:val="0"/>
                <w:numId w:val="33"/>
              </w:numPr>
              <w:rPr>
                <w:lang w:eastAsia="ja-JP"/>
              </w:rPr>
            </w:pPr>
            <w:r>
              <w:rPr>
                <w:lang w:eastAsia="ja-JP"/>
              </w:rPr>
              <w:t>Chủ cửa hàng nhấn “Lưu”.</w:t>
            </w:r>
          </w:p>
          <w:p w14:paraId="5A084AE9" w14:textId="45FEE0AD" w:rsidR="00FF37C9" w:rsidRDefault="00FF37C9" w:rsidP="00FF37C9">
            <w:pPr>
              <w:pStyle w:val="1"/>
              <w:numPr>
                <w:ilvl w:val="0"/>
                <w:numId w:val="33"/>
              </w:numPr>
              <w:rPr>
                <w:lang w:eastAsia="ja-JP"/>
              </w:rPr>
            </w:pPr>
            <w:r>
              <w:rPr>
                <w:lang w:eastAsia="ja-JP"/>
              </w:rPr>
              <w:t>Hệ thống kiểm tra tính hợp lệ dữ liệu nhập.</w:t>
            </w:r>
          </w:p>
          <w:p w14:paraId="2111C7A4" w14:textId="38FAD225" w:rsidR="00E01EDB" w:rsidRPr="00B7574B" w:rsidRDefault="00FF37C9" w:rsidP="00FF37C9">
            <w:pPr>
              <w:pStyle w:val="1"/>
              <w:numPr>
                <w:ilvl w:val="0"/>
                <w:numId w:val="33"/>
              </w:numPr>
              <w:rPr>
                <w:lang w:eastAsia="ja-JP"/>
              </w:rPr>
            </w:pPr>
            <w:r>
              <w:rPr>
                <w:lang w:eastAsia="ja-JP"/>
              </w:rPr>
              <w:t>Hệ thống lưu thông tin cập nhật và hiển thị thông báo “Cập nhật thông tin nhân viên thành công”.</w:t>
            </w:r>
          </w:p>
        </w:tc>
      </w:tr>
      <w:tr w:rsidR="00E01EDB" w:rsidRPr="00B7574B" w14:paraId="7D5AD06E"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D8AB31" w14:textId="77777777" w:rsidR="00E01EDB" w:rsidRPr="00B7574B" w:rsidRDefault="00E01EDB" w:rsidP="00A87223">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25ECCC" w14:textId="77777777" w:rsidR="00FF37C9" w:rsidRPr="00FF37C9" w:rsidRDefault="00FF37C9" w:rsidP="00FF37C9">
            <w:pPr>
              <w:rPr>
                <w:szCs w:val="24"/>
                <w:lang w:eastAsia="ja-JP"/>
              </w:rPr>
            </w:pPr>
            <w:r w:rsidRPr="00FF37C9">
              <w:rPr>
                <w:szCs w:val="24"/>
                <w:lang w:eastAsia="ja-JP"/>
              </w:rPr>
              <w:t>5a. Chủ cửa hàng chọn chức năng “Tìm kiếm”.</w:t>
            </w:r>
          </w:p>
          <w:p w14:paraId="14FA2328" w14:textId="77777777" w:rsidR="00FF37C9" w:rsidRPr="00FF37C9" w:rsidRDefault="00FF37C9" w:rsidP="00FF37C9">
            <w:pPr>
              <w:rPr>
                <w:szCs w:val="24"/>
                <w:lang w:eastAsia="ja-JP"/>
              </w:rPr>
            </w:pPr>
            <w:r w:rsidRPr="00FF37C9">
              <w:rPr>
                <w:szCs w:val="24"/>
                <w:lang w:eastAsia="ja-JP"/>
              </w:rPr>
              <w:t>5a1. Chủ cửa hàng nhập từ khóa tìm kiếm.</w:t>
            </w:r>
          </w:p>
          <w:p w14:paraId="65FEDC6B" w14:textId="796ED8A9" w:rsidR="00E01EDB" w:rsidRPr="00B7574B" w:rsidRDefault="00FF37C9" w:rsidP="00A87223">
            <w:pPr>
              <w:rPr>
                <w:szCs w:val="24"/>
                <w:lang w:eastAsia="ja-JP"/>
              </w:rPr>
            </w:pPr>
            <w:r w:rsidRPr="00FF37C9">
              <w:rPr>
                <w:szCs w:val="24"/>
                <w:lang w:eastAsia="ja-JP"/>
              </w:rPr>
              <w:t>5a2. Hệ thống tìm kiếm và hiển thị danh sách nhân viên phù hợp.</w:t>
            </w:r>
          </w:p>
        </w:tc>
      </w:tr>
      <w:tr w:rsidR="00E01EDB" w:rsidRPr="00B7574B" w14:paraId="491C0EA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FB0AD1" w14:textId="77777777" w:rsidR="00E01EDB" w:rsidRPr="00B7574B" w:rsidRDefault="00E01EDB" w:rsidP="00A87223">
            <w:pPr>
              <w:rPr>
                <w:szCs w:val="24"/>
                <w:lang w:eastAsia="ja-JP"/>
              </w:rPr>
            </w:pPr>
            <w:r w:rsidRPr="00B7574B">
              <w:rPr>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65EE86" w14:textId="77777777" w:rsidR="00FF37C9" w:rsidRDefault="00FF37C9" w:rsidP="00FF37C9">
            <w:pPr>
              <w:rPr>
                <w:lang w:eastAsia="ja-JP"/>
              </w:rPr>
            </w:pPr>
            <w:r>
              <w:rPr>
                <w:lang w:eastAsia="ja-JP"/>
              </w:rPr>
              <w:t>5b2. Nếu không tìm thấy nhân viên phù hợp → hiển thị “Không tìm thấy nhân viên phù hợp.” và kết thúc</w:t>
            </w:r>
          </w:p>
          <w:p w14:paraId="4A7C8D48" w14:textId="77777777" w:rsidR="00FF37C9" w:rsidRDefault="00FF37C9" w:rsidP="00FF37C9">
            <w:pPr>
              <w:rPr>
                <w:lang w:eastAsia="ja-JP"/>
              </w:rPr>
            </w:pPr>
            <w:r>
              <w:rPr>
                <w:lang w:eastAsia="ja-JP"/>
              </w:rPr>
              <w:lastRenderedPageBreak/>
              <w:t>10b1. Nếu họ tên để trống → hệ thống hiển thị thông báo “Vui lòng nhập họ tên nhân viên.”, quay lại bước 8.</w:t>
            </w:r>
          </w:p>
          <w:p w14:paraId="2744CDB6" w14:textId="77777777" w:rsidR="00FF37C9" w:rsidRDefault="00FF37C9" w:rsidP="00FF37C9">
            <w:pPr>
              <w:rPr>
                <w:lang w:eastAsia="ja-JP"/>
              </w:rPr>
            </w:pPr>
            <w:r>
              <w:rPr>
                <w:lang w:eastAsia="ja-JP"/>
              </w:rPr>
              <w:t>10b2. Nếu địa chỉ để trống → hệ thống hiển thị thông báo “Vui lòng nhập địa chỉ nhân viên.”, quay lại bước 8.</w:t>
            </w:r>
          </w:p>
          <w:p w14:paraId="6E5189B0" w14:textId="15948EB2" w:rsidR="00E01EDB" w:rsidRPr="00B7574B" w:rsidRDefault="00FF37C9" w:rsidP="00FF37C9">
            <w:pPr>
              <w:rPr>
                <w:szCs w:val="24"/>
                <w:lang w:eastAsia="ja-JP"/>
              </w:rPr>
            </w:pPr>
            <w:r>
              <w:rPr>
                <w:lang w:eastAsia="ja-JP"/>
              </w:rPr>
              <w:t>10b3. Nếu số điện thoại không đủ 10 ký tự → hệ thống hiển thị “Số điện thoại không hợp lệ”, quay lại bước 8.</w:t>
            </w:r>
          </w:p>
        </w:tc>
      </w:tr>
      <w:tr w:rsidR="00E01EDB" w:rsidRPr="00B7574B" w14:paraId="1E42825E"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6B4E9F" w14:textId="77777777" w:rsidR="00E01EDB" w:rsidRPr="00C2389F" w:rsidRDefault="00E01EDB"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387C98" w14:textId="77777777" w:rsidR="000C58CA" w:rsidRDefault="000C58CA" w:rsidP="000C58CA">
            <w:pPr>
              <w:rPr>
                <w:lang w:eastAsia="ja-JP"/>
              </w:rPr>
            </w:pPr>
            <w:r>
              <w:rPr>
                <w:lang w:eastAsia="ja-JP"/>
              </w:rPr>
              <w:t>BR8. Không được thay đổi mã nhân viên.</w:t>
            </w:r>
          </w:p>
          <w:p w14:paraId="3810CCD4" w14:textId="77777777" w:rsidR="000C58CA" w:rsidRDefault="000C58CA" w:rsidP="000C58CA">
            <w:pPr>
              <w:rPr>
                <w:lang w:eastAsia="ja-JP"/>
              </w:rPr>
            </w:pPr>
            <w:r>
              <w:rPr>
                <w:lang w:eastAsia="ja-JP"/>
              </w:rPr>
              <w:t>BR8. Tên nhân viên chỉ bao gồm chữ cái không có số hay ký tự đặc biệt.</w:t>
            </w:r>
          </w:p>
          <w:p w14:paraId="778EB349" w14:textId="77777777" w:rsidR="000C58CA" w:rsidRDefault="000C58CA" w:rsidP="000C58CA">
            <w:pPr>
              <w:rPr>
                <w:lang w:eastAsia="ja-JP"/>
              </w:rPr>
            </w:pPr>
            <w:r>
              <w:rPr>
                <w:lang w:eastAsia="ja-JP"/>
              </w:rPr>
              <w:t>BR8. Địa chỉ bao gồm chữ cái và số, không có ký tự đặc biệt</w:t>
            </w:r>
          </w:p>
          <w:p w14:paraId="33B412D0" w14:textId="4ABA6A1D" w:rsidR="00E01EDB" w:rsidRPr="000C58CA" w:rsidRDefault="000C58CA" w:rsidP="00A87223">
            <w:pPr>
              <w:rPr>
                <w:lang w:eastAsia="ja-JP"/>
              </w:rPr>
            </w:pPr>
            <w:r>
              <w:rPr>
                <w:lang w:eastAsia="ja-JP"/>
              </w:rPr>
              <w:t>BR8. Số điện thoại chỉ có số, không có chữ hay kí tự đặc biệt và có độ dài 10 ký tự.</w:t>
            </w:r>
          </w:p>
        </w:tc>
      </w:tr>
      <w:tr w:rsidR="00E01EDB" w:rsidRPr="00B7574B" w14:paraId="3588FD68"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900A97" w14:textId="77777777" w:rsidR="00E01EDB" w:rsidRPr="00C2389F" w:rsidRDefault="00E01EDB"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F336C5" w14:textId="77777777" w:rsidR="00E01EDB" w:rsidRPr="00267905" w:rsidRDefault="00E01EDB" w:rsidP="00A87223">
            <w:pPr>
              <w:rPr>
                <w:lang w:val="vi-VN" w:eastAsia="ja-JP"/>
              </w:rPr>
            </w:pPr>
            <w:r>
              <w:rPr>
                <w:lang w:eastAsia="ja-JP"/>
              </w:rPr>
              <w:t>N</w:t>
            </w:r>
            <w:r>
              <w:rPr>
                <w:lang w:val="vi-VN" w:eastAsia="ja-JP"/>
              </w:rPr>
              <w:t>/A</w:t>
            </w:r>
          </w:p>
        </w:tc>
      </w:tr>
    </w:tbl>
    <w:p w14:paraId="7A63BADE" w14:textId="2BF6EE4A" w:rsidR="00E01EDB" w:rsidRDefault="00E01EDB" w:rsidP="00E01EDB"/>
    <w:p w14:paraId="3B204767" w14:textId="3D83015D" w:rsidR="00E01EDB" w:rsidRPr="00E01EDB" w:rsidRDefault="000C58CA" w:rsidP="00E01EDB">
      <w:r>
        <w:rPr>
          <w:noProof/>
        </w:rPr>
        <w:lastRenderedPageBreak/>
        <w:drawing>
          <wp:inline distT="0" distB="0" distL="0" distR="0" wp14:anchorId="28A4B4CE" wp14:editId="609908B1">
            <wp:extent cx="5943600" cy="77952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7795260"/>
                    </a:xfrm>
                    <a:prstGeom prst="rect">
                      <a:avLst/>
                    </a:prstGeom>
                    <a:noFill/>
                    <a:ln>
                      <a:noFill/>
                    </a:ln>
                  </pic:spPr>
                </pic:pic>
              </a:graphicData>
            </a:graphic>
          </wp:inline>
        </w:drawing>
      </w:r>
    </w:p>
    <w:p w14:paraId="0D00C7A0" w14:textId="67F618C7" w:rsidR="00E01EDB" w:rsidRPr="00E01EDB" w:rsidRDefault="00E01EDB" w:rsidP="00E01EDB">
      <w:pPr>
        <w:pStyle w:val="Heading3"/>
      </w:pPr>
      <w:bookmarkStart w:id="39" w:name="_Toc213622208"/>
      <w:r>
        <w:lastRenderedPageBreak/>
        <w:t>Xóa nhân viên</w:t>
      </w:r>
      <w:bookmarkEnd w:id="39"/>
    </w:p>
    <w:tbl>
      <w:tblPr>
        <w:tblW w:w="0" w:type="auto"/>
        <w:tblCellMar>
          <w:top w:w="15" w:type="dxa"/>
          <w:left w:w="15" w:type="dxa"/>
          <w:bottom w:w="15" w:type="dxa"/>
          <w:right w:w="15" w:type="dxa"/>
        </w:tblCellMar>
        <w:tblLook w:val="04A0" w:firstRow="1" w:lastRow="0" w:firstColumn="1" w:lastColumn="0" w:noHBand="0" w:noVBand="1"/>
      </w:tblPr>
      <w:tblGrid>
        <w:gridCol w:w="2192"/>
        <w:gridCol w:w="7158"/>
      </w:tblGrid>
      <w:tr w:rsidR="00E01EDB" w:rsidRPr="00B7574B" w14:paraId="281CF27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600EEF" w14:textId="77777777" w:rsidR="00E01EDB" w:rsidRPr="00B7574B" w:rsidRDefault="00E01EDB" w:rsidP="00A87223">
            <w:pPr>
              <w:rPr>
                <w:szCs w:val="24"/>
                <w:lang w:eastAsia="ja-JP"/>
              </w:rPr>
            </w:pPr>
            <w:r w:rsidRPr="00B7574B">
              <w:rPr>
                <w:lang w:eastAsia="ja-JP"/>
              </w:rPr>
              <w:t>Use case ID</w:t>
            </w:r>
          </w:p>
          <w:p w14:paraId="6029E2D4" w14:textId="77777777" w:rsidR="00E01EDB" w:rsidRPr="00B7574B" w:rsidRDefault="00E01EDB"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EFD075" w14:textId="77944440" w:rsidR="00E01EDB" w:rsidRPr="00C8631C" w:rsidRDefault="000C58CA" w:rsidP="000C58CA">
            <w:pPr>
              <w:tabs>
                <w:tab w:val="left" w:pos="768"/>
              </w:tabs>
              <w:rPr>
                <w:szCs w:val="24"/>
                <w:lang w:val="vi-VN" w:eastAsia="ja-JP"/>
              </w:rPr>
            </w:pPr>
            <w:r>
              <w:rPr>
                <w:szCs w:val="24"/>
                <w:lang w:val="vi-VN" w:eastAsia="ja-JP"/>
              </w:rPr>
              <w:t>6.3.4</w:t>
            </w:r>
          </w:p>
        </w:tc>
      </w:tr>
      <w:tr w:rsidR="00E01EDB" w:rsidRPr="00B7574B" w14:paraId="49BC1F26"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8FAB61" w14:textId="77777777" w:rsidR="00E01EDB" w:rsidRPr="00B7574B" w:rsidRDefault="00E01EDB" w:rsidP="00A87223">
            <w:pPr>
              <w:rPr>
                <w:szCs w:val="24"/>
                <w:lang w:eastAsia="ja-JP"/>
              </w:rPr>
            </w:pPr>
            <w:r w:rsidRPr="00B7574B">
              <w:rPr>
                <w:lang w:eastAsia="ja-JP"/>
              </w:rPr>
              <w:t>Use case name</w:t>
            </w:r>
          </w:p>
          <w:p w14:paraId="17AE9FC0" w14:textId="77777777" w:rsidR="00E01EDB" w:rsidRPr="00B7574B" w:rsidRDefault="00E01EDB"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3357CD" w14:textId="494FEF48" w:rsidR="00E01EDB" w:rsidRPr="00B7574B" w:rsidRDefault="000C58CA" w:rsidP="00A87223">
            <w:pPr>
              <w:rPr>
                <w:lang w:eastAsia="ja-JP"/>
              </w:rPr>
            </w:pPr>
            <w:r w:rsidRPr="000C58CA">
              <w:rPr>
                <w:lang w:eastAsia="ja-JP"/>
              </w:rPr>
              <w:t>Xóa nhân viên</w:t>
            </w:r>
          </w:p>
        </w:tc>
      </w:tr>
      <w:tr w:rsidR="00E01EDB" w:rsidRPr="00B7574B" w14:paraId="76717C44"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03E02D" w14:textId="77777777" w:rsidR="00E01EDB" w:rsidRPr="00B7574B" w:rsidRDefault="00E01EDB" w:rsidP="00A87223">
            <w:pPr>
              <w:rPr>
                <w:szCs w:val="24"/>
                <w:lang w:eastAsia="ja-JP"/>
              </w:rPr>
            </w:pPr>
            <w:r w:rsidRPr="00B7574B">
              <w:rPr>
                <w:lang w:eastAsia="ja-JP"/>
              </w:rPr>
              <w:t>Description</w:t>
            </w:r>
          </w:p>
          <w:p w14:paraId="1CBC035A" w14:textId="77777777" w:rsidR="00E01EDB" w:rsidRPr="00B7574B" w:rsidRDefault="00E01EDB"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D967D6" w14:textId="65D25730" w:rsidR="00E01EDB" w:rsidRPr="00C8631C" w:rsidRDefault="000C58CA" w:rsidP="00A87223">
            <w:pPr>
              <w:rPr>
                <w:lang w:eastAsia="ja-JP"/>
              </w:rPr>
            </w:pPr>
            <w:r w:rsidRPr="000C58CA">
              <w:rPr>
                <w:lang w:eastAsia="ja-JP"/>
              </w:rPr>
              <w:t>Là chủ cửa hàng, tôi muốn xóa nhân viên khi họ nghỉ việc để dữ liệu quản lý được cập nhật.</w:t>
            </w:r>
          </w:p>
        </w:tc>
      </w:tr>
      <w:tr w:rsidR="00E01EDB" w:rsidRPr="00B7574B" w14:paraId="62589E3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942E5" w14:textId="77777777" w:rsidR="00E01EDB" w:rsidRPr="00B7574B" w:rsidRDefault="00E01EDB" w:rsidP="00A87223">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4857AF" w14:textId="0185C0E7" w:rsidR="00E01EDB" w:rsidRPr="00B7574B" w:rsidRDefault="000C58CA" w:rsidP="00A87223">
            <w:pPr>
              <w:rPr>
                <w:szCs w:val="24"/>
                <w:lang w:eastAsia="ja-JP"/>
              </w:rPr>
            </w:pPr>
            <w:r>
              <w:rPr>
                <w:lang w:eastAsia="ja-JP"/>
              </w:rPr>
              <w:t>C</w:t>
            </w:r>
            <w:r w:rsidR="00E01EDB" w:rsidRPr="00004EA2">
              <w:rPr>
                <w:lang w:eastAsia="ja-JP"/>
              </w:rPr>
              <w:t>hủ cửa hàng</w:t>
            </w:r>
          </w:p>
        </w:tc>
      </w:tr>
      <w:tr w:rsidR="00E01EDB" w:rsidRPr="00B7574B" w14:paraId="7B25C7F2"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BB061C" w14:textId="77777777" w:rsidR="00E01EDB" w:rsidRPr="00B7574B" w:rsidRDefault="00E01EDB"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E667B8" w14:textId="316AD611" w:rsidR="00E01EDB" w:rsidRPr="00B7574B" w:rsidRDefault="000C58CA" w:rsidP="00A87223">
            <w:pPr>
              <w:rPr>
                <w:szCs w:val="24"/>
                <w:lang w:eastAsia="ja-JP"/>
              </w:rPr>
            </w:pPr>
            <w:r>
              <w:rPr>
                <w:szCs w:val="24"/>
                <w:lang w:eastAsia="ja-JP"/>
              </w:rPr>
              <w:t>Trung bình</w:t>
            </w:r>
          </w:p>
        </w:tc>
      </w:tr>
      <w:tr w:rsidR="00E01EDB" w:rsidRPr="00B7574B" w14:paraId="130E5F84"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748167" w14:textId="77777777" w:rsidR="00E01EDB" w:rsidRPr="00B7574B" w:rsidRDefault="00E01EDB"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953B3C" w14:textId="00857292" w:rsidR="00E01EDB" w:rsidRPr="000C58CA" w:rsidRDefault="000C58CA" w:rsidP="00A87223">
            <w:pPr>
              <w:rPr>
                <w:lang w:eastAsia="ja-JP"/>
              </w:rPr>
            </w:pPr>
            <w:r w:rsidRPr="000C58CA">
              <w:rPr>
                <w:lang w:eastAsia="ja-JP"/>
              </w:rPr>
              <w:t>Chủ cửa hàng chọn chức năng “Xóa nhân viên” trong hệ thống quản lý nhân sự.</w:t>
            </w:r>
          </w:p>
        </w:tc>
      </w:tr>
      <w:tr w:rsidR="00E01EDB" w:rsidRPr="00B7574B" w14:paraId="73DEDD47"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7301F4" w14:textId="77777777" w:rsidR="00E01EDB" w:rsidRPr="00B7574B" w:rsidRDefault="00E01EDB"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095EC1" w14:textId="1151A470" w:rsidR="000C58CA" w:rsidRDefault="000C58CA" w:rsidP="000C58CA">
            <w:pPr>
              <w:pStyle w:val="ListParagraph"/>
              <w:numPr>
                <w:ilvl w:val="0"/>
                <w:numId w:val="12"/>
              </w:numPr>
              <w:rPr>
                <w:lang w:eastAsia="ja-JP"/>
              </w:rPr>
            </w:pPr>
            <w:r>
              <w:rPr>
                <w:lang w:eastAsia="ja-JP"/>
              </w:rPr>
              <w:t>Chủ cửa hàng đã đăng nhập.</w:t>
            </w:r>
          </w:p>
          <w:p w14:paraId="7FF4F819" w14:textId="0F6D77CC" w:rsidR="00E01EDB" w:rsidRPr="00B7574B" w:rsidRDefault="000C58CA" w:rsidP="000C58CA">
            <w:pPr>
              <w:pStyle w:val="ListParagraph"/>
              <w:numPr>
                <w:ilvl w:val="0"/>
                <w:numId w:val="12"/>
              </w:numPr>
              <w:rPr>
                <w:lang w:eastAsia="ja-JP"/>
              </w:rPr>
            </w:pPr>
            <w:r>
              <w:rPr>
                <w:lang w:eastAsia="ja-JP"/>
              </w:rPr>
              <w:t>Nhân viên cần xóa đã tồn tại trong hệ thống.</w:t>
            </w:r>
          </w:p>
        </w:tc>
      </w:tr>
      <w:tr w:rsidR="00E01EDB" w:rsidRPr="00B7574B" w14:paraId="4B5677E8"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DBD2EC" w14:textId="77777777" w:rsidR="00E01EDB" w:rsidRPr="00B7574B" w:rsidRDefault="00E01EDB"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4D9FFE" w14:textId="2548BFE1" w:rsidR="000C58CA" w:rsidRPr="000C58CA" w:rsidRDefault="000C58CA" w:rsidP="000C58CA">
            <w:pPr>
              <w:pStyle w:val="ListParagraph"/>
              <w:numPr>
                <w:ilvl w:val="0"/>
                <w:numId w:val="13"/>
              </w:numPr>
              <w:rPr>
                <w:color w:val="1B1C1D"/>
                <w:szCs w:val="26"/>
              </w:rPr>
            </w:pPr>
            <w:r w:rsidRPr="000C58CA">
              <w:rPr>
                <w:color w:val="1B1C1D"/>
                <w:szCs w:val="26"/>
              </w:rPr>
              <w:t>Nhân viên bị xóa khỏi danh sách.</w:t>
            </w:r>
          </w:p>
          <w:p w14:paraId="0505D203" w14:textId="0498DD85" w:rsidR="00E01EDB" w:rsidRPr="00145946" w:rsidRDefault="000C58CA" w:rsidP="000C58CA">
            <w:pPr>
              <w:pStyle w:val="ListParagraph"/>
              <w:numPr>
                <w:ilvl w:val="0"/>
                <w:numId w:val="13"/>
              </w:numPr>
              <w:rPr>
                <w:color w:val="1B1C1D"/>
                <w:szCs w:val="26"/>
              </w:rPr>
            </w:pPr>
            <w:r w:rsidRPr="000C58CA">
              <w:rPr>
                <w:color w:val="1B1C1D"/>
                <w:szCs w:val="26"/>
              </w:rPr>
              <w:t>Danh sách nhân viên được cập nhật.</w:t>
            </w:r>
          </w:p>
        </w:tc>
      </w:tr>
      <w:tr w:rsidR="00E01EDB" w:rsidRPr="00B7574B" w14:paraId="245345BE" w14:textId="77777777" w:rsidTr="000C58C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42EFAC" w14:textId="77777777" w:rsidR="00E01EDB" w:rsidRPr="00B7574B" w:rsidRDefault="00E01EDB"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C0B72F" w14:textId="4FC4CBCF" w:rsidR="000C58CA" w:rsidRDefault="000C58CA" w:rsidP="000C58CA">
            <w:pPr>
              <w:pStyle w:val="1"/>
              <w:numPr>
                <w:ilvl w:val="0"/>
                <w:numId w:val="34"/>
              </w:numPr>
              <w:rPr>
                <w:lang w:eastAsia="ja-JP"/>
              </w:rPr>
            </w:pPr>
            <w:r>
              <w:rPr>
                <w:lang w:eastAsia="ja-JP"/>
              </w:rPr>
              <w:t>Chủ cửa hàng chọn chức năng “Quản lý nhân sự”.</w:t>
            </w:r>
          </w:p>
          <w:p w14:paraId="43407950" w14:textId="29DA4A7C" w:rsidR="000C58CA" w:rsidRDefault="000C58CA" w:rsidP="000C58CA">
            <w:pPr>
              <w:pStyle w:val="1"/>
              <w:numPr>
                <w:ilvl w:val="0"/>
                <w:numId w:val="34"/>
              </w:numPr>
              <w:rPr>
                <w:lang w:eastAsia="ja-JP"/>
              </w:rPr>
            </w:pPr>
            <w:r>
              <w:rPr>
                <w:lang w:eastAsia="ja-JP"/>
              </w:rPr>
              <w:t>Hệ thống hiển thị các chức năng của “Quản lý nhân sự”.</w:t>
            </w:r>
          </w:p>
          <w:p w14:paraId="1B7AD9FE" w14:textId="659755CE" w:rsidR="000C58CA" w:rsidRDefault="000C58CA" w:rsidP="000C58CA">
            <w:pPr>
              <w:pStyle w:val="1"/>
              <w:numPr>
                <w:ilvl w:val="0"/>
                <w:numId w:val="34"/>
              </w:numPr>
              <w:rPr>
                <w:lang w:eastAsia="ja-JP"/>
              </w:rPr>
            </w:pPr>
            <w:r>
              <w:rPr>
                <w:lang w:eastAsia="ja-JP"/>
              </w:rPr>
              <w:t>Chủ cửa hàng chọn chức năng “Xóa nhân viên”.</w:t>
            </w:r>
          </w:p>
          <w:p w14:paraId="53099647" w14:textId="65030831" w:rsidR="000C58CA" w:rsidRDefault="000C58CA" w:rsidP="000C58CA">
            <w:pPr>
              <w:pStyle w:val="1"/>
              <w:numPr>
                <w:ilvl w:val="0"/>
                <w:numId w:val="34"/>
              </w:numPr>
              <w:rPr>
                <w:lang w:eastAsia="ja-JP"/>
              </w:rPr>
            </w:pPr>
            <w:r>
              <w:rPr>
                <w:lang w:eastAsia="ja-JP"/>
              </w:rPr>
              <w:t>Hệ thống hiển thị danh sách nhân viên.</w:t>
            </w:r>
          </w:p>
          <w:p w14:paraId="31D6F3B1" w14:textId="456F04F1" w:rsidR="000C58CA" w:rsidRDefault="000C58CA" w:rsidP="000C58CA">
            <w:pPr>
              <w:pStyle w:val="1"/>
              <w:numPr>
                <w:ilvl w:val="0"/>
                <w:numId w:val="34"/>
              </w:numPr>
              <w:rPr>
                <w:lang w:eastAsia="ja-JP"/>
              </w:rPr>
            </w:pPr>
            <w:r>
              <w:rPr>
                <w:lang w:eastAsia="ja-JP"/>
              </w:rPr>
              <w:t>Chủ cửa hàng chọn nhân viên cần xóa.</w:t>
            </w:r>
          </w:p>
          <w:p w14:paraId="1E4F953C" w14:textId="638418D2" w:rsidR="000C58CA" w:rsidRDefault="000C58CA" w:rsidP="000C58CA">
            <w:pPr>
              <w:pStyle w:val="1"/>
              <w:numPr>
                <w:ilvl w:val="0"/>
                <w:numId w:val="34"/>
              </w:numPr>
              <w:rPr>
                <w:lang w:eastAsia="ja-JP"/>
              </w:rPr>
            </w:pPr>
            <w:r>
              <w:rPr>
                <w:lang w:eastAsia="ja-JP"/>
              </w:rPr>
              <w:t>Chủ cửa hàng click nút “Xóa”.</w:t>
            </w:r>
          </w:p>
          <w:p w14:paraId="6E1CE0A8" w14:textId="6D68AEC2" w:rsidR="000C58CA" w:rsidRDefault="000C58CA" w:rsidP="000C58CA">
            <w:pPr>
              <w:pStyle w:val="1"/>
              <w:numPr>
                <w:ilvl w:val="0"/>
                <w:numId w:val="34"/>
              </w:numPr>
              <w:rPr>
                <w:lang w:eastAsia="ja-JP"/>
              </w:rPr>
            </w:pPr>
            <w:r>
              <w:rPr>
                <w:lang w:eastAsia="ja-JP"/>
              </w:rPr>
              <w:t xml:space="preserve">Hệ thống hiển thị hộp thoại xác nhận “Bạn chắc chắn </w:t>
            </w:r>
            <w:r>
              <w:rPr>
                <w:lang w:eastAsia="ja-JP"/>
              </w:rPr>
              <w:t>m</w:t>
            </w:r>
            <w:r>
              <w:rPr>
                <w:lang w:eastAsia="ja-JP"/>
              </w:rPr>
              <w:t>uốn xóa nhân viên này?”.</w:t>
            </w:r>
          </w:p>
          <w:p w14:paraId="64E38045" w14:textId="458D3DEA" w:rsidR="000C58CA" w:rsidRDefault="000C58CA" w:rsidP="000C58CA">
            <w:pPr>
              <w:pStyle w:val="1"/>
              <w:numPr>
                <w:ilvl w:val="0"/>
                <w:numId w:val="34"/>
              </w:numPr>
              <w:rPr>
                <w:lang w:eastAsia="ja-JP"/>
              </w:rPr>
            </w:pPr>
            <w:r>
              <w:rPr>
                <w:lang w:eastAsia="ja-JP"/>
              </w:rPr>
              <w:t>Chủ cửa hàng xác nhận “Đồng ý”.</w:t>
            </w:r>
          </w:p>
          <w:p w14:paraId="06BCBEFF" w14:textId="144A4707" w:rsidR="000C58CA" w:rsidRDefault="000C58CA" w:rsidP="000C58CA">
            <w:pPr>
              <w:pStyle w:val="1"/>
              <w:numPr>
                <w:ilvl w:val="0"/>
                <w:numId w:val="34"/>
              </w:numPr>
              <w:rPr>
                <w:lang w:eastAsia="ja-JP"/>
              </w:rPr>
            </w:pPr>
            <w:r>
              <w:rPr>
                <w:lang w:eastAsia="ja-JP"/>
              </w:rPr>
              <w:t>Hệ thống xóa nhân viên khỏi cơ sở dữ liệu.</w:t>
            </w:r>
          </w:p>
          <w:p w14:paraId="420DBE88" w14:textId="602CFCDF" w:rsidR="00E01EDB" w:rsidRPr="00B7574B" w:rsidRDefault="000C58CA" w:rsidP="000C58CA">
            <w:pPr>
              <w:pStyle w:val="1"/>
              <w:numPr>
                <w:ilvl w:val="0"/>
                <w:numId w:val="34"/>
              </w:numPr>
              <w:rPr>
                <w:lang w:eastAsia="ja-JP"/>
              </w:rPr>
            </w:pPr>
            <w:r>
              <w:rPr>
                <w:lang w:eastAsia="ja-JP"/>
              </w:rPr>
              <w:t>Hệ thống hiển thị thông báo “Xóa nhân viên thành công”.</w:t>
            </w:r>
          </w:p>
        </w:tc>
      </w:tr>
      <w:tr w:rsidR="00E01EDB" w:rsidRPr="00B7574B" w14:paraId="7341EED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A757CD" w14:textId="77777777" w:rsidR="00E01EDB" w:rsidRPr="00B7574B" w:rsidRDefault="00E01EDB" w:rsidP="00A87223">
            <w:pPr>
              <w:rPr>
                <w:szCs w:val="24"/>
                <w:lang w:eastAsia="ja-JP"/>
              </w:rPr>
            </w:pPr>
            <w:r w:rsidRPr="00B7574B">
              <w:rPr>
                <w:lang w:eastAsia="ja-JP"/>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44A232" w14:textId="77777777" w:rsidR="000C58CA" w:rsidRPr="000C58CA" w:rsidRDefault="000C58CA" w:rsidP="000C58CA">
            <w:pPr>
              <w:rPr>
                <w:szCs w:val="24"/>
                <w:lang w:eastAsia="ja-JP"/>
              </w:rPr>
            </w:pPr>
            <w:r w:rsidRPr="000C58CA">
              <w:rPr>
                <w:szCs w:val="24"/>
                <w:lang w:eastAsia="ja-JP"/>
              </w:rPr>
              <w:t>5a. Chủ cửa hàng chọn chức năng “Tìm kiếm”.</w:t>
            </w:r>
          </w:p>
          <w:p w14:paraId="500F4555" w14:textId="77777777" w:rsidR="000C58CA" w:rsidRPr="000C58CA" w:rsidRDefault="000C58CA" w:rsidP="000C58CA">
            <w:pPr>
              <w:rPr>
                <w:szCs w:val="24"/>
                <w:lang w:eastAsia="ja-JP"/>
              </w:rPr>
            </w:pPr>
            <w:r w:rsidRPr="000C58CA">
              <w:rPr>
                <w:szCs w:val="24"/>
                <w:lang w:eastAsia="ja-JP"/>
              </w:rPr>
              <w:t>5a1. Chủ cửa hàng nhập từ khóa tìm kiếm.</w:t>
            </w:r>
          </w:p>
          <w:p w14:paraId="0B23B0CA" w14:textId="74E3C0AB" w:rsidR="00E01EDB" w:rsidRPr="00B7574B" w:rsidRDefault="000C58CA" w:rsidP="000C58CA">
            <w:pPr>
              <w:rPr>
                <w:szCs w:val="24"/>
                <w:lang w:eastAsia="ja-JP"/>
              </w:rPr>
            </w:pPr>
            <w:r w:rsidRPr="000C58CA">
              <w:rPr>
                <w:szCs w:val="24"/>
                <w:lang w:eastAsia="ja-JP"/>
              </w:rPr>
              <w:t>5a2. Hệ thống tìm kiếm và hiển thị danh sách nhân viên phù hợp.</w:t>
            </w:r>
          </w:p>
        </w:tc>
      </w:tr>
      <w:tr w:rsidR="00E01EDB" w:rsidRPr="00B7574B" w14:paraId="56240FC2"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75073F" w14:textId="77777777" w:rsidR="00E01EDB" w:rsidRPr="00B7574B" w:rsidRDefault="00E01EDB" w:rsidP="00A87223">
            <w:pPr>
              <w:rPr>
                <w:szCs w:val="24"/>
                <w:lang w:eastAsia="ja-JP"/>
              </w:rPr>
            </w:pPr>
            <w:r w:rsidRPr="00B7574B">
              <w:rPr>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2A3A00" w14:textId="77777777" w:rsidR="000C58CA" w:rsidRDefault="000C58CA" w:rsidP="000C58CA">
            <w:pPr>
              <w:rPr>
                <w:lang w:eastAsia="ja-JP"/>
              </w:rPr>
            </w:pPr>
            <w:r>
              <w:rPr>
                <w:lang w:eastAsia="ja-JP"/>
              </w:rPr>
              <w:t>5b1. Nếu ô tìm kiếm trống, hệ thống hiển thị “Vui lòng nhập từ khóa tìm kiếm.”, quay lại bước 4.</w:t>
            </w:r>
          </w:p>
          <w:p w14:paraId="18FFDD15" w14:textId="77777777" w:rsidR="000C58CA" w:rsidRDefault="000C58CA" w:rsidP="000C58CA">
            <w:pPr>
              <w:rPr>
                <w:lang w:eastAsia="ja-JP"/>
              </w:rPr>
            </w:pPr>
            <w:r>
              <w:rPr>
                <w:lang w:eastAsia="ja-JP"/>
              </w:rPr>
              <w:t>5b2. Nếu không tìm thấy nhân viên phù hợp, hiển thị “Không tìm thấy nhân viên phù hợp.”  và kết thúc</w:t>
            </w:r>
          </w:p>
          <w:p w14:paraId="2AD12242" w14:textId="77777777" w:rsidR="000C58CA" w:rsidRDefault="000C58CA" w:rsidP="000C58CA">
            <w:pPr>
              <w:rPr>
                <w:lang w:eastAsia="ja-JP"/>
              </w:rPr>
            </w:pPr>
            <w:r>
              <w:rPr>
                <w:lang w:eastAsia="ja-JP"/>
              </w:rPr>
              <w:t>7b. Nếu chủ cửa hàng chọn “Hủy” khi xác nhận thì kết thúc.</w:t>
            </w:r>
          </w:p>
          <w:p w14:paraId="599577DC" w14:textId="2FE816DB" w:rsidR="00E01EDB" w:rsidRPr="000C58CA" w:rsidRDefault="000C58CA" w:rsidP="00A87223">
            <w:pPr>
              <w:rPr>
                <w:lang w:eastAsia="ja-JP"/>
              </w:rPr>
            </w:pPr>
            <w:r>
              <w:rPr>
                <w:lang w:eastAsia="ja-JP"/>
              </w:rPr>
              <w:t>9b. Nếu nhân viên còn ràng buộc dữ liệu (ca làm, chấm công, lương chưa thanh toán), hiển thị “Không thể xóa nhân viên!” và kết thúc.</w:t>
            </w:r>
          </w:p>
        </w:tc>
      </w:tr>
      <w:tr w:rsidR="00E01EDB" w:rsidRPr="00B7574B" w14:paraId="5B7F5B85"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7D6157" w14:textId="77777777" w:rsidR="00E01EDB" w:rsidRPr="00C2389F" w:rsidRDefault="00E01EDB"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0C149C" w14:textId="28AB48AB" w:rsidR="00E01EDB" w:rsidRPr="00267905" w:rsidRDefault="000C58CA" w:rsidP="00A87223">
            <w:pPr>
              <w:rPr>
                <w:lang w:val="vi-VN" w:eastAsia="ja-JP"/>
              </w:rPr>
            </w:pPr>
            <w:r w:rsidRPr="000C58CA">
              <w:rPr>
                <w:lang w:eastAsia="ja-JP"/>
              </w:rPr>
              <w:t>BR9. Không được xóa nhân viên còn dữ liệu chấm công hoặc lương liên quan.</w:t>
            </w:r>
          </w:p>
        </w:tc>
      </w:tr>
      <w:tr w:rsidR="00E01EDB" w:rsidRPr="00B7574B" w14:paraId="2043BD78"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E6D5A8" w14:textId="77777777" w:rsidR="00E01EDB" w:rsidRPr="00C2389F" w:rsidRDefault="00E01EDB"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9F6DCB" w14:textId="1E7ED6C2" w:rsidR="00E01EDB" w:rsidRPr="00267905" w:rsidRDefault="000C58CA" w:rsidP="00A87223">
            <w:pPr>
              <w:rPr>
                <w:lang w:val="vi-VN" w:eastAsia="ja-JP"/>
              </w:rPr>
            </w:pPr>
            <w:r w:rsidRPr="000C58CA">
              <w:rPr>
                <w:lang w:val="vi-VN" w:eastAsia="ja-JP"/>
              </w:rPr>
              <w:t>Hệ thống cảnh báo xác nhận trước khi xóa.</w:t>
            </w:r>
          </w:p>
        </w:tc>
      </w:tr>
    </w:tbl>
    <w:p w14:paraId="2957792E" w14:textId="730BA939" w:rsidR="009F3572" w:rsidRDefault="009F3572" w:rsidP="006371BD"/>
    <w:p w14:paraId="2167E0A1" w14:textId="6582D551" w:rsidR="00E01EDB" w:rsidRDefault="000C58CA" w:rsidP="006371BD">
      <w:r>
        <w:rPr>
          <w:noProof/>
        </w:rPr>
        <w:lastRenderedPageBreak/>
        <w:drawing>
          <wp:inline distT="0" distB="0" distL="0" distR="0" wp14:anchorId="5021FF2F" wp14:editId="22C4732A">
            <wp:extent cx="5943600" cy="7696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7696200"/>
                    </a:xfrm>
                    <a:prstGeom prst="rect">
                      <a:avLst/>
                    </a:prstGeom>
                    <a:noFill/>
                    <a:ln>
                      <a:noFill/>
                    </a:ln>
                  </pic:spPr>
                </pic:pic>
              </a:graphicData>
            </a:graphic>
          </wp:inline>
        </w:drawing>
      </w:r>
    </w:p>
    <w:p w14:paraId="673E7411" w14:textId="61F7A2BD" w:rsidR="000C58CA" w:rsidRDefault="000C58CA" w:rsidP="006371BD"/>
    <w:p w14:paraId="742B2272" w14:textId="52157466" w:rsidR="000C58CA" w:rsidRDefault="000C58CA" w:rsidP="000C58CA">
      <w:pPr>
        <w:pStyle w:val="Heading2"/>
      </w:pPr>
      <w:bookmarkStart w:id="40" w:name="_Toc213622209"/>
      <w:r>
        <w:lastRenderedPageBreak/>
        <w:t>Quản lý khách hàng</w:t>
      </w:r>
      <w:bookmarkEnd w:id="40"/>
    </w:p>
    <w:p w14:paraId="1C1F44F3" w14:textId="560B10DA" w:rsidR="000C58CA" w:rsidRDefault="000C58CA" w:rsidP="000C58CA">
      <w:pPr>
        <w:pStyle w:val="Heading3"/>
      </w:pPr>
      <w:bookmarkStart w:id="41" w:name="_Toc213622210"/>
      <w:r>
        <w:t>Thêm khách hàng</w:t>
      </w:r>
      <w:bookmarkEnd w:id="41"/>
    </w:p>
    <w:tbl>
      <w:tblPr>
        <w:tblW w:w="0" w:type="auto"/>
        <w:tblCellMar>
          <w:top w:w="15" w:type="dxa"/>
          <w:left w:w="15" w:type="dxa"/>
          <w:bottom w:w="15" w:type="dxa"/>
          <w:right w:w="15" w:type="dxa"/>
        </w:tblCellMar>
        <w:tblLook w:val="04A0" w:firstRow="1" w:lastRow="0" w:firstColumn="1" w:lastColumn="0" w:noHBand="0" w:noVBand="1"/>
      </w:tblPr>
      <w:tblGrid>
        <w:gridCol w:w="2096"/>
        <w:gridCol w:w="7254"/>
      </w:tblGrid>
      <w:tr w:rsidR="000C58CA" w:rsidRPr="00B7574B" w14:paraId="07C33500"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F68658" w14:textId="77777777" w:rsidR="000C58CA" w:rsidRPr="00B7574B" w:rsidRDefault="000C58CA" w:rsidP="00A87223">
            <w:pPr>
              <w:rPr>
                <w:szCs w:val="24"/>
                <w:lang w:eastAsia="ja-JP"/>
              </w:rPr>
            </w:pPr>
            <w:r w:rsidRPr="00B7574B">
              <w:rPr>
                <w:lang w:eastAsia="ja-JP"/>
              </w:rPr>
              <w:t>Use case ID</w:t>
            </w:r>
          </w:p>
          <w:p w14:paraId="428C9890" w14:textId="77777777" w:rsidR="000C58CA" w:rsidRPr="00B7574B" w:rsidRDefault="000C58CA"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C5A7CD" w14:textId="560BB61E" w:rsidR="000C58CA" w:rsidRPr="00C8631C" w:rsidRDefault="00B432DE" w:rsidP="00A87223">
            <w:pPr>
              <w:rPr>
                <w:szCs w:val="24"/>
                <w:lang w:val="vi-VN" w:eastAsia="ja-JP"/>
              </w:rPr>
            </w:pPr>
            <w:r>
              <w:rPr>
                <w:szCs w:val="24"/>
                <w:lang w:val="vi-VN" w:eastAsia="ja-JP"/>
              </w:rPr>
              <w:t>7.1.1</w:t>
            </w:r>
          </w:p>
        </w:tc>
      </w:tr>
      <w:tr w:rsidR="000C58CA" w:rsidRPr="00B7574B" w14:paraId="76A72B0C"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D4E616" w14:textId="77777777" w:rsidR="000C58CA" w:rsidRPr="00B7574B" w:rsidRDefault="000C58CA" w:rsidP="00A87223">
            <w:pPr>
              <w:rPr>
                <w:szCs w:val="24"/>
                <w:lang w:eastAsia="ja-JP"/>
              </w:rPr>
            </w:pPr>
            <w:r w:rsidRPr="00B7574B">
              <w:rPr>
                <w:lang w:eastAsia="ja-JP"/>
              </w:rPr>
              <w:t>Use case name</w:t>
            </w:r>
          </w:p>
          <w:p w14:paraId="108BD6D3" w14:textId="77777777" w:rsidR="000C58CA" w:rsidRPr="00B7574B" w:rsidRDefault="000C58CA"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BD27A7" w14:textId="6967BF15" w:rsidR="000C58CA" w:rsidRPr="00B7574B" w:rsidRDefault="00B432DE" w:rsidP="00A87223">
            <w:pPr>
              <w:rPr>
                <w:lang w:eastAsia="ja-JP"/>
              </w:rPr>
            </w:pPr>
            <w:r w:rsidRPr="00B432DE">
              <w:rPr>
                <w:lang w:eastAsia="ja-JP"/>
              </w:rPr>
              <w:t>Thêm khách hàng</w:t>
            </w:r>
          </w:p>
        </w:tc>
      </w:tr>
      <w:tr w:rsidR="000C58CA" w:rsidRPr="00B7574B" w14:paraId="6A5E9A11"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2B7575" w14:textId="77777777" w:rsidR="000C58CA" w:rsidRPr="00B7574B" w:rsidRDefault="000C58CA" w:rsidP="00A87223">
            <w:pPr>
              <w:rPr>
                <w:szCs w:val="24"/>
                <w:lang w:eastAsia="ja-JP"/>
              </w:rPr>
            </w:pPr>
            <w:r w:rsidRPr="00B7574B">
              <w:rPr>
                <w:lang w:eastAsia="ja-JP"/>
              </w:rPr>
              <w:t>Description</w:t>
            </w:r>
          </w:p>
          <w:p w14:paraId="4C45B3FD" w14:textId="77777777" w:rsidR="000C58CA" w:rsidRPr="00B7574B" w:rsidRDefault="000C58CA"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16CA60" w14:textId="50907638" w:rsidR="000C58CA" w:rsidRPr="00C8631C" w:rsidRDefault="00B432DE" w:rsidP="00A87223">
            <w:pPr>
              <w:rPr>
                <w:lang w:eastAsia="ja-JP"/>
              </w:rPr>
            </w:pPr>
            <w:r w:rsidRPr="00B432DE">
              <w:rPr>
                <w:lang w:eastAsia="ja-JP"/>
              </w:rPr>
              <w:t>Là người dùng, tôi muốn thêm khách hàng mới vào hệ thống để lưu trữ thông tin và phục vụ cho việc bán hàng, chăm sóc khách hàng.</w:t>
            </w:r>
          </w:p>
        </w:tc>
      </w:tr>
      <w:tr w:rsidR="000C58CA" w:rsidRPr="00B7574B" w14:paraId="6E5EE09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496C2C" w14:textId="77777777" w:rsidR="000C58CA" w:rsidRPr="00B7574B" w:rsidRDefault="000C58CA" w:rsidP="00A87223">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C7A055" w14:textId="75E84EAE" w:rsidR="000C58CA" w:rsidRPr="00B432DE" w:rsidRDefault="00B432DE" w:rsidP="00A87223">
            <w:pPr>
              <w:rPr>
                <w:lang w:eastAsia="ja-JP"/>
              </w:rPr>
            </w:pPr>
            <w:r w:rsidRPr="00B432DE">
              <w:rPr>
                <w:lang w:eastAsia="ja-JP"/>
              </w:rPr>
              <w:t>Nhân viên, quản lý, chủ cửa hàng</w:t>
            </w:r>
          </w:p>
        </w:tc>
      </w:tr>
      <w:tr w:rsidR="000C58CA" w:rsidRPr="00B7574B" w14:paraId="46A16231"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DB5A5F" w14:textId="77777777" w:rsidR="000C58CA" w:rsidRPr="00B7574B" w:rsidRDefault="000C58CA"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26D40B" w14:textId="5283481D" w:rsidR="000C58CA" w:rsidRPr="00B7574B" w:rsidRDefault="00B432DE" w:rsidP="00A87223">
            <w:pPr>
              <w:rPr>
                <w:szCs w:val="24"/>
                <w:lang w:eastAsia="ja-JP"/>
              </w:rPr>
            </w:pPr>
            <w:r>
              <w:rPr>
                <w:szCs w:val="24"/>
                <w:lang w:eastAsia="ja-JP"/>
              </w:rPr>
              <w:t>Cao</w:t>
            </w:r>
          </w:p>
        </w:tc>
      </w:tr>
      <w:tr w:rsidR="000C58CA" w:rsidRPr="00B7574B" w14:paraId="4EDD53BD"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40D47B" w14:textId="77777777" w:rsidR="000C58CA" w:rsidRPr="00B7574B" w:rsidRDefault="000C58CA"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2454FE" w14:textId="0EDA659A" w:rsidR="000C58CA" w:rsidRPr="00FF37C9" w:rsidRDefault="00B432DE" w:rsidP="00A87223">
            <w:pPr>
              <w:rPr>
                <w:lang w:eastAsia="ja-JP"/>
              </w:rPr>
            </w:pPr>
            <w:r w:rsidRPr="00B432DE">
              <w:rPr>
                <w:lang w:eastAsia="ja-JP"/>
              </w:rPr>
              <w:t>Người dùng chọn chức năng “Thêm khách hàng” trong mục quản lý khách hàng.</w:t>
            </w:r>
          </w:p>
        </w:tc>
      </w:tr>
      <w:tr w:rsidR="000C58CA" w:rsidRPr="00B7574B" w14:paraId="0760BD7E"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E24DBB" w14:textId="77777777" w:rsidR="000C58CA" w:rsidRPr="00B7574B" w:rsidRDefault="000C58CA"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7FC2CA" w14:textId="1ECE9744" w:rsidR="000C58CA" w:rsidRPr="00B7574B" w:rsidRDefault="00B432DE" w:rsidP="000C58CA">
            <w:pPr>
              <w:pStyle w:val="ListParagraph"/>
              <w:numPr>
                <w:ilvl w:val="0"/>
                <w:numId w:val="12"/>
              </w:numPr>
              <w:rPr>
                <w:lang w:eastAsia="ja-JP"/>
              </w:rPr>
            </w:pPr>
            <w:r w:rsidRPr="00B432DE">
              <w:rPr>
                <w:lang w:eastAsia="ja-JP"/>
              </w:rPr>
              <w:t>Người dùng đã đăng nhập vào hệ thống.</w:t>
            </w:r>
          </w:p>
        </w:tc>
      </w:tr>
      <w:tr w:rsidR="000C58CA" w:rsidRPr="00B7574B" w14:paraId="134DCDB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5232DD" w14:textId="77777777" w:rsidR="000C58CA" w:rsidRPr="00B7574B" w:rsidRDefault="000C58CA"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E4FF95" w14:textId="77777777" w:rsidR="00B432DE" w:rsidRPr="00B432DE" w:rsidRDefault="00B432DE" w:rsidP="00B432DE">
            <w:pPr>
              <w:pStyle w:val="ListParagraph"/>
              <w:numPr>
                <w:ilvl w:val="0"/>
                <w:numId w:val="13"/>
              </w:numPr>
              <w:rPr>
                <w:color w:val="1B1C1D"/>
                <w:szCs w:val="26"/>
              </w:rPr>
            </w:pPr>
            <w:r w:rsidRPr="00B432DE">
              <w:rPr>
                <w:color w:val="1B1C1D"/>
                <w:szCs w:val="26"/>
              </w:rPr>
              <w:t>Thông tin khách hàng được lưu thành công trong hệ thống.</w:t>
            </w:r>
          </w:p>
          <w:p w14:paraId="5D760294" w14:textId="0631DF21" w:rsidR="000C58CA" w:rsidRPr="00B432DE" w:rsidRDefault="00B432DE" w:rsidP="00B432DE">
            <w:pPr>
              <w:pStyle w:val="ListParagraph"/>
              <w:numPr>
                <w:ilvl w:val="0"/>
                <w:numId w:val="13"/>
              </w:numPr>
              <w:rPr>
                <w:color w:val="1B1C1D"/>
                <w:szCs w:val="26"/>
              </w:rPr>
            </w:pPr>
            <w:r w:rsidRPr="00B432DE">
              <w:rPr>
                <w:color w:val="1B1C1D"/>
                <w:szCs w:val="26"/>
              </w:rPr>
              <w:t>Hệ thống hiển thị thông báo "Thêm KH thành công" hoặc "Không thành công...".</w:t>
            </w:r>
          </w:p>
        </w:tc>
      </w:tr>
      <w:tr w:rsidR="000C58CA" w:rsidRPr="00B7574B" w14:paraId="25D42768"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DAD408" w14:textId="77777777" w:rsidR="000C58CA" w:rsidRPr="00B7574B" w:rsidRDefault="000C58CA"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6DF705" w14:textId="77777777" w:rsidR="00B432DE" w:rsidRDefault="00B432DE" w:rsidP="00B432DE">
            <w:pPr>
              <w:pStyle w:val="1"/>
              <w:numPr>
                <w:ilvl w:val="0"/>
                <w:numId w:val="35"/>
              </w:numPr>
              <w:rPr>
                <w:lang w:eastAsia="ja-JP"/>
              </w:rPr>
            </w:pPr>
            <w:r>
              <w:rPr>
                <w:lang w:eastAsia="ja-JP"/>
              </w:rPr>
              <w:t>Người dùng chọn chức năng “Quản lý bán hàng.</w:t>
            </w:r>
          </w:p>
          <w:p w14:paraId="15AA32A4" w14:textId="77777777" w:rsidR="00B432DE" w:rsidRDefault="00B432DE" w:rsidP="00B432DE">
            <w:pPr>
              <w:pStyle w:val="1"/>
              <w:numPr>
                <w:ilvl w:val="0"/>
                <w:numId w:val="35"/>
              </w:numPr>
              <w:rPr>
                <w:lang w:eastAsia="ja-JP"/>
              </w:rPr>
            </w:pPr>
            <w:r>
              <w:rPr>
                <w:lang w:eastAsia="ja-JP"/>
              </w:rPr>
              <w:t>Hệ thống hiển thị các chức năng quản lý khách hàng.</w:t>
            </w:r>
          </w:p>
          <w:p w14:paraId="3D657D6B" w14:textId="77777777" w:rsidR="00B432DE" w:rsidRDefault="00B432DE" w:rsidP="00B432DE">
            <w:pPr>
              <w:pStyle w:val="1"/>
              <w:numPr>
                <w:ilvl w:val="0"/>
                <w:numId w:val="35"/>
              </w:numPr>
              <w:rPr>
                <w:lang w:eastAsia="ja-JP"/>
              </w:rPr>
            </w:pPr>
            <w:r>
              <w:rPr>
                <w:lang w:eastAsia="ja-JP"/>
              </w:rPr>
              <w:t>Người dùng chọn chức năng "Thêm khách hàng".</w:t>
            </w:r>
          </w:p>
          <w:p w14:paraId="79894DEB" w14:textId="77777777" w:rsidR="00B432DE" w:rsidRDefault="00B432DE" w:rsidP="00B432DE">
            <w:pPr>
              <w:pStyle w:val="1"/>
              <w:numPr>
                <w:ilvl w:val="0"/>
                <w:numId w:val="35"/>
              </w:numPr>
              <w:rPr>
                <w:lang w:eastAsia="ja-JP"/>
              </w:rPr>
            </w:pPr>
            <w:r>
              <w:rPr>
                <w:lang w:eastAsia="ja-JP"/>
              </w:rPr>
              <w:t xml:space="preserve">Hệ thống hiển thị form nhập thông tin khách </w:t>
            </w:r>
            <w:proofErr w:type="gramStart"/>
            <w:r>
              <w:rPr>
                <w:lang w:eastAsia="ja-JP"/>
              </w:rPr>
              <w:t>hàng(</w:t>
            </w:r>
            <w:proofErr w:type="gramEnd"/>
            <w:r>
              <w:rPr>
                <w:lang w:eastAsia="ja-JP"/>
              </w:rPr>
              <w:t>Tên, SĐT, Địa chỉ)</w:t>
            </w:r>
          </w:p>
          <w:p w14:paraId="237F2303" w14:textId="77777777" w:rsidR="00B432DE" w:rsidRDefault="00B432DE" w:rsidP="00B432DE">
            <w:pPr>
              <w:pStyle w:val="1"/>
              <w:numPr>
                <w:ilvl w:val="0"/>
                <w:numId w:val="35"/>
              </w:numPr>
              <w:rPr>
                <w:lang w:eastAsia="ja-JP"/>
              </w:rPr>
            </w:pPr>
            <w:r>
              <w:rPr>
                <w:lang w:eastAsia="ja-JP"/>
              </w:rPr>
              <w:t>Người dùng nhập thông tin</w:t>
            </w:r>
          </w:p>
          <w:p w14:paraId="5F6F00A1" w14:textId="77777777" w:rsidR="00B432DE" w:rsidRDefault="00B432DE" w:rsidP="00B432DE">
            <w:pPr>
              <w:pStyle w:val="1"/>
              <w:numPr>
                <w:ilvl w:val="0"/>
                <w:numId w:val="35"/>
              </w:numPr>
              <w:rPr>
                <w:lang w:eastAsia="ja-JP"/>
              </w:rPr>
            </w:pPr>
            <w:r>
              <w:rPr>
                <w:lang w:eastAsia="ja-JP"/>
              </w:rPr>
              <w:t>Người dùng nhấn nút "Lưu".</w:t>
            </w:r>
          </w:p>
          <w:p w14:paraId="407818D3" w14:textId="77777777" w:rsidR="00B432DE" w:rsidRDefault="00B432DE" w:rsidP="00B432DE">
            <w:pPr>
              <w:pStyle w:val="1"/>
              <w:numPr>
                <w:ilvl w:val="0"/>
                <w:numId w:val="35"/>
              </w:numPr>
              <w:rPr>
                <w:lang w:eastAsia="ja-JP"/>
              </w:rPr>
            </w:pPr>
            <w:r>
              <w:rPr>
                <w:lang w:eastAsia="ja-JP"/>
              </w:rPr>
              <w:t xml:space="preserve">Hệ thống kiểm tra tính hợp lệ của dữ liệu </w:t>
            </w:r>
          </w:p>
          <w:p w14:paraId="5A5D258D" w14:textId="77777777" w:rsidR="00B432DE" w:rsidRDefault="00B432DE" w:rsidP="00B432DE">
            <w:pPr>
              <w:pStyle w:val="1"/>
              <w:numPr>
                <w:ilvl w:val="0"/>
                <w:numId w:val="35"/>
              </w:numPr>
              <w:rPr>
                <w:lang w:eastAsia="ja-JP"/>
              </w:rPr>
            </w:pPr>
            <w:r>
              <w:rPr>
                <w:lang w:eastAsia="ja-JP"/>
              </w:rPr>
              <w:t>Hệ thống kiểm tra SĐT đã tồn tại trong cơ sở dữ liệu chưa.</w:t>
            </w:r>
          </w:p>
          <w:p w14:paraId="42767654" w14:textId="77777777" w:rsidR="00B432DE" w:rsidRDefault="00B432DE" w:rsidP="00B432DE">
            <w:pPr>
              <w:pStyle w:val="1"/>
              <w:numPr>
                <w:ilvl w:val="0"/>
                <w:numId w:val="35"/>
              </w:numPr>
              <w:rPr>
                <w:lang w:eastAsia="ja-JP"/>
              </w:rPr>
            </w:pPr>
            <w:r>
              <w:rPr>
                <w:lang w:eastAsia="ja-JP"/>
              </w:rPr>
              <w:t>Hệ thống lưu thông tin vào cơ sở dữ liệu.</w:t>
            </w:r>
          </w:p>
          <w:p w14:paraId="000A4A61" w14:textId="507D9CCD" w:rsidR="000C58CA" w:rsidRPr="00B7574B" w:rsidRDefault="00B432DE" w:rsidP="00B432DE">
            <w:pPr>
              <w:pStyle w:val="1"/>
              <w:numPr>
                <w:ilvl w:val="0"/>
                <w:numId w:val="35"/>
              </w:numPr>
              <w:rPr>
                <w:lang w:eastAsia="ja-JP"/>
              </w:rPr>
            </w:pPr>
            <w:r>
              <w:rPr>
                <w:lang w:eastAsia="ja-JP"/>
              </w:rPr>
              <w:lastRenderedPageBreak/>
              <w:t>Hiển thị “Thêm khách hàng thành công”.</w:t>
            </w:r>
          </w:p>
        </w:tc>
      </w:tr>
      <w:tr w:rsidR="000C58CA" w:rsidRPr="00B7574B" w14:paraId="30C54D2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F89527" w14:textId="77777777" w:rsidR="000C58CA" w:rsidRPr="00B7574B" w:rsidRDefault="000C58CA" w:rsidP="00A87223">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7ECE84" w14:textId="52E16F70" w:rsidR="000C58CA" w:rsidRPr="00B7574B" w:rsidRDefault="00B432DE" w:rsidP="00A87223">
            <w:pPr>
              <w:rPr>
                <w:szCs w:val="24"/>
                <w:lang w:eastAsia="ja-JP"/>
              </w:rPr>
            </w:pPr>
            <w:r>
              <w:rPr>
                <w:szCs w:val="24"/>
                <w:lang w:eastAsia="ja-JP"/>
              </w:rPr>
              <w:t>N/A</w:t>
            </w:r>
          </w:p>
        </w:tc>
      </w:tr>
      <w:tr w:rsidR="000C58CA" w:rsidRPr="00B7574B" w14:paraId="101F177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2DE202" w14:textId="77777777" w:rsidR="000C58CA" w:rsidRPr="00B7574B" w:rsidRDefault="000C58CA" w:rsidP="00A87223">
            <w:pPr>
              <w:rPr>
                <w:szCs w:val="24"/>
                <w:lang w:eastAsia="ja-JP"/>
              </w:rPr>
            </w:pPr>
            <w:r w:rsidRPr="00B7574B">
              <w:rPr>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0EC747" w14:textId="77777777" w:rsidR="00B432DE" w:rsidRDefault="00B432DE" w:rsidP="00B432DE">
            <w:pPr>
              <w:rPr>
                <w:lang w:eastAsia="ja-JP"/>
              </w:rPr>
            </w:pPr>
            <w:r>
              <w:rPr>
                <w:lang w:eastAsia="ja-JP"/>
              </w:rPr>
              <w:t>7a. Nếu thông tin bị bỏ trống, Hệ thống hiển thị "Vui lòng nhập đầy đủ thông tin".</w:t>
            </w:r>
          </w:p>
          <w:p w14:paraId="2CFFA27F" w14:textId="77777777" w:rsidR="00B432DE" w:rsidRDefault="00B432DE" w:rsidP="00B432DE">
            <w:pPr>
              <w:rPr>
                <w:lang w:eastAsia="ja-JP"/>
              </w:rPr>
            </w:pPr>
            <w:r>
              <w:rPr>
                <w:lang w:eastAsia="ja-JP"/>
              </w:rPr>
              <w:t>7a1. Hệ thống quay lại form nhập.</w:t>
            </w:r>
          </w:p>
          <w:p w14:paraId="6609A259" w14:textId="77777777" w:rsidR="00B432DE" w:rsidRDefault="00B432DE" w:rsidP="00B432DE">
            <w:pPr>
              <w:rPr>
                <w:lang w:eastAsia="ja-JP"/>
              </w:rPr>
            </w:pPr>
            <w:r>
              <w:rPr>
                <w:lang w:eastAsia="ja-JP"/>
              </w:rPr>
              <w:t>8a. Nếu SĐT đã tồn tại trong cơ sở dữ liệu, Hệ thống hiển thị "Khách hàng đã đăng ký thành viên" và kết thúc.</w:t>
            </w:r>
          </w:p>
          <w:p w14:paraId="7B51E730" w14:textId="1AA623B9" w:rsidR="000C58CA" w:rsidRPr="00FF37C9" w:rsidRDefault="00B432DE" w:rsidP="00B432DE">
            <w:pPr>
              <w:rPr>
                <w:lang w:eastAsia="ja-JP"/>
              </w:rPr>
            </w:pPr>
            <w:r>
              <w:rPr>
                <w:lang w:eastAsia="ja-JP"/>
              </w:rPr>
              <w:t>9a. Lưu không thành công: Nếu việc lưu thông tin vào CSDL không thành công, Hệ thống hiển thị "Không thành công, lưu dữ liệu lại sau" và kết thúc.</w:t>
            </w:r>
          </w:p>
        </w:tc>
      </w:tr>
      <w:tr w:rsidR="000C58CA" w:rsidRPr="00B7574B" w14:paraId="39502098"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D43A54" w14:textId="77777777" w:rsidR="000C58CA" w:rsidRPr="00C2389F" w:rsidRDefault="000C58CA"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CE52ED" w14:textId="4FC7A368" w:rsidR="000C58CA" w:rsidRPr="00267905" w:rsidRDefault="00B432DE" w:rsidP="00A87223">
            <w:pPr>
              <w:rPr>
                <w:lang w:val="vi-VN" w:eastAsia="ja-JP"/>
              </w:rPr>
            </w:pPr>
            <w:r w:rsidRPr="00B432DE">
              <w:rPr>
                <w:lang w:eastAsia="ja-JP"/>
              </w:rPr>
              <w:t>BR08. Số điện thoại phải duy nhất.</w:t>
            </w:r>
          </w:p>
        </w:tc>
      </w:tr>
      <w:tr w:rsidR="000C58CA" w:rsidRPr="00B7574B" w14:paraId="7B8ACF6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FF4088" w14:textId="77777777" w:rsidR="000C58CA" w:rsidRPr="00C2389F" w:rsidRDefault="000C58CA"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5B8F07" w14:textId="77777777" w:rsidR="000C58CA" w:rsidRPr="00267905" w:rsidRDefault="000C58CA" w:rsidP="00A87223">
            <w:pPr>
              <w:rPr>
                <w:lang w:val="vi-VN" w:eastAsia="ja-JP"/>
              </w:rPr>
            </w:pPr>
            <w:r>
              <w:rPr>
                <w:lang w:eastAsia="ja-JP"/>
              </w:rPr>
              <w:t>N</w:t>
            </w:r>
            <w:r>
              <w:rPr>
                <w:lang w:val="vi-VN" w:eastAsia="ja-JP"/>
              </w:rPr>
              <w:t>/A</w:t>
            </w:r>
          </w:p>
        </w:tc>
      </w:tr>
    </w:tbl>
    <w:p w14:paraId="0192594F" w14:textId="6678E491" w:rsidR="000C58CA" w:rsidRDefault="000C58CA" w:rsidP="000C58CA"/>
    <w:p w14:paraId="46E589B6" w14:textId="68585366" w:rsidR="000C58CA" w:rsidRPr="000C58CA" w:rsidRDefault="00B432DE" w:rsidP="000C58CA">
      <w:r>
        <w:rPr>
          <w:noProof/>
        </w:rPr>
        <w:drawing>
          <wp:inline distT="0" distB="0" distL="0" distR="0" wp14:anchorId="43F6F7B1" wp14:editId="46633E42">
            <wp:extent cx="5730240" cy="339852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0240" cy="3398520"/>
                    </a:xfrm>
                    <a:prstGeom prst="rect">
                      <a:avLst/>
                    </a:prstGeom>
                    <a:noFill/>
                    <a:ln>
                      <a:noFill/>
                    </a:ln>
                  </pic:spPr>
                </pic:pic>
              </a:graphicData>
            </a:graphic>
          </wp:inline>
        </w:drawing>
      </w:r>
    </w:p>
    <w:p w14:paraId="7AAAB8F0" w14:textId="6A461934" w:rsidR="000C58CA" w:rsidRDefault="000C58CA" w:rsidP="000C58CA">
      <w:pPr>
        <w:pStyle w:val="Heading3"/>
      </w:pPr>
      <w:bookmarkStart w:id="42" w:name="_Toc213622211"/>
      <w:r>
        <w:lastRenderedPageBreak/>
        <w:t xml:space="preserve">Cập nhật </w:t>
      </w:r>
      <w:r w:rsidR="00B432DE">
        <w:t xml:space="preserve">thông tin </w:t>
      </w:r>
      <w:r>
        <w:t>khách hàng</w:t>
      </w:r>
      <w:bookmarkEnd w:id="42"/>
    </w:p>
    <w:tbl>
      <w:tblPr>
        <w:tblW w:w="0" w:type="auto"/>
        <w:tblCellMar>
          <w:top w:w="15" w:type="dxa"/>
          <w:left w:w="15" w:type="dxa"/>
          <w:bottom w:w="15" w:type="dxa"/>
          <w:right w:w="15" w:type="dxa"/>
        </w:tblCellMar>
        <w:tblLook w:val="04A0" w:firstRow="1" w:lastRow="0" w:firstColumn="1" w:lastColumn="0" w:noHBand="0" w:noVBand="1"/>
      </w:tblPr>
      <w:tblGrid>
        <w:gridCol w:w="2230"/>
        <w:gridCol w:w="7120"/>
      </w:tblGrid>
      <w:tr w:rsidR="00981F9C" w:rsidRPr="00B7574B" w14:paraId="0BAB881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52BA61" w14:textId="77777777" w:rsidR="000C58CA" w:rsidRPr="00B7574B" w:rsidRDefault="000C58CA" w:rsidP="00A87223">
            <w:pPr>
              <w:rPr>
                <w:szCs w:val="24"/>
                <w:lang w:eastAsia="ja-JP"/>
              </w:rPr>
            </w:pPr>
            <w:r w:rsidRPr="00B7574B">
              <w:rPr>
                <w:lang w:eastAsia="ja-JP"/>
              </w:rPr>
              <w:t>Use case ID</w:t>
            </w:r>
          </w:p>
          <w:p w14:paraId="29C4E5A5" w14:textId="77777777" w:rsidR="000C58CA" w:rsidRPr="00B7574B" w:rsidRDefault="000C58CA"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AAAC95" w14:textId="74476497" w:rsidR="000C58CA" w:rsidRPr="00C8631C" w:rsidRDefault="00B432DE" w:rsidP="00A87223">
            <w:pPr>
              <w:rPr>
                <w:szCs w:val="24"/>
                <w:lang w:val="vi-VN" w:eastAsia="ja-JP"/>
              </w:rPr>
            </w:pPr>
            <w:r>
              <w:rPr>
                <w:szCs w:val="24"/>
                <w:lang w:val="vi-VN" w:eastAsia="ja-JP"/>
              </w:rPr>
              <w:t>7.1.2</w:t>
            </w:r>
          </w:p>
        </w:tc>
      </w:tr>
      <w:tr w:rsidR="00981F9C" w:rsidRPr="00B7574B" w14:paraId="3087B2A1"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911B39" w14:textId="77777777" w:rsidR="000C58CA" w:rsidRPr="00B7574B" w:rsidRDefault="000C58CA" w:rsidP="00A87223">
            <w:pPr>
              <w:rPr>
                <w:szCs w:val="24"/>
                <w:lang w:eastAsia="ja-JP"/>
              </w:rPr>
            </w:pPr>
            <w:r w:rsidRPr="00B7574B">
              <w:rPr>
                <w:lang w:eastAsia="ja-JP"/>
              </w:rPr>
              <w:t>Use case name</w:t>
            </w:r>
          </w:p>
          <w:p w14:paraId="2FCE3902" w14:textId="77777777" w:rsidR="000C58CA" w:rsidRPr="00B7574B" w:rsidRDefault="000C58CA"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6DCE15" w14:textId="07E47B9E" w:rsidR="000C58CA" w:rsidRPr="00B7574B" w:rsidRDefault="00B432DE" w:rsidP="00A87223">
            <w:pPr>
              <w:rPr>
                <w:lang w:eastAsia="ja-JP"/>
              </w:rPr>
            </w:pPr>
            <w:r w:rsidRPr="00B432DE">
              <w:rPr>
                <w:lang w:eastAsia="ja-JP"/>
              </w:rPr>
              <w:t>Cập nhật thông tin khách hàng</w:t>
            </w:r>
          </w:p>
        </w:tc>
      </w:tr>
      <w:tr w:rsidR="00981F9C" w:rsidRPr="00B7574B" w14:paraId="06F5AB16"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DC8A67" w14:textId="77777777" w:rsidR="000C58CA" w:rsidRPr="00B7574B" w:rsidRDefault="000C58CA" w:rsidP="00A87223">
            <w:pPr>
              <w:rPr>
                <w:szCs w:val="24"/>
                <w:lang w:eastAsia="ja-JP"/>
              </w:rPr>
            </w:pPr>
            <w:r w:rsidRPr="00B7574B">
              <w:rPr>
                <w:lang w:eastAsia="ja-JP"/>
              </w:rPr>
              <w:t>Description</w:t>
            </w:r>
          </w:p>
          <w:p w14:paraId="07B668F0" w14:textId="77777777" w:rsidR="000C58CA" w:rsidRPr="00B7574B" w:rsidRDefault="000C58CA"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E478A7" w14:textId="4704DE7A" w:rsidR="000C58CA" w:rsidRPr="00C8631C" w:rsidRDefault="00B432DE" w:rsidP="00A87223">
            <w:pPr>
              <w:rPr>
                <w:lang w:eastAsia="ja-JP"/>
              </w:rPr>
            </w:pPr>
            <w:r w:rsidRPr="00B432DE">
              <w:rPr>
                <w:lang w:eastAsia="ja-JP"/>
              </w:rPr>
              <w:t>Là người dùng, tôi muốn chỉnh sửa thông tin khách hàng để đảm bảo dữ liệu luôn chính xác.</w:t>
            </w:r>
          </w:p>
        </w:tc>
      </w:tr>
      <w:tr w:rsidR="00981F9C" w:rsidRPr="00B7574B" w14:paraId="390872C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B12DC2" w14:textId="77777777" w:rsidR="000C58CA" w:rsidRPr="00B7574B" w:rsidRDefault="000C58CA" w:rsidP="00A87223">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3518E2" w14:textId="5A5B39C6" w:rsidR="000C58CA" w:rsidRPr="00B7574B" w:rsidRDefault="00B432DE" w:rsidP="00A87223">
            <w:pPr>
              <w:rPr>
                <w:szCs w:val="24"/>
                <w:lang w:eastAsia="ja-JP"/>
              </w:rPr>
            </w:pPr>
            <w:r w:rsidRPr="00B432DE">
              <w:rPr>
                <w:lang w:eastAsia="ja-JP"/>
              </w:rPr>
              <w:t>Nhân viên, quản lý, chủ cửa hàng</w:t>
            </w:r>
          </w:p>
        </w:tc>
      </w:tr>
      <w:tr w:rsidR="00981F9C" w:rsidRPr="00B7574B" w14:paraId="17C29B04"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287D50" w14:textId="77777777" w:rsidR="000C58CA" w:rsidRPr="00B7574B" w:rsidRDefault="000C58CA"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5C15F0" w14:textId="2B4DFDA8" w:rsidR="000C58CA" w:rsidRPr="00B7574B" w:rsidRDefault="00B432DE" w:rsidP="00A87223">
            <w:pPr>
              <w:rPr>
                <w:szCs w:val="24"/>
                <w:lang w:eastAsia="ja-JP"/>
              </w:rPr>
            </w:pPr>
            <w:r>
              <w:rPr>
                <w:szCs w:val="24"/>
                <w:lang w:eastAsia="ja-JP"/>
              </w:rPr>
              <w:t>Cao</w:t>
            </w:r>
          </w:p>
        </w:tc>
      </w:tr>
      <w:tr w:rsidR="00981F9C" w:rsidRPr="00B7574B" w14:paraId="6E70206E"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C1A1A0" w14:textId="77777777" w:rsidR="000C58CA" w:rsidRPr="00B7574B" w:rsidRDefault="000C58CA"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62414D" w14:textId="382810BE" w:rsidR="000C58CA" w:rsidRPr="00FF37C9" w:rsidRDefault="00B432DE" w:rsidP="00A87223">
            <w:pPr>
              <w:rPr>
                <w:lang w:eastAsia="ja-JP"/>
              </w:rPr>
            </w:pPr>
            <w:r w:rsidRPr="00B432DE">
              <w:rPr>
                <w:lang w:eastAsia="ja-JP"/>
              </w:rPr>
              <w:t>Người dùng chọn chức năng “Cập nhật thông tin khách hàng” trên giao diện hệ thống.</w:t>
            </w:r>
          </w:p>
        </w:tc>
      </w:tr>
      <w:tr w:rsidR="00981F9C" w:rsidRPr="00B7574B" w14:paraId="493BAE3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9906A8" w14:textId="77777777" w:rsidR="000C58CA" w:rsidRPr="00B7574B" w:rsidRDefault="000C58CA"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3BF53B" w14:textId="46F51659" w:rsidR="000C58CA" w:rsidRPr="00B7574B" w:rsidRDefault="00B432DE" w:rsidP="00B432DE">
            <w:pPr>
              <w:pStyle w:val="ListParagraph"/>
              <w:numPr>
                <w:ilvl w:val="0"/>
                <w:numId w:val="12"/>
              </w:numPr>
              <w:rPr>
                <w:lang w:eastAsia="ja-JP"/>
              </w:rPr>
            </w:pPr>
            <w:r>
              <w:rPr>
                <w:color w:val="000000"/>
                <w:szCs w:val="26"/>
              </w:rPr>
              <w:t>Người dùng đã đăng nhập vào hệ thống</w:t>
            </w:r>
          </w:p>
        </w:tc>
      </w:tr>
      <w:tr w:rsidR="00981F9C" w:rsidRPr="00B7574B" w14:paraId="6D377C04"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97C017" w14:textId="77777777" w:rsidR="000C58CA" w:rsidRPr="00B7574B" w:rsidRDefault="000C58CA"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67CFB5" w14:textId="77777777" w:rsidR="00B432DE" w:rsidRDefault="00B432DE" w:rsidP="00B432DE">
            <w:pPr>
              <w:pStyle w:val="ListParagraph"/>
              <w:numPr>
                <w:ilvl w:val="0"/>
                <w:numId w:val="13"/>
              </w:numPr>
              <w:rPr>
                <w:lang w:eastAsia="ja-JP"/>
              </w:rPr>
            </w:pPr>
            <w:r>
              <w:rPr>
                <w:lang w:eastAsia="ja-JP"/>
              </w:rPr>
              <w:t>Thông tin khách hàng được cập nhật trong CSDL.</w:t>
            </w:r>
          </w:p>
          <w:p w14:paraId="05B0DDBE" w14:textId="0A982FAB" w:rsidR="000C58CA" w:rsidRPr="00145946" w:rsidRDefault="00B432DE" w:rsidP="00B432DE">
            <w:pPr>
              <w:pStyle w:val="ListParagraph"/>
              <w:numPr>
                <w:ilvl w:val="0"/>
                <w:numId w:val="13"/>
              </w:numPr>
              <w:rPr>
                <w:color w:val="1B1C1D"/>
                <w:szCs w:val="26"/>
              </w:rPr>
            </w:pPr>
            <w:r>
              <w:rPr>
                <w:lang w:eastAsia="ja-JP"/>
              </w:rPr>
              <w:t>Hệ thống hiển thị thông báo "Cập nhật khách hàng thành công" hoặc thông báo lỗi.</w:t>
            </w:r>
          </w:p>
        </w:tc>
      </w:tr>
      <w:tr w:rsidR="00981F9C" w:rsidRPr="00B7574B" w14:paraId="7BBE018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9D95ED" w14:textId="77777777" w:rsidR="000C58CA" w:rsidRPr="00B7574B" w:rsidRDefault="000C58CA"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A090FB" w14:textId="642993F3" w:rsidR="00B432DE" w:rsidRDefault="00B432DE" w:rsidP="00B432DE">
            <w:pPr>
              <w:pStyle w:val="1"/>
              <w:numPr>
                <w:ilvl w:val="0"/>
                <w:numId w:val="36"/>
              </w:numPr>
              <w:rPr>
                <w:lang w:eastAsia="ja-JP"/>
              </w:rPr>
            </w:pPr>
            <w:r>
              <w:rPr>
                <w:lang w:eastAsia="ja-JP"/>
              </w:rPr>
              <w:t>Người dùng chọn chức năng “Quản lý khách hàng”.</w:t>
            </w:r>
          </w:p>
          <w:p w14:paraId="34E6B5A4" w14:textId="780B73CE" w:rsidR="00B432DE" w:rsidRDefault="00B432DE" w:rsidP="00B432DE">
            <w:pPr>
              <w:pStyle w:val="1"/>
              <w:numPr>
                <w:ilvl w:val="0"/>
                <w:numId w:val="36"/>
              </w:numPr>
              <w:rPr>
                <w:lang w:eastAsia="ja-JP"/>
              </w:rPr>
            </w:pPr>
            <w:r>
              <w:rPr>
                <w:lang w:eastAsia="ja-JP"/>
              </w:rPr>
              <w:t>Hệ thống hiển thị các chức năng quản lý khách hàng.</w:t>
            </w:r>
          </w:p>
          <w:p w14:paraId="11D320DC" w14:textId="7408678B" w:rsidR="00B432DE" w:rsidRDefault="00B432DE" w:rsidP="00B432DE">
            <w:pPr>
              <w:pStyle w:val="1"/>
              <w:numPr>
                <w:ilvl w:val="0"/>
                <w:numId w:val="36"/>
              </w:numPr>
              <w:rPr>
                <w:lang w:eastAsia="ja-JP"/>
              </w:rPr>
            </w:pPr>
            <w:r>
              <w:rPr>
                <w:lang w:eastAsia="ja-JP"/>
              </w:rPr>
              <w:t>Người dùng chọn chức năng “Cập nhật khách hàng”.</w:t>
            </w:r>
          </w:p>
          <w:p w14:paraId="6BA047F3" w14:textId="4F016427" w:rsidR="00B432DE" w:rsidRDefault="00B432DE" w:rsidP="00B432DE">
            <w:pPr>
              <w:pStyle w:val="1"/>
              <w:numPr>
                <w:ilvl w:val="0"/>
                <w:numId w:val="36"/>
              </w:numPr>
              <w:rPr>
                <w:lang w:eastAsia="ja-JP"/>
              </w:rPr>
            </w:pPr>
            <w:r>
              <w:rPr>
                <w:lang w:eastAsia="ja-JP"/>
              </w:rPr>
              <w:t>Hệ thống hiển thị giao diện cập nhật thông tin khách hàng.</w:t>
            </w:r>
          </w:p>
          <w:p w14:paraId="7EF51FAC" w14:textId="17857B75" w:rsidR="00B432DE" w:rsidRDefault="00B432DE" w:rsidP="00B432DE">
            <w:pPr>
              <w:pStyle w:val="1"/>
              <w:numPr>
                <w:ilvl w:val="0"/>
                <w:numId w:val="36"/>
              </w:numPr>
              <w:rPr>
                <w:lang w:eastAsia="ja-JP"/>
              </w:rPr>
            </w:pPr>
            <w:r>
              <w:rPr>
                <w:lang w:eastAsia="ja-JP"/>
              </w:rPr>
              <w:t>Nhập thông tin khách hàng vào ô tìm kiếm</w:t>
            </w:r>
            <w:r w:rsidR="00397CA6">
              <w:rPr>
                <w:lang w:eastAsia="ja-JP"/>
              </w:rPr>
              <w:t xml:space="preserve"> </w:t>
            </w:r>
            <w:r>
              <w:rPr>
                <w:lang w:eastAsia="ja-JP"/>
              </w:rPr>
              <w:t>(Tên, SĐT, Địa chỉ)</w:t>
            </w:r>
          </w:p>
          <w:p w14:paraId="1CCD06FE" w14:textId="132A2396" w:rsidR="00B432DE" w:rsidRDefault="00B432DE" w:rsidP="00B432DE">
            <w:pPr>
              <w:pStyle w:val="1"/>
              <w:numPr>
                <w:ilvl w:val="0"/>
                <w:numId w:val="36"/>
              </w:numPr>
              <w:rPr>
                <w:lang w:eastAsia="ja-JP"/>
              </w:rPr>
            </w:pPr>
            <w:r>
              <w:rPr>
                <w:lang w:eastAsia="ja-JP"/>
              </w:rPr>
              <w:t>Hệ thống tìm kiếm và hiển thị thông tin khách hàng.</w:t>
            </w:r>
          </w:p>
          <w:p w14:paraId="7B6413DD" w14:textId="323EA10D" w:rsidR="00B432DE" w:rsidRDefault="00B432DE" w:rsidP="00397CA6">
            <w:pPr>
              <w:pStyle w:val="1"/>
              <w:numPr>
                <w:ilvl w:val="0"/>
                <w:numId w:val="36"/>
              </w:numPr>
              <w:rPr>
                <w:lang w:eastAsia="ja-JP"/>
              </w:rPr>
            </w:pPr>
            <w:r>
              <w:rPr>
                <w:lang w:eastAsia="ja-JP"/>
              </w:rPr>
              <w:t xml:space="preserve">Người dùng sửa </w:t>
            </w:r>
            <w:r w:rsidR="00397CA6">
              <w:rPr>
                <w:lang w:eastAsia="ja-JP"/>
              </w:rPr>
              <w:t>SĐT</w:t>
            </w:r>
          </w:p>
          <w:p w14:paraId="495B0EA1" w14:textId="4FC00495" w:rsidR="00B432DE" w:rsidRDefault="00B432DE" w:rsidP="00B432DE">
            <w:pPr>
              <w:pStyle w:val="1"/>
              <w:numPr>
                <w:ilvl w:val="0"/>
                <w:numId w:val="36"/>
              </w:numPr>
              <w:rPr>
                <w:lang w:eastAsia="ja-JP"/>
              </w:rPr>
            </w:pPr>
            <w:r>
              <w:rPr>
                <w:lang w:eastAsia="ja-JP"/>
              </w:rPr>
              <w:t>Người dùng nhấn nút "Lưu".</w:t>
            </w:r>
          </w:p>
          <w:p w14:paraId="454D19EB" w14:textId="2B567CA7" w:rsidR="00B432DE" w:rsidRDefault="00B432DE" w:rsidP="00B432DE">
            <w:pPr>
              <w:pStyle w:val="1"/>
              <w:numPr>
                <w:ilvl w:val="0"/>
                <w:numId w:val="36"/>
              </w:numPr>
              <w:rPr>
                <w:lang w:eastAsia="ja-JP"/>
              </w:rPr>
            </w:pPr>
            <w:r>
              <w:rPr>
                <w:lang w:eastAsia="ja-JP"/>
              </w:rPr>
              <w:t xml:space="preserve"> Hệ thống thực hiện kiểm tra tính hợp lệ của dữ liệu.</w:t>
            </w:r>
          </w:p>
          <w:p w14:paraId="39E827A2" w14:textId="7569498A" w:rsidR="00B432DE" w:rsidRDefault="00B432DE" w:rsidP="00B432DE">
            <w:pPr>
              <w:pStyle w:val="1"/>
              <w:numPr>
                <w:ilvl w:val="0"/>
                <w:numId w:val="36"/>
              </w:numPr>
              <w:rPr>
                <w:lang w:eastAsia="ja-JP"/>
              </w:rPr>
            </w:pPr>
            <w:r>
              <w:rPr>
                <w:lang w:eastAsia="ja-JP"/>
              </w:rPr>
              <w:t xml:space="preserve"> Hệ thống kiểm tra đúng định dạng thông tin.</w:t>
            </w:r>
          </w:p>
          <w:p w14:paraId="1A4554D6" w14:textId="3BB24107" w:rsidR="00B432DE" w:rsidRDefault="00B432DE" w:rsidP="00B432DE">
            <w:pPr>
              <w:pStyle w:val="1"/>
              <w:numPr>
                <w:ilvl w:val="0"/>
                <w:numId w:val="36"/>
              </w:numPr>
              <w:rPr>
                <w:lang w:eastAsia="ja-JP"/>
              </w:rPr>
            </w:pPr>
            <w:r>
              <w:rPr>
                <w:lang w:eastAsia="ja-JP"/>
              </w:rPr>
              <w:lastRenderedPageBreak/>
              <w:t xml:space="preserve"> Hệ thống kiểm tra SĐT có đủ 10 ký tự.</w:t>
            </w:r>
          </w:p>
          <w:p w14:paraId="70D44731" w14:textId="1C6C4230" w:rsidR="00B432DE" w:rsidRDefault="00B432DE" w:rsidP="00B432DE">
            <w:pPr>
              <w:pStyle w:val="1"/>
              <w:numPr>
                <w:ilvl w:val="0"/>
                <w:numId w:val="36"/>
              </w:numPr>
              <w:rPr>
                <w:lang w:eastAsia="ja-JP"/>
              </w:rPr>
            </w:pPr>
            <w:r>
              <w:rPr>
                <w:lang w:eastAsia="ja-JP"/>
              </w:rPr>
              <w:t xml:space="preserve"> H</w:t>
            </w:r>
            <w:r w:rsidR="00397CA6">
              <w:rPr>
                <w:lang w:eastAsia="ja-JP"/>
              </w:rPr>
              <w:t>ệ</w:t>
            </w:r>
            <w:r>
              <w:rPr>
                <w:lang w:eastAsia="ja-JP"/>
              </w:rPr>
              <w:t xml:space="preserve"> thống kiểm tra SĐT không bị trùng.</w:t>
            </w:r>
          </w:p>
          <w:p w14:paraId="1ABC1E83" w14:textId="4F5E5109" w:rsidR="00B432DE" w:rsidRDefault="00B432DE" w:rsidP="00B432DE">
            <w:pPr>
              <w:pStyle w:val="1"/>
              <w:numPr>
                <w:ilvl w:val="0"/>
                <w:numId w:val="36"/>
              </w:numPr>
              <w:rPr>
                <w:lang w:eastAsia="ja-JP"/>
              </w:rPr>
            </w:pPr>
            <w:r>
              <w:rPr>
                <w:lang w:eastAsia="ja-JP"/>
              </w:rPr>
              <w:t xml:space="preserve"> H</w:t>
            </w:r>
            <w:r>
              <w:rPr>
                <w:lang w:eastAsia="ja-JP"/>
              </w:rPr>
              <w:t>ệ thống Cập nhật thông tin trong CSDL.</w:t>
            </w:r>
          </w:p>
          <w:p w14:paraId="1738DE8A" w14:textId="3C485804" w:rsidR="000C58CA" w:rsidRPr="00B7574B" w:rsidRDefault="00B432DE" w:rsidP="00B432DE">
            <w:pPr>
              <w:pStyle w:val="1"/>
              <w:numPr>
                <w:ilvl w:val="0"/>
                <w:numId w:val="36"/>
              </w:numPr>
              <w:rPr>
                <w:lang w:eastAsia="ja-JP"/>
              </w:rPr>
            </w:pPr>
            <w:r>
              <w:rPr>
                <w:lang w:eastAsia="ja-JP"/>
              </w:rPr>
              <w:t xml:space="preserve"> Hệ thống hiển thị thông báo "Cập nhật khách hàng thành công" và kết thúc.</w:t>
            </w:r>
          </w:p>
        </w:tc>
      </w:tr>
      <w:tr w:rsidR="00981F9C" w:rsidRPr="00B7574B" w14:paraId="4146C118"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4DE7D2" w14:textId="77777777" w:rsidR="000C58CA" w:rsidRPr="00B7574B" w:rsidRDefault="000C58CA" w:rsidP="00A87223">
            <w:pPr>
              <w:rPr>
                <w:szCs w:val="24"/>
                <w:lang w:eastAsia="ja-JP"/>
              </w:rPr>
            </w:pPr>
            <w:r w:rsidRPr="00B7574B">
              <w:rPr>
                <w:lang w:eastAsia="ja-JP"/>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7EAE8C" w14:textId="77777777" w:rsidR="00397CA6" w:rsidRDefault="00397CA6" w:rsidP="00A87223">
            <w:pPr>
              <w:rPr>
                <w:szCs w:val="24"/>
                <w:lang w:eastAsia="ja-JP"/>
              </w:rPr>
            </w:pPr>
            <w:r>
              <w:rPr>
                <w:szCs w:val="24"/>
                <w:lang w:eastAsia="ja-JP"/>
              </w:rPr>
              <w:t>7a. Người dùng sửa tên và tiếp tục bước 8</w:t>
            </w:r>
          </w:p>
          <w:p w14:paraId="1EC3314B" w14:textId="6208F58A" w:rsidR="00397CA6" w:rsidRPr="00B7574B" w:rsidRDefault="00397CA6" w:rsidP="00A87223">
            <w:pPr>
              <w:rPr>
                <w:szCs w:val="24"/>
                <w:lang w:eastAsia="ja-JP"/>
              </w:rPr>
            </w:pPr>
            <w:r>
              <w:rPr>
                <w:szCs w:val="24"/>
                <w:lang w:eastAsia="ja-JP"/>
              </w:rPr>
              <w:t>7b. Người dùng sửa địa chỉ và tiếp tục bước 8</w:t>
            </w:r>
          </w:p>
        </w:tc>
      </w:tr>
      <w:tr w:rsidR="00981F9C" w:rsidRPr="00B7574B" w14:paraId="77507D56"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6A8E0F" w14:textId="77777777" w:rsidR="000C58CA" w:rsidRPr="00B7574B" w:rsidRDefault="000C58CA" w:rsidP="00A87223">
            <w:pPr>
              <w:rPr>
                <w:szCs w:val="24"/>
                <w:lang w:eastAsia="ja-JP"/>
              </w:rPr>
            </w:pPr>
            <w:r w:rsidRPr="00B7574B">
              <w:rPr>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D8B535" w14:textId="5EDD2D8B" w:rsidR="000C58CA" w:rsidRDefault="00397CA6" w:rsidP="00A87223">
            <w:pPr>
              <w:rPr>
                <w:lang w:eastAsia="ja-JP"/>
              </w:rPr>
            </w:pPr>
            <w:r>
              <w:rPr>
                <w:lang w:eastAsia="ja-JP"/>
              </w:rPr>
              <w:t>6</w:t>
            </w:r>
            <w:r w:rsidR="000C58CA">
              <w:rPr>
                <w:lang w:eastAsia="ja-JP"/>
              </w:rPr>
              <w:t xml:space="preserve">a. Nếu ô tìm kiếm trống, hệ thống hiển thị thông báo “Vui lòng nhập từ khóa tìm kiếm”, quay lại bước </w:t>
            </w:r>
            <w:r>
              <w:rPr>
                <w:lang w:eastAsia="ja-JP"/>
              </w:rPr>
              <w:t>5</w:t>
            </w:r>
            <w:r w:rsidR="000C58CA">
              <w:rPr>
                <w:lang w:eastAsia="ja-JP"/>
              </w:rPr>
              <w:t>.</w:t>
            </w:r>
          </w:p>
          <w:p w14:paraId="5A40BDA7" w14:textId="77777777" w:rsidR="000C58CA" w:rsidRDefault="00397CA6" w:rsidP="00A87223">
            <w:pPr>
              <w:rPr>
                <w:lang w:eastAsia="ja-JP"/>
              </w:rPr>
            </w:pPr>
            <w:r>
              <w:rPr>
                <w:lang w:eastAsia="ja-JP"/>
              </w:rPr>
              <w:t>6</w:t>
            </w:r>
            <w:r w:rsidR="000C58CA">
              <w:rPr>
                <w:lang w:eastAsia="ja-JP"/>
              </w:rPr>
              <w:t xml:space="preserve">b. Nếu không tìm thấy nhân viên phù hợp, hệ thống hiển thị thông báo “Không tìm thấy nhân viên phù hợp” và </w:t>
            </w:r>
            <w:r w:rsidR="00981F9C">
              <w:rPr>
                <w:lang w:eastAsia="ja-JP"/>
              </w:rPr>
              <w:t>quay lại bước 5</w:t>
            </w:r>
          </w:p>
          <w:p w14:paraId="7ED86EB2" w14:textId="77777777" w:rsidR="00981F9C" w:rsidRDefault="00981F9C" w:rsidP="00A87223">
            <w:pPr>
              <w:rPr>
                <w:lang w:eastAsia="ja-JP"/>
              </w:rPr>
            </w:pPr>
            <w:r>
              <w:rPr>
                <w:lang w:eastAsia="ja-JP"/>
              </w:rPr>
              <w:t>9a. Nếu để trống ô hệ thống thông báo “Không được bỏ trống vui lòng nhập lại”</w:t>
            </w:r>
          </w:p>
          <w:p w14:paraId="3440C442" w14:textId="77777777" w:rsidR="00981F9C" w:rsidRDefault="00981F9C" w:rsidP="00A87223">
            <w:pPr>
              <w:rPr>
                <w:lang w:eastAsia="ja-JP"/>
              </w:rPr>
            </w:pPr>
            <w:r>
              <w:rPr>
                <w:lang w:eastAsia="ja-JP"/>
              </w:rPr>
              <w:t>10a. Nếu không đúng định dạng hệ thống thông báo “Không đúng định dạng vui lòng nhập lại”</w:t>
            </w:r>
          </w:p>
          <w:p w14:paraId="4FF655EF" w14:textId="77777777" w:rsidR="00981F9C" w:rsidRDefault="00981F9C" w:rsidP="00A87223">
            <w:pPr>
              <w:rPr>
                <w:lang w:eastAsia="ja-JP"/>
              </w:rPr>
            </w:pPr>
            <w:r>
              <w:rPr>
                <w:lang w:eastAsia="ja-JP"/>
              </w:rPr>
              <w:t>11a. Nếu số điện thoại có số kí tự khác 10 hệ thống thông báo “SĐT phải đủ 10 kí tự”</w:t>
            </w:r>
          </w:p>
          <w:p w14:paraId="00AC9158" w14:textId="75DDE3D0" w:rsidR="00981F9C" w:rsidRPr="00FF37C9" w:rsidRDefault="00981F9C" w:rsidP="00A87223">
            <w:pPr>
              <w:rPr>
                <w:lang w:eastAsia="ja-JP"/>
              </w:rPr>
            </w:pPr>
            <w:r>
              <w:rPr>
                <w:lang w:eastAsia="ja-JP"/>
              </w:rPr>
              <w:t>12a. Nếu SĐT bị trùng hệ thống thông báo “SĐT đã tồn tại”</w:t>
            </w:r>
          </w:p>
        </w:tc>
      </w:tr>
      <w:tr w:rsidR="00981F9C" w:rsidRPr="00B7574B" w14:paraId="3A48C614"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E53810" w14:textId="77777777" w:rsidR="000C58CA" w:rsidRPr="00C2389F" w:rsidRDefault="000C58CA"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316DCD" w14:textId="77777777" w:rsidR="00981F9C" w:rsidRDefault="00981F9C" w:rsidP="00981F9C">
            <w:pPr>
              <w:rPr>
                <w:lang w:eastAsia="ja-JP"/>
              </w:rPr>
            </w:pPr>
            <w:r>
              <w:rPr>
                <w:lang w:eastAsia="ja-JP"/>
              </w:rPr>
              <w:t>Br10. Tên và địa chỉ phải đúng định dạng không được chứa kí tự đặc biệt hoặc số</w:t>
            </w:r>
          </w:p>
          <w:p w14:paraId="6F4E3221" w14:textId="77777777" w:rsidR="00981F9C" w:rsidRDefault="00981F9C" w:rsidP="00981F9C">
            <w:pPr>
              <w:rPr>
                <w:lang w:eastAsia="ja-JP"/>
              </w:rPr>
            </w:pPr>
            <w:r>
              <w:rPr>
                <w:lang w:eastAsia="ja-JP"/>
              </w:rPr>
              <w:t>Br12. SĐT cập nhật phải có đủ 10 ký.</w:t>
            </w:r>
          </w:p>
          <w:p w14:paraId="25A4B1E1" w14:textId="25E601F8" w:rsidR="000C58CA" w:rsidRPr="00267905" w:rsidRDefault="00981F9C" w:rsidP="00981F9C">
            <w:pPr>
              <w:rPr>
                <w:lang w:val="vi-VN" w:eastAsia="ja-JP"/>
              </w:rPr>
            </w:pPr>
            <w:r>
              <w:rPr>
                <w:lang w:eastAsia="ja-JP"/>
              </w:rPr>
              <w:t>Br13. SĐT phải là duy nhất.</w:t>
            </w:r>
          </w:p>
        </w:tc>
      </w:tr>
      <w:tr w:rsidR="00981F9C" w:rsidRPr="00B7574B" w14:paraId="14FEC230"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E3AFBB" w14:textId="77777777" w:rsidR="000C58CA" w:rsidRPr="00C2389F" w:rsidRDefault="000C58CA"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D950D4" w14:textId="77777777" w:rsidR="000C58CA" w:rsidRPr="00267905" w:rsidRDefault="000C58CA" w:rsidP="00A87223">
            <w:pPr>
              <w:rPr>
                <w:lang w:val="vi-VN" w:eastAsia="ja-JP"/>
              </w:rPr>
            </w:pPr>
            <w:r>
              <w:rPr>
                <w:lang w:eastAsia="ja-JP"/>
              </w:rPr>
              <w:t>N</w:t>
            </w:r>
            <w:r>
              <w:rPr>
                <w:lang w:val="vi-VN" w:eastAsia="ja-JP"/>
              </w:rPr>
              <w:t>/A</w:t>
            </w:r>
          </w:p>
        </w:tc>
      </w:tr>
    </w:tbl>
    <w:p w14:paraId="641CBB85" w14:textId="4716EEFB" w:rsidR="000C58CA" w:rsidRDefault="000C58CA" w:rsidP="000C58CA"/>
    <w:p w14:paraId="55DAF663" w14:textId="73C38FBE" w:rsidR="000C58CA" w:rsidRPr="000C58CA" w:rsidRDefault="00397CA6" w:rsidP="000C58CA">
      <w:r>
        <w:rPr>
          <w:noProof/>
        </w:rPr>
        <w:lastRenderedPageBreak/>
        <w:drawing>
          <wp:inline distT="0" distB="0" distL="0" distR="0" wp14:anchorId="0A205A2A" wp14:editId="45EB6D0E">
            <wp:extent cx="5730240" cy="468630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0240" cy="4686300"/>
                    </a:xfrm>
                    <a:prstGeom prst="rect">
                      <a:avLst/>
                    </a:prstGeom>
                    <a:noFill/>
                    <a:ln>
                      <a:noFill/>
                    </a:ln>
                  </pic:spPr>
                </pic:pic>
              </a:graphicData>
            </a:graphic>
          </wp:inline>
        </w:drawing>
      </w:r>
    </w:p>
    <w:p w14:paraId="329724F4" w14:textId="4C2B20AF" w:rsidR="000C58CA" w:rsidRDefault="000C58CA" w:rsidP="000C58CA">
      <w:pPr>
        <w:pStyle w:val="Heading3"/>
      </w:pPr>
      <w:bookmarkStart w:id="43" w:name="_Toc213622212"/>
      <w:r>
        <w:t>Xóa khách hàng</w:t>
      </w:r>
      <w:bookmarkEnd w:id="43"/>
    </w:p>
    <w:tbl>
      <w:tblPr>
        <w:tblW w:w="0" w:type="auto"/>
        <w:tblCellMar>
          <w:top w:w="15" w:type="dxa"/>
          <w:left w:w="15" w:type="dxa"/>
          <w:bottom w:w="15" w:type="dxa"/>
          <w:right w:w="15" w:type="dxa"/>
        </w:tblCellMar>
        <w:tblLook w:val="04A0" w:firstRow="1" w:lastRow="0" w:firstColumn="1" w:lastColumn="0" w:noHBand="0" w:noVBand="1"/>
      </w:tblPr>
      <w:tblGrid>
        <w:gridCol w:w="2340"/>
        <w:gridCol w:w="7010"/>
      </w:tblGrid>
      <w:tr w:rsidR="00981F9C" w:rsidRPr="00B7574B" w14:paraId="79765F46"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AFB96B" w14:textId="77777777" w:rsidR="00981F9C" w:rsidRPr="00B7574B" w:rsidRDefault="00981F9C" w:rsidP="00A87223">
            <w:pPr>
              <w:rPr>
                <w:szCs w:val="24"/>
                <w:lang w:eastAsia="ja-JP"/>
              </w:rPr>
            </w:pPr>
            <w:r w:rsidRPr="00B7574B">
              <w:rPr>
                <w:lang w:eastAsia="ja-JP"/>
              </w:rPr>
              <w:t>Use case ID</w:t>
            </w:r>
          </w:p>
          <w:p w14:paraId="2C692918" w14:textId="77777777" w:rsidR="00981F9C" w:rsidRPr="00B7574B" w:rsidRDefault="00981F9C"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5A54DC" w14:textId="41E63049" w:rsidR="00981F9C" w:rsidRPr="00981F9C" w:rsidRDefault="00981F9C" w:rsidP="00A87223">
            <w:pPr>
              <w:rPr>
                <w:szCs w:val="24"/>
                <w:lang w:eastAsia="ja-JP"/>
              </w:rPr>
            </w:pPr>
            <w:r>
              <w:rPr>
                <w:szCs w:val="24"/>
                <w:lang w:val="vi-VN" w:eastAsia="ja-JP"/>
              </w:rPr>
              <w:t>7.1.</w:t>
            </w:r>
            <w:r>
              <w:rPr>
                <w:szCs w:val="24"/>
                <w:lang w:eastAsia="ja-JP"/>
              </w:rPr>
              <w:t>3</w:t>
            </w:r>
          </w:p>
        </w:tc>
      </w:tr>
      <w:tr w:rsidR="00981F9C" w:rsidRPr="00B7574B" w14:paraId="006309A8"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31FB16" w14:textId="77777777" w:rsidR="00981F9C" w:rsidRPr="00B7574B" w:rsidRDefault="00981F9C" w:rsidP="00A87223">
            <w:pPr>
              <w:rPr>
                <w:szCs w:val="24"/>
                <w:lang w:eastAsia="ja-JP"/>
              </w:rPr>
            </w:pPr>
            <w:r w:rsidRPr="00B7574B">
              <w:rPr>
                <w:lang w:eastAsia="ja-JP"/>
              </w:rPr>
              <w:t>Use case name</w:t>
            </w:r>
          </w:p>
          <w:p w14:paraId="117A622C" w14:textId="77777777" w:rsidR="00981F9C" w:rsidRPr="00B7574B" w:rsidRDefault="00981F9C"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14EA08" w14:textId="6644D468" w:rsidR="00981F9C" w:rsidRPr="00B7574B" w:rsidRDefault="00981F9C" w:rsidP="00A87223">
            <w:pPr>
              <w:rPr>
                <w:lang w:eastAsia="ja-JP"/>
              </w:rPr>
            </w:pPr>
            <w:r>
              <w:rPr>
                <w:color w:val="000000"/>
                <w:szCs w:val="26"/>
              </w:rPr>
              <w:t>Xóa khách hàng</w:t>
            </w:r>
          </w:p>
        </w:tc>
      </w:tr>
      <w:tr w:rsidR="00981F9C" w:rsidRPr="00B7574B" w14:paraId="2AF3C395"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760FDA" w14:textId="77777777" w:rsidR="00981F9C" w:rsidRPr="00B7574B" w:rsidRDefault="00981F9C" w:rsidP="00A87223">
            <w:pPr>
              <w:rPr>
                <w:szCs w:val="24"/>
                <w:lang w:eastAsia="ja-JP"/>
              </w:rPr>
            </w:pPr>
            <w:r w:rsidRPr="00B7574B">
              <w:rPr>
                <w:lang w:eastAsia="ja-JP"/>
              </w:rPr>
              <w:t>Description</w:t>
            </w:r>
          </w:p>
          <w:p w14:paraId="364B0347" w14:textId="77777777" w:rsidR="00981F9C" w:rsidRPr="00B7574B" w:rsidRDefault="00981F9C"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C97E00" w14:textId="39D1ECDB" w:rsidR="00981F9C" w:rsidRPr="00C8631C" w:rsidRDefault="00981F9C" w:rsidP="00A87223">
            <w:pPr>
              <w:rPr>
                <w:lang w:eastAsia="ja-JP"/>
              </w:rPr>
            </w:pPr>
            <w:r w:rsidRPr="00981F9C">
              <w:rPr>
                <w:lang w:eastAsia="ja-JP"/>
              </w:rPr>
              <w:t>Là người dùng, tôi muốn xóa khách hàng không còn giao dịch để đảm bảo danh sách gọn gàng và dễ quản lý.</w:t>
            </w:r>
          </w:p>
        </w:tc>
      </w:tr>
      <w:tr w:rsidR="00981F9C" w:rsidRPr="00B7574B" w14:paraId="7935C384"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A2EF16" w14:textId="77777777" w:rsidR="00981F9C" w:rsidRPr="00B7574B" w:rsidRDefault="00981F9C" w:rsidP="00A87223">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BB1587" w14:textId="77777777" w:rsidR="00981F9C" w:rsidRPr="00B7574B" w:rsidRDefault="00981F9C" w:rsidP="00A87223">
            <w:pPr>
              <w:rPr>
                <w:szCs w:val="24"/>
                <w:lang w:eastAsia="ja-JP"/>
              </w:rPr>
            </w:pPr>
            <w:r w:rsidRPr="00B432DE">
              <w:rPr>
                <w:lang w:eastAsia="ja-JP"/>
              </w:rPr>
              <w:t>Nhân viên, quản lý, chủ cửa hàng</w:t>
            </w:r>
          </w:p>
        </w:tc>
      </w:tr>
      <w:tr w:rsidR="00981F9C" w:rsidRPr="00B7574B" w14:paraId="03D95DEC"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9A993D" w14:textId="77777777" w:rsidR="00981F9C" w:rsidRPr="00B7574B" w:rsidRDefault="00981F9C"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F57D6C" w14:textId="74B0531D" w:rsidR="00981F9C" w:rsidRPr="00B7574B" w:rsidRDefault="00981F9C" w:rsidP="00A87223">
            <w:pPr>
              <w:rPr>
                <w:szCs w:val="24"/>
                <w:lang w:eastAsia="ja-JP"/>
              </w:rPr>
            </w:pPr>
            <w:r>
              <w:rPr>
                <w:szCs w:val="24"/>
                <w:lang w:eastAsia="ja-JP"/>
              </w:rPr>
              <w:t>Trung bình</w:t>
            </w:r>
          </w:p>
        </w:tc>
      </w:tr>
      <w:tr w:rsidR="00981F9C" w:rsidRPr="00B7574B" w14:paraId="3D04076D"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F4D75D" w14:textId="77777777" w:rsidR="00981F9C" w:rsidRPr="00B7574B" w:rsidRDefault="00981F9C"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F6E033" w14:textId="39504CA5" w:rsidR="00981F9C" w:rsidRPr="00FF37C9" w:rsidRDefault="00981F9C" w:rsidP="00A87223">
            <w:pPr>
              <w:rPr>
                <w:lang w:eastAsia="ja-JP"/>
              </w:rPr>
            </w:pPr>
            <w:r w:rsidRPr="00981F9C">
              <w:rPr>
                <w:lang w:eastAsia="ja-JP"/>
              </w:rPr>
              <w:t>Người dùng chọn thao tác “Xóa khách hàng”.</w:t>
            </w:r>
          </w:p>
        </w:tc>
      </w:tr>
      <w:tr w:rsidR="00981F9C" w:rsidRPr="00B7574B" w14:paraId="3A161C72"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9DC706" w14:textId="77777777" w:rsidR="00981F9C" w:rsidRPr="00B7574B" w:rsidRDefault="00981F9C"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E916A1" w14:textId="77777777" w:rsidR="00981F9C" w:rsidRPr="00B7574B" w:rsidRDefault="00981F9C" w:rsidP="00981F9C">
            <w:pPr>
              <w:pStyle w:val="ListParagraph"/>
              <w:numPr>
                <w:ilvl w:val="0"/>
                <w:numId w:val="12"/>
              </w:numPr>
              <w:rPr>
                <w:lang w:eastAsia="ja-JP"/>
              </w:rPr>
            </w:pPr>
            <w:r>
              <w:rPr>
                <w:color w:val="000000"/>
                <w:szCs w:val="26"/>
              </w:rPr>
              <w:t>Người dùng đã đăng nhập vào hệ thống</w:t>
            </w:r>
          </w:p>
        </w:tc>
      </w:tr>
      <w:tr w:rsidR="00981F9C" w:rsidRPr="00B7574B" w14:paraId="72863700"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4E01D9" w14:textId="77777777" w:rsidR="00981F9C" w:rsidRPr="00B7574B" w:rsidRDefault="00981F9C" w:rsidP="00A87223">
            <w:pPr>
              <w:rPr>
                <w:szCs w:val="24"/>
                <w:lang w:eastAsia="ja-JP"/>
              </w:rPr>
            </w:pPr>
            <w:r w:rsidRPr="00B7574B">
              <w:rPr>
                <w:lang w:eastAsia="ja-JP"/>
              </w:rPr>
              <w:lastRenderedPageBreak/>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E40BB7" w14:textId="77777777" w:rsidR="00981F9C" w:rsidRDefault="00981F9C" w:rsidP="00981F9C">
            <w:pPr>
              <w:pStyle w:val="ListParagraph"/>
              <w:numPr>
                <w:ilvl w:val="0"/>
                <w:numId w:val="13"/>
              </w:numPr>
              <w:rPr>
                <w:lang w:eastAsia="ja-JP"/>
              </w:rPr>
            </w:pPr>
            <w:r>
              <w:rPr>
                <w:lang w:eastAsia="ja-JP"/>
              </w:rPr>
              <w:t>Thông tin khách hàng bị xóa khỏi danh sách hiển thị.</w:t>
            </w:r>
          </w:p>
          <w:p w14:paraId="7587B70C" w14:textId="5A0DA589" w:rsidR="00981F9C" w:rsidRPr="00981F9C" w:rsidRDefault="00981F9C" w:rsidP="00981F9C">
            <w:pPr>
              <w:pStyle w:val="ListParagraph"/>
              <w:numPr>
                <w:ilvl w:val="0"/>
                <w:numId w:val="13"/>
              </w:numPr>
              <w:rPr>
                <w:lang w:eastAsia="ja-JP"/>
              </w:rPr>
            </w:pPr>
            <w:r>
              <w:rPr>
                <w:lang w:eastAsia="ja-JP"/>
              </w:rPr>
              <w:t>Hệ thống hiển thị thông báo "Xóa thành công" hoặc "Không thể xóa đơn hàng".</w:t>
            </w:r>
          </w:p>
        </w:tc>
      </w:tr>
      <w:tr w:rsidR="00981F9C" w:rsidRPr="00B7574B" w14:paraId="39EF5F9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F8EDB8" w14:textId="77777777" w:rsidR="00981F9C" w:rsidRPr="00B7574B" w:rsidRDefault="00981F9C"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AD4025" w14:textId="3FB9DA51" w:rsidR="00981F9C" w:rsidRDefault="00981F9C" w:rsidP="00981F9C">
            <w:pPr>
              <w:pStyle w:val="1"/>
              <w:numPr>
                <w:ilvl w:val="0"/>
                <w:numId w:val="37"/>
              </w:numPr>
              <w:rPr>
                <w:lang w:eastAsia="ja-JP"/>
              </w:rPr>
            </w:pPr>
            <w:r>
              <w:rPr>
                <w:lang w:eastAsia="ja-JP"/>
              </w:rPr>
              <w:t xml:space="preserve"> Người dùng chọn chức năng “Quản lý khách hàng”.</w:t>
            </w:r>
          </w:p>
          <w:p w14:paraId="18EE2029" w14:textId="66395EC2" w:rsidR="00981F9C" w:rsidRDefault="00981F9C" w:rsidP="00981F9C">
            <w:pPr>
              <w:pStyle w:val="1"/>
              <w:numPr>
                <w:ilvl w:val="0"/>
                <w:numId w:val="37"/>
              </w:numPr>
              <w:rPr>
                <w:lang w:eastAsia="ja-JP"/>
              </w:rPr>
            </w:pPr>
            <w:r>
              <w:rPr>
                <w:lang w:eastAsia="ja-JP"/>
              </w:rPr>
              <w:t>Hệ thống hiển thị các chức năng quản lý khách hàng.</w:t>
            </w:r>
          </w:p>
          <w:p w14:paraId="1F2C9C5C" w14:textId="2549B0C0" w:rsidR="00981F9C" w:rsidRDefault="00981F9C" w:rsidP="00981F9C">
            <w:pPr>
              <w:pStyle w:val="1"/>
              <w:numPr>
                <w:ilvl w:val="0"/>
                <w:numId w:val="37"/>
              </w:numPr>
              <w:rPr>
                <w:lang w:eastAsia="ja-JP"/>
              </w:rPr>
            </w:pPr>
            <w:r>
              <w:rPr>
                <w:lang w:eastAsia="ja-JP"/>
              </w:rPr>
              <w:t>Người dùng chọn thao tác “Xóa khách hàng”.</w:t>
            </w:r>
          </w:p>
          <w:p w14:paraId="0D7734BD" w14:textId="452CFFA5" w:rsidR="00981F9C" w:rsidRDefault="00981F9C" w:rsidP="00981F9C">
            <w:pPr>
              <w:pStyle w:val="1"/>
              <w:numPr>
                <w:ilvl w:val="0"/>
                <w:numId w:val="37"/>
              </w:numPr>
              <w:rPr>
                <w:lang w:eastAsia="ja-JP"/>
              </w:rPr>
            </w:pPr>
            <w:r>
              <w:rPr>
                <w:lang w:eastAsia="ja-JP"/>
              </w:rPr>
              <w:t>Hệ thống hiển thị danh sách khách hàng</w:t>
            </w:r>
          </w:p>
          <w:p w14:paraId="312EFCCB" w14:textId="12FDCDF7" w:rsidR="00981F9C" w:rsidRDefault="00981F9C" w:rsidP="00981F9C">
            <w:pPr>
              <w:pStyle w:val="1"/>
              <w:numPr>
                <w:ilvl w:val="0"/>
                <w:numId w:val="37"/>
              </w:numPr>
              <w:rPr>
                <w:lang w:eastAsia="ja-JP"/>
              </w:rPr>
            </w:pPr>
            <w:r>
              <w:rPr>
                <w:lang w:eastAsia="ja-JP"/>
              </w:rPr>
              <w:t>Người dùng nhập thông tin khách hàng vào ô tìm kiếm.</w:t>
            </w:r>
          </w:p>
          <w:p w14:paraId="471628EC" w14:textId="0CACC8AD" w:rsidR="00981F9C" w:rsidRDefault="00981F9C" w:rsidP="00981F9C">
            <w:pPr>
              <w:pStyle w:val="1"/>
              <w:numPr>
                <w:ilvl w:val="0"/>
                <w:numId w:val="37"/>
              </w:numPr>
              <w:rPr>
                <w:lang w:eastAsia="ja-JP"/>
              </w:rPr>
            </w:pPr>
            <w:r>
              <w:rPr>
                <w:lang w:eastAsia="ja-JP"/>
              </w:rPr>
              <w:t>Hệ thống tìm kiếm khách hàng.</w:t>
            </w:r>
          </w:p>
          <w:p w14:paraId="382CC4E5" w14:textId="58BE8DEE" w:rsidR="00981F9C" w:rsidRDefault="00981F9C" w:rsidP="00981F9C">
            <w:pPr>
              <w:pStyle w:val="1"/>
              <w:numPr>
                <w:ilvl w:val="0"/>
                <w:numId w:val="37"/>
              </w:numPr>
              <w:rPr>
                <w:lang w:eastAsia="ja-JP"/>
              </w:rPr>
            </w:pPr>
            <w:r>
              <w:rPr>
                <w:lang w:eastAsia="ja-JP"/>
              </w:rPr>
              <w:t>Hệ thống hiển thị thông tin khách hàng tìm thấy.</w:t>
            </w:r>
          </w:p>
          <w:p w14:paraId="288A52E5" w14:textId="7C073A84" w:rsidR="00981F9C" w:rsidRDefault="00981F9C" w:rsidP="00981F9C">
            <w:pPr>
              <w:pStyle w:val="1"/>
              <w:numPr>
                <w:ilvl w:val="0"/>
                <w:numId w:val="37"/>
              </w:numPr>
              <w:rPr>
                <w:lang w:eastAsia="ja-JP"/>
              </w:rPr>
            </w:pPr>
            <w:r>
              <w:rPr>
                <w:lang w:eastAsia="ja-JP"/>
              </w:rPr>
              <w:t>Người dùng nhấn nút “Xóa”.</w:t>
            </w:r>
          </w:p>
          <w:p w14:paraId="5D9ADC87" w14:textId="5384412C" w:rsidR="00981F9C" w:rsidRDefault="00981F9C" w:rsidP="00981F9C">
            <w:pPr>
              <w:pStyle w:val="1"/>
              <w:numPr>
                <w:ilvl w:val="0"/>
                <w:numId w:val="37"/>
              </w:numPr>
              <w:rPr>
                <w:lang w:eastAsia="ja-JP"/>
              </w:rPr>
            </w:pPr>
            <w:r>
              <w:rPr>
                <w:lang w:eastAsia="ja-JP"/>
              </w:rPr>
              <w:t>Hệ thống hiển thị xác nhận “Bạn có chắc muốn xóa khách hàng hay không?”.</w:t>
            </w:r>
          </w:p>
          <w:p w14:paraId="190B0FDF" w14:textId="7931A030" w:rsidR="00981F9C" w:rsidRDefault="00981F9C" w:rsidP="00981F9C">
            <w:pPr>
              <w:pStyle w:val="1"/>
              <w:numPr>
                <w:ilvl w:val="0"/>
                <w:numId w:val="37"/>
              </w:numPr>
              <w:rPr>
                <w:lang w:eastAsia="ja-JP"/>
              </w:rPr>
            </w:pPr>
            <w:r>
              <w:rPr>
                <w:lang w:eastAsia="ja-JP"/>
              </w:rPr>
              <w:t>Người dùng xác nhận xóa.</w:t>
            </w:r>
          </w:p>
          <w:p w14:paraId="586C95E8" w14:textId="43DFA067" w:rsidR="00981F9C" w:rsidRDefault="00981F9C" w:rsidP="00981F9C">
            <w:pPr>
              <w:pStyle w:val="1"/>
              <w:numPr>
                <w:ilvl w:val="0"/>
                <w:numId w:val="37"/>
              </w:numPr>
              <w:rPr>
                <w:lang w:eastAsia="ja-JP"/>
              </w:rPr>
            </w:pPr>
            <w:r>
              <w:rPr>
                <w:lang w:eastAsia="ja-JP"/>
              </w:rPr>
              <w:t>Hệ thống thực hiện xóa thông tin khách hàng trong CSDL.</w:t>
            </w:r>
          </w:p>
          <w:p w14:paraId="58BFD273" w14:textId="797BB3A8" w:rsidR="00981F9C" w:rsidRDefault="00981F9C" w:rsidP="00981F9C">
            <w:pPr>
              <w:pStyle w:val="1"/>
              <w:numPr>
                <w:ilvl w:val="0"/>
                <w:numId w:val="37"/>
              </w:numPr>
              <w:rPr>
                <w:lang w:eastAsia="ja-JP"/>
              </w:rPr>
            </w:pPr>
            <w:r>
              <w:rPr>
                <w:lang w:eastAsia="ja-JP"/>
              </w:rPr>
              <w:t>Hệ thống kiểm tra việc xóa thành công.</w:t>
            </w:r>
          </w:p>
          <w:p w14:paraId="51F97891" w14:textId="1057BB41" w:rsidR="00981F9C" w:rsidRDefault="00981F9C" w:rsidP="00981F9C">
            <w:pPr>
              <w:pStyle w:val="1"/>
              <w:numPr>
                <w:ilvl w:val="0"/>
                <w:numId w:val="37"/>
              </w:numPr>
              <w:rPr>
                <w:lang w:eastAsia="ja-JP"/>
              </w:rPr>
            </w:pPr>
            <w:r>
              <w:rPr>
                <w:lang w:eastAsia="ja-JP"/>
              </w:rPr>
              <w:t>Hệ thống hiển thị thông báo “Xóa thành công”.</w:t>
            </w:r>
          </w:p>
          <w:p w14:paraId="1235EDC5" w14:textId="74712AA1" w:rsidR="00981F9C" w:rsidRPr="00B7574B" w:rsidRDefault="00981F9C" w:rsidP="00981F9C">
            <w:pPr>
              <w:pStyle w:val="1"/>
              <w:numPr>
                <w:ilvl w:val="0"/>
                <w:numId w:val="37"/>
              </w:numPr>
              <w:rPr>
                <w:lang w:eastAsia="ja-JP"/>
              </w:rPr>
            </w:pPr>
            <w:r>
              <w:rPr>
                <w:lang w:eastAsia="ja-JP"/>
              </w:rPr>
              <w:t>Hệ thống hiển thị danh sách khách hàng và kết thúc.</w:t>
            </w:r>
          </w:p>
        </w:tc>
      </w:tr>
      <w:tr w:rsidR="00981F9C" w:rsidRPr="00B7574B" w14:paraId="3550FC78"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338A43" w14:textId="77777777" w:rsidR="00981F9C" w:rsidRPr="00B7574B" w:rsidRDefault="00981F9C" w:rsidP="00A87223">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F82283" w14:textId="31B8EA9A" w:rsidR="00981F9C" w:rsidRPr="00B7574B" w:rsidRDefault="00981F9C" w:rsidP="00A87223">
            <w:pPr>
              <w:rPr>
                <w:szCs w:val="24"/>
                <w:lang w:eastAsia="ja-JP"/>
              </w:rPr>
            </w:pPr>
            <w:r w:rsidRPr="00981F9C">
              <w:rPr>
                <w:szCs w:val="24"/>
                <w:lang w:eastAsia="ja-JP"/>
              </w:rPr>
              <w:t>10a. Nếu người dùng không xác nhận xóa quay lại bước 14.</w:t>
            </w:r>
          </w:p>
        </w:tc>
      </w:tr>
      <w:tr w:rsidR="00981F9C" w:rsidRPr="00B7574B" w14:paraId="55100116"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F24B40" w14:textId="77777777" w:rsidR="00981F9C" w:rsidRPr="00B7574B" w:rsidRDefault="00981F9C" w:rsidP="00A87223">
            <w:pPr>
              <w:rPr>
                <w:szCs w:val="24"/>
                <w:lang w:eastAsia="ja-JP"/>
              </w:rPr>
            </w:pPr>
            <w:r w:rsidRPr="00B7574B">
              <w:rPr>
                <w:lang w:eastAsia="ja-JP"/>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DDF33D" w14:textId="77777777" w:rsidR="00981F9C" w:rsidRDefault="00981F9C" w:rsidP="00981F9C">
            <w:pPr>
              <w:rPr>
                <w:lang w:eastAsia="ja-JP"/>
              </w:rPr>
            </w:pPr>
            <w:r>
              <w:rPr>
                <w:lang w:eastAsia="ja-JP"/>
              </w:rPr>
              <w:t>6a. Nếu Hệ thống không tìm thấy khách hàng, Hệ thống hiển thị thông báo "Không tìm thấy".</w:t>
            </w:r>
          </w:p>
          <w:p w14:paraId="18C95D0E" w14:textId="77777777" w:rsidR="00981F9C" w:rsidRDefault="00981F9C" w:rsidP="00981F9C">
            <w:pPr>
              <w:rPr>
                <w:lang w:eastAsia="ja-JP"/>
              </w:rPr>
            </w:pPr>
            <w:r>
              <w:rPr>
                <w:lang w:eastAsia="ja-JP"/>
              </w:rPr>
              <w:t>6a1. Người dùng nhấn nút "Xác nhận".</w:t>
            </w:r>
          </w:p>
          <w:p w14:paraId="0003992A" w14:textId="77777777" w:rsidR="00981F9C" w:rsidRDefault="00981F9C" w:rsidP="00981F9C">
            <w:pPr>
              <w:rPr>
                <w:lang w:eastAsia="ja-JP"/>
              </w:rPr>
            </w:pPr>
            <w:r>
              <w:rPr>
                <w:lang w:eastAsia="ja-JP"/>
              </w:rPr>
              <w:t>6a2. Hệ thống quay lại hiển thị danh sách khách hàng và quay lại bước 4.</w:t>
            </w:r>
          </w:p>
          <w:p w14:paraId="50973D1A" w14:textId="11B425B1" w:rsidR="00981F9C" w:rsidRPr="00FF37C9" w:rsidRDefault="00981F9C" w:rsidP="00A87223">
            <w:pPr>
              <w:rPr>
                <w:lang w:eastAsia="ja-JP"/>
              </w:rPr>
            </w:pPr>
            <w:r>
              <w:rPr>
                <w:lang w:eastAsia="ja-JP"/>
              </w:rPr>
              <w:lastRenderedPageBreak/>
              <w:t>12a. Nếu việc xóa không thành công, hệ thống hiển thị thông báo "Không thể xóa đơn hàng" tiếp tục bước 14.</w:t>
            </w:r>
          </w:p>
        </w:tc>
      </w:tr>
      <w:tr w:rsidR="00981F9C" w:rsidRPr="00B7574B" w14:paraId="52821E9E"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067F62" w14:textId="77777777" w:rsidR="00981F9C" w:rsidRPr="00C2389F" w:rsidRDefault="00981F9C" w:rsidP="00A87223">
            <w:pPr>
              <w:rPr>
                <w:lang w:val="vi-VN" w:eastAsia="ja-JP"/>
              </w:rPr>
            </w:pPr>
            <w:r>
              <w:rPr>
                <w:lang w:eastAsia="ja-JP"/>
              </w:rPr>
              <w:lastRenderedPageBreak/>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5CC870" w14:textId="3DE40833" w:rsidR="00981F9C" w:rsidRPr="00267905" w:rsidRDefault="00981F9C" w:rsidP="00A87223">
            <w:pPr>
              <w:rPr>
                <w:lang w:val="vi-VN" w:eastAsia="ja-JP"/>
              </w:rPr>
            </w:pPr>
            <w:r>
              <w:rPr>
                <w:lang w:eastAsia="ja-JP"/>
              </w:rPr>
              <w:t>N/A</w:t>
            </w:r>
          </w:p>
        </w:tc>
      </w:tr>
      <w:tr w:rsidR="00981F9C" w:rsidRPr="00B7574B" w14:paraId="7187916A"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DD7A7F" w14:textId="77777777" w:rsidR="00981F9C" w:rsidRPr="00C2389F" w:rsidRDefault="00981F9C"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B157F2" w14:textId="77777777" w:rsidR="00981F9C" w:rsidRPr="00267905" w:rsidRDefault="00981F9C" w:rsidP="00A87223">
            <w:pPr>
              <w:rPr>
                <w:lang w:val="vi-VN" w:eastAsia="ja-JP"/>
              </w:rPr>
            </w:pPr>
            <w:r>
              <w:rPr>
                <w:lang w:eastAsia="ja-JP"/>
              </w:rPr>
              <w:t>N</w:t>
            </w:r>
            <w:r>
              <w:rPr>
                <w:lang w:val="vi-VN" w:eastAsia="ja-JP"/>
              </w:rPr>
              <w:t>/A</w:t>
            </w:r>
          </w:p>
        </w:tc>
      </w:tr>
    </w:tbl>
    <w:p w14:paraId="2D91C8EB" w14:textId="1ABA613C" w:rsidR="000C58CA" w:rsidRDefault="000C58CA" w:rsidP="000C58CA"/>
    <w:p w14:paraId="7B30F3F7" w14:textId="159D121F" w:rsidR="000C58CA" w:rsidRPr="000C58CA" w:rsidRDefault="00981F9C" w:rsidP="000C58CA">
      <w:r>
        <w:rPr>
          <w:noProof/>
        </w:rPr>
        <w:lastRenderedPageBreak/>
        <w:drawing>
          <wp:inline distT="0" distB="0" distL="0" distR="0" wp14:anchorId="6F32D315" wp14:editId="54A9EAAF">
            <wp:extent cx="5664200" cy="8229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64200" cy="8229600"/>
                    </a:xfrm>
                    <a:prstGeom prst="rect">
                      <a:avLst/>
                    </a:prstGeom>
                    <a:noFill/>
                    <a:ln>
                      <a:noFill/>
                    </a:ln>
                  </pic:spPr>
                </pic:pic>
              </a:graphicData>
            </a:graphic>
          </wp:inline>
        </w:drawing>
      </w:r>
    </w:p>
    <w:p w14:paraId="720F66A6" w14:textId="200C3B46" w:rsidR="000C58CA" w:rsidRDefault="000C58CA" w:rsidP="000C58CA">
      <w:pPr>
        <w:pStyle w:val="Heading3"/>
      </w:pPr>
      <w:bookmarkStart w:id="44" w:name="_Toc213622213"/>
      <w:r>
        <w:lastRenderedPageBreak/>
        <w:t>Tìm kiếm khách hàng</w:t>
      </w:r>
      <w:bookmarkEnd w:id="44"/>
    </w:p>
    <w:tbl>
      <w:tblPr>
        <w:tblW w:w="0" w:type="auto"/>
        <w:tblCellMar>
          <w:top w:w="15" w:type="dxa"/>
          <w:left w:w="15" w:type="dxa"/>
          <w:bottom w:w="15" w:type="dxa"/>
          <w:right w:w="15" w:type="dxa"/>
        </w:tblCellMar>
        <w:tblLook w:val="04A0" w:firstRow="1" w:lastRow="0" w:firstColumn="1" w:lastColumn="0" w:noHBand="0" w:noVBand="1"/>
      </w:tblPr>
      <w:tblGrid>
        <w:gridCol w:w="2200"/>
        <w:gridCol w:w="7150"/>
      </w:tblGrid>
      <w:tr w:rsidR="00981F9C" w:rsidRPr="00B7574B" w14:paraId="3C7D8DB8"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AFD43B" w14:textId="77777777" w:rsidR="00981F9C" w:rsidRPr="00B7574B" w:rsidRDefault="00981F9C" w:rsidP="00A87223">
            <w:pPr>
              <w:rPr>
                <w:szCs w:val="24"/>
                <w:lang w:eastAsia="ja-JP"/>
              </w:rPr>
            </w:pPr>
            <w:r w:rsidRPr="00B7574B">
              <w:rPr>
                <w:lang w:eastAsia="ja-JP"/>
              </w:rPr>
              <w:t>Use case ID</w:t>
            </w:r>
          </w:p>
          <w:p w14:paraId="636DA6F6" w14:textId="77777777" w:rsidR="00981F9C" w:rsidRPr="00B7574B" w:rsidRDefault="00981F9C"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AB08CF" w14:textId="5EF56BE9" w:rsidR="00981F9C" w:rsidRPr="00981F9C" w:rsidRDefault="00981F9C" w:rsidP="00A87223">
            <w:pPr>
              <w:rPr>
                <w:szCs w:val="24"/>
                <w:lang w:eastAsia="ja-JP"/>
              </w:rPr>
            </w:pPr>
            <w:r>
              <w:rPr>
                <w:szCs w:val="24"/>
                <w:lang w:val="vi-VN" w:eastAsia="ja-JP"/>
              </w:rPr>
              <w:t>7.1.</w:t>
            </w:r>
            <w:r>
              <w:rPr>
                <w:szCs w:val="24"/>
                <w:lang w:eastAsia="ja-JP"/>
              </w:rPr>
              <w:t>4</w:t>
            </w:r>
          </w:p>
        </w:tc>
      </w:tr>
      <w:tr w:rsidR="00981F9C" w:rsidRPr="00B7574B" w14:paraId="0DCA87D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B29F3E" w14:textId="77777777" w:rsidR="00981F9C" w:rsidRPr="00B7574B" w:rsidRDefault="00981F9C" w:rsidP="00A87223">
            <w:pPr>
              <w:rPr>
                <w:szCs w:val="24"/>
                <w:lang w:eastAsia="ja-JP"/>
              </w:rPr>
            </w:pPr>
            <w:r w:rsidRPr="00B7574B">
              <w:rPr>
                <w:lang w:eastAsia="ja-JP"/>
              </w:rPr>
              <w:t>Use case name</w:t>
            </w:r>
          </w:p>
          <w:p w14:paraId="5A93D2D5" w14:textId="77777777" w:rsidR="00981F9C" w:rsidRPr="00B7574B" w:rsidRDefault="00981F9C"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0C0FE4" w14:textId="229E027C" w:rsidR="00981F9C" w:rsidRPr="00B7574B" w:rsidRDefault="00BC27C8" w:rsidP="00A87223">
            <w:pPr>
              <w:rPr>
                <w:lang w:eastAsia="ja-JP"/>
              </w:rPr>
            </w:pPr>
            <w:r w:rsidRPr="00BC27C8">
              <w:rPr>
                <w:lang w:eastAsia="ja-JP"/>
              </w:rPr>
              <w:t>Tìm kiếm khách hàng</w:t>
            </w:r>
          </w:p>
        </w:tc>
      </w:tr>
      <w:tr w:rsidR="00981F9C" w:rsidRPr="00B7574B" w14:paraId="46A7D636"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CA90EF" w14:textId="77777777" w:rsidR="00981F9C" w:rsidRPr="00B7574B" w:rsidRDefault="00981F9C" w:rsidP="00A87223">
            <w:pPr>
              <w:rPr>
                <w:szCs w:val="24"/>
                <w:lang w:eastAsia="ja-JP"/>
              </w:rPr>
            </w:pPr>
            <w:r w:rsidRPr="00B7574B">
              <w:rPr>
                <w:lang w:eastAsia="ja-JP"/>
              </w:rPr>
              <w:t>Description</w:t>
            </w:r>
          </w:p>
          <w:p w14:paraId="4F26F964" w14:textId="77777777" w:rsidR="00981F9C" w:rsidRPr="00B7574B" w:rsidRDefault="00981F9C"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3A3FA1" w14:textId="6E94EAA4" w:rsidR="00981F9C" w:rsidRPr="00C8631C" w:rsidRDefault="00BC27C8" w:rsidP="00A87223">
            <w:pPr>
              <w:rPr>
                <w:lang w:eastAsia="ja-JP"/>
              </w:rPr>
            </w:pPr>
            <w:r w:rsidRPr="00BC27C8">
              <w:rPr>
                <w:lang w:eastAsia="ja-JP"/>
              </w:rPr>
              <w:t>Là người dùng, tôi muốn tìm kiếm thông tin khách hàng dựa trên số điện thoại để tra cứu hoặc thực hiện các thao tác quản lý khác.</w:t>
            </w:r>
          </w:p>
        </w:tc>
      </w:tr>
      <w:tr w:rsidR="00981F9C" w:rsidRPr="00B7574B" w14:paraId="7F486AF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D19D7A" w14:textId="77777777" w:rsidR="00981F9C" w:rsidRPr="00B7574B" w:rsidRDefault="00981F9C" w:rsidP="00A87223">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930C37" w14:textId="77777777" w:rsidR="00981F9C" w:rsidRPr="00B7574B" w:rsidRDefault="00981F9C" w:rsidP="00A87223">
            <w:pPr>
              <w:rPr>
                <w:szCs w:val="24"/>
                <w:lang w:eastAsia="ja-JP"/>
              </w:rPr>
            </w:pPr>
            <w:r w:rsidRPr="00B432DE">
              <w:rPr>
                <w:lang w:eastAsia="ja-JP"/>
              </w:rPr>
              <w:t>Nhân viên, quản lý, chủ cửa hàng</w:t>
            </w:r>
          </w:p>
        </w:tc>
      </w:tr>
      <w:tr w:rsidR="00981F9C" w:rsidRPr="00B7574B" w14:paraId="35FC96C7"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3CE039" w14:textId="77777777" w:rsidR="00981F9C" w:rsidRPr="00B7574B" w:rsidRDefault="00981F9C"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72B7A8" w14:textId="77777777" w:rsidR="00981F9C" w:rsidRPr="00B7574B" w:rsidRDefault="00981F9C" w:rsidP="00A87223">
            <w:pPr>
              <w:rPr>
                <w:szCs w:val="24"/>
                <w:lang w:eastAsia="ja-JP"/>
              </w:rPr>
            </w:pPr>
            <w:r>
              <w:rPr>
                <w:szCs w:val="24"/>
                <w:lang w:eastAsia="ja-JP"/>
              </w:rPr>
              <w:t>Cao</w:t>
            </w:r>
          </w:p>
        </w:tc>
      </w:tr>
      <w:tr w:rsidR="00981F9C" w:rsidRPr="00B7574B" w14:paraId="1D173950"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3115C1" w14:textId="77777777" w:rsidR="00981F9C" w:rsidRPr="00B7574B" w:rsidRDefault="00981F9C"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1C4F34" w14:textId="0F9B0A39" w:rsidR="00981F9C" w:rsidRPr="00FF37C9" w:rsidRDefault="00BC27C8" w:rsidP="00A87223">
            <w:pPr>
              <w:rPr>
                <w:lang w:eastAsia="ja-JP"/>
              </w:rPr>
            </w:pPr>
            <w:r w:rsidRPr="00BC27C8">
              <w:rPr>
                <w:lang w:eastAsia="ja-JP"/>
              </w:rPr>
              <w:t>Người dùng chọn thao tác “Tìm kiếm khách hàng” trong mục quản lý khách hàng.</w:t>
            </w:r>
          </w:p>
        </w:tc>
      </w:tr>
      <w:tr w:rsidR="00981F9C" w:rsidRPr="00B7574B" w14:paraId="7C45D7ED"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FE671D" w14:textId="77777777" w:rsidR="00981F9C" w:rsidRPr="00B7574B" w:rsidRDefault="00981F9C"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C68E17" w14:textId="77777777" w:rsidR="00981F9C" w:rsidRPr="00B7574B" w:rsidRDefault="00981F9C" w:rsidP="00981F9C">
            <w:pPr>
              <w:pStyle w:val="ListParagraph"/>
              <w:numPr>
                <w:ilvl w:val="0"/>
                <w:numId w:val="12"/>
              </w:numPr>
              <w:rPr>
                <w:lang w:eastAsia="ja-JP"/>
              </w:rPr>
            </w:pPr>
            <w:r>
              <w:rPr>
                <w:color w:val="000000"/>
                <w:szCs w:val="26"/>
              </w:rPr>
              <w:t>Người dùng đã đăng nhập vào hệ thống</w:t>
            </w:r>
          </w:p>
        </w:tc>
      </w:tr>
      <w:tr w:rsidR="00981F9C" w:rsidRPr="00B7574B" w14:paraId="24D73FDC"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799B8E" w14:textId="77777777" w:rsidR="00981F9C" w:rsidRPr="00B7574B" w:rsidRDefault="00981F9C"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A3AAAB" w14:textId="709F5FBB" w:rsidR="00981F9C" w:rsidRPr="00145946" w:rsidRDefault="00BC27C8" w:rsidP="00981F9C">
            <w:pPr>
              <w:pStyle w:val="ListParagraph"/>
              <w:numPr>
                <w:ilvl w:val="0"/>
                <w:numId w:val="13"/>
              </w:numPr>
              <w:rPr>
                <w:color w:val="1B1C1D"/>
                <w:szCs w:val="26"/>
              </w:rPr>
            </w:pPr>
            <w:r w:rsidRPr="00BC27C8">
              <w:rPr>
                <w:lang w:eastAsia="ja-JP"/>
              </w:rPr>
              <w:t>Hệ thống hiển thị thông tin khách hàng hoặc thông báo lỗi nếu không tìm thấy/dữ liệu không hợp lệ.</w:t>
            </w:r>
          </w:p>
        </w:tc>
      </w:tr>
      <w:tr w:rsidR="00981F9C" w:rsidRPr="00B7574B" w14:paraId="17AB637E"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B99750" w14:textId="77777777" w:rsidR="00981F9C" w:rsidRPr="00B7574B" w:rsidRDefault="00981F9C"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E9D374" w14:textId="77777777" w:rsidR="00BC27C8" w:rsidRDefault="00BC27C8" w:rsidP="00BC27C8">
            <w:pPr>
              <w:pStyle w:val="1"/>
              <w:numPr>
                <w:ilvl w:val="0"/>
                <w:numId w:val="38"/>
              </w:numPr>
              <w:rPr>
                <w:lang w:eastAsia="ja-JP"/>
              </w:rPr>
            </w:pPr>
            <w:r>
              <w:rPr>
                <w:lang w:eastAsia="ja-JP"/>
              </w:rPr>
              <w:t>Người dùng chọn chức năng "Quản lý khách hàng".</w:t>
            </w:r>
          </w:p>
          <w:p w14:paraId="4B61EC32" w14:textId="77777777" w:rsidR="00BC27C8" w:rsidRDefault="00BC27C8" w:rsidP="00BC27C8">
            <w:pPr>
              <w:pStyle w:val="1"/>
              <w:numPr>
                <w:ilvl w:val="0"/>
                <w:numId w:val="38"/>
              </w:numPr>
              <w:rPr>
                <w:lang w:eastAsia="ja-JP"/>
              </w:rPr>
            </w:pPr>
            <w:r>
              <w:rPr>
                <w:lang w:eastAsia="ja-JP"/>
              </w:rPr>
              <w:t>Hệ thống hiển thị các chức năng quản lý khách hàng.</w:t>
            </w:r>
          </w:p>
          <w:p w14:paraId="06AF18F4" w14:textId="77777777" w:rsidR="00BC27C8" w:rsidRDefault="00BC27C8" w:rsidP="00BC27C8">
            <w:pPr>
              <w:pStyle w:val="1"/>
              <w:numPr>
                <w:ilvl w:val="0"/>
                <w:numId w:val="38"/>
              </w:numPr>
              <w:rPr>
                <w:lang w:eastAsia="ja-JP"/>
              </w:rPr>
            </w:pPr>
            <w:r>
              <w:rPr>
                <w:lang w:eastAsia="ja-JP"/>
              </w:rPr>
              <w:t>Người dùng chọn thao tác "Tìm kiếm khách hàng".</w:t>
            </w:r>
          </w:p>
          <w:p w14:paraId="065CF381" w14:textId="77777777" w:rsidR="00BC27C8" w:rsidRDefault="00BC27C8" w:rsidP="00BC27C8">
            <w:pPr>
              <w:pStyle w:val="1"/>
              <w:numPr>
                <w:ilvl w:val="0"/>
                <w:numId w:val="38"/>
              </w:numPr>
              <w:rPr>
                <w:lang w:eastAsia="ja-JP"/>
              </w:rPr>
            </w:pPr>
            <w:r>
              <w:rPr>
                <w:lang w:eastAsia="ja-JP"/>
              </w:rPr>
              <w:t>Hệ thống hiển thị form tìm kiếm khách hàng.</w:t>
            </w:r>
          </w:p>
          <w:p w14:paraId="36F64B72" w14:textId="77777777" w:rsidR="00BC27C8" w:rsidRDefault="00BC27C8" w:rsidP="00BC27C8">
            <w:pPr>
              <w:pStyle w:val="1"/>
              <w:numPr>
                <w:ilvl w:val="0"/>
                <w:numId w:val="38"/>
              </w:numPr>
              <w:rPr>
                <w:lang w:eastAsia="ja-JP"/>
              </w:rPr>
            </w:pPr>
            <w:r>
              <w:rPr>
                <w:lang w:eastAsia="ja-JP"/>
              </w:rPr>
              <w:t>Người dùng nhập số điện thoại.</w:t>
            </w:r>
          </w:p>
          <w:p w14:paraId="21B91501" w14:textId="77777777" w:rsidR="00BC27C8" w:rsidRDefault="00BC27C8" w:rsidP="00BC27C8">
            <w:pPr>
              <w:pStyle w:val="1"/>
              <w:numPr>
                <w:ilvl w:val="0"/>
                <w:numId w:val="38"/>
              </w:numPr>
              <w:rPr>
                <w:lang w:eastAsia="ja-JP"/>
              </w:rPr>
            </w:pPr>
            <w:r>
              <w:rPr>
                <w:lang w:eastAsia="ja-JP"/>
              </w:rPr>
              <w:t>Người dùng nhấn nút "Tìm kiếm".</w:t>
            </w:r>
          </w:p>
          <w:p w14:paraId="546790DE" w14:textId="77777777" w:rsidR="00BC27C8" w:rsidRDefault="00BC27C8" w:rsidP="00BC27C8">
            <w:pPr>
              <w:pStyle w:val="1"/>
              <w:numPr>
                <w:ilvl w:val="0"/>
                <w:numId w:val="38"/>
              </w:numPr>
              <w:rPr>
                <w:lang w:eastAsia="ja-JP"/>
              </w:rPr>
            </w:pPr>
            <w:r>
              <w:rPr>
                <w:lang w:eastAsia="ja-JP"/>
              </w:rPr>
              <w:t>Hệ thống kiểm tra dữ liệu tìm kiếm.</w:t>
            </w:r>
          </w:p>
          <w:p w14:paraId="242D75C2" w14:textId="77777777" w:rsidR="00BC27C8" w:rsidRDefault="00BC27C8" w:rsidP="00BC27C8">
            <w:pPr>
              <w:pStyle w:val="1"/>
              <w:numPr>
                <w:ilvl w:val="0"/>
                <w:numId w:val="38"/>
              </w:numPr>
              <w:rPr>
                <w:lang w:eastAsia="ja-JP"/>
              </w:rPr>
            </w:pPr>
            <w:r>
              <w:rPr>
                <w:lang w:eastAsia="ja-JP"/>
              </w:rPr>
              <w:t>Hệ thống kiểm tra số điện thoại có đủ 10 ký tự.</w:t>
            </w:r>
          </w:p>
          <w:p w14:paraId="7F0B5689" w14:textId="77777777" w:rsidR="00BC27C8" w:rsidRDefault="00BC27C8" w:rsidP="00BC27C8">
            <w:pPr>
              <w:pStyle w:val="1"/>
              <w:numPr>
                <w:ilvl w:val="0"/>
                <w:numId w:val="38"/>
              </w:numPr>
              <w:rPr>
                <w:lang w:eastAsia="ja-JP"/>
              </w:rPr>
            </w:pPr>
            <w:r>
              <w:rPr>
                <w:lang w:eastAsia="ja-JP"/>
              </w:rPr>
              <w:t>Hệ thống thực hiện truy vấn theo SĐT để tìm khách hàng.</w:t>
            </w:r>
          </w:p>
          <w:p w14:paraId="6BD2F91B" w14:textId="4D4F281C" w:rsidR="00981F9C" w:rsidRPr="00B7574B" w:rsidRDefault="00BC27C8" w:rsidP="00BC27C8">
            <w:pPr>
              <w:pStyle w:val="1"/>
              <w:numPr>
                <w:ilvl w:val="0"/>
                <w:numId w:val="38"/>
              </w:numPr>
              <w:rPr>
                <w:lang w:eastAsia="ja-JP"/>
              </w:rPr>
            </w:pPr>
            <w:r>
              <w:rPr>
                <w:lang w:eastAsia="ja-JP"/>
              </w:rPr>
              <w:t>Hệ thống hiển thị "Thông tin khách hàng" và kết thúc.</w:t>
            </w:r>
          </w:p>
        </w:tc>
      </w:tr>
      <w:tr w:rsidR="00981F9C" w:rsidRPr="00B7574B" w14:paraId="2DE1AFF8" w14:textId="77777777" w:rsidTr="00BC27C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1494CB" w14:textId="77777777" w:rsidR="00981F9C" w:rsidRPr="00B7574B" w:rsidRDefault="00981F9C" w:rsidP="00A87223">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9D12A9" w14:textId="4597A7E2" w:rsidR="00981F9C" w:rsidRPr="00B7574B" w:rsidRDefault="00BC27C8" w:rsidP="00A87223">
            <w:pPr>
              <w:rPr>
                <w:szCs w:val="24"/>
                <w:lang w:eastAsia="ja-JP"/>
              </w:rPr>
            </w:pPr>
            <w:r>
              <w:rPr>
                <w:szCs w:val="24"/>
                <w:lang w:eastAsia="ja-JP"/>
              </w:rPr>
              <w:t>N/A</w:t>
            </w:r>
          </w:p>
        </w:tc>
      </w:tr>
      <w:tr w:rsidR="00981F9C" w:rsidRPr="00B7574B" w14:paraId="78428ED7"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287703" w14:textId="77777777" w:rsidR="00981F9C" w:rsidRPr="00B7574B" w:rsidRDefault="00981F9C" w:rsidP="00A87223">
            <w:pPr>
              <w:rPr>
                <w:szCs w:val="24"/>
                <w:lang w:eastAsia="ja-JP"/>
              </w:rPr>
            </w:pPr>
            <w:r w:rsidRPr="00B7574B">
              <w:rPr>
                <w:lang w:eastAsia="ja-JP"/>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0C051B" w14:textId="722A0DD6" w:rsidR="00BC27C8" w:rsidRDefault="00BC27C8" w:rsidP="00BC27C8">
            <w:pPr>
              <w:rPr>
                <w:lang w:eastAsia="ja-JP"/>
              </w:rPr>
            </w:pPr>
            <w:r>
              <w:rPr>
                <w:lang w:eastAsia="ja-JP"/>
              </w:rPr>
              <w:t>7a.</w:t>
            </w:r>
            <w:r>
              <w:rPr>
                <w:lang w:eastAsia="ja-JP"/>
              </w:rPr>
              <w:t xml:space="preserve"> </w:t>
            </w:r>
            <w:r>
              <w:rPr>
                <w:lang w:eastAsia="ja-JP"/>
              </w:rPr>
              <w:t>Nếu dữ liệu tìm kiếm bị trống hệ thống hiển thị thông báo "Vui lòng nhập Số điện thoại".</w:t>
            </w:r>
          </w:p>
          <w:p w14:paraId="692CCE79" w14:textId="6BE7721D" w:rsidR="00BC27C8" w:rsidRDefault="00BC27C8" w:rsidP="00BC27C8">
            <w:pPr>
              <w:rPr>
                <w:lang w:eastAsia="ja-JP"/>
              </w:rPr>
            </w:pPr>
            <w:r>
              <w:rPr>
                <w:lang w:eastAsia="ja-JP"/>
              </w:rPr>
              <w:t>8a</w:t>
            </w:r>
            <w:r>
              <w:rPr>
                <w:lang w:eastAsia="ja-JP"/>
              </w:rPr>
              <w:t xml:space="preserve">. </w:t>
            </w:r>
            <w:r>
              <w:rPr>
                <w:lang w:eastAsia="ja-JP"/>
              </w:rPr>
              <w:t>Nếu SĐT nhập vào chưa đủ 10 ký tự hệ thống hiển thị thông báo “SĐT phải đủ 10 ký tự”.</w:t>
            </w:r>
          </w:p>
          <w:p w14:paraId="76F9E6EC" w14:textId="77777777" w:rsidR="00BC27C8" w:rsidRDefault="00BC27C8" w:rsidP="00BC27C8">
            <w:pPr>
              <w:rPr>
                <w:lang w:eastAsia="ja-JP"/>
              </w:rPr>
            </w:pPr>
            <w:r>
              <w:rPr>
                <w:lang w:eastAsia="ja-JP"/>
              </w:rPr>
              <w:t>8a1. Người dùng nhấn nút "Xác nhận" và quay lại bước 5.</w:t>
            </w:r>
          </w:p>
          <w:p w14:paraId="6C1CEC4F" w14:textId="77777777" w:rsidR="00BC27C8" w:rsidRDefault="00BC27C8" w:rsidP="00BC27C8">
            <w:pPr>
              <w:rPr>
                <w:lang w:eastAsia="ja-JP"/>
              </w:rPr>
            </w:pPr>
            <w:r>
              <w:rPr>
                <w:lang w:eastAsia="ja-JP"/>
              </w:rPr>
              <w:t>10a. Nếu Hệ thống không tìm thấy khách hàng với SĐT đã nhập hệ thống hiển thị thông báo "Không tìm thấy thông tin khách hàng".</w:t>
            </w:r>
          </w:p>
          <w:p w14:paraId="0E0F33CA" w14:textId="2911A3DE" w:rsidR="00981F9C" w:rsidRPr="00FF37C9" w:rsidRDefault="00BC27C8" w:rsidP="00A87223">
            <w:pPr>
              <w:rPr>
                <w:lang w:eastAsia="ja-JP"/>
              </w:rPr>
            </w:pPr>
            <w:r>
              <w:rPr>
                <w:lang w:eastAsia="ja-JP"/>
              </w:rPr>
              <w:t>10a1. Người dùng nhấn nút "Xác nhận" và quay lại bước 5.</w:t>
            </w:r>
          </w:p>
        </w:tc>
      </w:tr>
      <w:tr w:rsidR="00981F9C" w:rsidRPr="00B7574B" w14:paraId="62D6C95E"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6ED2BB" w14:textId="77777777" w:rsidR="00981F9C" w:rsidRPr="00C2389F" w:rsidRDefault="00981F9C"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C54AE4" w14:textId="703E326F" w:rsidR="00981F9C" w:rsidRPr="00267905" w:rsidRDefault="00BC27C8" w:rsidP="00A87223">
            <w:pPr>
              <w:rPr>
                <w:lang w:val="vi-VN" w:eastAsia="ja-JP"/>
              </w:rPr>
            </w:pPr>
            <w:r w:rsidRPr="00BC27C8">
              <w:rPr>
                <w:lang w:eastAsia="ja-JP"/>
              </w:rPr>
              <w:t>Br8. SĐT phải có đủ 10 ký tự để truy vấn.</w:t>
            </w:r>
          </w:p>
        </w:tc>
      </w:tr>
      <w:tr w:rsidR="00981F9C" w:rsidRPr="00B7574B" w14:paraId="41F7D5A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F8125B" w14:textId="77777777" w:rsidR="00981F9C" w:rsidRPr="00C2389F" w:rsidRDefault="00981F9C"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E52CE4" w14:textId="77777777" w:rsidR="00981F9C" w:rsidRPr="00267905" w:rsidRDefault="00981F9C" w:rsidP="00A87223">
            <w:pPr>
              <w:rPr>
                <w:lang w:val="vi-VN" w:eastAsia="ja-JP"/>
              </w:rPr>
            </w:pPr>
            <w:r>
              <w:rPr>
                <w:lang w:eastAsia="ja-JP"/>
              </w:rPr>
              <w:t>N</w:t>
            </w:r>
            <w:r>
              <w:rPr>
                <w:lang w:val="vi-VN" w:eastAsia="ja-JP"/>
              </w:rPr>
              <w:t>/A</w:t>
            </w:r>
          </w:p>
        </w:tc>
      </w:tr>
    </w:tbl>
    <w:p w14:paraId="104ABFAE" w14:textId="4BBB638A" w:rsidR="000C58CA" w:rsidRDefault="000C58CA" w:rsidP="000C58CA"/>
    <w:p w14:paraId="6EE6754E" w14:textId="3915CD62" w:rsidR="000C58CA" w:rsidRPr="000C58CA" w:rsidRDefault="00BC27C8" w:rsidP="000C58CA">
      <w:r>
        <w:rPr>
          <w:noProof/>
        </w:rPr>
        <w:drawing>
          <wp:inline distT="0" distB="0" distL="0" distR="0" wp14:anchorId="789C9104" wp14:editId="70EC6CC6">
            <wp:extent cx="5730240" cy="366522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0240" cy="3665220"/>
                    </a:xfrm>
                    <a:prstGeom prst="rect">
                      <a:avLst/>
                    </a:prstGeom>
                    <a:noFill/>
                    <a:ln>
                      <a:noFill/>
                    </a:ln>
                  </pic:spPr>
                </pic:pic>
              </a:graphicData>
            </a:graphic>
          </wp:inline>
        </w:drawing>
      </w:r>
    </w:p>
    <w:p w14:paraId="51AAEC63" w14:textId="3C82BA14" w:rsidR="000C58CA" w:rsidRDefault="000C58CA" w:rsidP="000C58CA">
      <w:pPr>
        <w:pStyle w:val="Heading2"/>
      </w:pPr>
      <w:bookmarkStart w:id="45" w:name="_Toc213622214"/>
      <w:r>
        <w:lastRenderedPageBreak/>
        <w:t>Đăng nhập</w:t>
      </w:r>
      <w:bookmarkEnd w:id="45"/>
    </w:p>
    <w:tbl>
      <w:tblPr>
        <w:tblW w:w="0" w:type="auto"/>
        <w:tblCellMar>
          <w:top w:w="15" w:type="dxa"/>
          <w:left w:w="15" w:type="dxa"/>
          <w:bottom w:w="15" w:type="dxa"/>
          <w:right w:w="15" w:type="dxa"/>
        </w:tblCellMar>
        <w:tblLook w:val="04A0" w:firstRow="1" w:lastRow="0" w:firstColumn="1" w:lastColumn="0" w:noHBand="0" w:noVBand="1"/>
      </w:tblPr>
      <w:tblGrid>
        <w:gridCol w:w="2302"/>
        <w:gridCol w:w="7048"/>
      </w:tblGrid>
      <w:tr w:rsidR="000C58CA" w:rsidRPr="00B7574B" w14:paraId="32720A46"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2F18D1" w14:textId="77777777" w:rsidR="000C58CA" w:rsidRPr="00B7574B" w:rsidRDefault="000C58CA" w:rsidP="00A87223">
            <w:pPr>
              <w:rPr>
                <w:szCs w:val="24"/>
                <w:lang w:eastAsia="ja-JP"/>
              </w:rPr>
            </w:pPr>
            <w:r w:rsidRPr="00B7574B">
              <w:rPr>
                <w:lang w:eastAsia="ja-JP"/>
              </w:rPr>
              <w:t>Use case ID</w:t>
            </w:r>
          </w:p>
          <w:p w14:paraId="1BD7B78F" w14:textId="77777777" w:rsidR="000C58CA" w:rsidRPr="00B7574B" w:rsidRDefault="000C58CA"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A9B42D" w14:textId="17AC10F5" w:rsidR="000C58CA" w:rsidRPr="00C8631C" w:rsidRDefault="00BC27C8" w:rsidP="00A87223">
            <w:pPr>
              <w:rPr>
                <w:szCs w:val="24"/>
                <w:lang w:val="vi-VN" w:eastAsia="ja-JP"/>
              </w:rPr>
            </w:pPr>
            <w:r>
              <w:rPr>
                <w:szCs w:val="24"/>
                <w:lang w:val="vi-VN" w:eastAsia="ja-JP"/>
              </w:rPr>
              <w:t>8.</w:t>
            </w:r>
          </w:p>
        </w:tc>
      </w:tr>
      <w:tr w:rsidR="000C58CA" w:rsidRPr="00B7574B" w14:paraId="27F8AB42"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00F6CB" w14:textId="77777777" w:rsidR="000C58CA" w:rsidRPr="00B7574B" w:rsidRDefault="000C58CA" w:rsidP="00A87223">
            <w:pPr>
              <w:rPr>
                <w:szCs w:val="24"/>
                <w:lang w:eastAsia="ja-JP"/>
              </w:rPr>
            </w:pPr>
            <w:r w:rsidRPr="00B7574B">
              <w:rPr>
                <w:lang w:eastAsia="ja-JP"/>
              </w:rPr>
              <w:t>Use case name</w:t>
            </w:r>
          </w:p>
          <w:p w14:paraId="2C08C202" w14:textId="77777777" w:rsidR="000C58CA" w:rsidRPr="00B7574B" w:rsidRDefault="000C58CA"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078EA8" w14:textId="6B697B6D" w:rsidR="000C58CA" w:rsidRPr="00B7574B" w:rsidRDefault="00BC27C8" w:rsidP="00A87223">
            <w:pPr>
              <w:rPr>
                <w:lang w:eastAsia="ja-JP"/>
              </w:rPr>
            </w:pPr>
            <w:r>
              <w:rPr>
                <w:color w:val="000000"/>
                <w:szCs w:val="26"/>
              </w:rPr>
              <w:t>Đăng nhập</w:t>
            </w:r>
          </w:p>
        </w:tc>
      </w:tr>
      <w:tr w:rsidR="000C58CA" w:rsidRPr="00B7574B" w14:paraId="356BA09B"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CECFDB" w14:textId="77777777" w:rsidR="000C58CA" w:rsidRPr="00B7574B" w:rsidRDefault="000C58CA" w:rsidP="00A87223">
            <w:pPr>
              <w:rPr>
                <w:szCs w:val="24"/>
                <w:lang w:eastAsia="ja-JP"/>
              </w:rPr>
            </w:pPr>
            <w:r w:rsidRPr="00B7574B">
              <w:rPr>
                <w:lang w:eastAsia="ja-JP"/>
              </w:rPr>
              <w:t>Description</w:t>
            </w:r>
          </w:p>
          <w:p w14:paraId="5E08C5F8" w14:textId="77777777" w:rsidR="000C58CA" w:rsidRPr="00B7574B" w:rsidRDefault="000C58CA" w:rsidP="00A87223">
            <w:pPr>
              <w:rPr>
                <w:szCs w:val="24"/>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9FAAE4" w14:textId="64FF697A" w:rsidR="000C58CA" w:rsidRPr="00C8631C" w:rsidRDefault="00BC27C8" w:rsidP="00A87223">
            <w:pPr>
              <w:rPr>
                <w:lang w:eastAsia="ja-JP"/>
              </w:rPr>
            </w:pPr>
            <w:r w:rsidRPr="00BC27C8">
              <w:rPr>
                <w:lang w:eastAsia="ja-JP"/>
              </w:rPr>
              <w:t>Là người dùng, tôi muốn đăng nhập vào hệ thống để có thể sử dụng các chức năng được phân quyền.</w:t>
            </w:r>
          </w:p>
        </w:tc>
      </w:tr>
      <w:tr w:rsidR="000C58CA" w:rsidRPr="00B7574B" w14:paraId="4BFF8E02"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FD217D" w14:textId="77777777" w:rsidR="000C58CA" w:rsidRPr="00B7574B" w:rsidRDefault="000C58CA" w:rsidP="00A87223">
            <w:pPr>
              <w:rPr>
                <w:szCs w:val="24"/>
                <w:lang w:eastAsia="ja-JP"/>
              </w:rPr>
            </w:pPr>
            <w:r w:rsidRPr="00B7574B">
              <w:rPr>
                <w:lang w:eastAsia="ja-JP"/>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FAA7AE" w14:textId="2F595488" w:rsidR="000C58CA" w:rsidRPr="00B7574B" w:rsidRDefault="00BC27C8" w:rsidP="00A87223">
            <w:pPr>
              <w:rPr>
                <w:szCs w:val="24"/>
                <w:lang w:eastAsia="ja-JP"/>
              </w:rPr>
            </w:pPr>
            <w:r w:rsidRPr="00BC27C8">
              <w:rPr>
                <w:lang w:eastAsia="ja-JP"/>
              </w:rPr>
              <w:t>Quản lý, nhân viên, chủ cửa hàng</w:t>
            </w:r>
          </w:p>
        </w:tc>
      </w:tr>
      <w:tr w:rsidR="000C58CA" w:rsidRPr="00B7574B" w14:paraId="35BA60AF"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F7CDBA" w14:textId="77777777" w:rsidR="000C58CA" w:rsidRPr="00B7574B" w:rsidRDefault="000C58CA" w:rsidP="00A87223">
            <w:pPr>
              <w:rPr>
                <w:szCs w:val="24"/>
                <w:lang w:eastAsia="ja-JP"/>
              </w:rPr>
            </w:pPr>
            <w:r w:rsidRPr="00B7574B">
              <w:rPr>
                <w:lang w:eastAsia="ja-JP"/>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9C1ABC" w14:textId="0956B11C" w:rsidR="000C58CA" w:rsidRPr="00B7574B" w:rsidRDefault="00BC27C8" w:rsidP="00A87223">
            <w:pPr>
              <w:rPr>
                <w:szCs w:val="24"/>
                <w:lang w:eastAsia="ja-JP"/>
              </w:rPr>
            </w:pPr>
            <w:r>
              <w:rPr>
                <w:szCs w:val="24"/>
                <w:lang w:eastAsia="ja-JP"/>
              </w:rPr>
              <w:t>Rất cao</w:t>
            </w:r>
          </w:p>
        </w:tc>
      </w:tr>
      <w:tr w:rsidR="000C58CA" w:rsidRPr="00B7574B" w14:paraId="3137DCD2"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1BF0DE" w14:textId="77777777" w:rsidR="000C58CA" w:rsidRPr="00B7574B" w:rsidRDefault="000C58CA" w:rsidP="00A87223">
            <w:pPr>
              <w:rPr>
                <w:szCs w:val="24"/>
                <w:lang w:eastAsia="ja-JP"/>
              </w:rPr>
            </w:pPr>
            <w:r w:rsidRPr="00B7574B">
              <w:rPr>
                <w:lang w:eastAsia="ja-JP"/>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7EB939" w14:textId="77777777" w:rsidR="00BC27C8" w:rsidRPr="00BC27C8" w:rsidRDefault="00BC27C8" w:rsidP="00BC27C8">
            <w:pPr>
              <w:spacing w:before="0" w:after="0" w:line="240" w:lineRule="auto"/>
              <w:jc w:val="left"/>
              <w:rPr>
                <w:rFonts w:eastAsia="Times New Roman" w:cs="Times New Roman"/>
                <w:color w:val="auto"/>
                <w:sz w:val="24"/>
                <w:szCs w:val="24"/>
              </w:rPr>
            </w:pPr>
            <w:r w:rsidRPr="00BC27C8">
              <w:rPr>
                <w:rFonts w:eastAsia="Times New Roman" w:cs="Times New Roman"/>
                <w:color w:val="000000"/>
                <w:szCs w:val="26"/>
              </w:rPr>
              <w:t>Người dùng truy cập vào hệ thống.</w:t>
            </w:r>
          </w:p>
          <w:p w14:paraId="2CF43F94" w14:textId="4210EDC7" w:rsidR="000C58CA" w:rsidRPr="00FF37C9" w:rsidRDefault="000C58CA" w:rsidP="00BC27C8">
            <w:pPr>
              <w:spacing w:before="0" w:after="0" w:line="240" w:lineRule="auto"/>
              <w:jc w:val="left"/>
              <w:rPr>
                <w:lang w:eastAsia="ja-JP"/>
              </w:rPr>
            </w:pPr>
          </w:p>
        </w:tc>
      </w:tr>
      <w:tr w:rsidR="000C58CA" w:rsidRPr="00B7574B" w14:paraId="33A46859"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1F25C7" w14:textId="77777777" w:rsidR="000C58CA" w:rsidRPr="00B7574B" w:rsidRDefault="000C58CA" w:rsidP="00A87223">
            <w:pPr>
              <w:rPr>
                <w:szCs w:val="24"/>
                <w:lang w:eastAsia="ja-JP"/>
              </w:rPr>
            </w:pPr>
            <w:r w:rsidRPr="00B7574B">
              <w:rPr>
                <w:lang w:eastAsia="ja-JP"/>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C57171" w14:textId="77777777" w:rsidR="00BC27C8" w:rsidRDefault="00BC27C8" w:rsidP="00BC27C8">
            <w:pPr>
              <w:pStyle w:val="ListParagraph"/>
              <w:numPr>
                <w:ilvl w:val="0"/>
                <w:numId w:val="12"/>
              </w:numPr>
              <w:rPr>
                <w:lang w:eastAsia="ja-JP"/>
              </w:rPr>
            </w:pPr>
            <w:r>
              <w:rPr>
                <w:lang w:eastAsia="ja-JP"/>
              </w:rPr>
              <w:t>Ứng dụng đã được mở và có kết nối đến cơ sở dữ liệu.</w:t>
            </w:r>
          </w:p>
          <w:p w14:paraId="3E754352" w14:textId="419DEA92" w:rsidR="000C58CA" w:rsidRPr="00B7574B" w:rsidRDefault="00BC27C8" w:rsidP="00BC27C8">
            <w:pPr>
              <w:pStyle w:val="ListParagraph"/>
              <w:numPr>
                <w:ilvl w:val="0"/>
                <w:numId w:val="12"/>
              </w:numPr>
              <w:rPr>
                <w:lang w:eastAsia="ja-JP"/>
              </w:rPr>
            </w:pPr>
            <w:r>
              <w:rPr>
                <w:lang w:eastAsia="ja-JP"/>
              </w:rPr>
              <w:t>Người dùng có tài khoản trong hệ thống.</w:t>
            </w:r>
          </w:p>
        </w:tc>
      </w:tr>
      <w:tr w:rsidR="000C58CA" w:rsidRPr="00B7574B" w14:paraId="5227F745"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43E3B7" w14:textId="77777777" w:rsidR="000C58CA" w:rsidRPr="00B7574B" w:rsidRDefault="000C58CA" w:rsidP="00A87223">
            <w:pPr>
              <w:rPr>
                <w:szCs w:val="24"/>
                <w:lang w:eastAsia="ja-JP"/>
              </w:rPr>
            </w:pPr>
            <w:r w:rsidRPr="00B7574B">
              <w:rPr>
                <w:lang w:eastAsia="ja-JP"/>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4266FF" w14:textId="77777777" w:rsidR="00BC27C8" w:rsidRPr="00BC27C8" w:rsidRDefault="00BC27C8" w:rsidP="00BC27C8">
            <w:pPr>
              <w:pStyle w:val="ListParagraph"/>
              <w:numPr>
                <w:ilvl w:val="0"/>
                <w:numId w:val="13"/>
              </w:numPr>
              <w:rPr>
                <w:color w:val="1B1C1D"/>
                <w:szCs w:val="26"/>
              </w:rPr>
            </w:pPr>
            <w:r w:rsidRPr="00BC27C8">
              <w:rPr>
                <w:color w:val="1B1C1D"/>
                <w:szCs w:val="26"/>
              </w:rPr>
              <w:t>Người dùng đăng nhập thành công và hệ thống hiển thị giao diện tương ứng với quyền hạn của người dùng.</w:t>
            </w:r>
          </w:p>
          <w:p w14:paraId="5883C4F6" w14:textId="57763421" w:rsidR="000C58CA" w:rsidRPr="00145946" w:rsidRDefault="00BC27C8" w:rsidP="00BC27C8">
            <w:pPr>
              <w:pStyle w:val="ListParagraph"/>
              <w:numPr>
                <w:ilvl w:val="0"/>
                <w:numId w:val="13"/>
              </w:numPr>
              <w:rPr>
                <w:color w:val="1B1C1D"/>
                <w:szCs w:val="26"/>
              </w:rPr>
            </w:pPr>
            <w:r w:rsidRPr="00BC27C8">
              <w:rPr>
                <w:color w:val="1B1C1D"/>
                <w:szCs w:val="26"/>
              </w:rPr>
              <w:t>Tài khoản bị khóa nếu đăng nhập sai quá số lần quy định.</w:t>
            </w:r>
          </w:p>
        </w:tc>
      </w:tr>
      <w:tr w:rsidR="000C58CA" w:rsidRPr="00B7574B" w14:paraId="134F7675"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45ED1A" w14:textId="77777777" w:rsidR="000C58CA" w:rsidRPr="00B7574B" w:rsidRDefault="000C58CA" w:rsidP="00A87223">
            <w:pPr>
              <w:rPr>
                <w:szCs w:val="24"/>
                <w:lang w:eastAsia="ja-JP"/>
              </w:rPr>
            </w:pPr>
            <w:r w:rsidRPr="00B7574B">
              <w:rPr>
                <w:lang w:eastAsia="ja-JP"/>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58E0F4" w14:textId="52A06750" w:rsidR="00BC27C8" w:rsidRDefault="00BC27C8" w:rsidP="00BC27C8">
            <w:pPr>
              <w:pStyle w:val="1"/>
              <w:numPr>
                <w:ilvl w:val="0"/>
                <w:numId w:val="39"/>
              </w:numPr>
              <w:rPr>
                <w:lang w:eastAsia="ja-JP"/>
              </w:rPr>
            </w:pPr>
            <w:r>
              <w:rPr>
                <w:lang w:eastAsia="ja-JP"/>
              </w:rPr>
              <w:t>Người dùng truy cập vào hệ thống.</w:t>
            </w:r>
          </w:p>
          <w:p w14:paraId="27BAFA96" w14:textId="1A685F7A" w:rsidR="00BC27C8" w:rsidRDefault="00BC27C8" w:rsidP="00BC27C8">
            <w:pPr>
              <w:pStyle w:val="1"/>
              <w:numPr>
                <w:ilvl w:val="0"/>
                <w:numId w:val="39"/>
              </w:numPr>
              <w:rPr>
                <w:lang w:eastAsia="ja-JP"/>
              </w:rPr>
            </w:pPr>
            <w:r>
              <w:rPr>
                <w:lang w:eastAsia="ja-JP"/>
              </w:rPr>
              <w:t xml:space="preserve">Hệ thống hiển thị form đăng </w:t>
            </w:r>
            <w:proofErr w:type="gramStart"/>
            <w:r>
              <w:rPr>
                <w:lang w:eastAsia="ja-JP"/>
              </w:rPr>
              <w:t>nhập(</w:t>
            </w:r>
            <w:proofErr w:type="gramEnd"/>
            <w:r>
              <w:rPr>
                <w:lang w:eastAsia="ja-JP"/>
              </w:rPr>
              <w:t>Tên đăng nhập, mật khẩu).</w:t>
            </w:r>
          </w:p>
          <w:p w14:paraId="4B2C0F67" w14:textId="599CA9A6" w:rsidR="00BC27C8" w:rsidRDefault="00BC27C8" w:rsidP="00BC27C8">
            <w:pPr>
              <w:pStyle w:val="1"/>
              <w:numPr>
                <w:ilvl w:val="0"/>
                <w:numId w:val="39"/>
              </w:numPr>
              <w:rPr>
                <w:lang w:eastAsia="ja-JP"/>
              </w:rPr>
            </w:pPr>
            <w:r>
              <w:rPr>
                <w:lang w:eastAsia="ja-JP"/>
              </w:rPr>
              <w:t>Người dùng nhập Tên đăng nhập và Mật khẩu.</w:t>
            </w:r>
          </w:p>
          <w:p w14:paraId="7457C41F" w14:textId="4961A5AE" w:rsidR="00BC27C8" w:rsidRDefault="00BC27C8" w:rsidP="00BC27C8">
            <w:pPr>
              <w:pStyle w:val="1"/>
              <w:numPr>
                <w:ilvl w:val="0"/>
                <w:numId w:val="39"/>
              </w:numPr>
              <w:rPr>
                <w:lang w:eastAsia="ja-JP"/>
              </w:rPr>
            </w:pPr>
            <w:r>
              <w:rPr>
                <w:lang w:eastAsia="ja-JP"/>
              </w:rPr>
              <w:t>Người dùng nhấn nút "Đăng nhập".</w:t>
            </w:r>
          </w:p>
          <w:p w14:paraId="660BD411" w14:textId="217C3BC8" w:rsidR="00BC27C8" w:rsidRDefault="00BC27C8" w:rsidP="00BC27C8">
            <w:pPr>
              <w:pStyle w:val="1"/>
              <w:numPr>
                <w:ilvl w:val="0"/>
                <w:numId w:val="39"/>
              </w:numPr>
              <w:rPr>
                <w:lang w:eastAsia="ja-JP"/>
              </w:rPr>
            </w:pPr>
            <w:r>
              <w:rPr>
                <w:lang w:eastAsia="ja-JP"/>
              </w:rPr>
              <w:t>Hệ thống kiểm tra thông tin đăng nhập.</w:t>
            </w:r>
          </w:p>
          <w:p w14:paraId="6ED38549" w14:textId="792C1C0C" w:rsidR="00BC27C8" w:rsidRDefault="00BC27C8" w:rsidP="00BC27C8">
            <w:pPr>
              <w:pStyle w:val="1"/>
              <w:numPr>
                <w:ilvl w:val="0"/>
                <w:numId w:val="39"/>
              </w:numPr>
              <w:rPr>
                <w:lang w:eastAsia="ja-JP"/>
              </w:rPr>
            </w:pPr>
            <w:r>
              <w:rPr>
                <w:lang w:eastAsia="ja-JP"/>
              </w:rPr>
              <w:t xml:space="preserve">Hệ thống ghi lại thời gian đăng nhập </w:t>
            </w:r>
          </w:p>
          <w:p w14:paraId="43AD3E0D" w14:textId="0B88D5F0" w:rsidR="00BC27C8" w:rsidRDefault="00BC27C8" w:rsidP="00BC27C8">
            <w:pPr>
              <w:pStyle w:val="1"/>
              <w:numPr>
                <w:ilvl w:val="0"/>
                <w:numId w:val="39"/>
              </w:numPr>
              <w:rPr>
                <w:lang w:eastAsia="ja-JP"/>
              </w:rPr>
            </w:pPr>
            <w:r>
              <w:rPr>
                <w:lang w:eastAsia="ja-JP"/>
              </w:rPr>
              <w:t>Hệ thống phân quyền người dùng.</w:t>
            </w:r>
          </w:p>
          <w:p w14:paraId="5C891DF7" w14:textId="22AD1715" w:rsidR="000C58CA" w:rsidRPr="00B7574B" w:rsidRDefault="00BC27C8" w:rsidP="00BC27C8">
            <w:pPr>
              <w:pStyle w:val="1"/>
              <w:numPr>
                <w:ilvl w:val="0"/>
                <w:numId w:val="39"/>
              </w:numPr>
              <w:rPr>
                <w:lang w:eastAsia="ja-JP"/>
              </w:rPr>
            </w:pPr>
            <w:r>
              <w:rPr>
                <w:lang w:eastAsia="ja-JP"/>
              </w:rPr>
              <w:t>H</w:t>
            </w:r>
            <w:r>
              <w:rPr>
                <w:lang w:eastAsia="ja-JP"/>
              </w:rPr>
              <w:t>ệ thống hiển thị giao diện với quyền hạn tương ứng và kết thúc.</w:t>
            </w:r>
          </w:p>
        </w:tc>
      </w:tr>
      <w:tr w:rsidR="000C58CA" w:rsidRPr="00B7574B" w14:paraId="5C64B770"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80254B" w14:textId="77777777" w:rsidR="000C58CA" w:rsidRPr="00B7574B" w:rsidRDefault="000C58CA" w:rsidP="00A87223">
            <w:pPr>
              <w:rPr>
                <w:szCs w:val="24"/>
                <w:lang w:eastAsia="ja-JP"/>
              </w:rPr>
            </w:pPr>
            <w:r w:rsidRPr="00B7574B">
              <w:rPr>
                <w:lang w:eastAsia="ja-JP"/>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239054" w14:textId="58A9FE26" w:rsidR="000C58CA" w:rsidRPr="00B7574B" w:rsidRDefault="00BC27C8" w:rsidP="00A87223">
            <w:pPr>
              <w:rPr>
                <w:szCs w:val="24"/>
                <w:lang w:eastAsia="ja-JP"/>
              </w:rPr>
            </w:pPr>
            <w:r>
              <w:rPr>
                <w:szCs w:val="24"/>
                <w:lang w:eastAsia="ja-JP"/>
              </w:rPr>
              <w:t>N/A</w:t>
            </w:r>
          </w:p>
        </w:tc>
      </w:tr>
      <w:tr w:rsidR="000C58CA" w:rsidRPr="00B7574B" w14:paraId="4415D915"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DE241F" w14:textId="77777777" w:rsidR="000C58CA" w:rsidRPr="00B7574B" w:rsidRDefault="000C58CA" w:rsidP="00A87223">
            <w:pPr>
              <w:rPr>
                <w:szCs w:val="24"/>
                <w:lang w:eastAsia="ja-JP"/>
              </w:rPr>
            </w:pPr>
            <w:r w:rsidRPr="00B7574B">
              <w:rPr>
                <w:lang w:eastAsia="ja-JP"/>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968637" w14:textId="77777777" w:rsidR="00BC27C8" w:rsidRDefault="00BC27C8" w:rsidP="00BC27C8">
            <w:pPr>
              <w:rPr>
                <w:lang w:eastAsia="ja-JP"/>
              </w:rPr>
            </w:pPr>
            <w:r>
              <w:rPr>
                <w:lang w:eastAsia="ja-JP"/>
              </w:rPr>
              <w:t>5a. Nếu thông tin đăng nhập không hợp lệ, hệ thống hiển thị “Tên đăng nhập hoặc mật khẩu không đúng”.</w:t>
            </w:r>
          </w:p>
          <w:p w14:paraId="20F3CD40" w14:textId="093C3754" w:rsidR="000C58CA" w:rsidRPr="00FF37C9" w:rsidRDefault="00BC27C8" w:rsidP="00A87223">
            <w:pPr>
              <w:rPr>
                <w:lang w:eastAsia="ja-JP"/>
              </w:rPr>
            </w:pPr>
            <w:r>
              <w:rPr>
                <w:lang w:eastAsia="ja-JP"/>
              </w:rPr>
              <w:t>5a1. Người dùng click vào nút xác nhận rồi quay lại bước 3.</w:t>
            </w:r>
          </w:p>
        </w:tc>
      </w:tr>
      <w:tr w:rsidR="000C58CA" w:rsidRPr="00B7574B" w14:paraId="61C6A805"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35C363" w14:textId="77777777" w:rsidR="000C58CA" w:rsidRPr="00C2389F" w:rsidRDefault="000C58CA" w:rsidP="00A87223">
            <w:pPr>
              <w:rPr>
                <w:lang w:val="vi-VN" w:eastAsia="ja-JP"/>
              </w:rPr>
            </w:pPr>
            <w:r>
              <w:rPr>
                <w:lang w:eastAsia="ja-JP"/>
              </w:rPr>
              <w:t>Business</w:t>
            </w:r>
            <w:r>
              <w:rPr>
                <w:lang w:val="vi-VN" w:eastAsia="ja-JP"/>
              </w:rPr>
              <w:t xml:space="preserve">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956EC0" w14:textId="783701D1" w:rsidR="000C58CA" w:rsidRPr="00BC27C8" w:rsidRDefault="00BC27C8" w:rsidP="00BC27C8">
            <w:pPr>
              <w:pStyle w:val="NormalWeb"/>
              <w:spacing w:before="0"/>
              <w:jc w:val="both"/>
              <w:rPr>
                <w:color w:val="auto"/>
                <w:sz w:val="24"/>
              </w:rPr>
            </w:pPr>
            <w:r>
              <w:rPr>
                <w:color w:val="000000"/>
                <w:szCs w:val="26"/>
              </w:rPr>
              <w:t>BR03. Tên đăng nhập và mật khẩu là duy nhất.</w:t>
            </w:r>
          </w:p>
        </w:tc>
      </w:tr>
      <w:tr w:rsidR="000C58CA" w:rsidRPr="00B7574B" w14:paraId="6EB6316D" w14:textId="77777777" w:rsidTr="00A8722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28B3B7" w14:textId="77777777" w:rsidR="000C58CA" w:rsidRPr="00C2389F" w:rsidRDefault="000C58CA" w:rsidP="00A87223">
            <w:pPr>
              <w:rPr>
                <w:lang w:val="vi-VN" w:eastAsia="ja-JP"/>
              </w:rPr>
            </w:pPr>
            <w:r>
              <w:rPr>
                <w:lang w:eastAsia="ja-JP"/>
              </w:rPr>
              <w:t>Non</w:t>
            </w:r>
            <w:r>
              <w:rPr>
                <w:lang w:val="vi-VN" w:eastAsia="ja-JP"/>
              </w:rPr>
              <w:t>-functional 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96979F" w14:textId="10E544B0" w:rsidR="00BC27C8" w:rsidRDefault="00BC27C8" w:rsidP="00BC27C8">
            <w:pPr>
              <w:spacing w:before="0" w:after="0" w:line="240" w:lineRule="auto"/>
              <w:rPr>
                <w:rFonts w:eastAsia="Times New Roman" w:cs="Times New Roman"/>
                <w:color w:val="000000"/>
                <w:szCs w:val="26"/>
              </w:rPr>
            </w:pPr>
            <w:r w:rsidRPr="00BC27C8">
              <w:rPr>
                <w:rFonts w:eastAsia="Times New Roman" w:cs="Times New Roman"/>
                <w:color w:val="000000"/>
                <w:szCs w:val="26"/>
              </w:rPr>
              <w:t>Bảo mật thông tin mật khẩu bằng mã hóa.</w:t>
            </w:r>
          </w:p>
          <w:p w14:paraId="4A3B376B" w14:textId="1F8A41DB" w:rsidR="00BC27C8" w:rsidRPr="00BC27C8" w:rsidRDefault="00BC27C8" w:rsidP="00BC27C8">
            <w:pPr>
              <w:spacing w:before="0" w:after="0" w:line="240" w:lineRule="auto"/>
              <w:rPr>
                <w:rFonts w:eastAsia="Times New Roman" w:cs="Times New Roman"/>
                <w:color w:val="auto"/>
                <w:sz w:val="24"/>
                <w:szCs w:val="24"/>
              </w:rPr>
            </w:pPr>
            <w:r>
              <w:rPr>
                <w:rFonts w:eastAsia="Times New Roman" w:cs="Times New Roman"/>
                <w:color w:val="000000"/>
                <w:szCs w:val="26"/>
              </w:rPr>
              <w:t>G</w:t>
            </w:r>
            <w:r w:rsidRPr="00BC27C8">
              <w:rPr>
                <w:rFonts w:eastAsia="Times New Roman" w:cs="Times New Roman"/>
                <w:color w:val="000000"/>
                <w:szCs w:val="26"/>
              </w:rPr>
              <w:t>iao diện thân thiện, dễ thao tác.</w:t>
            </w:r>
          </w:p>
          <w:p w14:paraId="3D833C89" w14:textId="7ADDA5BC" w:rsidR="000C58CA" w:rsidRPr="00267905" w:rsidRDefault="000C58CA" w:rsidP="00A87223">
            <w:pPr>
              <w:rPr>
                <w:lang w:val="vi-VN" w:eastAsia="ja-JP"/>
              </w:rPr>
            </w:pPr>
          </w:p>
        </w:tc>
      </w:tr>
    </w:tbl>
    <w:p w14:paraId="1788B9EE" w14:textId="4688BEB9" w:rsidR="000C58CA" w:rsidRDefault="000C58CA" w:rsidP="006371BD"/>
    <w:p w14:paraId="7DCA3162" w14:textId="61D1B30A" w:rsidR="00200613" w:rsidRPr="00654C20" w:rsidRDefault="00BC27C8" w:rsidP="00654C20">
      <w:r>
        <w:rPr>
          <w:noProof/>
        </w:rPr>
        <w:lastRenderedPageBreak/>
        <w:drawing>
          <wp:inline distT="0" distB="0" distL="0" distR="0" wp14:anchorId="52137D8A" wp14:editId="795A37E2">
            <wp:extent cx="5737860" cy="62636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37860" cy="6263640"/>
                    </a:xfrm>
                    <a:prstGeom prst="rect">
                      <a:avLst/>
                    </a:prstGeom>
                    <a:noFill/>
                    <a:ln>
                      <a:noFill/>
                    </a:ln>
                  </pic:spPr>
                </pic:pic>
              </a:graphicData>
            </a:graphic>
          </wp:inline>
        </w:drawing>
      </w:r>
    </w:p>
    <w:sectPr w:rsidR="00200613" w:rsidRPr="00654C20" w:rsidSect="00200613">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7B810" w14:textId="77777777" w:rsidR="00E6522A" w:rsidRDefault="00E6522A" w:rsidP="00200613">
      <w:pPr>
        <w:spacing w:after="0" w:line="240" w:lineRule="auto"/>
      </w:pPr>
      <w:r>
        <w:separator/>
      </w:r>
    </w:p>
  </w:endnote>
  <w:endnote w:type="continuationSeparator" w:id="0">
    <w:p w14:paraId="0F2EE4A8" w14:textId="77777777" w:rsidR="00E6522A" w:rsidRDefault="00E6522A"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92162" w14:textId="77777777" w:rsidR="00E6522A" w:rsidRDefault="00E6522A" w:rsidP="00200613">
      <w:pPr>
        <w:spacing w:after="0" w:line="240" w:lineRule="auto"/>
      </w:pPr>
      <w:r>
        <w:separator/>
      </w:r>
    </w:p>
  </w:footnote>
  <w:footnote w:type="continuationSeparator" w:id="0">
    <w:p w14:paraId="59B8CC01" w14:textId="77777777" w:rsidR="00E6522A" w:rsidRDefault="00E6522A" w:rsidP="002006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72829"/>
    <w:multiLevelType w:val="hybridMultilevel"/>
    <w:tmpl w:val="B9047F7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A46568"/>
    <w:multiLevelType w:val="hybridMultilevel"/>
    <w:tmpl w:val="B9047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B60501"/>
    <w:multiLevelType w:val="hybridMultilevel"/>
    <w:tmpl w:val="B9047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E14B47"/>
    <w:multiLevelType w:val="hybridMultilevel"/>
    <w:tmpl w:val="B9047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535AFB"/>
    <w:multiLevelType w:val="hybridMultilevel"/>
    <w:tmpl w:val="B9047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0DD2E6E"/>
    <w:multiLevelType w:val="hybridMultilevel"/>
    <w:tmpl w:val="B9047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6752C2"/>
    <w:multiLevelType w:val="hybridMultilevel"/>
    <w:tmpl w:val="B9047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4B0D40"/>
    <w:multiLevelType w:val="hybridMultilevel"/>
    <w:tmpl w:val="271CB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DD565F"/>
    <w:multiLevelType w:val="hybridMultilevel"/>
    <w:tmpl w:val="B9047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B676960"/>
    <w:multiLevelType w:val="hybridMultilevel"/>
    <w:tmpl w:val="B9047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52491B"/>
    <w:multiLevelType w:val="hybridMultilevel"/>
    <w:tmpl w:val="BD54D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AF7FAC"/>
    <w:multiLevelType w:val="hybridMultilevel"/>
    <w:tmpl w:val="B9047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CB1443D"/>
    <w:multiLevelType w:val="hybridMultilevel"/>
    <w:tmpl w:val="B9047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65339F6"/>
    <w:multiLevelType w:val="hybridMultilevel"/>
    <w:tmpl w:val="B9047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D12B4B"/>
    <w:multiLevelType w:val="hybridMultilevel"/>
    <w:tmpl w:val="B9047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E8402F9"/>
    <w:multiLevelType w:val="multilevel"/>
    <w:tmpl w:val="7E38C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C47D61"/>
    <w:multiLevelType w:val="hybridMultilevel"/>
    <w:tmpl w:val="B9047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33A5731"/>
    <w:multiLevelType w:val="multilevel"/>
    <w:tmpl w:val="969A24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94F3074"/>
    <w:multiLevelType w:val="hybridMultilevel"/>
    <w:tmpl w:val="B9047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A5B37E9"/>
    <w:multiLevelType w:val="multilevel"/>
    <w:tmpl w:val="C7602E04"/>
    <w:lvl w:ilvl="0">
      <w:start w:val="1"/>
      <w:numFmt w:val="decimal"/>
      <w:pStyle w:val="Heading1"/>
      <w:lvlText w:val="%1 "/>
      <w:lvlJc w:val="righ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4CD36ECB"/>
    <w:multiLevelType w:val="hybridMultilevel"/>
    <w:tmpl w:val="956025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0297BDC"/>
    <w:multiLevelType w:val="hybridMultilevel"/>
    <w:tmpl w:val="956025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3553574"/>
    <w:multiLevelType w:val="multilevel"/>
    <w:tmpl w:val="E7288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B080B17"/>
    <w:multiLevelType w:val="hybridMultilevel"/>
    <w:tmpl w:val="B9047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F3A03FF"/>
    <w:multiLevelType w:val="hybridMultilevel"/>
    <w:tmpl w:val="956025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0EC7E15"/>
    <w:multiLevelType w:val="hybridMultilevel"/>
    <w:tmpl w:val="B9047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0FA25A8"/>
    <w:multiLevelType w:val="hybridMultilevel"/>
    <w:tmpl w:val="B9047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3451A6A"/>
    <w:multiLevelType w:val="hybridMultilevel"/>
    <w:tmpl w:val="0038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FB0C21"/>
    <w:multiLevelType w:val="multilevel"/>
    <w:tmpl w:val="E69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6353BF0"/>
    <w:multiLevelType w:val="hybridMultilevel"/>
    <w:tmpl w:val="B9047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8555B85"/>
    <w:multiLevelType w:val="hybridMultilevel"/>
    <w:tmpl w:val="B2EA6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E563AC"/>
    <w:multiLevelType w:val="multilevel"/>
    <w:tmpl w:val="FABE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0C0384"/>
    <w:multiLevelType w:val="hybridMultilevel"/>
    <w:tmpl w:val="B9047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CF41654"/>
    <w:multiLevelType w:val="hybridMultilevel"/>
    <w:tmpl w:val="B9047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F637D53"/>
    <w:multiLevelType w:val="hybridMultilevel"/>
    <w:tmpl w:val="B9047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28D4947"/>
    <w:multiLevelType w:val="hybridMultilevel"/>
    <w:tmpl w:val="B6DC8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5124E4"/>
    <w:multiLevelType w:val="hybridMultilevel"/>
    <w:tmpl w:val="95602530"/>
    <w:lvl w:ilvl="0" w:tplc="0409000F">
      <w:start w:val="1"/>
      <w:numFmt w:val="decimal"/>
      <w:pStyle w:val="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205F2E"/>
    <w:multiLevelType w:val="hybridMultilevel"/>
    <w:tmpl w:val="B9047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9"/>
  </w:num>
  <w:num w:numId="2">
    <w:abstractNumId w:val="7"/>
  </w:num>
  <w:num w:numId="3">
    <w:abstractNumId w:val="27"/>
  </w:num>
  <w:num w:numId="4">
    <w:abstractNumId w:val="10"/>
  </w:num>
  <w:num w:numId="5">
    <w:abstractNumId w:val="17"/>
  </w:num>
  <w:num w:numId="6">
    <w:abstractNumId w:val="22"/>
  </w:num>
  <w:num w:numId="7">
    <w:abstractNumId w:val="15"/>
  </w:num>
  <w:num w:numId="8">
    <w:abstractNumId w:val="31"/>
  </w:num>
  <w:num w:numId="9">
    <w:abstractNumId w:val="28"/>
  </w:num>
  <w:num w:numId="10">
    <w:abstractNumId w:val="36"/>
  </w:num>
  <w:num w:numId="11">
    <w:abstractNumId w:val="36"/>
  </w:num>
  <w:num w:numId="12">
    <w:abstractNumId w:val="35"/>
  </w:num>
  <w:num w:numId="13">
    <w:abstractNumId w:val="30"/>
  </w:num>
  <w:num w:numId="14">
    <w:abstractNumId w:val="0"/>
  </w:num>
  <w:num w:numId="15">
    <w:abstractNumId w:val="8"/>
  </w:num>
  <w:num w:numId="16">
    <w:abstractNumId w:val="4"/>
  </w:num>
  <w:num w:numId="17">
    <w:abstractNumId w:val="18"/>
  </w:num>
  <w:num w:numId="18">
    <w:abstractNumId w:val="3"/>
  </w:num>
  <w:num w:numId="19">
    <w:abstractNumId w:val="25"/>
  </w:num>
  <w:num w:numId="20">
    <w:abstractNumId w:val="5"/>
  </w:num>
  <w:num w:numId="21">
    <w:abstractNumId w:val="26"/>
  </w:num>
  <w:num w:numId="22">
    <w:abstractNumId w:val="23"/>
  </w:num>
  <w:num w:numId="23">
    <w:abstractNumId w:val="14"/>
  </w:num>
  <w:num w:numId="24">
    <w:abstractNumId w:val="32"/>
  </w:num>
  <w:num w:numId="25">
    <w:abstractNumId w:val="2"/>
  </w:num>
  <w:num w:numId="26">
    <w:abstractNumId w:val="6"/>
  </w:num>
  <w:num w:numId="27">
    <w:abstractNumId w:val="36"/>
    <w:lvlOverride w:ilvl="0">
      <w:startOverride w:val="1"/>
    </w:lvlOverride>
  </w:num>
  <w:num w:numId="28">
    <w:abstractNumId w:val="20"/>
  </w:num>
  <w:num w:numId="29">
    <w:abstractNumId w:val="37"/>
  </w:num>
  <w:num w:numId="30">
    <w:abstractNumId w:val="24"/>
  </w:num>
  <w:num w:numId="31">
    <w:abstractNumId w:val="16"/>
  </w:num>
  <w:num w:numId="32">
    <w:abstractNumId w:val="11"/>
  </w:num>
  <w:num w:numId="33">
    <w:abstractNumId w:val="9"/>
  </w:num>
  <w:num w:numId="34">
    <w:abstractNumId w:val="34"/>
  </w:num>
  <w:num w:numId="35">
    <w:abstractNumId w:val="29"/>
  </w:num>
  <w:num w:numId="36">
    <w:abstractNumId w:val="1"/>
  </w:num>
  <w:num w:numId="37">
    <w:abstractNumId w:val="12"/>
  </w:num>
  <w:num w:numId="38">
    <w:abstractNumId w:val="13"/>
  </w:num>
  <w:num w:numId="39">
    <w:abstractNumId w:val="33"/>
  </w:num>
  <w:num w:numId="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04EA2"/>
    <w:rsid w:val="00064982"/>
    <w:rsid w:val="00096101"/>
    <w:rsid w:val="000B09C6"/>
    <w:rsid w:val="000C58CA"/>
    <w:rsid w:val="000D2754"/>
    <w:rsid w:val="001103D6"/>
    <w:rsid w:val="00115254"/>
    <w:rsid w:val="00145946"/>
    <w:rsid w:val="001518BE"/>
    <w:rsid w:val="00171DDC"/>
    <w:rsid w:val="001A1E9F"/>
    <w:rsid w:val="001E53C9"/>
    <w:rsid w:val="001F07AE"/>
    <w:rsid w:val="00200613"/>
    <w:rsid w:val="00213023"/>
    <w:rsid w:val="00263443"/>
    <w:rsid w:val="00267905"/>
    <w:rsid w:val="00280D7C"/>
    <w:rsid w:val="002D46D8"/>
    <w:rsid w:val="00321EED"/>
    <w:rsid w:val="00365520"/>
    <w:rsid w:val="00397CA6"/>
    <w:rsid w:val="00452888"/>
    <w:rsid w:val="00497E10"/>
    <w:rsid w:val="004F50EE"/>
    <w:rsid w:val="0050403A"/>
    <w:rsid w:val="00512FDD"/>
    <w:rsid w:val="005246C1"/>
    <w:rsid w:val="00542645"/>
    <w:rsid w:val="005502C8"/>
    <w:rsid w:val="0059104D"/>
    <w:rsid w:val="00613570"/>
    <w:rsid w:val="006371BD"/>
    <w:rsid w:val="00646822"/>
    <w:rsid w:val="00654C20"/>
    <w:rsid w:val="0065777A"/>
    <w:rsid w:val="006839F0"/>
    <w:rsid w:val="007016C7"/>
    <w:rsid w:val="00723F11"/>
    <w:rsid w:val="0072562F"/>
    <w:rsid w:val="007359EB"/>
    <w:rsid w:val="00764788"/>
    <w:rsid w:val="00770322"/>
    <w:rsid w:val="00804EA9"/>
    <w:rsid w:val="0081555F"/>
    <w:rsid w:val="0086174D"/>
    <w:rsid w:val="008E596E"/>
    <w:rsid w:val="00981F9C"/>
    <w:rsid w:val="00995A8F"/>
    <w:rsid w:val="0099762B"/>
    <w:rsid w:val="009C6DF6"/>
    <w:rsid w:val="009F3572"/>
    <w:rsid w:val="00A078FB"/>
    <w:rsid w:val="00A15A4D"/>
    <w:rsid w:val="00A57CCB"/>
    <w:rsid w:val="00A82C0C"/>
    <w:rsid w:val="00A84DF5"/>
    <w:rsid w:val="00AA4ED1"/>
    <w:rsid w:val="00B432DE"/>
    <w:rsid w:val="00B4382C"/>
    <w:rsid w:val="00B7574B"/>
    <w:rsid w:val="00BC27C8"/>
    <w:rsid w:val="00BE162C"/>
    <w:rsid w:val="00C2389F"/>
    <w:rsid w:val="00C77EF8"/>
    <w:rsid w:val="00C8631C"/>
    <w:rsid w:val="00CA439F"/>
    <w:rsid w:val="00D2196E"/>
    <w:rsid w:val="00E01EDB"/>
    <w:rsid w:val="00E50699"/>
    <w:rsid w:val="00E6522A"/>
    <w:rsid w:val="00ED7B69"/>
    <w:rsid w:val="00EF3CB9"/>
    <w:rsid w:val="00EF4CB2"/>
    <w:rsid w:val="00F1652B"/>
    <w:rsid w:val="00F275FE"/>
    <w:rsid w:val="00FE4CCB"/>
    <w:rsid w:val="00FF37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1F9C"/>
    <w:pPr>
      <w:spacing w:before="60" w:after="60" w:line="360" w:lineRule="auto"/>
      <w:jc w:val="both"/>
    </w:pPr>
    <w:rPr>
      <w:rFonts w:ascii="Times New Roman" w:hAnsi="Times New Roman"/>
      <w:color w:val="000000" w:themeColor="text1"/>
      <w:sz w:val="26"/>
    </w:rPr>
  </w:style>
  <w:style w:type="paragraph" w:styleId="Heading1">
    <w:name w:val="heading 1"/>
    <w:basedOn w:val="Normal"/>
    <w:next w:val="Normal"/>
    <w:link w:val="Heading1Char"/>
    <w:uiPriority w:val="9"/>
    <w:qFormat/>
    <w:rsid w:val="001E53C9"/>
    <w:pPr>
      <w:keepNext/>
      <w:keepLines/>
      <w:numPr>
        <w:numId w:val="1"/>
      </w:numPr>
      <w:spacing w:before="240" w:after="0"/>
      <w:jc w:val="left"/>
      <w:outlineLvl w:val="0"/>
    </w:pPr>
    <w:rPr>
      <w:rFonts w:eastAsiaTheme="majorEastAsia" w:cstheme="majorBidi"/>
      <w:b/>
      <w:caps/>
      <w:sz w:val="32"/>
      <w:szCs w:val="32"/>
    </w:rPr>
  </w:style>
  <w:style w:type="paragraph" w:styleId="Heading2">
    <w:name w:val="heading 2"/>
    <w:basedOn w:val="Normal"/>
    <w:next w:val="Normal"/>
    <w:link w:val="Heading2Char"/>
    <w:uiPriority w:val="9"/>
    <w:unhideWhenUsed/>
    <w:qFormat/>
    <w:rsid w:val="001E53C9"/>
    <w:pPr>
      <w:keepNext/>
      <w:keepLines/>
      <w:numPr>
        <w:ilvl w:val="1"/>
        <w:numId w:val="1"/>
      </w:numPr>
      <w:spacing w:before="2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1E53C9"/>
    <w:pPr>
      <w:keepNext/>
      <w:keepLines/>
      <w:numPr>
        <w:ilvl w:val="2"/>
        <w:numId w:val="1"/>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A84DF5"/>
    <w:pPr>
      <w:keepNext/>
      <w:keepLines/>
      <w:numPr>
        <w:ilvl w:val="3"/>
        <w:numId w:val="1"/>
      </w:numPr>
      <w:spacing w:before="40" w:after="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1E53C9"/>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1E53C9"/>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E53C9"/>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A84DF5"/>
    <w:rPr>
      <w:rFonts w:ascii="Arial" w:eastAsiaTheme="majorEastAsia" w:hAnsi="Arial" w:cstheme="majorBidi"/>
      <w:i/>
      <w:iCs/>
      <w:color w:val="000000" w:themeColor="text1"/>
      <w:sz w:val="24"/>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paragraph" w:styleId="ListParagraph">
    <w:name w:val="List Paragraph"/>
    <w:basedOn w:val="Normal"/>
    <w:uiPriority w:val="34"/>
    <w:qFormat/>
    <w:rsid w:val="00096101"/>
    <w:pPr>
      <w:ind w:left="720"/>
      <w:contextualSpacing/>
    </w:pPr>
  </w:style>
  <w:style w:type="table" w:styleId="TableGrid">
    <w:name w:val="Table Grid"/>
    <w:basedOn w:val="TableNormal"/>
    <w:uiPriority w:val="39"/>
    <w:rsid w:val="00FE4C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84DF5"/>
    <w:rPr>
      <w:b/>
      <w:bCs/>
    </w:rPr>
  </w:style>
  <w:style w:type="paragraph" w:styleId="NormalWeb">
    <w:name w:val="Normal (Web)"/>
    <w:basedOn w:val="Normal"/>
    <w:uiPriority w:val="99"/>
    <w:unhideWhenUsed/>
    <w:rsid w:val="00B7574B"/>
    <w:pPr>
      <w:spacing w:before="100" w:beforeAutospacing="1" w:after="100" w:afterAutospacing="1" w:line="240" w:lineRule="auto"/>
      <w:jc w:val="left"/>
    </w:pPr>
    <w:rPr>
      <w:rFonts w:eastAsia="Times New Roman" w:cs="Times New Roman"/>
      <w:szCs w:val="24"/>
      <w:lang w:eastAsia="ja-JP"/>
    </w:rPr>
  </w:style>
  <w:style w:type="character" w:styleId="CommentReference">
    <w:name w:val="annotation reference"/>
    <w:basedOn w:val="DefaultParagraphFont"/>
    <w:uiPriority w:val="99"/>
    <w:semiHidden/>
    <w:unhideWhenUsed/>
    <w:rsid w:val="00280D7C"/>
    <w:rPr>
      <w:sz w:val="16"/>
      <w:szCs w:val="16"/>
    </w:rPr>
  </w:style>
  <w:style w:type="paragraph" w:styleId="CommentText">
    <w:name w:val="annotation text"/>
    <w:basedOn w:val="Normal"/>
    <w:link w:val="CommentTextChar"/>
    <w:uiPriority w:val="99"/>
    <w:semiHidden/>
    <w:unhideWhenUsed/>
    <w:rsid w:val="00280D7C"/>
    <w:pPr>
      <w:spacing w:line="240" w:lineRule="auto"/>
    </w:pPr>
    <w:rPr>
      <w:sz w:val="20"/>
      <w:szCs w:val="20"/>
    </w:rPr>
  </w:style>
  <w:style w:type="character" w:customStyle="1" w:styleId="CommentTextChar">
    <w:name w:val="Comment Text Char"/>
    <w:basedOn w:val="DefaultParagraphFont"/>
    <w:link w:val="CommentText"/>
    <w:uiPriority w:val="99"/>
    <w:semiHidden/>
    <w:rsid w:val="00280D7C"/>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280D7C"/>
    <w:rPr>
      <w:b/>
      <w:bCs/>
    </w:rPr>
  </w:style>
  <w:style w:type="character" w:customStyle="1" w:styleId="CommentSubjectChar">
    <w:name w:val="Comment Subject Char"/>
    <w:basedOn w:val="CommentTextChar"/>
    <w:link w:val="CommentSubject"/>
    <w:uiPriority w:val="99"/>
    <w:semiHidden/>
    <w:rsid w:val="00280D7C"/>
    <w:rPr>
      <w:rFonts w:ascii="Times New Roman" w:hAnsi="Times New Roman"/>
      <w:b/>
      <w:bCs/>
      <w:color w:val="000000" w:themeColor="text1"/>
      <w:sz w:val="20"/>
      <w:szCs w:val="20"/>
    </w:rPr>
  </w:style>
  <w:style w:type="paragraph" w:styleId="TOCHeading">
    <w:name w:val="TOC Heading"/>
    <w:basedOn w:val="Heading1"/>
    <w:next w:val="Normal"/>
    <w:uiPriority w:val="39"/>
    <w:unhideWhenUsed/>
    <w:qFormat/>
    <w:rsid w:val="00280D7C"/>
    <w:pPr>
      <w:numPr>
        <w:numId w:val="0"/>
      </w:numPr>
      <w:spacing w:line="259" w:lineRule="auto"/>
      <w:outlineLvl w:val="9"/>
    </w:pPr>
    <w:rPr>
      <w:rFonts w:asciiTheme="majorHAnsi" w:hAnsiTheme="majorHAnsi"/>
      <w:b w:val="0"/>
      <w:caps w:val="0"/>
      <w:color w:val="2F5496" w:themeColor="accent1" w:themeShade="BF"/>
    </w:rPr>
  </w:style>
  <w:style w:type="paragraph" w:styleId="TOC1">
    <w:name w:val="toc 1"/>
    <w:basedOn w:val="Normal"/>
    <w:next w:val="Normal"/>
    <w:autoRedefine/>
    <w:uiPriority w:val="39"/>
    <w:unhideWhenUsed/>
    <w:rsid w:val="00280D7C"/>
    <w:pPr>
      <w:spacing w:after="100"/>
    </w:pPr>
  </w:style>
  <w:style w:type="paragraph" w:styleId="TOC2">
    <w:name w:val="toc 2"/>
    <w:basedOn w:val="Normal"/>
    <w:next w:val="Normal"/>
    <w:autoRedefine/>
    <w:uiPriority w:val="39"/>
    <w:unhideWhenUsed/>
    <w:rsid w:val="00280D7C"/>
    <w:pPr>
      <w:spacing w:after="100"/>
      <w:ind w:left="260"/>
    </w:pPr>
  </w:style>
  <w:style w:type="paragraph" w:styleId="TOC3">
    <w:name w:val="toc 3"/>
    <w:basedOn w:val="Normal"/>
    <w:next w:val="Normal"/>
    <w:autoRedefine/>
    <w:uiPriority w:val="39"/>
    <w:unhideWhenUsed/>
    <w:rsid w:val="00280D7C"/>
    <w:pPr>
      <w:spacing w:after="100"/>
      <w:ind w:left="520"/>
    </w:pPr>
  </w:style>
  <w:style w:type="paragraph" w:customStyle="1" w:styleId="1">
    <w:name w:val="1"/>
    <w:basedOn w:val="Normal"/>
    <w:link w:val="1Char"/>
    <w:qFormat/>
    <w:rsid w:val="00A15A4D"/>
    <w:pPr>
      <w:numPr>
        <w:numId w:val="11"/>
      </w:numPr>
    </w:pPr>
  </w:style>
  <w:style w:type="character" w:customStyle="1" w:styleId="1Char">
    <w:name w:val="1 Char"/>
    <w:basedOn w:val="DefaultParagraphFont"/>
    <w:link w:val="1"/>
    <w:rsid w:val="00A15A4D"/>
    <w:rPr>
      <w:rFonts w:ascii="Times New Roman" w:hAnsi="Times New Roman"/>
      <w:color w:val="000000" w:themeColor="text1"/>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0661">
      <w:bodyDiv w:val="1"/>
      <w:marLeft w:val="0"/>
      <w:marRight w:val="0"/>
      <w:marTop w:val="0"/>
      <w:marBottom w:val="0"/>
      <w:divBdr>
        <w:top w:val="none" w:sz="0" w:space="0" w:color="auto"/>
        <w:left w:val="none" w:sz="0" w:space="0" w:color="auto"/>
        <w:bottom w:val="none" w:sz="0" w:space="0" w:color="auto"/>
        <w:right w:val="none" w:sz="0" w:space="0" w:color="auto"/>
      </w:divBdr>
    </w:div>
    <w:div w:id="36896792">
      <w:bodyDiv w:val="1"/>
      <w:marLeft w:val="0"/>
      <w:marRight w:val="0"/>
      <w:marTop w:val="0"/>
      <w:marBottom w:val="0"/>
      <w:divBdr>
        <w:top w:val="none" w:sz="0" w:space="0" w:color="auto"/>
        <w:left w:val="none" w:sz="0" w:space="0" w:color="auto"/>
        <w:bottom w:val="none" w:sz="0" w:space="0" w:color="auto"/>
        <w:right w:val="none" w:sz="0" w:space="0" w:color="auto"/>
      </w:divBdr>
    </w:div>
    <w:div w:id="44526265">
      <w:bodyDiv w:val="1"/>
      <w:marLeft w:val="0"/>
      <w:marRight w:val="0"/>
      <w:marTop w:val="0"/>
      <w:marBottom w:val="0"/>
      <w:divBdr>
        <w:top w:val="none" w:sz="0" w:space="0" w:color="auto"/>
        <w:left w:val="none" w:sz="0" w:space="0" w:color="auto"/>
        <w:bottom w:val="none" w:sz="0" w:space="0" w:color="auto"/>
        <w:right w:val="none" w:sz="0" w:space="0" w:color="auto"/>
      </w:divBdr>
    </w:div>
    <w:div w:id="48648436">
      <w:bodyDiv w:val="1"/>
      <w:marLeft w:val="0"/>
      <w:marRight w:val="0"/>
      <w:marTop w:val="0"/>
      <w:marBottom w:val="0"/>
      <w:divBdr>
        <w:top w:val="none" w:sz="0" w:space="0" w:color="auto"/>
        <w:left w:val="none" w:sz="0" w:space="0" w:color="auto"/>
        <w:bottom w:val="none" w:sz="0" w:space="0" w:color="auto"/>
        <w:right w:val="none" w:sz="0" w:space="0" w:color="auto"/>
      </w:divBdr>
    </w:div>
    <w:div w:id="67115100">
      <w:bodyDiv w:val="1"/>
      <w:marLeft w:val="0"/>
      <w:marRight w:val="0"/>
      <w:marTop w:val="0"/>
      <w:marBottom w:val="0"/>
      <w:divBdr>
        <w:top w:val="none" w:sz="0" w:space="0" w:color="auto"/>
        <w:left w:val="none" w:sz="0" w:space="0" w:color="auto"/>
        <w:bottom w:val="none" w:sz="0" w:space="0" w:color="auto"/>
        <w:right w:val="none" w:sz="0" w:space="0" w:color="auto"/>
      </w:divBdr>
    </w:div>
    <w:div w:id="84502382">
      <w:bodyDiv w:val="1"/>
      <w:marLeft w:val="0"/>
      <w:marRight w:val="0"/>
      <w:marTop w:val="0"/>
      <w:marBottom w:val="0"/>
      <w:divBdr>
        <w:top w:val="none" w:sz="0" w:space="0" w:color="auto"/>
        <w:left w:val="none" w:sz="0" w:space="0" w:color="auto"/>
        <w:bottom w:val="none" w:sz="0" w:space="0" w:color="auto"/>
        <w:right w:val="none" w:sz="0" w:space="0" w:color="auto"/>
      </w:divBdr>
    </w:div>
    <w:div w:id="126239090">
      <w:bodyDiv w:val="1"/>
      <w:marLeft w:val="0"/>
      <w:marRight w:val="0"/>
      <w:marTop w:val="0"/>
      <w:marBottom w:val="0"/>
      <w:divBdr>
        <w:top w:val="none" w:sz="0" w:space="0" w:color="auto"/>
        <w:left w:val="none" w:sz="0" w:space="0" w:color="auto"/>
        <w:bottom w:val="none" w:sz="0" w:space="0" w:color="auto"/>
        <w:right w:val="none" w:sz="0" w:space="0" w:color="auto"/>
      </w:divBdr>
    </w:div>
    <w:div w:id="142703155">
      <w:bodyDiv w:val="1"/>
      <w:marLeft w:val="0"/>
      <w:marRight w:val="0"/>
      <w:marTop w:val="0"/>
      <w:marBottom w:val="0"/>
      <w:divBdr>
        <w:top w:val="none" w:sz="0" w:space="0" w:color="auto"/>
        <w:left w:val="none" w:sz="0" w:space="0" w:color="auto"/>
        <w:bottom w:val="none" w:sz="0" w:space="0" w:color="auto"/>
        <w:right w:val="none" w:sz="0" w:space="0" w:color="auto"/>
      </w:divBdr>
    </w:div>
    <w:div w:id="158272529">
      <w:bodyDiv w:val="1"/>
      <w:marLeft w:val="0"/>
      <w:marRight w:val="0"/>
      <w:marTop w:val="0"/>
      <w:marBottom w:val="0"/>
      <w:divBdr>
        <w:top w:val="none" w:sz="0" w:space="0" w:color="auto"/>
        <w:left w:val="none" w:sz="0" w:space="0" w:color="auto"/>
        <w:bottom w:val="none" w:sz="0" w:space="0" w:color="auto"/>
        <w:right w:val="none" w:sz="0" w:space="0" w:color="auto"/>
      </w:divBdr>
    </w:div>
    <w:div w:id="164564201">
      <w:bodyDiv w:val="1"/>
      <w:marLeft w:val="0"/>
      <w:marRight w:val="0"/>
      <w:marTop w:val="0"/>
      <w:marBottom w:val="0"/>
      <w:divBdr>
        <w:top w:val="none" w:sz="0" w:space="0" w:color="auto"/>
        <w:left w:val="none" w:sz="0" w:space="0" w:color="auto"/>
        <w:bottom w:val="none" w:sz="0" w:space="0" w:color="auto"/>
        <w:right w:val="none" w:sz="0" w:space="0" w:color="auto"/>
      </w:divBdr>
    </w:div>
    <w:div w:id="193856045">
      <w:bodyDiv w:val="1"/>
      <w:marLeft w:val="0"/>
      <w:marRight w:val="0"/>
      <w:marTop w:val="0"/>
      <w:marBottom w:val="0"/>
      <w:divBdr>
        <w:top w:val="none" w:sz="0" w:space="0" w:color="auto"/>
        <w:left w:val="none" w:sz="0" w:space="0" w:color="auto"/>
        <w:bottom w:val="none" w:sz="0" w:space="0" w:color="auto"/>
        <w:right w:val="none" w:sz="0" w:space="0" w:color="auto"/>
      </w:divBdr>
    </w:div>
    <w:div w:id="204295523">
      <w:bodyDiv w:val="1"/>
      <w:marLeft w:val="0"/>
      <w:marRight w:val="0"/>
      <w:marTop w:val="0"/>
      <w:marBottom w:val="0"/>
      <w:divBdr>
        <w:top w:val="none" w:sz="0" w:space="0" w:color="auto"/>
        <w:left w:val="none" w:sz="0" w:space="0" w:color="auto"/>
        <w:bottom w:val="none" w:sz="0" w:space="0" w:color="auto"/>
        <w:right w:val="none" w:sz="0" w:space="0" w:color="auto"/>
      </w:divBdr>
    </w:div>
    <w:div w:id="236475879">
      <w:bodyDiv w:val="1"/>
      <w:marLeft w:val="0"/>
      <w:marRight w:val="0"/>
      <w:marTop w:val="0"/>
      <w:marBottom w:val="0"/>
      <w:divBdr>
        <w:top w:val="none" w:sz="0" w:space="0" w:color="auto"/>
        <w:left w:val="none" w:sz="0" w:space="0" w:color="auto"/>
        <w:bottom w:val="none" w:sz="0" w:space="0" w:color="auto"/>
        <w:right w:val="none" w:sz="0" w:space="0" w:color="auto"/>
      </w:divBdr>
    </w:div>
    <w:div w:id="339360264">
      <w:bodyDiv w:val="1"/>
      <w:marLeft w:val="0"/>
      <w:marRight w:val="0"/>
      <w:marTop w:val="0"/>
      <w:marBottom w:val="0"/>
      <w:divBdr>
        <w:top w:val="none" w:sz="0" w:space="0" w:color="auto"/>
        <w:left w:val="none" w:sz="0" w:space="0" w:color="auto"/>
        <w:bottom w:val="none" w:sz="0" w:space="0" w:color="auto"/>
        <w:right w:val="none" w:sz="0" w:space="0" w:color="auto"/>
      </w:divBdr>
    </w:div>
    <w:div w:id="339427857">
      <w:bodyDiv w:val="1"/>
      <w:marLeft w:val="0"/>
      <w:marRight w:val="0"/>
      <w:marTop w:val="0"/>
      <w:marBottom w:val="0"/>
      <w:divBdr>
        <w:top w:val="none" w:sz="0" w:space="0" w:color="auto"/>
        <w:left w:val="none" w:sz="0" w:space="0" w:color="auto"/>
        <w:bottom w:val="none" w:sz="0" w:space="0" w:color="auto"/>
        <w:right w:val="none" w:sz="0" w:space="0" w:color="auto"/>
      </w:divBdr>
    </w:div>
    <w:div w:id="357393480">
      <w:bodyDiv w:val="1"/>
      <w:marLeft w:val="0"/>
      <w:marRight w:val="0"/>
      <w:marTop w:val="0"/>
      <w:marBottom w:val="0"/>
      <w:divBdr>
        <w:top w:val="none" w:sz="0" w:space="0" w:color="auto"/>
        <w:left w:val="none" w:sz="0" w:space="0" w:color="auto"/>
        <w:bottom w:val="none" w:sz="0" w:space="0" w:color="auto"/>
        <w:right w:val="none" w:sz="0" w:space="0" w:color="auto"/>
      </w:divBdr>
    </w:div>
    <w:div w:id="359933687">
      <w:bodyDiv w:val="1"/>
      <w:marLeft w:val="0"/>
      <w:marRight w:val="0"/>
      <w:marTop w:val="0"/>
      <w:marBottom w:val="0"/>
      <w:divBdr>
        <w:top w:val="none" w:sz="0" w:space="0" w:color="auto"/>
        <w:left w:val="none" w:sz="0" w:space="0" w:color="auto"/>
        <w:bottom w:val="none" w:sz="0" w:space="0" w:color="auto"/>
        <w:right w:val="none" w:sz="0" w:space="0" w:color="auto"/>
      </w:divBdr>
    </w:div>
    <w:div w:id="363949054">
      <w:bodyDiv w:val="1"/>
      <w:marLeft w:val="0"/>
      <w:marRight w:val="0"/>
      <w:marTop w:val="0"/>
      <w:marBottom w:val="0"/>
      <w:divBdr>
        <w:top w:val="none" w:sz="0" w:space="0" w:color="auto"/>
        <w:left w:val="none" w:sz="0" w:space="0" w:color="auto"/>
        <w:bottom w:val="none" w:sz="0" w:space="0" w:color="auto"/>
        <w:right w:val="none" w:sz="0" w:space="0" w:color="auto"/>
      </w:divBdr>
    </w:div>
    <w:div w:id="395588222">
      <w:bodyDiv w:val="1"/>
      <w:marLeft w:val="0"/>
      <w:marRight w:val="0"/>
      <w:marTop w:val="0"/>
      <w:marBottom w:val="0"/>
      <w:divBdr>
        <w:top w:val="none" w:sz="0" w:space="0" w:color="auto"/>
        <w:left w:val="none" w:sz="0" w:space="0" w:color="auto"/>
        <w:bottom w:val="none" w:sz="0" w:space="0" w:color="auto"/>
        <w:right w:val="none" w:sz="0" w:space="0" w:color="auto"/>
      </w:divBdr>
    </w:div>
    <w:div w:id="412048193">
      <w:bodyDiv w:val="1"/>
      <w:marLeft w:val="0"/>
      <w:marRight w:val="0"/>
      <w:marTop w:val="0"/>
      <w:marBottom w:val="0"/>
      <w:divBdr>
        <w:top w:val="none" w:sz="0" w:space="0" w:color="auto"/>
        <w:left w:val="none" w:sz="0" w:space="0" w:color="auto"/>
        <w:bottom w:val="none" w:sz="0" w:space="0" w:color="auto"/>
        <w:right w:val="none" w:sz="0" w:space="0" w:color="auto"/>
      </w:divBdr>
    </w:div>
    <w:div w:id="423646605">
      <w:bodyDiv w:val="1"/>
      <w:marLeft w:val="0"/>
      <w:marRight w:val="0"/>
      <w:marTop w:val="0"/>
      <w:marBottom w:val="0"/>
      <w:divBdr>
        <w:top w:val="none" w:sz="0" w:space="0" w:color="auto"/>
        <w:left w:val="none" w:sz="0" w:space="0" w:color="auto"/>
        <w:bottom w:val="none" w:sz="0" w:space="0" w:color="auto"/>
        <w:right w:val="none" w:sz="0" w:space="0" w:color="auto"/>
      </w:divBdr>
    </w:div>
    <w:div w:id="467361903">
      <w:bodyDiv w:val="1"/>
      <w:marLeft w:val="0"/>
      <w:marRight w:val="0"/>
      <w:marTop w:val="0"/>
      <w:marBottom w:val="0"/>
      <w:divBdr>
        <w:top w:val="none" w:sz="0" w:space="0" w:color="auto"/>
        <w:left w:val="none" w:sz="0" w:space="0" w:color="auto"/>
        <w:bottom w:val="none" w:sz="0" w:space="0" w:color="auto"/>
        <w:right w:val="none" w:sz="0" w:space="0" w:color="auto"/>
      </w:divBdr>
    </w:div>
    <w:div w:id="527257859">
      <w:bodyDiv w:val="1"/>
      <w:marLeft w:val="0"/>
      <w:marRight w:val="0"/>
      <w:marTop w:val="0"/>
      <w:marBottom w:val="0"/>
      <w:divBdr>
        <w:top w:val="none" w:sz="0" w:space="0" w:color="auto"/>
        <w:left w:val="none" w:sz="0" w:space="0" w:color="auto"/>
        <w:bottom w:val="none" w:sz="0" w:space="0" w:color="auto"/>
        <w:right w:val="none" w:sz="0" w:space="0" w:color="auto"/>
      </w:divBdr>
    </w:div>
    <w:div w:id="540096592">
      <w:bodyDiv w:val="1"/>
      <w:marLeft w:val="0"/>
      <w:marRight w:val="0"/>
      <w:marTop w:val="0"/>
      <w:marBottom w:val="0"/>
      <w:divBdr>
        <w:top w:val="none" w:sz="0" w:space="0" w:color="auto"/>
        <w:left w:val="none" w:sz="0" w:space="0" w:color="auto"/>
        <w:bottom w:val="none" w:sz="0" w:space="0" w:color="auto"/>
        <w:right w:val="none" w:sz="0" w:space="0" w:color="auto"/>
      </w:divBdr>
    </w:div>
    <w:div w:id="550312295">
      <w:bodyDiv w:val="1"/>
      <w:marLeft w:val="0"/>
      <w:marRight w:val="0"/>
      <w:marTop w:val="0"/>
      <w:marBottom w:val="0"/>
      <w:divBdr>
        <w:top w:val="none" w:sz="0" w:space="0" w:color="auto"/>
        <w:left w:val="none" w:sz="0" w:space="0" w:color="auto"/>
        <w:bottom w:val="none" w:sz="0" w:space="0" w:color="auto"/>
        <w:right w:val="none" w:sz="0" w:space="0" w:color="auto"/>
      </w:divBdr>
    </w:div>
    <w:div w:id="551621806">
      <w:bodyDiv w:val="1"/>
      <w:marLeft w:val="0"/>
      <w:marRight w:val="0"/>
      <w:marTop w:val="0"/>
      <w:marBottom w:val="0"/>
      <w:divBdr>
        <w:top w:val="none" w:sz="0" w:space="0" w:color="auto"/>
        <w:left w:val="none" w:sz="0" w:space="0" w:color="auto"/>
        <w:bottom w:val="none" w:sz="0" w:space="0" w:color="auto"/>
        <w:right w:val="none" w:sz="0" w:space="0" w:color="auto"/>
      </w:divBdr>
    </w:div>
    <w:div w:id="552156686">
      <w:bodyDiv w:val="1"/>
      <w:marLeft w:val="0"/>
      <w:marRight w:val="0"/>
      <w:marTop w:val="0"/>
      <w:marBottom w:val="0"/>
      <w:divBdr>
        <w:top w:val="none" w:sz="0" w:space="0" w:color="auto"/>
        <w:left w:val="none" w:sz="0" w:space="0" w:color="auto"/>
        <w:bottom w:val="none" w:sz="0" w:space="0" w:color="auto"/>
        <w:right w:val="none" w:sz="0" w:space="0" w:color="auto"/>
      </w:divBdr>
    </w:div>
    <w:div w:id="557476294">
      <w:bodyDiv w:val="1"/>
      <w:marLeft w:val="0"/>
      <w:marRight w:val="0"/>
      <w:marTop w:val="0"/>
      <w:marBottom w:val="0"/>
      <w:divBdr>
        <w:top w:val="none" w:sz="0" w:space="0" w:color="auto"/>
        <w:left w:val="none" w:sz="0" w:space="0" w:color="auto"/>
        <w:bottom w:val="none" w:sz="0" w:space="0" w:color="auto"/>
        <w:right w:val="none" w:sz="0" w:space="0" w:color="auto"/>
      </w:divBdr>
    </w:div>
    <w:div w:id="570509249">
      <w:bodyDiv w:val="1"/>
      <w:marLeft w:val="0"/>
      <w:marRight w:val="0"/>
      <w:marTop w:val="0"/>
      <w:marBottom w:val="0"/>
      <w:divBdr>
        <w:top w:val="none" w:sz="0" w:space="0" w:color="auto"/>
        <w:left w:val="none" w:sz="0" w:space="0" w:color="auto"/>
        <w:bottom w:val="none" w:sz="0" w:space="0" w:color="auto"/>
        <w:right w:val="none" w:sz="0" w:space="0" w:color="auto"/>
      </w:divBdr>
    </w:div>
    <w:div w:id="578292334">
      <w:bodyDiv w:val="1"/>
      <w:marLeft w:val="0"/>
      <w:marRight w:val="0"/>
      <w:marTop w:val="0"/>
      <w:marBottom w:val="0"/>
      <w:divBdr>
        <w:top w:val="none" w:sz="0" w:space="0" w:color="auto"/>
        <w:left w:val="none" w:sz="0" w:space="0" w:color="auto"/>
        <w:bottom w:val="none" w:sz="0" w:space="0" w:color="auto"/>
        <w:right w:val="none" w:sz="0" w:space="0" w:color="auto"/>
      </w:divBdr>
    </w:div>
    <w:div w:id="601887396">
      <w:bodyDiv w:val="1"/>
      <w:marLeft w:val="0"/>
      <w:marRight w:val="0"/>
      <w:marTop w:val="0"/>
      <w:marBottom w:val="0"/>
      <w:divBdr>
        <w:top w:val="none" w:sz="0" w:space="0" w:color="auto"/>
        <w:left w:val="none" w:sz="0" w:space="0" w:color="auto"/>
        <w:bottom w:val="none" w:sz="0" w:space="0" w:color="auto"/>
        <w:right w:val="none" w:sz="0" w:space="0" w:color="auto"/>
      </w:divBdr>
    </w:div>
    <w:div w:id="604532732">
      <w:bodyDiv w:val="1"/>
      <w:marLeft w:val="0"/>
      <w:marRight w:val="0"/>
      <w:marTop w:val="0"/>
      <w:marBottom w:val="0"/>
      <w:divBdr>
        <w:top w:val="none" w:sz="0" w:space="0" w:color="auto"/>
        <w:left w:val="none" w:sz="0" w:space="0" w:color="auto"/>
        <w:bottom w:val="none" w:sz="0" w:space="0" w:color="auto"/>
        <w:right w:val="none" w:sz="0" w:space="0" w:color="auto"/>
      </w:divBdr>
    </w:div>
    <w:div w:id="616107296">
      <w:bodyDiv w:val="1"/>
      <w:marLeft w:val="0"/>
      <w:marRight w:val="0"/>
      <w:marTop w:val="0"/>
      <w:marBottom w:val="0"/>
      <w:divBdr>
        <w:top w:val="none" w:sz="0" w:space="0" w:color="auto"/>
        <w:left w:val="none" w:sz="0" w:space="0" w:color="auto"/>
        <w:bottom w:val="none" w:sz="0" w:space="0" w:color="auto"/>
        <w:right w:val="none" w:sz="0" w:space="0" w:color="auto"/>
      </w:divBdr>
    </w:div>
    <w:div w:id="619340282">
      <w:bodyDiv w:val="1"/>
      <w:marLeft w:val="0"/>
      <w:marRight w:val="0"/>
      <w:marTop w:val="0"/>
      <w:marBottom w:val="0"/>
      <w:divBdr>
        <w:top w:val="none" w:sz="0" w:space="0" w:color="auto"/>
        <w:left w:val="none" w:sz="0" w:space="0" w:color="auto"/>
        <w:bottom w:val="none" w:sz="0" w:space="0" w:color="auto"/>
        <w:right w:val="none" w:sz="0" w:space="0" w:color="auto"/>
      </w:divBdr>
    </w:div>
    <w:div w:id="649403357">
      <w:bodyDiv w:val="1"/>
      <w:marLeft w:val="0"/>
      <w:marRight w:val="0"/>
      <w:marTop w:val="0"/>
      <w:marBottom w:val="0"/>
      <w:divBdr>
        <w:top w:val="none" w:sz="0" w:space="0" w:color="auto"/>
        <w:left w:val="none" w:sz="0" w:space="0" w:color="auto"/>
        <w:bottom w:val="none" w:sz="0" w:space="0" w:color="auto"/>
        <w:right w:val="none" w:sz="0" w:space="0" w:color="auto"/>
      </w:divBdr>
    </w:div>
    <w:div w:id="650671761">
      <w:bodyDiv w:val="1"/>
      <w:marLeft w:val="0"/>
      <w:marRight w:val="0"/>
      <w:marTop w:val="0"/>
      <w:marBottom w:val="0"/>
      <w:divBdr>
        <w:top w:val="none" w:sz="0" w:space="0" w:color="auto"/>
        <w:left w:val="none" w:sz="0" w:space="0" w:color="auto"/>
        <w:bottom w:val="none" w:sz="0" w:space="0" w:color="auto"/>
        <w:right w:val="none" w:sz="0" w:space="0" w:color="auto"/>
      </w:divBdr>
    </w:div>
    <w:div w:id="675810939">
      <w:bodyDiv w:val="1"/>
      <w:marLeft w:val="0"/>
      <w:marRight w:val="0"/>
      <w:marTop w:val="0"/>
      <w:marBottom w:val="0"/>
      <w:divBdr>
        <w:top w:val="none" w:sz="0" w:space="0" w:color="auto"/>
        <w:left w:val="none" w:sz="0" w:space="0" w:color="auto"/>
        <w:bottom w:val="none" w:sz="0" w:space="0" w:color="auto"/>
        <w:right w:val="none" w:sz="0" w:space="0" w:color="auto"/>
      </w:divBdr>
    </w:div>
    <w:div w:id="689525566">
      <w:bodyDiv w:val="1"/>
      <w:marLeft w:val="0"/>
      <w:marRight w:val="0"/>
      <w:marTop w:val="0"/>
      <w:marBottom w:val="0"/>
      <w:divBdr>
        <w:top w:val="none" w:sz="0" w:space="0" w:color="auto"/>
        <w:left w:val="none" w:sz="0" w:space="0" w:color="auto"/>
        <w:bottom w:val="none" w:sz="0" w:space="0" w:color="auto"/>
        <w:right w:val="none" w:sz="0" w:space="0" w:color="auto"/>
      </w:divBdr>
    </w:div>
    <w:div w:id="691997729">
      <w:bodyDiv w:val="1"/>
      <w:marLeft w:val="0"/>
      <w:marRight w:val="0"/>
      <w:marTop w:val="0"/>
      <w:marBottom w:val="0"/>
      <w:divBdr>
        <w:top w:val="none" w:sz="0" w:space="0" w:color="auto"/>
        <w:left w:val="none" w:sz="0" w:space="0" w:color="auto"/>
        <w:bottom w:val="none" w:sz="0" w:space="0" w:color="auto"/>
        <w:right w:val="none" w:sz="0" w:space="0" w:color="auto"/>
      </w:divBdr>
    </w:div>
    <w:div w:id="727530255">
      <w:bodyDiv w:val="1"/>
      <w:marLeft w:val="0"/>
      <w:marRight w:val="0"/>
      <w:marTop w:val="0"/>
      <w:marBottom w:val="0"/>
      <w:divBdr>
        <w:top w:val="none" w:sz="0" w:space="0" w:color="auto"/>
        <w:left w:val="none" w:sz="0" w:space="0" w:color="auto"/>
        <w:bottom w:val="none" w:sz="0" w:space="0" w:color="auto"/>
        <w:right w:val="none" w:sz="0" w:space="0" w:color="auto"/>
      </w:divBdr>
    </w:div>
    <w:div w:id="730887610">
      <w:bodyDiv w:val="1"/>
      <w:marLeft w:val="0"/>
      <w:marRight w:val="0"/>
      <w:marTop w:val="0"/>
      <w:marBottom w:val="0"/>
      <w:divBdr>
        <w:top w:val="none" w:sz="0" w:space="0" w:color="auto"/>
        <w:left w:val="none" w:sz="0" w:space="0" w:color="auto"/>
        <w:bottom w:val="none" w:sz="0" w:space="0" w:color="auto"/>
        <w:right w:val="none" w:sz="0" w:space="0" w:color="auto"/>
      </w:divBdr>
    </w:div>
    <w:div w:id="741954132">
      <w:bodyDiv w:val="1"/>
      <w:marLeft w:val="0"/>
      <w:marRight w:val="0"/>
      <w:marTop w:val="0"/>
      <w:marBottom w:val="0"/>
      <w:divBdr>
        <w:top w:val="none" w:sz="0" w:space="0" w:color="auto"/>
        <w:left w:val="none" w:sz="0" w:space="0" w:color="auto"/>
        <w:bottom w:val="none" w:sz="0" w:space="0" w:color="auto"/>
        <w:right w:val="none" w:sz="0" w:space="0" w:color="auto"/>
      </w:divBdr>
    </w:div>
    <w:div w:id="743920664">
      <w:bodyDiv w:val="1"/>
      <w:marLeft w:val="0"/>
      <w:marRight w:val="0"/>
      <w:marTop w:val="0"/>
      <w:marBottom w:val="0"/>
      <w:divBdr>
        <w:top w:val="none" w:sz="0" w:space="0" w:color="auto"/>
        <w:left w:val="none" w:sz="0" w:space="0" w:color="auto"/>
        <w:bottom w:val="none" w:sz="0" w:space="0" w:color="auto"/>
        <w:right w:val="none" w:sz="0" w:space="0" w:color="auto"/>
      </w:divBdr>
    </w:div>
    <w:div w:id="745423818">
      <w:bodyDiv w:val="1"/>
      <w:marLeft w:val="0"/>
      <w:marRight w:val="0"/>
      <w:marTop w:val="0"/>
      <w:marBottom w:val="0"/>
      <w:divBdr>
        <w:top w:val="none" w:sz="0" w:space="0" w:color="auto"/>
        <w:left w:val="none" w:sz="0" w:space="0" w:color="auto"/>
        <w:bottom w:val="none" w:sz="0" w:space="0" w:color="auto"/>
        <w:right w:val="none" w:sz="0" w:space="0" w:color="auto"/>
      </w:divBdr>
    </w:div>
    <w:div w:id="761141525">
      <w:bodyDiv w:val="1"/>
      <w:marLeft w:val="0"/>
      <w:marRight w:val="0"/>
      <w:marTop w:val="0"/>
      <w:marBottom w:val="0"/>
      <w:divBdr>
        <w:top w:val="none" w:sz="0" w:space="0" w:color="auto"/>
        <w:left w:val="none" w:sz="0" w:space="0" w:color="auto"/>
        <w:bottom w:val="none" w:sz="0" w:space="0" w:color="auto"/>
        <w:right w:val="none" w:sz="0" w:space="0" w:color="auto"/>
      </w:divBdr>
    </w:div>
    <w:div w:id="770517278">
      <w:bodyDiv w:val="1"/>
      <w:marLeft w:val="0"/>
      <w:marRight w:val="0"/>
      <w:marTop w:val="0"/>
      <w:marBottom w:val="0"/>
      <w:divBdr>
        <w:top w:val="none" w:sz="0" w:space="0" w:color="auto"/>
        <w:left w:val="none" w:sz="0" w:space="0" w:color="auto"/>
        <w:bottom w:val="none" w:sz="0" w:space="0" w:color="auto"/>
        <w:right w:val="none" w:sz="0" w:space="0" w:color="auto"/>
      </w:divBdr>
    </w:div>
    <w:div w:id="771628967">
      <w:bodyDiv w:val="1"/>
      <w:marLeft w:val="0"/>
      <w:marRight w:val="0"/>
      <w:marTop w:val="0"/>
      <w:marBottom w:val="0"/>
      <w:divBdr>
        <w:top w:val="none" w:sz="0" w:space="0" w:color="auto"/>
        <w:left w:val="none" w:sz="0" w:space="0" w:color="auto"/>
        <w:bottom w:val="none" w:sz="0" w:space="0" w:color="auto"/>
        <w:right w:val="none" w:sz="0" w:space="0" w:color="auto"/>
      </w:divBdr>
    </w:div>
    <w:div w:id="808089640">
      <w:bodyDiv w:val="1"/>
      <w:marLeft w:val="0"/>
      <w:marRight w:val="0"/>
      <w:marTop w:val="0"/>
      <w:marBottom w:val="0"/>
      <w:divBdr>
        <w:top w:val="none" w:sz="0" w:space="0" w:color="auto"/>
        <w:left w:val="none" w:sz="0" w:space="0" w:color="auto"/>
        <w:bottom w:val="none" w:sz="0" w:space="0" w:color="auto"/>
        <w:right w:val="none" w:sz="0" w:space="0" w:color="auto"/>
      </w:divBdr>
    </w:div>
    <w:div w:id="843083883">
      <w:bodyDiv w:val="1"/>
      <w:marLeft w:val="0"/>
      <w:marRight w:val="0"/>
      <w:marTop w:val="0"/>
      <w:marBottom w:val="0"/>
      <w:divBdr>
        <w:top w:val="none" w:sz="0" w:space="0" w:color="auto"/>
        <w:left w:val="none" w:sz="0" w:space="0" w:color="auto"/>
        <w:bottom w:val="none" w:sz="0" w:space="0" w:color="auto"/>
        <w:right w:val="none" w:sz="0" w:space="0" w:color="auto"/>
      </w:divBdr>
    </w:div>
    <w:div w:id="858590123">
      <w:bodyDiv w:val="1"/>
      <w:marLeft w:val="0"/>
      <w:marRight w:val="0"/>
      <w:marTop w:val="0"/>
      <w:marBottom w:val="0"/>
      <w:divBdr>
        <w:top w:val="none" w:sz="0" w:space="0" w:color="auto"/>
        <w:left w:val="none" w:sz="0" w:space="0" w:color="auto"/>
        <w:bottom w:val="none" w:sz="0" w:space="0" w:color="auto"/>
        <w:right w:val="none" w:sz="0" w:space="0" w:color="auto"/>
      </w:divBdr>
    </w:div>
    <w:div w:id="860121610">
      <w:bodyDiv w:val="1"/>
      <w:marLeft w:val="0"/>
      <w:marRight w:val="0"/>
      <w:marTop w:val="0"/>
      <w:marBottom w:val="0"/>
      <w:divBdr>
        <w:top w:val="none" w:sz="0" w:space="0" w:color="auto"/>
        <w:left w:val="none" w:sz="0" w:space="0" w:color="auto"/>
        <w:bottom w:val="none" w:sz="0" w:space="0" w:color="auto"/>
        <w:right w:val="none" w:sz="0" w:space="0" w:color="auto"/>
      </w:divBdr>
    </w:div>
    <w:div w:id="874074161">
      <w:bodyDiv w:val="1"/>
      <w:marLeft w:val="0"/>
      <w:marRight w:val="0"/>
      <w:marTop w:val="0"/>
      <w:marBottom w:val="0"/>
      <w:divBdr>
        <w:top w:val="none" w:sz="0" w:space="0" w:color="auto"/>
        <w:left w:val="none" w:sz="0" w:space="0" w:color="auto"/>
        <w:bottom w:val="none" w:sz="0" w:space="0" w:color="auto"/>
        <w:right w:val="none" w:sz="0" w:space="0" w:color="auto"/>
      </w:divBdr>
    </w:div>
    <w:div w:id="903032425">
      <w:bodyDiv w:val="1"/>
      <w:marLeft w:val="0"/>
      <w:marRight w:val="0"/>
      <w:marTop w:val="0"/>
      <w:marBottom w:val="0"/>
      <w:divBdr>
        <w:top w:val="none" w:sz="0" w:space="0" w:color="auto"/>
        <w:left w:val="none" w:sz="0" w:space="0" w:color="auto"/>
        <w:bottom w:val="none" w:sz="0" w:space="0" w:color="auto"/>
        <w:right w:val="none" w:sz="0" w:space="0" w:color="auto"/>
      </w:divBdr>
    </w:div>
    <w:div w:id="911892273">
      <w:bodyDiv w:val="1"/>
      <w:marLeft w:val="0"/>
      <w:marRight w:val="0"/>
      <w:marTop w:val="0"/>
      <w:marBottom w:val="0"/>
      <w:divBdr>
        <w:top w:val="none" w:sz="0" w:space="0" w:color="auto"/>
        <w:left w:val="none" w:sz="0" w:space="0" w:color="auto"/>
        <w:bottom w:val="none" w:sz="0" w:space="0" w:color="auto"/>
        <w:right w:val="none" w:sz="0" w:space="0" w:color="auto"/>
      </w:divBdr>
    </w:div>
    <w:div w:id="931013563">
      <w:bodyDiv w:val="1"/>
      <w:marLeft w:val="0"/>
      <w:marRight w:val="0"/>
      <w:marTop w:val="0"/>
      <w:marBottom w:val="0"/>
      <w:divBdr>
        <w:top w:val="none" w:sz="0" w:space="0" w:color="auto"/>
        <w:left w:val="none" w:sz="0" w:space="0" w:color="auto"/>
        <w:bottom w:val="none" w:sz="0" w:space="0" w:color="auto"/>
        <w:right w:val="none" w:sz="0" w:space="0" w:color="auto"/>
      </w:divBdr>
    </w:div>
    <w:div w:id="943077165">
      <w:bodyDiv w:val="1"/>
      <w:marLeft w:val="0"/>
      <w:marRight w:val="0"/>
      <w:marTop w:val="0"/>
      <w:marBottom w:val="0"/>
      <w:divBdr>
        <w:top w:val="none" w:sz="0" w:space="0" w:color="auto"/>
        <w:left w:val="none" w:sz="0" w:space="0" w:color="auto"/>
        <w:bottom w:val="none" w:sz="0" w:space="0" w:color="auto"/>
        <w:right w:val="none" w:sz="0" w:space="0" w:color="auto"/>
      </w:divBdr>
    </w:div>
    <w:div w:id="964312676">
      <w:bodyDiv w:val="1"/>
      <w:marLeft w:val="0"/>
      <w:marRight w:val="0"/>
      <w:marTop w:val="0"/>
      <w:marBottom w:val="0"/>
      <w:divBdr>
        <w:top w:val="none" w:sz="0" w:space="0" w:color="auto"/>
        <w:left w:val="none" w:sz="0" w:space="0" w:color="auto"/>
        <w:bottom w:val="none" w:sz="0" w:space="0" w:color="auto"/>
        <w:right w:val="none" w:sz="0" w:space="0" w:color="auto"/>
      </w:divBdr>
    </w:div>
    <w:div w:id="966862884">
      <w:bodyDiv w:val="1"/>
      <w:marLeft w:val="0"/>
      <w:marRight w:val="0"/>
      <w:marTop w:val="0"/>
      <w:marBottom w:val="0"/>
      <w:divBdr>
        <w:top w:val="none" w:sz="0" w:space="0" w:color="auto"/>
        <w:left w:val="none" w:sz="0" w:space="0" w:color="auto"/>
        <w:bottom w:val="none" w:sz="0" w:space="0" w:color="auto"/>
        <w:right w:val="none" w:sz="0" w:space="0" w:color="auto"/>
      </w:divBdr>
    </w:div>
    <w:div w:id="1012997068">
      <w:bodyDiv w:val="1"/>
      <w:marLeft w:val="0"/>
      <w:marRight w:val="0"/>
      <w:marTop w:val="0"/>
      <w:marBottom w:val="0"/>
      <w:divBdr>
        <w:top w:val="none" w:sz="0" w:space="0" w:color="auto"/>
        <w:left w:val="none" w:sz="0" w:space="0" w:color="auto"/>
        <w:bottom w:val="none" w:sz="0" w:space="0" w:color="auto"/>
        <w:right w:val="none" w:sz="0" w:space="0" w:color="auto"/>
      </w:divBdr>
    </w:div>
    <w:div w:id="1032073269">
      <w:bodyDiv w:val="1"/>
      <w:marLeft w:val="0"/>
      <w:marRight w:val="0"/>
      <w:marTop w:val="0"/>
      <w:marBottom w:val="0"/>
      <w:divBdr>
        <w:top w:val="none" w:sz="0" w:space="0" w:color="auto"/>
        <w:left w:val="none" w:sz="0" w:space="0" w:color="auto"/>
        <w:bottom w:val="none" w:sz="0" w:space="0" w:color="auto"/>
        <w:right w:val="none" w:sz="0" w:space="0" w:color="auto"/>
      </w:divBdr>
    </w:div>
    <w:div w:id="1036198279">
      <w:bodyDiv w:val="1"/>
      <w:marLeft w:val="0"/>
      <w:marRight w:val="0"/>
      <w:marTop w:val="0"/>
      <w:marBottom w:val="0"/>
      <w:divBdr>
        <w:top w:val="none" w:sz="0" w:space="0" w:color="auto"/>
        <w:left w:val="none" w:sz="0" w:space="0" w:color="auto"/>
        <w:bottom w:val="none" w:sz="0" w:space="0" w:color="auto"/>
        <w:right w:val="none" w:sz="0" w:space="0" w:color="auto"/>
      </w:divBdr>
    </w:div>
    <w:div w:id="1055004870">
      <w:bodyDiv w:val="1"/>
      <w:marLeft w:val="0"/>
      <w:marRight w:val="0"/>
      <w:marTop w:val="0"/>
      <w:marBottom w:val="0"/>
      <w:divBdr>
        <w:top w:val="none" w:sz="0" w:space="0" w:color="auto"/>
        <w:left w:val="none" w:sz="0" w:space="0" w:color="auto"/>
        <w:bottom w:val="none" w:sz="0" w:space="0" w:color="auto"/>
        <w:right w:val="none" w:sz="0" w:space="0" w:color="auto"/>
      </w:divBdr>
    </w:div>
    <w:div w:id="1107891287">
      <w:bodyDiv w:val="1"/>
      <w:marLeft w:val="0"/>
      <w:marRight w:val="0"/>
      <w:marTop w:val="0"/>
      <w:marBottom w:val="0"/>
      <w:divBdr>
        <w:top w:val="none" w:sz="0" w:space="0" w:color="auto"/>
        <w:left w:val="none" w:sz="0" w:space="0" w:color="auto"/>
        <w:bottom w:val="none" w:sz="0" w:space="0" w:color="auto"/>
        <w:right w:val="none" w:sz="0" w:space="0" w:color="auto"/>
      </w:divBdr>
    </w:div>
    <w:div w:id="1117791333">
      <w:bodyDiv w:val="1"/>
      <w:marLeft w:val="0"/>
      <w:marRight w:val="0"/>
      <w:marTop w:val="0"/>
      <w:marBottom w:val="0"/>
      <w:divBdr>
        <w:top w:val="none" w:sz="0" w:space="0" w:color="auto"/>
        <w:left w:val="none" w:sz="0" w:space="0" w:color="auto"/>
        <w:bottom w:val="none" w:sz="0" w:space="0" w:color="auto"/>
        <w:right w:val="none" w:sz="0" w:space="0" w:color="auto"/>
      </w:divBdr>
    </w:div>
    <w:div w:id="1126777244">
      <w:bodyDiv w:val="1"/>
      <w:marLeft w:val="0"/>
      <w:marRight w:val="0"/>
      <w:marTop w:val="0"/>
      <w:marBottom w:val="0"/>
      <w:divBdr>
        <w:top w:val="none" w:sz="0" w:space="0" w:color="auto"/>
        <w:left w:val="none" w:sz="0" w:space="0" w:color="auto"/>
        <w:bottom w:val="none" w:sz="0" w:space="0" w:color="auto"/>
        <w:right w:val="none" w:sz="0" w:space="0" w:color="auto"/>
      </w:divBdr>
    </w:div>
    <w:div w:id="1143230671">
      <w:bodyDiv w:val="1"/>
      <w:marLeft w:val="0"/>
      <w:marRight w:val="0"/>
      <w:marTop w:val="0"/>
      <w:marBottom w:val="0"/>
      <w:divBdr>
        <w:top w:val="none" w:sz="0" w:space="0" w:color="auto"/>
        <w:left w:val="none" w:sz="0" w:space="0" w:color="auto"/>
        <w:bottom w:val="none" w:sz="0" w:space="0" w:color="auto"/>
        <w:right w:val="none" w:sz="0" w:space="0" w:color="auto"/>
      </w:divBdr>
    </w:div>
    <w:div w:id="1160266432">
      <w:bodyDiv w:val="1"/>
      <w:marLeft w:val="0"/>
      <w:marRight w:val="0"/>
      <w:marTop w:val="0"/>
      <w:marBottom w:val="0"/>
      <w:divBdr>
        <w:top w:val="none" w:sz="0" w:space="0" w:color="auto"/>
        <w:left w:val="none" w:sz="0" w:space="0" w:color="auto"/>
        <w:bottom w:val="none" w:sz="0" w:space="0" w:color="auto"/>
        <w:right w:val="none" w:sz="0" w:space="0" w:color="auto"/>
      </w:divBdr>
    </w:div>
    <w:div w:id="1163618549">
      <w:bodyDiv w:val="1"/>
      <w:marLeft w:val="0"/>
      <w:marRight w:val="0"/>
      <w:marTop w:val="0"/>
      <w:marBottom w:val="0"/>
      <w:divBdr>
        <w:top w:val="none" w:sz="0" w:space="0" w:color="auto"/>
        <w:left w:val="none" w:sz="0" w:space="0" w:color="auto"/>
        <w:bottom w:val="none" w:sz="0" w:space="0" w:color="auto"/>
        <w:right w:val="none" w:sz="0" w:space="0" w:color="auto"/>
      </w:divBdr>
    </w:div>
    <w:div w:id="1174684255">
      <w:bodyDiv w:val="1"/>
      <w:marLeft w:val="0"/>
      <w:marRight w:val="0"/>
      <w:marTop w:val="0"/>
      <w:marBottom w:val="0"/>
      <w:divBdr>
        <w:top w:val="none" w:sz="0" w:space="0" w:color="auto"/>
        <w:left w:val="none" w:sz="0" w:space="0" w:color="auto"/>
        <w:bottom w:val="none" w:sz="0" w:space="0" w:color="auto"/>
        <w:right w:val="none" w:sz="0" w:space="0" w:color="auto"/>
      </w:divBdr>
    </w:div>
    <w:div w:id="1193880235">
      <w:bodyDiv w:val="1"/>
      <w:marLeft w:val="0"/>
      <w:marRight w:val="0"/>
      <w:marTop w:val="0"/>
      <w:marBottom w:val="0"/>
      <w:divBdr>
        <w:top w:val="none" w:sz="0" w:space="0" w:color="auto"/>
        <w:left w:val="none" w:sz="0" w:space="0" w:color="auto"/>
        <w:bottom w:val="none" w:sz="0" w:space="0" w:color="auto"/>
        <w:right w:val="none" w:sz="0" w:space="0" w:color="auto"/>
      </w:divBdr>
    </w:div>
    <w:div w:id="1198398843">
      <w:bodyDiv w:val="1"/>
      <w:marLeft w:val="0"/>
      <w:marRight w:val="0"/>
      <w:marTop w:val="0"/>
      <w:marBottom w:val="0"/>
      <w:divBdr>
        <w:top w:val="none" w:sz="0" w:space="0" w:color="auto"/>
        <w:left w:val="none" w:sz="0" w:space="0" w:color="auto"/>
        <w:bottom w:val="none" w:sz="0" w:space="0" w:color="auto"/>
        <w:right w:val="none" w:sz="0" w:space="0" w:color="auto"/>
      </w:divBdr>
    </w:div>
    <w:div w:id="1226993467">
      <w:bodyDiv w:val="1"/>
      <w:marLeft w:val="0"/>
      <w:marRight w:val="0"/>
      <w:marTop w:val="0"/>
      <w:marBottom w:val="0"/>
      <w:divBdr>
        <w:top w:val="none" w:sz="0" w:space="0" w:color="auto"/>
        <w:left w:val="none" w:sz="0" w:space="0" w:color="auto"/>
        <w:bottom w:val="none" w:sz="0" w:space="0" w:color="auto"/>
        <w:right w:val="none" w:sz="0" w:space="0" w:color="auto"/>
      </w:divBdr>
    </w:div>
    <w:div w:id="1270039513">
      <w:bodyDiv w:val="1"/>
      <w:marLeft w:val="0"/>
      <w:marRight w:val="0"/>
      <w:marTop w:val="0"/>
      <w:marBottom w:val="0"/>
      <w:divBdr>
        <w:top w:val="none" w:sz="0" w:space="0" w:color="auto"/>
        <w:left w:val="none" w:sz="0" w:space="0" w:color="auto"/>
        <w:bottom w:val="none" w:sz="0" w:space="0" w:color="auto"/>
        <w:right w:val="none" w:sz="0" w:space="0" w:color="auto"/>
      </w:divBdr>
      <w:divsChild>
        <w:div w:id="1646740220">
          <w:marLeft w:val="85"/>
          <w:marRight w:val="0"/>
          <w:marTop w:val="0"/>
          <w:marBottom w:val="0"/>
          <w:divBdr>
            <w:top w:val="none" w:sz="0" w:space="0" w:color="auto"/>
            <w:left w:val="none" w:sz="0" w:space="0" w:color="auto"/>
            <w:bottom w:val="none" w:sz="0" w:space="0" w:color="auto"/>
            <w:right w:val="none" w:sz="0" w:space="0" w:color="auto"/>
          </w:divBdr>
        </w:div>
      </w:divsChild>
    </w:div>
    <w:div w:id="1311518981">
      <w:bodyDiv w:val="1"/>
      <w:marLeft w:val="0"/>
      <w:marRight w:val="0"/>
      <w:marTop w:val="0"/>
      <w:marBottom w:val="0"/>
      <w:divBdr>
        <w:top w:val="none" w:sz="0" w:space="0" w:color="auto"/>
        <w:left w:val="none" w:sz="0" w:space="0" w:color="auto"/>
        <w:bottom w:val="none" w:sz="0" w:space="0" w:color="auto"/>
        <w:right w:val="none" w:sz="0" w:space="0" w:color="auto"/>
      </w:divBdr>
    </w:div>
    <w:div w:id="1318651767">
      <w:bodyDiv w:val="1"/>
      <w:marLeft w:val="0"/>
      <w:marRight w:val="0"/>
      <w:marTop w:val="0"/>
      <w:marBottom w:val="0"/>
      <w:divBdr>
        <w:top w:val="none" w:sz="0" w:space="0" w:color="auto"/>
        <w:left w:val="none" w:sz="0" w:space="0" w:color="auto"/>
        <w:bottom w:val="none" w:sz="0" w:space="0" w:color="auto"/>
        <w:right w:val="none" w:sz="0" w:space="0" w:color="auto"/>
      </w:divBdr>
    </w:div>
    <w:div w:id="1372849859">
      <w:bodyDiv w:val="1"/>
      <w:marLeft w:val="0"/>
      <w:marRight w:val="0"/>
      <w:marTop w:val="0"/>
      <w:marBottom w:val="0"/>
      <w:divBdr>
        <w:top w:val="none" w:sz="0" w:space="0" w:color="auto"/>
        <w:left w:val="none" w:sz="0" w:space="0" w:color="auto"/>
        <w:bottom w:val="none" w:sz="0" w:space="0" w:color="auto"/>
        <w:right w:val="none" w:sz="0" w:space="0" w:color="auto"/>
      </w:divBdr>
    </w:div>
    <w:div w:id="1375614135">
      <w:bodyDiv w:val="1"/>
      <w:marLeft w:val="0"/>
      <w:marRight w:val="0"/>
      <w:marTop w:val="0"/>
      <w:marBottom w:val="0"/>
      <w:divBdr>
        <w:top w:val="none" w:sz="0" w:space="0" w:color="auto"/>
        <w:left w:val="none" w:sz="0" w:space="0" w:color="auto"/>
        <w:bottom w:val="none" w:sz="0" w:space="0" w:color="auto"/>
        <w:right w:val="none" w:sz="0" w:space="0" w:color="auto"/>
      </w:divBdr>
    </w:div>
    <w:div w:id="1377895663">
      <w:bodyDiv w:val="1"/>
      <w:marLeft w:val="0"/>
      <w:marRight w:val="0"/>
      <w:marTop w:val="0"/>
      <w:marBottom w:val="0"/>
      <w:divBdr>
        <w:top w:val="none" w:sz="0" w:space="0" w:color="auto"/>
        <w:left w:val="none" w:sz="0" w:space="0" w:color="auto"/>
        <w:bottom w:val="none" w:sz="0" w:space="0" w:color="auto"/>
        <w:right w:val="none" w:sz="0" w:space="0" w:color="auto"/>
      </w:divBdr>
    </w:div>
    <w:div w:id="1388917579">
      <w:bodyDiv w:val="1"/>
      <w:marLeft w:val="0"/>
      <w:marRight w:val="0"/>
      <w:marTop w:val="0"/>
      <w:marBottom w:val="0"/>
      <w:divBdr>
        <w:top w:val="none" w:sz="0" w:space="0" w:color="auto"/>
        <w:left w:val="none" w:sz="0" w:space="0" w:color="auto"/>
        <w:bottom w:val="none" w:sz="0" w:space="0" w:color="auto"/>
        <w:right w:val="none" w:sz="0" w:space="0" w:color="auto"/>
      </w:divBdr>
    </w:div>
    <w:div w:id="1396316667">
      <w:bodyDiv w:val="1"/>
      <w:marLeft w:val="0"/>
      <w:marRight w:val="0"/>
      <w:marTop w:val="0"/>
      <w:marBottom w:val="0"/>
      <w:divBdr>
        <w:top w:val="none" w:sz="0" w:space="0" w:color="auto"/>
        <w:left w:val="none" w:sz="0" w:space="0" w:color="auto"/>
        <w:bottom w:val="none" w:sz="0" w:space="0" w:color="auto"/>
        <w:right w:val="none" w:sz="0" w:space="0" w:color="auto"/>
      </w:divBdr>
    </w:div>
    <w:div w:id="1398089488">
      <w:bodyDiv w:val="1"/>
      <w:marLeft w:val="0"/>
      <w:marRight w:val="0"/>
      <w:marTop w:val="0"/>
      <w:marBottom w:val="0"/>
      <w:divBdr>
        <w:top w:val="none" w:sz="0" w:space="0" w:color="auto"/>
        <w:left w:val="none" w:sz="0" w:space="0" w:color="auto"/>
        <w:bottom w:val="none" w:sz="0" w:space="0" w:color="auto"/>
        <w:right w:val="none" w:sz="0" w:space="0" w:color="auto"/>
      </w:divBdr>
    </w:div>
    <w:div w:id="1414624135">
      <w:bodyDiv w:val="1"/>
      <w:marLeft w:val="0"/>
      <w:marRight w:val="0"/>
      <w:marTop w:val="0"/>
      <w:marBottom w:val="0"/>
      <w:divBdr>
        <w:top w:val="none" w:sz="0" w:space="0" w:color="auto"/>
        <w:left w:val="none" w:sz="0" w:space="0" w:color="auto"/>
        <w:bottom w:val="none" w:sz="0" w:space="0" w:color="auto"/>
        <w:right w:val="none" w:sz="0" w:space="0" w:color="auto"/>
      </w:divBdr>
    </w:div>
    <w:div w:id="1427001171">
      <w:bodyDiv w:val="1"/>
      <w:marLeft w:val="0"/>
      <w:marRight w:val="0"/>
      <w:marTop w:val="0"/>
      <w:marBottom w:val="0"/>
      <w:divBdr>
        <w:top w:val="none" w:sz="0" w:space="0" w:color="auto"/>
        <w:left w:val="none" w:sz="0" w:space="0" w:color="auto"/>
        <w:bottom w:val="none" w:sz="0" w:space="0" w:color="auto"/>
        <w:right w:val="none" w:sz="0" w:space="0" w:color="auto"/>
      </w:divBdr>
    </w:div>
    <w:div w:id="1445268732">
      <w:bodyDiv w:val="1"/>
      <w:marLeft w:val="0"/>
      <w:marRight w:val="0"/>
      <w:marTop w:val="0"/>
      <w:marBottom w:val="0"/>
      <w:divBdr>
        <w:top w:val="none" w:sz="0" w:space="0" w:color="auto"/>
        <w:left w:val="none" w:sz="0" w:space="0" w:color="auto"/>
        <w:bottom w:val="none" w:sz="0" w:space="0" w:color="auto"/>
        <w:right w:val="none" w:sz="0" w:space="0" w:color="auto"/>
      </w:divBdr>
    </w:div>
    <w:div w:id="1472795275">
      <w:bodyDiv w:val="1"/>
      <w:marLeft w:val="0"/>
      <w:marRight w:val="0"/>
      <w:marTop w:val="0"/>
      <w:marBottom w:val="0"/>
      <w:divBdr>
        <w:top w:val="none" w:sz="0" w:space="0" w:color="auto"/>
        <w:left w:val="none" w:sz="0" w:space="0" w:color="auto"/>
        <w:bottom w:val="none" w:sz="0" w:space="0" w:color="auto"/>
        <w:right w:val="none" w:sz="0" w:space="0" w:color="auto"/>
      </w:divBdr>
    </w:div>
    <w:div w:id="1485927443">
      <w:bodyDiv w:val="1"/>
      <w:marLeft w:val="0"/>
      <w:marRight w:val="0"/>
      <w:marTop w:val="0"/>
      <w:marBottom w:val="0"/>
      <w:divBdr>
        <w:top w:val="none" w:sz="0" w:space="0" w:color="auto"/>
        <w:left w:val="none" w:sz="0" w:space="0" w:color="auto"/>
        <w:bottom w:val="none" w:sz="0" w:space="0" w:color="auto"/>
        <w:right w:val="none" w:sz="0" w:space="0" w:color="auto"/>
      </w:divBdr>
    </w:div>
    <w:div w:id="1515455776">
      <w:bodyDiv w:val="1"/>
      <w:marLeft w:val="0"/>
      <w:marRight w:val="0"/>
      <w:marTop w:val="0"/>
      <w:marBottom w:val="0"/>
      <w:divBdr>
        <w:top w:val="none" w:sz="0" w:space="0" w:color="auto"/>
        <w:left w:val="none" w:sz="0" w:space="0" w:color="auto"/>
        <w:bottom w:val="none" w:sz="0" w:space="0" w:color="auto"/>
        <w:right w:val="none" w:sz="0" w:space="0" w:color="auto"/>
      </w:divBdr>
    </w:div>
    <w:div w:id="1538199108">
      <w:bodyDiv w:val="1"/>
      <w:marLeft w:val="0"/>
      <w:marRight w:val="0"/>
      <w:marTop w:val="0"/>
      <w:marBottom w:val="0"/>
      <w:divBdr>
        <w:top w:val="none" w:sz="0" w:space="0" w:color="auto"/>
        <w:left w:val="none" w:sz="0" w:space="0" w:color="auto"/>
        <w:bottom w:val="none" w:sz="0" w:space="0" w:color="auto"/>
        <w:right w:val="none" w:sz="0" w:space="0" w:color="auto"/>
      </w:divBdr>
    </w:div>
    <w:div w:id="1557548415">
      <w:bodyDiv w:val="1"/>
      <w:marLeft w:val="0"/>
      <w:marRight w:val="0"/>
      <w:marTop w:val="0"/>
      <w:marBottom w:val="0"/>
      <w:divBdr>
        <w:top w:val="none" w:sz="0" w:space="0" w:color="auto"/>
        <w:left w:val="none" w:sz="0" w:space="0" w:color="auto"/>
        <w:bottom w:val="none" w:sz="0" w:space="0" w:color="auto"/>
        <w:right w:val="none" w:sz="0" w:space="0" w:color="auto"/>
      </w:divBdr>
    </w:div>
    <w:div w:id="1562330016">
      <w:bodyDiv w:val="1"/>
      <w:marLeft w:val="0"/>
      <w:marRight w:val="0"/>
      <w:marTop w:val="0"/>
      <w:marBottom w:val="0"/>
      <w:divBdr>
        <w:top w:val="none" w:sz="0" w:space="0" w:color="auto"/>
        <w:left w:val="none" w:sz="0" w:space="0" w:color="auto"/>
        <w:bottom w:val="none" w:sz="0" w:space="0" w:color="auto"/>
        <w:right w:val="none" w:sz="0" w:space="0" w:color="auto"/>
      </w:divBdr>
    </w:div>
    <w:div w:id="1594588278">
      <w:bodyDiv w:val="1"/>
      <w:marLeft w:val="0"/>
      <w:marRight w:val="0"/>
      <w:marTop w:val="0"/>
      <w:marBottom w:val="0"/>
      <w:divBdr>
        <w:top w:val="none" w:sz="0" w:space="0" w:color="auto"/>
        <w:left w:val="none" w:sz="0" w:space="0" w:color="auto"/>
        <w:bottom w:val="none" w:sz="0" w:space="0" w:color="auto"/>
        <w:right w:val="none" w:sz="0" w:space="0" w:color="auto"/>
      </w:divBdr>
    </w:div>
    <w:div w:id="1609317190">
      <w:bodyDiv w:val="1"/>
      <w:marLeft w:val="0"/>
      <w:marRight w:val="0"/>
      <w:marTop w:val="0"/>
      <w:marBottom w:val="0"/>
      <w:divBdr>
        <w:top w:val="none" w:sz="0" w:space="0" w:color="auto"/>
        <w:left w:val="none" w:sz="0" w:space="0" w:color="auto"/>
        <w:bottom w:val="none" w:sz="0" w:space="0" w:color="auto"/>
        <w:right w:val="none" w:sz="0" w:space="0" w:color="auto"/>
      </w:divBdr>
    </w:div>
    <w:div w:id="1614900990">
      <w:bodyDiv w:val="1"/>
      <w:marLeft w:val="0"/>
      <w:marRight w:val="0"/>
      <w:marTop w:val="0"/>
      <w:marBottom w:val="0"/>
      <w:divBdr>
        <w:top w:val="none" w:sz="0" w:space="0" w:color="auto"/>
        <w:left w:val="none" w:sz="0" w:space="0" w:color="auto"/>
        <w:bottom w:val="none" w:sz="0" w:space="0" w:color="auto"/>
        <w:right w:val="none" w:sz="0" w:space="0" w:color="auto"/>
      </w:divBdr>
    </w:div>
    <w:div w:id="1629968759">
      <w:bodyDiv w:val="1"/>
      <w:marLeft w:val="0"/>
      <w:marRight w:val="0"/>
      <w:marTop w:val="0"/>
      <w:marBottom w:val="0"/>
      <w:divBdr>
        <w:top w:val="none" w:sz="0" w:space="0" w:color="auto"/>
        <w:left w:val="none" w:sz="0" w:space="0" w:color="auto"/>
        <w:bottom w:val="none" w:sz="0" w:space="0" w:color="auto"/>
        <w:right w:val="none" w:sz="0" w:space="0" w:color="auto"/>
      </w:divBdr>
    </w:div>
    <w:div w:id="1637487221">
      <w:bodyDiv w:val="1"/>
      <w:marLeft w:val="0"/>
      <w:marRight w:val="0"/>
      <w:marTop w:val="0"/>
      <w:marBottom w:val="0"/>
      <w:divBdr>
        <w:top w:val="none" w:sz="0" w:space="0" w:color="auto"/>
        <w:left w:val="none" w:sz="0" w:space="0" w:color="auto"/>
        <w:bottom w:val="none" w:sz="0" w:space="0" w:color="auto"/>
        <w:right w:val="none" w:sz="0" w:space="0" w:color="auto"/>
      </w:divBdr>
    </w:div>
    <w:div w:id="1660814816">
      <w:bodyDiv w:val="1"/>
      <w:marLeft w:val="0"/>
      <w:marRight w:val="0"/>
      <w:marTop w:val="0"/>
      <w:marBottom w:val="0"/>
      <w:divBdr>
        <w:top w:val="none" w:sz="0" w:space="0" w:color="auto"/>
        <w:left w:val="none" w:sz="0" w:space="0" w:color="auto"/>
        <w:bottom w:val="none" w:sz="0" w:space="0" w:color="auto"/>
        <w:right w:val="none" w:sz="0" w:space="0" w:color="auto"/>
      </w:divBdr>
    </w:div>
    <w:div w:id="1669481947">
      <w:bodyDiv w:val="1"/>
      <w:marLeft w:val="0"/>
      <w:marRight w:val="0"/>
      <w:marTop w:val="0"/>
      <w:marBottom w:val="0"/>
      <w:divBdr>
        <w:top w:val="none" w:sz="0" w:space="0" w:color="auto"/>
        <w:left w:val="none" w:sz="0" w:space="0" w:color="auto"/>
        <w:bottom w:val="none" w:sz="0" w:space="0" w:color="auto"/>
        <w:right w:val="none" w:sz="0" w:space="0" w:color="auto"/>
      </w:divBdr>
    </w:div>
    <w:div w:id="1682123917">
      <w:bodyDiv w:val="1"/>
      <w:marLeft w:val="0"/>
      <w:marRight w:val="0"/>
      <w:marTop w:val="0"/>
      <w:marBottom w:val="0"/>
      <w:divBdr>
        <w:top w:val="none" w:sz="0" w:space="0" w:color="auto"/>
        <w:left w:val="none" w:sz="0" w:space="0" w:color="auto"/>
        <w:bottom w:val="none" w:sz="0" w:space="0" w:color="auto"/>
        <w:right w:val="none" w:sz="0" w:space="0" w:color="auto"/>
      </w:divBdr>
    </w:div>
    <w:div w:id="1683238164">
      <w:bodyDiv w:val="1"/>
      <w:marLeft w:val="0"/>
      <w:marRight w:val="0"/>
      <w:marTop w:val="0"/>
      <w:marBottom w:val="0"/>
      <w:divBdr>
        <w:top w:val="none" w:sz="0" w:space="0" w:color="auto"/>
        <w:left w:val="none" w:sz="0" w:space="0" w:color="auto"/>
        <w:bottom w:val="none" w:sz="0" w:space="0" w:color="auto"/>
        <w:right w:val="none" w:sz="0" w:space="0" w:color="auto"/>
      </w:divBdr>
    </w:div>
    <w:div w:id="1703165149">
      <w:bodyDiv w:val="1"/>
      <w:marLeft w:val="0"/>
      <w:marRight w:val="0"/>
      <w:marTop w:val="0"/>
      <w:marBottom w:val="0"/>
      <w:divBdr>
        <w:top w:val="none" w:sz="0" w:space="0" w:color="auto"/>
        <w:left w:val="none" w:sz="0" w:space="0" w:color="auto"/>
        <w:bottom w:val="none" w:sz="0" w:space="0" w:color="auto"/>
        <w:right w:val="none" w:sz="0" w:space="0" w:color="auto"/>
      </w:divBdr>
    </w:div>
    <w:div w:id="1710569736">
      <w:bodyDiv w:val="1"/>
      <w:marLeft w:val="0"/>
      <w:marRight w:val="0"/>
      <w:marTop w:val="0"/>
      <w:marBottom w:val="0"/>
      <w:divBdr>
        <w:top w:val="none" w:sz="0" w:space="0" w:color="auto"/>
        <w:left w:val="none" w:sz="0" w:space="0" w:color="auto"/>
        <w:bottom w:val="none" w:sz="0" w:space="0" w:color="auto"/>
        <w:right w:val="none" w:sz="0" w:space="0" w:color="auto"/>
      </w:divBdr>
    </w:div>
    <w:div w:id="1743991762">
      <w:bodyDiv w:val="1"/>
      <w:marLeft w:val="0"/>
      <w:marRight w:val="0"/>
      <w:marTop w:val="0"/>
      <w:marBottom w:val="0"/>
      <w:divBdr>
        <w:top w:val="none" w:sz="0" w:space="0" w:color="auto"/>
        <w:left w:val="none" w:sz="0" w:space="0" w:color="auto"/>
        <w:bottom w:val="none" w:sz="0" w:space="0" w:color="auto"/>
        <w:right w:val="none" w:sz="0" w:space="0" w:color="auto"/>
      </w:divBdr>
    </w:div>
    <w:div w:id="1790078002">
      <w:bodyDiv w:val="1"/>
      <w:marLeft w:val="0"/>
      <w:marRight w:val="0"/>
      <w:marTop w:val="0"/>
      <w:marBottom w:val="0"/>
      <w:divBdr>
        <w:top w:val="none" w:sz="0" w:space="0" w:color="auto"/>
        <w:left w:val="none" w:sz="0" w:space="0" w:color="auto"/>
        <w:bottom w:val="none" w:sz="0" w:space="0" w:color="auto"/>
        <w:right w:val="none" w:sz="0" w:space="0" w:color="auto"/>
      </w:divBdr>
    </w:div>
    <w:div w:id="1800413183">
      <w:bodyDiv w:val="1"/>
      <w:marLeft w:val="0"/>
      <w:marRight w:val="0"/>
      <w:marTop w:val="0"/>
      <w:marBottom w:val="0"/>
      <w:divBdr>
        <w:top w:val="none" w:sz="0" w:space="0" w:color="auto"/>
        <w:left w:val="none" w:sz="0" w:space="0" w:color="auto"/>
        <w:bottom w:val="none" w:sz="0" w:space="0" w:color="auto"/>
        <w:right w:val="none" w:sz="0" w:space="0" w:color="auto"/>
      </w:divBdr>
    </w:div>
    <w:div w:id="1807695189">
      <w:bodyDiv w:val="1"/>
      <w:marLeft w:val="0"/>
      <w:marRight w:val="0"/>
      <w:marTop w:val="0"/>
      <w:marBottom w:val="0"/>
      <w:divBdr>
        <w:top w:val="none" w:sz="0" w:space="0" w:color="auto"/>
        <w:left w:val="none" w:sz="0" w:space="0" w:color="auto"/>
        <w:bottom w:val="none" w:sz="0" w:space="0" w:color="auto"/>
        <w:right w:val="none" w:sz="0" w:space="0" w:color="auto"/>
      </w:divBdr>
    </w:div>
    <w:div w:id="1819684553">
      <w:bodyDiv w:val="1"/>
      <w:marLeft w:val="0"/>
      <w:marRight w:val="0"/>
      <w:marTop w:val="0"/>
      <w:marBottom w:val="0"/>
      <w:divBdr>
        <w:top w:val="none" w:sz="0" w:space="0" w:color="auto"/>
        <w:left w:val="none" w:sz="0" w:space="0" w:color="auto"/>
        <w:bottom w:val="none" w:sz="0" w:space="0" w:color="auto"/>
        <w:right w:val="none" w:sz="0" w:space="0" w:color="auto"/>
      </w:divBdr>
    </w:div>
    <w:div w:id="1823958827">
      <w:bodyDiv w:val="1"/>
      <w:marLeft w:val="0"/>
      <w:marRight w:val="0"/>
      <w:marTop w:val="0"/>
      <w:marBottom w:val="0"/>
      <w:divBdr>
        <w:top w:val="none" w:sz="0" w:space="0" w:color="auto"/>
        <w:left w:val="none" w:sz="0" w:space="0" w:color="auto"/>
        <w:bottom w:val="none" w:sz="0" w:space="0" w:color="auto"/>
        <w:right w:val="none" w:sz="0" w:space="0" w:color="auto"/>
      </w:divBdr>
    </w:div>
    <w:div w:id="1824001295">
      <w:bodyDiv w:val="1"/>
      <w:marLeft w:val="0"/>
      <w:marRight w:val="0"/>
      <w:marTop w:val="0"/>
      <w:marBottom w:val="0"/>
      <w:divBdr>
        <w:top w:val="none" w:sz="0" w:space="0" w:color="auto"/>
        <w:left w:val="none" w:sz="0" w:space="0" w:color="auto"/>
        <w:bottom w:val="none" w:sz="0" w:space="0" w:color="auto"/>
        <w:right w:val="none" w:sz="0" w:space="0" w:color="auto"/>
      </w:divBdr>
    </w:div>
    <w:div w:id="1830049134">
      <w:bodyDiv w:val="1"/>
      <w:marLeft w:val="0"/>
      <w:marRight w:val="0"/>
      <w:marTop w:val="0"/>
      <w:marBottom w:val="0"/>
      <w:divBdr>
        <w:top w:val="none" w:sz="0" w:space="0" w:color="auto"/>
        <w:left w:val="none" w:sz="0" w:space="0" w:color="auto"/>
        <w:bottom w:val="none" w:sz="0" w:space="0" w:color="auto"/>
        <w:right w:val="none" w:sz="0" w:space="0" w:color="auto"/>
      </w:divBdr>
    </w:div>
    <w:div w:id="1833369980">
      <w:bodyDiv w:val="1"/>
      <w:marLeft w:val="0"/>
      <w:marRight w:val="0"/>
      <w:marTop w:val="0"/>
      <w:marBottom w:val="0"/>
      <w:divBdr>
        <w:top w:val="none" w:sz="0" w:space="0" w:color="auto"/>
        <w:left w:val="none" w:sz="0" w:space="0" w:color="auto"/>
        <w:bottom w:val="none" w:sz="0" w:space="0" w:color="auto"/>
        <w:right w:val="none" w:sz="0" w:space="0" w:color="auto"/>
      </w:divBdr>
    </w:div>
    <w:div w:id="1835026881">
      <w:bodyDiv w:val="1"/>
      <w:marLeft w:val="0"/>
      <w:marRight w:val="0"/>
      <w:marTop w:val="0"/>
      <w:marBottom w:val="0"/>
      <w:divBdr>
        <w:top w:val="none" w:sz="0" w:space="0" w:color="auto"/>
        <w:left w:val="none" w:sz="0" w:space="0" w:color="auto"/>
        <w:bottom w:val="none" w:sz="0" w:space="0" w:color="auto"/>
        <w:right w:val="none" w:sz="0" w:space="0" w:color="auto"/>
      </w:divBdr>
    </w:div>
    <w:div w:id="1843471970">
      <w:bodyDiv w:val="1"/>
      <w:marLeft w:val="0"/>
      <w:marRight w:val="0"/>
      <w:marTop w:val="0"/>
      <w:marBottom w:val="0"/>
      <w:divBdr>
        <w:top w:val="none" w:sz="0" w:space="0" w:color="auto"/>
        <w:left w:val="none" w:sz="0" w:space="0" w:color="auto"/>
        <w:bottom w:val="none" w:sz="0" w:space="0" w:color="auto"/>
        <w:right w:val="none" w:sz="0" w:space="0" w:color="auto"/>
      </w:divBdr>
    </w:div>
    <w:div w:id="1890801615">
      <w:bodyDiv w:val="1"/>
      <w:marLeft w:val="0"/>
      <w:marRight w:val="0"/>
      <w:marTop w:val="0"/>
      <w:marBottom w:val="0"/>
      <w:divBdr>
        <w:top w:val="none" w:sz="0" w:space="0" w:color="auto"/>
        <w:left w:val="none" w:sz="0" w:space="0" w:color="auto"/>
        <w:bottom w:val="none" w:sz="0" w:space="0" w:color="auto"/>
        <w:right w:val="none" w:sz="0" w:space="0" w:color="auto"/>
      </w:divBdr>
    </w:div>
    <w:div w:id="1893037302">
      <w:bodyDiv w:val="1"/>
      <w:marLeft w:val="0"/>
      <w:marRight w:val="0"/>
      <w:marTop w:val="0"/>
      <w:marBottom w:val="0"/>
      <w:divBdr>
        <w:top w:val="none" w:sz="0" w:space="0" w:color="auto"/>
        <w:left w:val="none" w:sz="0" w:space="0" w:color="auto"/>
        <w:bottom w:val="none" w:sz="0" w:space="0" w:color="auto"/>
        <w:right w:val="none" w:sz="0" w:space="0" w:color="auto"/>
      </w:divBdr>
    </w:div>
    <w:div w:id="1926768142">
      <w:bodyDiv w:val="1"/>
      <w:marLeft w:val="0"/>
      <w:marRight w:val="0"/>
      <w:marTop w:val="0"/>
      <w:marBottom w:val="0"/>
      <w:divBdr>
        <w:top w:val="none" w:sz="0" w:space="0" w:color="auto"/>
        <w:left w:val="none" w:sz="0" w:space="0" w:color="auto"/>
        <w:bottom w:val="none" w:sz="0" w:space="0" w:color="auto"/>
        <w:right w:val="none" w:sz="0" w:space="0" w:color="auto"/>
      </w:divBdr>
    </w:div>
    <w:div w:id="1927768705">
      <w:bodyDiv w:val="1"/>
      <w:marLeft w:val="0"/>
      <w:marRight w:val="0"/>
      <w:marTop w:val="0"/>
      <w:marBottom w:val="0"/>
      <w:divBdr>
        <w:top w:val="none" w:sz="0" w:space="0" w:color="auto"/>
        <w:left w:val="none" w:sz="0" w:space="0" w:color="auto"/>
        <w:bottom w:val="none" w:sz="0" w:space="0" w:color="auto"/>
        <w:right w:val="none" w:sz="0" w:space="0" w:color="auto"/>
      </w:divBdr>
    </w:div>
    <w:div w:id="1946157094">
      <w:bodyDiv w:val="1"/>
      <w:marLeft w:val="0"/>
      <w:marRight w:val="0"/>
      <w:marTop w:val="0"/>
      <w:marBottom w:val="0"/>
      <w:divBdr>
        <w:top w:val="none" w:sz="0" w:space="0" w:color="auto"/>
        <w:left w:val="none" w:sz="0" w:space="0" w:color="auto"/>
        <w:bottom w:val="none" w:sz="0" w:space="0" w:color="auto"/>
        <w:right w:val="none" w:sz="0" w:space="0" w:color="auto"/>
      </w:divBdr>
    </w:div>
    <w:div w:id="1983848663">
      <w:bodyDiv w:val="1"/>
      <w:marLeft w:val="0"/>
      <w:marRight w:val="0"/>
      <w:marTop w:val="0"/>
      <w:marBottom w:val="0"/>
      <w:divBdr>
        <w:top w:val="none" w:sz="0" w:space="0" w:color="auto"/>
        <w:left w:val="none" w:sz="0" w:space="0" w:color="auto"/>
        <w:bottom w:val="none" w:sz="0" w:space="0" w:color="auto"/>
        <w:right w:val="none" w:sz="0" w:space="0" w:color="auto"/>
      </w:divBdr>
    </w:div>
    <w:div w:id="1989044007">
      <w:bodyDiv w:val="1"/>
      <w:marLeft w:val="0"/>
      <w:marRight w:val="0"/>
      <w:marTop w:val="0"/>
      <w:marBottom w:val="0"/>
      <w:divBdr>
        <w:top w:val="none" w:sz="0" w:space="0" w:color="auto"/>
        <w:left w:val="none" w:sz="0" w:space="0" w:color="auto"/>
        <w:bottom w:val="none" w:sz="0" w:space="0" w:color="auto"/>
        <w:right w:val="none" w:sz="0" w:space="0" w:color="auto"/>
      </w:divBdr>
    </w:div>
    <w:div w:id="1999650417">
      <w:bodyDiv w:val="1"/>
      <w:marLeft w:val="0"/>
      <w:marRight w:val="0"/>
      <w:marTop w:val="0"/>
      <w:marBottom w:val="0"/>
      <w:divBdr>
        <w:top w:val="none" w:sz="0" w:space="0" w:color="auto"/>
        <w:left w:val="none" w:sz="0" w:space="0" w:color="auto"/>
        <w:bottom w:val="none" w:sz="0" w:space="0" w:color="auto"/>
        <w:right w:val="none" w:sz="0" w:space="0" w:color="auto"/>
      </w:divBdr>
    </w:div>
    <w:div w:id="2001733849">
      <w:bodyDiv w:val="1"/>
      <w:marLeft w:val="0"/>
      <w:marRight w:val="0"/>
      <w:marTop w:val="0"/>
      <w:marBottom w:val="0"/>
      <w:divBdr>
        <w:top w:val="none" w:sz="0" w:space="0" w:color="auto"/>
        <w:left w:val="none" w:sz="0" w:space="0" w:color="auto"/>
        <w:bottom w:val="none" w:sz="0" w:space="0" w:color="auto"/>
        <w:right w:val="none" w:sz="0" w:space="0" w:color="auto"/>
      </w:divBdr>
    </w:div>
    <w:div w:id="2003194575">
      <w:bodyDiv w:val="1"/>
      <w:marLeft w:val="0"/>
      <w:marRight w:val="0"/>
      <w:marTop w:val="0"/>
      <w:marBottom w:val="0"/>
      <w:divBdr>
        <w:top w:val="none" w:sz="0" w:space="0" w:color="auto"/>
        <w:left w:val="none" w:sz="0" w:space="0" w:color="auto"/>
        <w:bottom w:val="none" w:sz="0" w:space="0" w:color="auto"/>
        <w:right w:val="none" w:sz="0" w:space="0" w:color="auto"/>
      </w:divBdr>
    </w:div>
    <w:div w:id="2006471486">
      <w:bodyDiv w:val="1"/>
      <w:marLeft w:val="0"/>
      <w:marRight w:val="0"/>
      <w:marTop w:val="0"/>
      <w:marBottom w:val="0"/>
      <w:divBdr>
        <w:top w:val="none" w:sz="0" w:space="0" w:color="auto"/>
        <w:left w:val="none" w:sz="0" w:space="0" w:color="auto"/>
        <w:bottom w:val="none" w:sz="0" w:space="0" w:color="auto"/>
        <w:right w:val="none" w:sz="0" w:space="0" w:color="auto"/>
      </w:divBdr>
    </w:div>
    <w:div w:id="2009479588">
      <w:bodyDiv w:val="1"/>
      <w:marLeft w:val="0"/>
      <w:marRight w:val="0"/>
      <w:marTop w:val="0"/>
      <w:marBottom w:val="0"/>
      <w:divBdr>
        <w:top w:val="none" w:sz="0" w:space="0" w:color="auto"/>
        <w:left w:val="none" w:sz="0" w:space="0" w:color="auto"/>
        <w:bottom w:val="none" w:sz="0" w:space="0" w:color="auto"/>
        <w:right w:val="none" w:sz="0" w:space="0" w:color="auto"/>
      </w:divBdr>
    </w:div>
    <w:div w:id="2028821497">
      <w:bodyDiv w:val="1"/>
      <w:marLeft w:val="0"/>
      <w:marRight w:val="0"/>
      <w:marTop w:val="0"/>
      <w:marBottom w:val="0"/>
      <w:divBdr>
        <w:top w:val="none" w:sz="0" w:space="0" w:color="auto"/>
        <w:left w:val="none" w:sz="0" w:space="0" w:color="auto"/>
        <w:bottom w:val="none" w:sz="0" w:space="0" w:color="auto"/>
        <w:right w:val="none" w:sz="0" w:space="0" w:color="auto"/>
      </w:divBdr>
    </w:div>
    <w:div w:id="2047942385">
      <w:bodyDiv w:val="1"/>
      <w:marLeft w:val="0"/>
      <w:marRight w:val="0"/>
      <w:marTop w:val="0"/>
      <w:marBottom w:val="0"/>
      <w:divBdr>
        <w:top w:val="none" w:sz="0" w:space="0" w:color="auto"/>
        <w:left w:val="none" w:sz="0" w:space="0" w:color="auto"/>
        <w:bottom w:val="none" w:sz="0" w:space="0" w:color="auto"/>
        <w:right w:val="none" w:sz="0" w:space="0" w:color="auto"/>
      </w:divBdr>
    </w:div>
    <w:div w:id="2118409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jp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12F8DB-76DC-48EE-9C38-5FC4618A7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5</TotalTime>
  <Pages>85</Pages>
  <Words>7574</Words>
  <Characters>43174</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Lê Nguyễn Bảo Trúc</cp:lastModifiedBy>
  <cp:revision>27</cp:revision>
  <dcterms:created xsi:type="dcterms:W3CDTF">2023-03-27T07:45:00Z</dcterms:created>
  <dcterms:modified xsi:type="dcterms:W3CDTF">2025-11-09T16:10:00Z</dcterms:modified>
</cp:coreProperties>
</file>